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882778" w14:textId="3764729B" w:rsidR="000825D4" w:rsidRDefault="00813B6A" w:rsidP="005A7422">
      <w:pPr>
        <w:tabs>
          <w:tab w:val="center" w:pos="3240"/>
        </w:tabs>
        <w:suppressAutoHyphens/>
        <w:spacing w:line="200" w:lineRule="exact"/>
        <w:jc w:val="center"/>
        <w:rPr>
          <w:rFonts w:ascii="Times New Roman" w:hAnsi="Times New Roman"/>
          <w:b/>
          <w:spacing w:val="-2"/>
          <w:sz w:val="21"/>
          <w:szCs w:val="21"/>
        </w:rPr>
      </w:pPr>
      <w:r>
        <w:rPr>
          <w:rFonts w:ascii="Times New Roman" w:hAnsi="Times New Roman"/>
          <w:b/>
          <w:spacing w:val="-2"/>
          <w:sz w:val="21"/>
          <w:szCs w:val="21"/>
        </w:rPr>
        <w:t>GIVE THANKS</w:t>
      </w:r>
    </w:p>
    <w:p w14:paraId="28CD5B11" w14:textId="13BFFE89" w:rsidR="00D236E0" w:rsidRDefault="00D236E0" w:rsidP="005A7422">
      <w:pPr>
        <w:tabs>
          <w:tab w:val="center" w:pos="3240"/>
        </w:tabs>
        <w:suppressAutoHyphens/>
        <w:spacing w:line="200" w:lineRule="exact"/>
        <w:jc w:val="center"/>
        <w:rPr>
          <w:rFonts w:ascii="Times New Roman" w:hAnsi="Times New Roman"/>
          <w:spacing w:val="-2"/>
          <w:sz w:val="21"/>
          <w:szCs w:val="21"/>
        </w:rPr>
      </w:pPr>
      <w:r>
        <w:rPr>
          <w:rFonts w:ascii="Times New Roman" w:hAnsi="Times New Roman"/>
          <w:b/>
          <w:spacing w:val="-2"/>
          <w:sz w:val="21"/>
          <w:szCs w:val="21"/>
        </w:rPr>
        <w:t>(</w:t>
      </w:r>
      <w:r w:rsidR="00813B6A" w:rsidRPr="00E84A38">
        <w:rPr>
          <w:rFonts w:ascii="Times New Roman" w:hAnsi="Times New Roman"/>
          <w:b/>
          <w:i/>
          <w:iCs/>
          <w:spacing w:val="-2"/>
          <w:sz w:val="21"/>
          <w:szCs w:val="21"/>
        </w:rPr>
        <w:t>The act of giving or expressing gratitude</w:t>
      </w:r>
      <w:r>
        <w:rPr>
          <w:rFonts w:ascii="Times New Roman" w:hAnsi="Times New Roman"/>
          <w:b/>
          <w:spacing w:val="-2"/>
          <w:sz w:val="21"/>
          <w:szCs w:val="21"/>
        </w:rPr>
        <w:t>)</w:t>
      </w:r>
    </w:p>
    <w:p w14:paraId="225EEDC7" w14:textId="77777777" w:rsidR="000825D4" w:rsidRDefault="000825D4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</w:p>
    <w:p w14:paraId="0A080E55" w14:textId="6CB8A1E4" w:rsidR="00ED2E8C" w:rsidRDefault="000825D4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  <w:r>
        <w:rPr>
          <w:rFonts w:ascii="Times New Roman" w:hAnsi="Times New Roman"/>
          <w:b/>
          <w:spacing w:val="-2"/>
          <w:sz w:val="21"/>
        </w:rPr>
        <w:t>Week Used:</w:t>
      </w:r>
      <w:r>
        <w:rPr>
          <w:rFonts w:ascii="Times New Roman" w:hAnsi="Times New Roman"/>
          <w:spacing w:val="-2"/>
          <w:sz w:val="21"/>
        </w:rPr>
        <w:t xml:space="preserve"> </w:t>
      </w:r>
      <w:r w:rsidR="00CE5486">
        <w:rPr>
          <w:rFonts w:ascii="Times New Roman" w:hAnsi="Times New Roman"/>
          <w:spacing w:val="-2"/>
          <w:sz w:val="21"/>
        </w:rPr>
        <w:t>1</w:t>
      </w:r>
      <w:r w:rsidR="00AD7F13">
        <w:rPr>
          <w:rFonts w:ascii="Times New Roman" w:hAnsi="Times New Roman"/>
          <w:spacing w:val="-2"/>
          <w:sz w:val="21"/>
        </w:rPr>
        <w:t>1</w:t>
      </w:r>
      <w:r w:rsidR="00674DDD">
        <w:rPr>
          <w:rFonts w:ascii="Times New Roman" w:hAnsi="Times New Roman"/>
          <w:spacing w:val="-2"/>
          <w:sz w:val="21"/>
        </w:rPr>
        <w:t>/08</w:t>
      </w:r>
      <w:r w:rsidR="00AD7F13">
        <w:rPr>
          <w:rFonts w:ascii="Times New Roman" w:hAnsi="Times New Roman"/>
          <w:spacing w:val="-2"/>
          <w:sz w:val="21"/>
        </w:rPr>
        <w:t xml:space="preserve"> </w:t>
      </w:r>
      <w:r w:rsidR="00CE5486">
        <w:rPr>
          <w:rFonts w:ascii="Times New Roman" w:hAnsi="Times New Roman"/>
          <w:spacing w:val="-2"/>
          <w:sz w:val="21"/>
        </w:rPr>
        <w:t xml:space="preserve">Fri San Clemente (Br. Jim/Allen); </w:t>
      </w:r>
      <w:r w:rsidR="00410412">
        <w:rPr>
          <w:rFonts w:ascii="Times New Roman" w:hAnsi="Times New Roman"/>
          <w:spacing w:val="-2"/>
          <w:sz w:val="21"/>
        </w:rPr>
        <w:t>1</w:t>
      </w:r>
      <w:r w:rsidR="00800135">
        <w:rPr>
          <w:rFonts w:ascii="Times New Roman" w:hAnsi="Times New Roman"/>
          <w:spacing w:val="-2"/>
          <w:sz w:val="21"/>
        </w:rPr>
        <w:t>1</w:t>
      </w:r>
      <w:r w:rsidR="00962FF8">
        <w:rPr>
          <w:rFonts w:ascii="Times New Roman" w:hAnsi="Times New Roman"/>
          <w:spacing w:val="-2"/>
          <w:sz w:val="21"/>
        </w:rPr>
        <w:t>/12</w:t>
      </w:r>
      <w:r w:rsidR="00800135">
        <w:rPr>
          <w:rFonts w:ascii="Times New Roman" w:hAnsi="Times New Roman"/>
          <w:spacing w:val="-2"/>
          <w:sz w:val="21"/>
        </w:rPr>
        <w:t xml:space="preserve"> MC Lake Forest (Bro. Paul/Sis. Leanne); </w:t>
      </w:r>
      <w:r w:rsidR="00410412">
        <w:rPr>
          <w:rFonts w:ascii="Times New Roman" w:hAnsi="Times New Roman"/>
          <w:spacing w:val="-2"/>
          <w:sz w:val="21"/>
        </w:rPr>
        <w:t>1</w:t>
      </w:r>
      <w:r w:rsidR="00D15F95">
        <w:rPr>
          <w:rFonts w:ascii="Times New Roman" w:hAnsi="Times New Roman"/>
          <w:spacing w:val="-2"/>
          <w:sz w:val="21"/>
        </w:rPr>
        <w:t>1</w:t>
      </w:r>
      <w:r w:rsidR="00A1267B">
        <w:rPr>
          <w:rFonts w:ascii="Times New Roman" w:hAnsi="Times New Roman"/>
          <w:spacing w:val="-2"/>
          <w:sz w:val="21"/>
        </w:rPr>
        <w:t>/</w:t>
      </w:r>
      <w:r w:rsidR="00410412">
        <w:rPr>
          <w:rFonts w:ascii="Times New Roman" w:hAnsi="Times New Roman"/>
          <w:spacing w:val="-2"/>
          <w:sz w:val="21"/>
        </w:rPr>
        <w:t>1</w:t>
      </w:r>
      <w:r w:rsidR="00D15F95">
        <w:rPr>
          <w:rFonts w:ascii="Times New Roman" w:hAnsi="Times New Roman"/>
          <w:spacing w:val="-2"/>
          <w:sz w:val="21"/>
        </w:rPr>
        <w:t>5</w:t>
      </w:r>
      <w:r w:rsidR="0061121C">
        <w:rPr>
          <w:rFonts w:ascii="Times New Roman" w:hAnsi="Times New Roman"/>
          <w:spacing w:val="-2"/>
          <w:sz w:val="21"/>
        </w:rPr>
        <w:t xml:space="preserve"> </w:t>
      </w:r>
      <w:r w:rsidR="00410412">
        <w:rPr>
          <w:rFonts w:ascii="Times New Roman" w:hAnsi="Times New Roman"/>
          <w:spacing w:val="-2"/>
          <w:sz w:val="21"/>
        </w:rPr>
        <w:t>Mission Viejo (</w:t>
      </w:r>
      <w:r w:rsidR="00FF3E1E" w:rsidRPr="007337DC">
        <w:rPr>
          <w:rFonts w:ascii="Times New Roman" w:hAnsi="Times New Roman"/>
          <w:i/>
          <w:iCs/>
          <w:spacing w:val="-2"/>
          <w:sz w:val="21"/>
        </w:rPr>
        <w:t>Irvine Spectrum Outreach</w:t>
      </w:r>
      <w:r w:rsidR="00410412">
        <w:rPr>
          <w:rFonts w:ascii="Times New Roman" w:hAnsi="Times New Roman"/>
          <w:spacing w:val="-2"/>
          <w:sz w:val="21"/>
        </w:rPr>
        <w:t xml:space="preserve">); </w:t>
      </w:r>
      <w:r w:rsidR="0028529A">
        <w:rPr>
          <w:rFonts w:ascii="Times New Roman" w:hAnsi="Times New Roman"/>
          <w:spacing w:val="-2"/>
          <w:sz w:val="21"/>
        </w:rPr>
        <w:t>1</w:t>
      </w:r>
      <w:r w:rsidR="00FF3E1E">
        <w:rPr>
          <w:rFonts w:ascii="Times New Roman" w:hAnsi="Times New Roman"/>
          <w:spacing w:val="-2"/>
          <w:sz w:val="21"/>
        </w:rPr>
        <w:t>1</w:t>
      </w:r>
      <w:r w:rsidR="00812A65">
        <w:rPr>
          <w:rFonts w:ascii="Times New Roman" w:hAnsi="Times New Roman"/>
          <w:spacing w:val="-2"/>
          <w:sz w:val="21"/>
        </w:rPr>
        <w:t>/</w:t>
      </w:r>
      <w:r w:rsidR="00C33FD8">
        <w:rPr>
          <w:rFonts w:ascii="Times New Roman" w:hAnsi="Times New Roman"/>
          <w:spacing w:val="-2"/>
          <w:sz w:val="21"/>
        </w:rPr>
        <w:t>2</w:t>
      </w:r>
      <w:r w:rsidR="00FF3E1E">
        <w:rPr>
          <w:rFonts w:ascii="Times New Roman" w:hAnsi="Times New Roman"/>
          <w:spacing w:val="-2"/>
          <w:sz w:val="21"/>
        </w:rPr>
        <w:t>9</w:t>
      </w:r>
      <w:r w:rsidR="00A67D41">
        <w:rPr>
          <w:rFonts w:ascii="Times New Roman" w:hAnsi="Times New Roman"/>
          <w:spacing w:val="-2"/>
          <w:sz w:val="21"/>
        </w:rPr>
        <w:t xml:space="preserve"> C&amp;C Connect (</w:t>
      </w:r>
      <w:r w:rsidR="004B73AC" w:rsidRPr="004B73AC">
        <w:rPr>
          <w:rFonts w:ascii="Times New Roman" w:hAnsi="Times New Roman"/>
          <w:i/>
          <w:iCs/>
          <w:spacing w:val="-2"/>
          <w:sz w:val="21"/>
        </w:rPr>
        <w:t>Friendsgiving</w:t>
      </w:r>
      <w:r w:rsidR="00A67D41">
        <w:rPr>
          <w:rFonts w:ascii="Times New Roman" w:hAnsi="Times New Roman"/>
          <w:spacing w:val="-2"/>
          <w:sz w:val="21"/>
        </w:rPr>
        <w:t>)</w:t>
      </w:r>
    </w:p>
    <w:p w14:paraId="238800E2" w14:textId="77777777" w:rsidR="00AB6FA2" w:rsidRDefault="00AB6FA2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</w:p>
    <w:p w14:paraId="36947BD0" w14:textId="3D0C8579" w:rsidR="00AB6FA2" w:rsidRDefault="00AB6FA2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  <w:r w:rsidRPr="00141E51">
        <w:rPr>
          <w:rFonts w:ascii="Times New Roman" w:hAnsi="Times New Roman"/>
          <w:b/>
          <w:bCs/>
          <w:spacing w:val="-2"/>
          <w:sz w:val="21"/>
        </w:rPr>
        <w:t>GOAL</w:t>
      </w:r>
      <w:r>
        <w:rPr>
          <w:rFonts w:ascii="Times New Roman" w:hAnsi="Times New Roman"/>
          <w:spacing w:val="-2"/>
          <w:sz w:val="21"/>
        </w:rPr>
        <w:t>:</w:t>
      </w:r>
      <w:r w:rsidR="000933A4">
        <w:rPr>
          <w:rFonts w:ascii="Times New Roman" w:hAnsi="Times New Roman"/>
          <w:spacing w:val="-2"/>
          <w:sz w:val="21"/>
        </w:rPr>
        <w:t xml:space="preserve"> The goal of a Connect Group is to facilitate </w:t>
      </w:r>
      <w:r w:rsidR="000933A4" w:rsidRPr="004E5D59">
        <w:rPr>
          <w:rFonts w:ascii="Times New Roman" w:hAnsi="Times New Roman"/>
          <w:color w:val="C00000"/>
          <w:spacing w:val="-2"/>
          <w:sz w:val="21"/>
          <w:u w:val="single"/>
        </w:rPr>
        <w:t>discussion</w:t>
      </w:r>
      <w:r w:rsidR="000933A4">
        <w:rPr>
          <w:rFonts w:ascii="Times New Roman" w:hAnsi="Times New Roman"/>
          <w:spacing w:val="-2"/>
          <w:sz w:val="21"/>
        </w:rPr>
        <w:t xml:space="preserve"> </w:t>
      </w:r>
      <w:r w:rsidR="001C7C04">
        <w:rPr>
          <w:rFonts w:ascii="Times New Roman" w:hAnsi="Times New Roman"/>
          <w:spacing w:val="-2"/>
          <w:sz w:val="21"/>
        </w:rPr>
        <w:t>so that</w:t>
      </w:r>
      <w:r w:rsidR="000933A4">
        <w:rPr>
          <w:rFonts w:ascii="Times New Roman" w:hAnsi="Times New Roman"/>
          <w:spacing w:val="-2"/>
          <w:sz w:val="21"/>
        </w:rPr>
        <w:t xml:space="preserve"> everyone may</w:t>
      </w:r>
      <w:r w:rsidR="00DC0913">
        <w:rPr>
          <w:rFonts w:ascii="Times New Roman" w:hAnsi="Times New Roman"/>
          <w:spacing w:val="-2"/>
          <w:sz w:val="21"/>
        </w:rPr>
        <w:t xml:space="preserve"> </w:t>
      </w:r>
      <w:r w:rsidR="00141E51">
        <w:rPr>
          <w:rFonts w:ascii="Times New Roman" w:hAnsi="Times New Roman"/>
          <w:spacing w:val="-2"/>
          <w:sz w:val="21"/>
        </w:rPr>
        <w:t xml:space="preserve">be ministered to, </w:t>
      </w:r>
      <w:r w:rsidR="00DC0913">
        <w:rPr>
          <w:rFonts w:ascii="Times New Roman" w:hAnsi="Times New Roman"/>
          <w:spacing w:val="-2"/>
          <w:sz w:val="21"/>
        </w:rPr>
        <w:t xml:space="preserve">grow &amp; </w:t>
      </w:r>
      <w:r w:rsidR="00141E51">
        <w:rPr>
          <w:rFonts w:ascii="Times New Roman" w:hAnsi="Times New Roman"/>
          <w:spacing w:val="-2"/>
          <w:sz w:val="21"/>
        </w:rPr>
        <w:t>e</w:t>
      </w:r>
      <w:r w:rsidR="001C7C04">
        <w:rPr>
          <w:rFonts w:ascii="Times New Roman" w:hAnsi="Times New Roman"/>
          <w:spacing w:val="-2"/>
          <w:sz w:val="21"/>
        </w:rPr>
        <w:t>ncouraged</w:t>
      </w:r>
      <w:r w:rsidR="00DC0913">
        <w:rPr>
          <w:rFonts w:ascii="Times New Roman" w:hAnsi="Times New Roman"/>
          <w:spacing w:val="-2"/>
          <w:sz w:val="21"/>
        </w:rPr>
        <w:t>.</w:t>
      </w:r>
      <w:r w:rsidR="001C7C04">
        <w:rPr>
          <w:rFonts w:ascii="Times New Roman" w:hAnsi="Times New Roman"/>
          <w:spacing w:val="-2"/>
          <w:sz w:val="21"/>
        </w:rPr>
        <w:t xml:space="preserve"> This is found in </w:t>
      </w:r>
      <w:r w:rsidR="001C7C04" w:rsidRPr="0095146D">
        <w:rPr>
          <w:rFonts w:ascii="Times New Roman" w:hAnsi="Times New Roman"/>
          <w:i/>
          <w:iCs/>
          <w:spacing w:val="-2"/>
          <w:sz w:val="21"/>
        </w:rPr>
        <w:t>1Corinthians</w:t>
      </w:r>
      <w:r w:rsidR="00604E42" w:rsidRPr="0095146D">
        <w:rPr>
          <w:rFonts w:ascii="Times New Roman" w:hAnsi="Times New Roman"/>
          <w:i/>
          <w:iCs/>
          <w:spacing w:val="-2"/>
          <w:sz w:val="21"/>
        </w:rPr>
        <w:t xml:space="preserve"> 14:26</w:t>
      </w:r>
      <w:r w:rsidR="00604E42">
        <w:rPr>
          <w:rFonts w:ascii="Times New Roman" w:hAnsi="Times New Roman"/>
          <w:spacing w:val="-2"/>
          <w:sz w:val="21"/>
        </w:rPr>
        <w:t xml:space="preserve">. It is </w:t>
      </w:r>
      <w:r w:rsidR="00604E42" w:rsidRPr="005900CF">
        <w:rPr>
          <w:rFonts w:ascii="Times New Roman" w:hAnsi="Times New Roman"/>
          <w:spacing w:val="-2"/>
          <w:sz w:val="21"/>
          <w:u w:val="single"/>
        </w:rPr>
        <w:t>not</w:t>
      </w:r>
      <w:r w:rsidR="00604E42">
        <w:rPr>
          <w:rFonts w:ascii="Times New Roman" w:hAnsi="Times New Roman"/>
          <w:spacing w:val="-2"/>
          <w:sz w:val="21"/>
        </w:rPr>
        <w:t xml:space="preserve"> primarily to teach but </w:t>
      </w:r>
      <w:r w:rsidR="001924D5">
        <w:rPr>
          <w:rFonts w:ascii="Times New Roman" w:hAnsi="Times New Roman"/>
          <w:spacing w:val="-2"/>
          <w:sz w:val="21"/>
        </w:rPr>
        <w:t>speak</w:t>
      </w:r>
      <w:r w:rsidR="00BB625F">
        <w:rPr>
          <w:rFonts w:ascii="Times New Roman" w:hAnsi="Times New Roman"/>
          <w:spacing w:val="-2"/>
          <w:sz w:val="21"/>
        </w:rPr>
        <w:t xml:space="preserve"> enough ‘</w:t>
      </w:r>
      <w:r w:rsidR="001924D5" w:rsidRPr="00A77F82">
        <w:rPr>
          <w:rFonts w:ascii="Times New Roman" w:hAnsi="Times New Roman"/>
          <w:i/>
          <w:iCs/>
          <w:spacing w:val="-2"/>
          <w:sz w:val="21"/>
        </w:rPr>
        <w:t>seed-</w:t>
      </w:r>
      <w:r w:rsidR="00BB625F" w:rsidRPr="00A77F82">
        <w:rPr>
          <w:rFonts w:ascii="Times New Roman" w:hAnsi="Times New Roman"/>
          <w:i/>
          <w:iCs/>
          <w:spacing w:val="-2"/>
          <w:sz w:val="21"/>
        </w:rPr>
        <w:t>thought</w:t>
      </w:r>
      <w:r w:rsidR="00BB625F">
        <w:rPr>
          <w:rFonts w:ascii="Times New Roman" w:hAnsi="Times New Roman"/>
          <w:spacing w:val="-2"/>
          <w:sz w:val="21"/>
        </w:rPr>
        <w:t xml:space="preserve">’ that will lead to </w:t>
      </w:r>
      <w:r w:rsidR="00217E4A">
        <w:rPr>
          <w:rFonts w:ascii="Times New Roman" w:hAnsi="Times New Roman"/>
          <w:spacing w:val="-2"/>
          <w:sz w:val="21"/>
        </w:rPr>
        <w:t xml:space="preserve">spirit-led </w:t>
      </w:r>
      <w:r w:rsidR="00BB625F">
        <w:rPr>
          <w:rFonts w:ascii="Times New Roman" w:hAnsi="Times New Roman"/>
          <w:spacing w:val="-2"/>
          <w:sz w:val="21"/>
        </w:rPr>
        <w:t>discussion</w:t>
      </w:r>
      <w:r w:rsidR="00FA550C">
        <w:rPr>
          <w:rFonts w:ascii="Times New Roman" w:hAnsi="Times New Roman"/>
          <w:spacing w:val="-2"/>
          <w:sz w:val="21"/>
        </w:rPr>
        <w:t>s</w:t>
      </w:r>
      <w:r w:rsidR="00BB625F">
        <w:rPr>
          <w:rFonts w:ascii="Times New Roman" w:hAnsi="Times New Roman"/>
          <w:spacing w:val="-2"/>
          <w:sz w:val="21"/>
        </w:rPr>
        <w:t>.</w:t>
      </w:r>
    </w:p>
    <w:p w14:paraId="4B25DC2B" w14:textId="77777777" w:rsidR="000933A4" w:rsidRDefault="000933A4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</w:p>
    <w:p w14:paraId="14C9E1B0" w14:textId="150CB489" w:rsidR="00AB6FA2" w:rsidRPr="0080581D" w:rsidRDefault="000933A4" w:rsidP="000953E0">
      <w:pPr>
        <w:tabs>
          <w:tab w:val="left" w:pos="-720"/>
        </w:tabs>
        <w:suppressAutoHyphens/>
        <w:rPr>
          <w:rFonts w:ascii="Times New Roman" w:hAnsi="Times New Roman"/>
          <w:b/>
          <w:bCs/>
          <w:i/>
          <w:iCs/>
          <w:color w:val="C00000"/>
          <w:spacing w:val="-2"/>
          <w:sz w:val="20"/>
          <w:u w:val="single"/>
        </w:rPr>
      </w:pPr>
      <w:r w:rsidRPr="000933A4">
        <w:rPr>
          <w:rFonts w:ascii="Times New Roman" w:hAnsi="Times New Roman"/>
          <w:b/>
          <w:bCs/>
          <w:i/>
          <w:iCs/>
          <w:color w:val="C00000"/>
          <w:spacing w:val="-2"/>
          <w:sz w:val="21"/>
          <w:u w:val="single"/>
        </w:rPr>
        <w:t>1 Corinthians 14:26</w:t>
      </w:r>
      <w:r w:rsidR="001F14DA">
        <w:rPr>
          <w:rFonts w:ascii="Times New Roman" w:hAnsi="Times New Roman"/>
          <w:b/>
          <w:bCs/>
          <w:i/>
          <w:iCs/>
          <w:color w:val="C00000"/>
          <w:spacing w:val="-2"/>
          <w:sz w:val="21"/>
          <w:u w:val="single"/>
        </w:rPr>
        <w:br/>
      </w:r>
      <w:r w:rsidR="00AB6FA2" w:rsidRPr="00BE0F03">
        <w:rPr>
          <w:rFonts w:asciiTheme="majorBidi" w:hAnsiTheme="majorBidi" w:cstheme="majorBidi"/>
          <w:b/>
          <w:i/>
          <w:sz w:val="20"/>
          <w:lang w:bidi="he-IL"/>
        </w:rPr>
        <w:t>Order in Church Meetings</w:t>
      </w:r>
      <w:r w:rsidR="00013431" w:rsidRPr="00BE0F03">
        <w:rPr>
          <w:rFonts w:ascii="Times New Roman" w:hAnsi="Times New Roman"/>
          <w:b/>
          <w:bCs/>
          <w:i/>
          <w:iCs/>
          <w:color w:val="C00000"/>
          <w:spacing w:val="-2"/>
          <w:sz w:val="20"/>
          <w:u w:val="single"/>
        </w:rPr>
        <w:br/>
      </w:r>
      <w:r w:rsidR="00AB6FA2" w:rsidRPr="00AB6FA2">
        <w:rPr>
          <w:rFonts w:asciiTheme="majorBidi" w:hAnsiTheme="majorBidi" w:cstheme="majorBidi"/>
          <w:sz w:val="22"/>
          <w:szCs w:val="22"/>
          <w:vertAlign w:val="superscript"/>
          <w:lang w:bidi="he-IL"/>
        </w:rPr>
        <w:t>26 </w:t>
      </w:r>
      <w:r w:rsidR="00AB6FA2" w:rsidRPr="0080581D">
        <w:rPr>
          <w:rFonts w:asciiTheme="majorBidi" w:hAnsiTheme="majorBidi" w:cstheme="majorBidi"/>
          <w:sz w:val="20"/>
          <w:lang w:bidi="he-IL"/>
        </w:rPr>
        <w:t>How is it then, brethren? Whenever you come together, each of you has a psalm, has a teaching, has a tongue, has a revelation, has an interpretation. Let all things be done for edification.</w:t>
      </w:r>
    </w:p>
    <w:p w14:paraId="18038A45" w14:textId="77777777" w:rsidR="00AB6FA2" w:rsidRDefault="00AB6FA2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</w:p>
    <w:p w14:paraId="3111D841" w14:textId="099C9F0D" w:rsidR="000825D4" w:rsidRDefault="0084604D" w:rsidP="4A3C83EE">
      <w:pPr>
        <w:suppressAutoHyphens/>
        <w:spacing w:line="200" w:lineRule="exact"/>
        <w:jc w:val="center"/>
        <w:rPr>
          <w:rFonts w:ascii="Times New Roman" w:hAnsi="Times New Roman"/>
          <w:b/>
          <w:color w:val="C00000"/>
          <w:spacing w:val="-2"/>
          <w:sz w:val="21"/>
          <w:szCs w:val="21"/>
        </w:rPr>
      </w:pPr>
      <w:r w:rsidRPr="4A3C83EE">
        <w:rPr>
          <w:rFonts w:ascii="Times New Roman" w:hAnsi="Times New Roman"/>
          <w:b/>
          <w:color w:val="C00000"/>
          <w:spacing w:val="-2"/>
          <w:sz w:val="21"/>
          <w:szCs w:val="21"/>
          <w:u w:val="single"/>
        </w:rPr>
        <w:t xml:space="preserve">Open with </w:t>
      </w:r>
      <w:r w:rsidR="000825D4" w:rsidRPr="4A3C83EE">
        <w:rPr>
          <w:rFonts w:ascii="Times New Roman" w:hAnsi="Times New Roman"/>
          <w:b/>
          <w:color w:val="C00000"/>
          <w:spacing w:val="-2"/>
          <w:sz w:val="21"/>
          <w:szCs w:val="21"/>
          <w:u w:val="single"/>
        </w:rPr>
        <w:t>Pray</w:t>
      </w:r>
      <w:r w:rsidRPr="4A3C83EE">
        <w:rPr>
          <w:rFonts w:ascii="Times New Roman" w:hAnsi="Times New Roman"/>
          <w:b/>
          <w:color w:val="C00000"/>
          <w:spacing w:val="-2"/>
          <w:sz w:val="21"/>
          <w:szCs w:val="21"/>
          <w:u w:val="single"/>
        </w:rPr>
        <w:t>er</w:t>
      </w:r>
      <w:r w:rsidR="000825D4" w:rsidRPr="4A3C83EE">
        <w:rPr>
          <w:rFonts w:ascii="Times New Roman" w:hAnsi="Times New Roman"/>
          <w:b/>
          <w:color w:val="C00000"/>
          <w:spacing w:val="-2"/>
          <w:sz w:val="21"/>
          <w:szCs w:val="21"/>
          <w:u w:val="single"/>
        </w:rPr>
        <w:t xml:space="preserve"> First</w:t>
      </w:r>
      <w:r w:rsidRPr="4A3C83EE">
        <w:rPr>
          <w:rFonts w:ascii="Times New Roman" w:hAnsi="Times New Roman"/>
          <w:b/>
          <w:color w:val="C00000"/>
          <w:spacing w:val="-2"/>
          <w:sz w:val="21"/>
          <w:szCs w:val="21"/>
        </w:rPr>
        <w:t>!</w:t>
      </w:r>
    </w:p>
    <w:p w14:paraId="3831B400" w14:textId="55C185A1" w:rsidR="0054492D" w:rsidRPr="007005BD" w:rsidRDefault="0054492D" w:rsidP="4A3C83EE">
      <w:pPr>
        <w:suppressAutoHyphens/>
        <w:spacing w:line="200" w:lineRule="exact"/>
        <w:jc w:val="center"/>
        <w:rPr>
          <w:rFonts w:ascii="Times New Roman" w:hAnsi="Times New Roman"/>
          <w:color w:val="C00000"/>
          <w:spacing w:val="-2"/>
          <w:sz w:val="21"/>
          <w:szCs w:val="21"/>
        </w:rPr>
      </w:pPr>
    </w:p>
    <w:p w14:paraId="3480F0B0" w14:textId="5A383A9C" w:rsidR="00B84DDB" w:rsidRDefault="000825D4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  <w:r>
        <w:rPr>
          <w:rFonts w:ascii="Times New Roman" w:hAnsi="Times New Roman"/>
          <w:b/>
          <w:spacing w:val="-2"/>
          <w:sz w:val="21"/>
        </w:rPr>
        <w:t xml:space="preserve">ICE BREAKER: </w:t>
      </w:r>
      <w:r w:rsidR="002011EC">
        <w:rPr>
          <w:rFonts w:ascii="Times New Roman" w:hAnsi="Times New Roman"/>
          <w:spacing w:val="-2"/>
          <w:sz w:val="21"/>
        </w:rPr>
        <w:t xml:space="preserve"> </w:t>
      </w:r>
      <w:r w:rsidR="005D6CDE">
        <w:rPr>
          <w:rFonts w:ascii="Times New Roman" w:hAnsi="Times New Roman"/>
          <w:spacing w:val="-2"/>
          <w:sz w:val="21"/>
        </w:rPr>
        <w:t xml:space="preserve">Share something </w:t>
      </w:r>
      <w:r w:rsidR="008C3CC2">
        <w:rPr>
          <w:rFonts w:ascii="Times New Roman" w:hAnsi="Times New Roman"/>
          <w:spacing w:val="-2"/>
          <w:sz w:val="21"/>
        </w:rPr>
        <w:t xml:space="preserve">that made you </w:t>
      </w:r>
      <w:r w:rsidR="00DD38F6">
        <w:rPr>
          <w:rFonts w:ascii="Times New Roman" w:hAnsi="Times New Roman"/>
          <w:spacing w:val="-2"/>
          <w:sz w:val="21"/>
        </w:rPr>
        <w:t xml:space="preserve">feel </w:t>
      </w:r>
      <w:r w:rsidR="008C3CC2">
        <w:rPr>
          <w:rFonts w:ascii="Times New Roman" w:hAnsi="Times New Roman"/>
          <w:spacing w:val="-2"/>
          <w:sz w:val="21"/>
        </w:rPr>
        <w:t>very grateful!</w:t>
      </w:r>
    </w:p>
    <w:p w14:paraId="029BCC11" w14:textId="77777777" w:rsidR="000825D4" w:rsidRDefault="000825D4">
      <w:pPr>
        <w:tabs>
          <w:tab w:val="left" w:pos="-720"/>
          <w:tab w:val="left" w:pos="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</w:p>
    <w:p w14:paraId="2DF05CA1" w14:textId="6D1638D1" w:rsidR="000825D4" w:rsidRDefault="000825D4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  <w:r>
        <w:rPr>
          <w:rFonts w:ascii="Times New Roman" w:hAnsi="Times New Roman"/>
          <w:b/>
          <w:spacing w:val="-2"/>
          <w:sz w:val="21"/>
        </w:rPr>
        <w:t xml:space="preserve">WORSHIP: </w:t>
      </w:r>
      <w:r>
        <w:rPr>
          <w:rFonts w:ascii="Times New Roman" w:hAnsi="Times New Roman"/>
          <w:spacing w:val="-2"/>
          <w:sz w:val="21"/>
        </w:rPr>
        <w:t>(Worship. Wait. Then, ask if anyone has heard from the Lord)</w:t>
      </w:r>
    </w:p>
    <w:p w14:paraId="791E45A8" w14:textId="77777777" w:rsidR="000825D4" w:rsidRDefault="000825D4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b/>
          <w:spacing w:val="-2"/>
          <w:sz w:val="21"/>
        </w:rPr>
      </w:pPr>
    </w:p>
    <w:p w14:paraId="19634594" w14:textId="56ABEDC4" w:rsidR="000825D4" w:rsidRDefault="000825D4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  <w:r>
        <w:rPr>
          <w:rFonts w:ascii="Times New Roman" w:hAnsi="Times New Roman"/>
          <w:b/>
          <w:spacing w:val="-2"/>
          <w:sz w:val="21"/>
        </w:rPr>
        <w:t>TESTIMONY &amp; SCRIPTURE SHARING TIME:</w:t>
      </w:r>
      <w:r>
        <w:rPr>
          <w:rFonts w:ascii="Times New Roman" w:hAnsi="Times New Roman"/>
          <w:spacing w:val="-2"/>
          <w:sz w:val="21"/>
        </w:rPr>
        <w:t xml:space="preserve"> (Ask for a few </w:t>
      </w:r>
      <w:r w:rsidRPr="00D30663">
        <w:rPr>
          <w:rFonts w:ascii="Times New Roman" w:hAnsi="Times New Roman"/>
          <w:b/>
          <w:bCs/>
          <w:color w:val="C00000"/>
          <w:spacing w:val="-2"/>
          <w:sz w:val="21"/>
          <w:highlight w:val="yellow"/>
          <w:u w:val="single"/>
        </w:rPr>
        <w:t>brief</w:t>
      </w:r>
      <w:r w:rsidR="002E18BC">
        <w:rPr>
          <w:rFonts w:ascii="Times New Roman" w:hAnsi="Times New Roman"/>
          <w:b/>
          <w:bCs/>
          <w:color w:val="FF0000"/>
          <w:spacing w:val="-2"/>
          <w:sz w:val="21"/>
          <w:u w:val="single"/>
        </w:rPr>
        <w:t xml:space="preserve"> (</w:t>
      </w:r>
      <w:r w:rsidR="008A46B8">
        <w:rPr>
          <w:rFonts w:ascii="Times New Roman" w:hAnsi="Times New Roman"/>
          <w:b/>
          <w:bCs/>
          <w:color w:val="FF0000"/>
          <w:spacing w:val="-2"/>
          <w:sz w:val="21"/>
          <w:u w:val="single"/>
        </w:rPr>
        <w:t>1</w:t>
      </w:r>
      <w:r w:rsidR="002E18BC">
        <w:rPr>
          <w:rFonts w:ascii="Times New Roman" w:hAnsi="Times New Roman"/>
          <w:b/>
          <w:bCs/>
          <w:color w:val="FF0000"/>
          <w:spacing w:val="-2"/>
          <w:sz w:val="21"/>
          <w:u w:val="single"/>
        </w:rPr>
        <w:t>min</w:t>
      </w:r>
      <w:r w:rsidR="00806795">
        <w:rPr>
          <w:rFonts w:ascii="Times New Roman" w:hAnsi="Times New Roman"/>
          <w:spacing w:val="-2"/>
          <w:sz w:val="21"/>
        </w:rPr>
        <w:t xml:space="preserve"> </w:t>
      </w:r>
      <w:r w:rsidR="00AF75A8">
        <w:rPr>
          <w:rFonts w:ascii="Times New Roman" w:hAnsi="Times New Roman"/>
          <w:spacing w:val="-2"/>
          <w:sz w:val="21"/>
        </w:rPr>
        <w:t>testimonies OR</w:t>
      </w:r>
      <w:r>
        <w:rPr>
          <w:rFonts w:ascii="Times New Roman" w:hAnsi="Times New Roman"/>
          <w:spacing w:val="-2"/>
          <w:sz w:val="21"/>
        </w:rPr>
        <w:t xml:space="preserve"> have someone share a verse of Scripture)</w:t>
      </w:r>
    </w:p>
    <w:p w14:paraId="107108DF" w14:textId="77777777" w:rsidR="000825D4" w:rsidRDefault="000825D4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</w:p>
    <w:p w14:paraId="3BCD4D8D" w14:textId="3E967F4D" w:rsidR="00435042" w:rsidRPr="00700F94" w:rsidRDefault="000825D4" w:rsidP="006909FF">
      <w:pPr>
        <w:pStyle w:val="p1"/>
        <w:ind w:left="1440" w:hanging="1440"/>
        <w:rPr>
          <w:rFonts w:ascii="Times New Roman" w:hAnsi="Times New Roman"/>
          <w:b/>
          <w:bCs/>
          <w:i/>
          <w:iCs/>
          <w:color w:val="C00000"/>
          <w:sz w:val="21"/>
          <w:szCs w:val="21"/>
        </w:rPr>
      </w:pPr>
      <w:r>
        <w:rPr>
          <w:rFonts w:ascii="Times New Roman" w:hAnsi="Times New Roman"/>
          <w:b/>
          <w:spacing w:val="-2"/>
          <w:sz w:val="21"/>
        </w:rPr>
        <w:t xml:space="preserve">SCRIPTURES: </w:t>
      </w:r>
      <w:proofErr w:type="gramStart"/>
      <w:r w:rsidR="00A25F8F">
        <w:rPr>
          <w:rFonts w:ascii="Times New Roman" w:hAnsi="Times New Roman"/>
          <w:b/>
          <w:spacing w:val="-2"/>
          <w:sz w:val="21"/>
        </w:rPr>
        <w:tab/>
      </w:r>
      <w:r w:rsidR="00D33219">
        <w:rPr>
          <w:rFonts w:ascii="Times New Roman" w:hAnsi="Times New Roman"/>
          <w:b/>
          <w:spacing w:val="-2"/>
          <w:sz w:val="21"/>
        </w:rPr>
        <w:t xml:space="preserve">  </w:t>
      </w:r>
      <w:r w:rsidR="0013138F">
        <w:rPr>
          <w:rFonts w:asciiTheme="majorBidi" w:hAnsiTheme="majorBidi" w:cstheme="majorBidi"/>
          <w:b/>
          <w:i/>
          <w:iCs/>
          <w:color w:val="C00000"/>
          <w:sz w:val="21"/>
          <w:szCs w:val="21"/>
        </w:rPr>
        <w:t>2</w:t>
      </w:r>
      <w:proofErr w:type="gramEnd"/>
      <w:r w:rsidR="007A4F7D">
        <w:rPr>
          <w:rFonts w:asciiTheme="majorBidi" w:hAnsiTheme="majorBidi" w:cstheme="majorBidi"/>
          <w:b/>
          <w:i/>
          <w:iCs/>
          <w:color w:val="C00000"/>
          <w:sz w:val="21"/>
          <w:szCs w:val="21"/>
        </w:rPr>
        <w:t xml:space="preserve"> </w:t>
      </w:r>
      <w:r w:rsidR="0013138F">
        <w:rPr>
          <w:rFonts w:asciiTheme="majorBidi" w:hAnsiTheme="majorBidi" w:cstheme="majorBidi"/>
          <w:b/>
          <w:i/>
          <w:iCs/>
          <w:color w:val="C00000"/>
          <w:sz w:val="21"/>
          <w:szCs w:val="21"/>
        </w:rPr>
        <w:t>Corinthians 4:13-</w:t>
      </w:r>
      <w:r w:rsidR="002A603C">
        <w:rPr>
          <w:rFonts w:asciiTheme="majorBidi" w:hAnsiTheme="majorBidi" w:cstheme="majorBidi"/>
          <w:b/>
          <w:i/>
          <w:iCs/>
          <w:color w:val="C00000"/>
          <w:sz w:val="21"/>
          <w:szCs w:val="21"/>
        </w:rPr>
        <w:t>15</w:t>
      </w:r>
      <w:r w:rsidR="00620A5B" w:rsidRPr="00D37F77">
        <w:rPr>
          <w:rFonts w:ascii="Times New Roman" w:hAnsi="Times New Roman"/>
          <w:b/>
          <w:i/>
          <w:iCs/>
          <w:sz w:val="21"/>
          <w:szCs w:val="21"/>
        </w:rPr>
        <w:t xml:space="preserve"> </w:t>
      </w:r>
      <w:r w:rsidR="004A20C2" w:rsidRPr="00D37F77">
        <w:rPr>
          <w:rFonts w:ascii="Times New Roman" w:hAnsi="Times New Roman"/>
          <w:b/>
          <w:i/>
          <w:iCs/>
          <w:sz w:val="21"/>
          <w:szCs w:val="21"/>
        </w:rPr>
        <w:t xml:space="preserve">  </w:t>
      </w:r>
      <w:r w:rsidR="00D33219">
        <w:rPr>
          <w:rFonts w:ascii="Times New Roman" w:hAnsi="Times New Roman"/>
          <w:b/>
          <w:i/>
          <w:iCs/>
          <w:sz w:val="21"/>
          <w:szCs w:val="21"/>
        </w:rPr>
        <w:t xml:space="preserve">  </w:t>
      </w:r>
      <w:r w:rsidR="00376E69">
        <w:rPr>
          <w:rFonts w:ascii="Times New Roman" w:hAnsi="Times New Roman"/>
          <w:b/>
          <w:bCs/>
          <w:i/>
          <w:iCs/>
          <w:color w:val="000000" w:themeColor="text1"/>
          <w:sz w:val="21"/>
          <w:szCs w:val="21"/>
        </w:rPr>
        <w:t>Col</w:t>
      </w:r>
      <w:r w:rsidR="001D3045">
        <w:rPr>
          <w:rFonts w:ascii="Times New Roman" w:hAnsi="Times New Roman"/>
          <w:b/>
          <w:bCs/>
          <w:i/>
          <w:iCs/>
          <w:color w:val="000000" w:themeColor="text1"/>
          <w:sz w:val="21"/>
          <w:szCs w:val="21"/>
        </w:rPr>
        <w:t xml:space="preserve">ossians </w:t>
      </w:r>
      <w:r w:rsidR="00376E69">
        <w:rPr>
          <w:rFonts w:ascii="Times New Roman" w:hAnsi="Times New Roman"/>
          <w:b/>
          <w:bCs/>
          <w:i/>
          <w:iCs/>
          <w:color w:val="000000" w:themeColor="text1"/>
          <w:sz w:val="21"/>
          <w:szCs w:val="21"/>
        </w:rPr>
        <w:t>3:15-17</w:t>
      </w:r>
      <w:r w:rsidR="00A644F0" w:rsidRPr="00D37F77">
        <w:rPr>
          <w:rFonts w:ascii="Times New Roman" w:hAnsi="Times New Roman"/>
          <w:i/>
          <w:iCs/>
          <w:color w:val="C00000"/>
          <w:sz w:val="21"/>
          <w:szCs w:val="21"/>
        </w:rPr>
        <w:t xml:space="preserve"> </w:t>
      </w:r>
      <w:r w:rsidR="00342F30" w:rsidRPr="00D37F77">
        <w:rPr>
          <w:rFonts w:ascii="Times New Roman" w:hAnsi="Times New Roman"/>
          <w:i/>
          <w:iCs/>
          <w:color w:val="C00000"/>
          <w:sz w:val="21"/>
          <w:szCs w:val="21"/>
        </w:rPr>
        <w:t xml:space="preserve">  </w:t>
      </w:r>
      <w:r w:rsidR="00D33219">
        <w:rPr>
          <w:rFonts w:ascii="Times New Roman" w:hAnsi="Times New Roman"/>
          <w:i/>
          <w:iCs/>
          <w:color w:val="C00000"/>
          <w:sz w:val="21"/>
          <w:szCs w:val="21"/>
        </w:rPr>
        <w:t xml:space="preserve">   </w:t>
      </w:r>
      <w:r w:rsidR="00376E69">
        <w:rPr>
          <w:rFonts w:asciiTheme="majorBidi" w:hAnsiTheme="majorBidi" w:cstheme="majorBidi"/>
          <w:b/>
          <w:bCs/>
          <w:i/>
          <w:iCs/>
          <w:color w:val="C00000"/>
          <w:sz w:val="21"/>
          <w:szCs w:val="21"/>
          <w:lang w:bidi="he-IL"/>
        </w:rPr>
        <w:t>John 6:8-12</w:t>
      </w:r>
    </w:p>
    <w:p w14:paraId="52EA26C3" w14:textId="77777777" w:rsidR="00576EDC" w:rsidRPr="00700F94" w:rsidRDefault="00576EDC" w:rsidP="001B444C">
      <w:pPr>
        <w:tabs>
          <w:tab w:val="center" w:pos="3240"/>
        </w:tabs>
        <w:suppressAutoHyphens/>
        <w:spacing w:line="200" w:lineRule="exact"/>
        <w:jc w:val="both"/>
        <w:rPr>
          <w:rFonts w:ascii="Times New Roman" w:hAnsi="Times New Roman"/>
          <w:b/>
          <w:spacing w:val="-2"/>
          <w:sz w:val="21"/>
        </w:rPr>
      </w:pPr>
    </w:p>
    <w:p w14:paraId="067F16C1" w14:textId="54D33E5C" w:rsidR="000825D4" w:rsidRDefault="000825D4" w:rsidP="001B444C">
      <w:pPr>
        <w:tabs>
          <w:tab w:val="center" w:pos="324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  <w:u w:val="single"/>
        </w:rPr>
      </w:pPr>
      <w:r>
        <w:rPr>
          <w:rFonts w:ascii="Times New Roman" w:hAnsi="Times New Roman"/>
          <w:b/>
          <w:spacing w:val="-2"/>
          <w:sz w:val="21"/>
        </w:rPr>
        <w:t>TOPIC:</w:t>
      </w:r>
      <w:r>
        <w:rPr>
          <w:rFonts w:ascii="Times New Roman" w:hAnsi="Times New Roman"/>
          <w:spacing w:val="-2"/>
          <w:sz w:val="21"/>
        </w:rPr>
        <w:tab/>
      </w:r>
      <w:r w:rsidR="00FB58FE">
        <w:rPr>
          <w:rFonts w:ascii="Times New Roman" w:hAnsi="Times New Roman"/>
          <w:spacing w:val="-2"/>
          <w:sz w:val="21"/>
        </w:rPr>
        <w:t xml:space="preserve">          </w:t>
      </w:r>
      <w:r w:rsidR="001D3045">
        <w:rPr>
          <w:rFonts w:ascii="Times New Roman" w:hAnsi="Times New Roman"/>
          <w:spacing w:val="-2"/>
          <w:sz w:val="21"/>
          <w:u w:val="single"/>
        </w:rPr>
        <w:t>GIVING THANKS</w:t>
      </w:r>
    </w:p>
    <w:p w14:paraId="47D9349F" w14:textId="3B4298A9" w:rsidR="0003610A" w:rsidRDefault="00730990" w:rsidP="002932C8">
      <w:pPr>
        <w:ind w:left="-15" w:right="14"/>
        <w:jc w:val="both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>The giving</w:t>
      </w:r>
      <w:r w:rsidR="00D76139">
        <w:rPr>
          <w:rFonts w:ascii="Times New Roman" w:hAnsi="Times New Roman"/>
          <w:sz w:val="21"/>
          <w:szCs w:val="21"/>
        </w:rPr>
        <w:t xml:space="preserve"> or </w:t>
      </w:r>
      <w:r>
        <w:rPr>
          <w:rFonts w:ascii="Times New Roman" w:hAnsi="Times New Roman"/>
          <w:sz w:val="21"/>
          <w:szCs w:val="21"/>
        </w:rPr>
        <w:t>offering of thanks,</w:t>
      </w:r>
      <w:r w:rsidR="008419E7">
        <w:rPr>
          <w:rFonts w:ascii="Times New Roman" w:hAnsi="Times New Roman"/>
          <w:sz w:val="21"/>
          <w:szCs w:val="21"/>
        </w:rPr>
        <w:t xml:space="preserve"> </w:t>
      </w:r>
      <w:r w:rsidR="00591746">
        <w:rPr>
          <w:rFonts w:ascii="Times New Roman" w:hAnsi="Times New Roman"/>
          <w:sz w:val="21"/>
          <w:szCs w:val="21"/>
        </w:rPr>
        <w:t xml:space="preserve">unlocks many spiritual keys in the </w:t>
      </w:r>
      <w:r w:rsidR="000778EC">
        <w:rPr>
          <w:rFonts w:ascii="Times New Roman" w:hAnsi="Times New Roman"/>
          <w:sz w:val="21"/>
          <w:szCs w:val="21"/>
        </w:rPr>
        <w:t>K</w:t>
      </w:r>
      <w:r w:rsidR="00591746">
        <w:rPr>
          <w:rFonts w:ascii="Times New Roman" w:hAnsi="Times New Roman"/>
          <w:sz w:val="21"/>
          <w:szCs w:val="21"/>
        </w:rPr>
        <w:t>ingdom of God</w:t>
      </w:r>
      <w:r w:rsidR="00BD4C7C">
        <w:rPr>
          <w:rFonts w:ascii="Times New Roman" w:hAnsi="Times New Roman"/>
          <w:sz w:val="21"/>
          <w:szCs w:val="21"/>
        </w:rPr>
        <w:t>.</w:t>
      </w:r>
      <w:r w:rsidR="00E75713">
        <w:rPr>
          <w:rFonts w:ascii="Times New Roman" w:hAnsi="Times New Roman"/>
          <w:sz w:val="21"/>
          <w:szCs w:val="21"/>
        </w:rPr>
        <w:t xml:space="preserve"> </w:t>
      </w:r>
      <w:r w:rsidR="000778EC">
        <w:rPr>
          <w:rFonts w:ascii="Times New Roman" w:hAnsi="Times New Roman"/>
          <w:sz w:val="21"/>
          <w:szCs w:val="21"/>
        </w:rPr>
        <w:t xml:space="preserve">Usually, </w:t>
      </w:r>
      <w:r w:rsidR="0003610A">
        <w:rPr>
          <w:rFonts w:ascii="Times New Roman" w:hAnsi="Times New Roman"/>
          <w:sz w:val="21"/>
          <w:szCs w:val="21"/>
        </w:rPr>
        <w:t>giving</w:t>
      </w:r>
      <w:r w:rsidR="000778EC">
        <w:rPr>
          <w:rFonts w:ascii="Times New Roman" w:hAnsi="Times New Roman"/>
          <w:sz w:val="21"/>
          <w:szCs w:val="21"/>
        </w:rPr>
        <w:t xml:space="preserve"> thanks is offered </w:t>
      </w:r>
      <w:r w:rsidR="000778EC" w:rsidRPr="0003610A">
        <w:rPr>
          <w:rFonts w:ascii="Times New Roman" w:hAnsi="Times New Roman"/>
          <w:i/>
          <w:iCs/>
          <w:sz w:val="21"/>
          <w:szCs w:val="21"/>
          <w:u w:val="single"/>
        </w:rPr>
        <w:t>after</w:t>
      </w:r>
      <w:r w:rsidR="000778EC">
        <w:rPr>
          <w:rFonts w:ascii="Times New Roman" w:hAnsi="Times New Roman"/>
          <w:sz w:val="21"/>
          <w:szCs w:val="21"/>
        </w:rPr>
        <w:t xml:space="preserve"> something has been done. But there’s another level of thanks where </w:t>
      </w:r>
      <w:r w:rsidR="0003610A">
        <w:rPr>
          <w:rFonts w:ascii="Times New Roman" w:hAnsi="Times New Roman"/>
          <w:sz w:val="21"/>
          <w:szCs w:val="21"/>
        </w:rPr>
        <w:t xml:space="preserve">gratefulness is expressed </w:t>
      </w:r>
      <w:r w:rsidR="0003610A" w:rsidRPr="0003610A">
        <w:rPr>
          <w:rFonts w:ascii="Times New Roman" w:hAnsi="Times New Roman"/>
          <w:i/>
          <w:iCs/>
          <w:sz w:val="21"/>
          <w:szCs w:val="21"/>
          <w:u w:val="single"/>
        </w:rPr>
        <w:t>before</w:t>
      </w:r>
      <w:r w:rsidR="0003610A">
        <w:rPr>
          <w:rFonts w:ascii="Times New Roman" w:hAnsi="Times New Roman"/>
          <w:sz w:val="21"/>
          <w:szCs w:val="21"/>
        </w:rPr>
        <w:t xml:space="preserve"> something happens!</w:t>
      </w:r>
    </w:p>
    <w:p w14:paraId="7C209AF2" w14:textId="77777777" w:rsidR="0003610A" w:rsidRDefault="0003610A" w:rsidP="002932C8">
      <w:pPr>
        <w:ind w:left="-15" w:right="14"/>
        <w:jc w:val="both"/>
        <w:rPr>
          <w:rFonts w:ascii="Times New Roman" w:hAnsi="Times New Roman"/>
          <w:sz w:val="21"/>
          <w:szCs w:val="21"/>
        </w:rPr>
      </w:pPr>
    </w:p>
    <w:p w14:paraId="56787412" w14:textId="72C49F4F" w:rsidR="008205D5" w:rsidRDefault="00E75713" w:rsidP="002932C8">
      <w:pPr>
        <w:ind w:left="-15" w:right="14"/>
        <w:jc w:val="both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>Job 38</w:t>
      </w:r>
      <w:r w:rsidR="00730990">
        <w:rPr>
          <w:rFonts w:ascii="Times New Roman" w:hAnsi="Times New Roman"/>
          <w:sz w:val="21"/>
          <w:szCs w:val="21"/>
        </w:rPr>
        <w:t>:4-7</w:t>
      </w:r>
      <w:r>
        <w:rPr>
          <w:rFonts w:ascii="Times New Roman" w:hAnsi="Times New Roman"/>
          <w:sz w:val="21"/>
          <w:szCs w:val="21"/>
        </w:rPr>
        <w:t xml:space="preserve"> describes the </w:t>
      </w:r>
      <w:r w:rsidR="000D6BF7">
        <w:rPr>
          <w:rFonts w:ascii="Times New Roman" w:hAnsi="Times New Roman"/>
          <w:sz w:val="21"/>
          <w:szCs w:val="21"/>
        </w:rPr>
        <w:t>A</w:t>
      </w:r>
      <w:r>
        <w:rPr>
          <w:rFonts w:ascii="Times New Roman" w:hAnsi="Times New Roman"/>
          <w:sz w:val="21"/>
          <w:szCs w:val="21"/>
        </w:rPr>
        <w:t xml:space="preserve">ngels giving thanks </w:t>
      </w:r>
      <w:r w:rsidR="00730990">
        <w:rPr>
          <w:rFonts w:ascii="Times New Roman" w:hAnsi="Times New Roman"/>
          <w:sz w:val="21"/>
          <w:szCs w:val="21"/>
        </w:rPr>
        <w:t xml:space="preserve">&amp; shouting for joy when the </w:t>
      </w:r>
      <w:r w:rsidR="000D6BF7">
        <w:rPr>
          <w:rFonts w:ascii="Times New Roman" w:hAnsi="Times New Roman"/>
          <w:sz w:val="21"/>
          <w:szCs w:val="21"/>
        </w:rPr>
        <w:t xml:space="preserve">Lord laid the foundations of the earth. </w:t>
      </w:r>
    </w:p>
    <w:p w14:paraId="1DD9FE3D" w14:textId="77777777" w:rsidR="008205D5" w:rsidRDefault="008205D5" w:rsidP="002932C8">
      <w:pPr>
        <w:ind w:left="-15" w:right="14"/>
        <w:jc w:val="both"/>
        <w:rPr>
          <w:rFonts w:ascii="Times New Roman" w:hAnsi="Times New Roman"/>
          <w:sz w:val="21"/>
          <w:szCs w:val="21"/>
        </w:rPr>
      </w:pPr>
    </w:p>
    <w:p w14:paraId="1553295E" w14:textId="65515151" w:rsidR="008205D5" w:rsidRDefault="000D6BF7" w:rsidP="002932C8">
      <w:pPr>
        <w:ind w:left="-15" w:right="14"/>
        <w:jc w:val="both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>At the time of creation, there was thanksgiving!</w:t>
      </w:r>
      <w:r w:rsidR="00BC108E">
        <w:rPr>
          <w:rFonts w:ascii="Times New Roman" w:hAnsi="Times New Roman"/>
          <w:sz w:val="21"/>
          <w:szCs w:val="21"/>
        </w:rPr>
        <w:t xml:space="preserve"> When you give </w:t>
      </w:r>
      <w:r w:rsidR="007B6B0C">
        <w:rPr>
          <w:rFonts w:ascii="Times New Roman" w:hAnsi="Times New Roman"/>
          <w:sz w:val="21"/>
          <w:szCs w:val="21"/>
        </w:rPr>
        <w:t>thanks,</w:t>
      </w:r>
      <w:r w:rsidR="00BC108E">
        <w:rPr>
          <w:rFonts w:ascii="Times New Roman" w:hAnsi="Times New Roman"/>
          <w:sz w:val="21"/>
          <w:szCs w:val="21"/>
        </w:rPr>
        <w:t xml:space="preserve"> it releases the creative power of God!</w:t>
      </w:r>
      <w:r w:rsidR="000A52B0">
        <w:rPr>
          <w:rFonts w:ascii="Times New Roman" w:hAnsi="Times New Roman"/>
          <w:sz w:val="21"/>
          <w:szCs w:val="21"/>
        </w:rPr>
        <w:t xml:space="preserve"> During the 7-day creation, God said, “it is good!”</w:t>
      </w:r>
      <w:r w:rsidR="009626A0">
        <w:rPr>
          <w:rFonts w:ascii="Times New Roman" w:hAnsi="Times New Roman"/>
          <w:sz w:val="21"/>
          <w:szCs w:val="21"/>
        </w:rPr>
        <w:t xml:space="preserve"> There was approval, there was praise</w:t>
      </w:r>
      <w:r w:rsidR="00393A98">
        <w:rPr>
          <w:rFonts w:ascii="Times New Roman" w:hAnsi="Times New Roman"/>
          <w:sz w:val="21"/>
          <w:szCs w:val="21"/>
        </w:rPr>
        <w:t xml:space="preserve">, there was </w:t>
      </w:r>
      <w:r w:rsidR="0028404C">
        <w:rPr>
          <w:rFonts w:ascii="Times New Roman" w:hAnsi="Times New Roman"/>
          <w:sz w:val="21"/>
          <w:szCs w:val="21"/>
        </w:rPr>
        <w:t>the giving</w:t>
      </w:r>
      <w:r w:rsidR="00393A98">
        <w:rPr>
          <w:rFonts w:ascii="Times New Roman" w:hAnsi="Times New Roman"/>
          <w:sz w:val="21"/>
          <w:szCs w:val="21"/>
        </w:rPr>
        <w:t xml:space="preserve"> of thanks</w:t>
      </w:r>
      <w:r w:rsidR="009626A0">
        <w:rPr>
          <w:rFonts w:ascii="Times New Roman" w:hAnsi="Times New Roman"/>
          <w:sz w:val="21"/>
          <w:szCs w:val="21"/>
        </w:rPr>
        <w:t>!</w:t>
      </w:r>
    </w:p>
    <w:p w14:paraId="2BEF17A3" w14:textId="77777777" w:rsidR="008205D5" w:rsidRDefault="008205D5" w:rsidP="002932C8">
      <w:pPr>
        <w:ind w:left="-15" w:right="14"/>
        <w:jc w:val="both"/>
        <w:rPr>
          <w:rFonts w:ascii="Times New Roman" w:hAnsi="Times New Roman"/>
          <w:sz w:val="21"/>
          <w:szCs w:val="21"/>
        </w:rPr>
      </w:pPr>
    </w:p>
    <w:p w14:paraId="0CC574BE" w14:textId="163E78FE" w:rsidR="007E0934" w:rsidRDefault="004876E5" w:rsidP="002932C8">
      <w:pPr>
        <w:ind w:left="-15" w:right="14"/>
        <w:jc w:val="both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 xml:space="preserve">Is </w:t>
      </w:r>
      <w:r w:rsidR="00925368">
        <w:rPr>
          <w:rFonts w:ascii="Times New Roman" w:hAnsi="Times New Roman"/>
          <w:sz w:val="21"/>
          <w:szCs w:val="21"/>
        </w:rPr>
        <w:t xml:space="preserve">it </w:t>
      </w:r>
      <w:r>
        <w:rPr>
          <w:rFonts w:ascii="Times New Roman" w:hAnsi="Times New Roman"/>
          <w:sz w:val="21"/>
          <w:szCs w:val="21"/>
        </w:rPr>
        <w:t>proper to thank God, when you perceive He is ‘starting’ to do something!</w:t>
      </w:r>
      <w:r w:rsidR="00925368">
        <w:rPr>
          <w:rFonts w:ascii="Times New Roman" w:hAnsi="Times New Roman"/>
          <w:sz w:val="21"/>
          <w:szCs w:val="21"/>
        </w:rPr>
        <w:t>?</w:t>
      </w:r>
    </w:p>
    <w:p w14:paraId="5E8C70AA" w14:textId="77777777" w:rsidR="006316CA" w:rsidRDefault="006316CA" w:rsidP="002E3AB1">
      <w:pPr>
        <w:ind w:right="14"/>
        <w:jc w:val="both"/>
        <w:rPr>
          <w:rFonts w:ascii="Times New Roman" w:hAnsi="Times New Roman"/>
          <w:sz w:val="21"/>
          <w:szCs w:val="21"/>
        </w:rPr>
      </w:pPr>
    </w:p>
    <w:p w14:paraId="11BEB068" w14:textId="3CFC0AC9" w:rsidR="00133D0A" w:rsidRPr="00B8198F" w:rsidRDefault="00BF559E" w:rsidP="002932C8">
      <w:pPr>
        <w:ind w:left="-15" w:right="14"/>
        <w:jc w:val="both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color w:val="C00000"/>
          <w:sz w:val="21"/>
          <w:szCs w:val="21"/>
          <w:u w:val="single"/>
        </w:rPr>
        <w:t>CONVERSATION STARTERS</w:t>
      </w:r>
      <w:r w:rsidR="00133D0A">
        <w:rPr>
          <w:rFonts w:ascii="Times New Roman" w:hAnsi="Times New Roman"/>
          <w:sz w:val="21"/>
          <w:szCs w:val="21"/>
        </w:rPr>
        <w:t xml:space="preserve">: </w:t>
      </w:r>
      <w:r w:rsidR="00AC077F">
        <w:rPr>
          <w:rFonts w:ascii="Times New Roman" w:hAnsi="Times New Roman"/>
          <w:b/>
          <w:bCs/>
          <w:sz w:val="22"/>
          <w:szCs w:val="22"/>
        </w:rPr>
        <w:t xml:space="preserve">Do you generally thank God </w:t>
      </w:r>
      <w:r w:rsidR="00AC077F" w:rsidRPr="0028404C">
        <w:rPr>
          <w:rFonts w:ascii="Times New Roman" w:hAnsi="Times New Roman"/>
          <w:b/>
          <w:bCs/>
          <w:i/>
          <w:iCs/>
          <w:sz w:val="22"/>
          <w:szCs w:val="22"/>
          <w:u w:val="single"/>
        </w:rPr>
        <w:t>before</w:t>
      </w:r>
      <w:r w:rsidR="00AC077F">
        <w:rPr>
          <w:rFonts w:ascii="Times New Roman" w:hAnsi="Times New Roman"/>
          <w:b/>
          <w:bCs/>
          <w:sz w:val="22"/>
          <w:szCs w:val="22"/>
        </w:rPr>
        <w:t xml:space="preserve"> or </w:t>
      </w:r>
      <w:r w:rsidR="00AC077F" w:rsidRPr="0028404C">
        <w:rPr>
          <w:rFonts w:ascii="Times New Roman" w:hAnsi="Times New Roman"/>
          <w:b/>
          <w:bCs/>
          <w:i/>
          <w:iCs/>
          <w:sz w:val="22"/>
          <w:szCs w:val="22"/>
          <w:u w:val="single"/>
        </w:rPr>
        <w:t>after</w:t>
      </w:r>
      <w:r w:rsidR="00AC077F">
        <w:rPr>
          <w:rFonts w:ascii="Times New Roman" w:hAnsi="Times New Roman"/>
          <w:b/>
          <w:bCs/>
          <w:sz w:val="22"/>
          <w:szCs w:val="22"/>
        </w:rPr>
        <w:t xml:space="preserve"> something happens</w:t>
      </w:r>
      <w:r w:rsidR="002D0229">
        <w:rPr>
          <w:rFonts w:ascii="Times New Roman" w:hAnsi="Times New Roman"/>
          <w:b/>
          <w:bCs/>
          <w:sz w:val="22"/>
          <w:szCs w:val="22"/>
        </w:rPr>
        <w:t>?</w:t>
      </w:r>
      <w:r w:rsidR="00AC077F">
        <w:rPr>
          <w:rFonts w:ascii="Times New Roman" w:hAnsi="Times New Roman"/>
          <w:b/>
          <w:bCs/>
          <w:sz w:val="22"/>
          <w:szCs w:val="22"/>
        </w:rPr>
        <w:t xml:space="preserve"> (pls. elaborate)</w:t>
      </w:r>
    </w:p>
    <w:p w14:paraId="0A0EA083" w14:textId="77777777" w:rsidR="00431883" w:rsidRDefault="00431883" w:rsidP="002932C8">
      <w:pPr>
        <w:ind w:left="-15" w:right="14"/>
        <w:jc w:val="both"/>
        <w:rPr>
          <w:rFonts w:ascii="Times New Roman" w:hAnsi="Times New Roman"/>
          <w:sz w:val="21"/>
          <w:szCs w:val="21"/>
        </w:rPr>
      </w:pPr>
    </w:p>
    <w:p w14:paraId="6398C4F1" w14:textId="6E2F6FDD" w:rsidR="00581D56" w:rsidRPr="004501EB" w:rsidRDefault="00EB235E" w:rsidP="002932C8">
      <w:pPr>
        <w:ind w:left="-15" w:right="14"/>
        <w:jc w:val="both"/>
        <w:rPr>
          <w:rFonts w:asciiTheme="majorBidi" w:hAnsiTheme="majorBidi" w:cstheme="majorBidi"/>
          <w:i/>
          <w:color w:val="C00000"/>
          <w:sz w:val="21"/>
          <w:szCs w:val="21"/>
        </w:rPr>
      </w:pPr>
      <w:r>
        <w:rPr>
          <w:rFonts w:asciiTheme="majorBidi" w:hAnsiTheme="majorBidi" w:cstheme="majorBidi"/>
          <w:sz w:val="21"/>
          <w:szCs w:val="21"/>
          <w:lang w:bidi="he-IL"/>
        </w:rPr>
        <w:t xml:space="preserve">In the book of the late prophet Eli Hernandez, </w:t>
      </w:r>
      <w:r w:rsidR="00925368">
        <w:rPr>
          <w:rFonts w:asciiTheme="majorBidi" w:hAnsiTheme="majorBidi" w:cstheme="majorBidi"/>
          <w:sz w:val="21"/>
          <w:szCs w:val="21"/>
          <w:lang w:bidi="he-IL"/>
        </w:rPr>
        <w:t>are</w:t>
      </w:r>
      <w:r>
        <w:rPr>
          <w:rFonts w:asciiTheme="majorBidi" w:hAnsiTheme="majorBidi" w:cstheme="majorBidi"/>
          <w:sz w:val="21"/>
          <w:szCs w:val="21"/>
          <w:lang w:bidi="he-IL"/>
        </w:rPr>
        <w:t xml:space="preserve"> you </w:t>
      </w:r>
      <w:r w:rsidR="00925368">
        <w:rPr>
          <w:rFonts w:asciiTheme="majorBidi" w:hAnsiTheme="majorBidi" w:cstheme="majorBidi"/>
          <w:sz w:val="21"/>
          <w:szCs w:val="21"/>
          <w:lang w:bidi="he-IL"/>
        </w:rPr>
        <w:t>“</w:t>
      </w:r>
      <w:r>
        <w:rPr>
          <w:rFonts w:asciiTheme="majorBidi" w:hAnsiTheme="majorBidi" w:cstheme="majorBidi"/>
          <w:sz w:val="21"/>
          <w:szCs w:val="21"/>
          <w:lang w:bidi="he-IL"/>
        </w:rPr>
        <w:t xml:space="preserve">Creative or Reactionary”, </w:t>
      </w:r>
      <w:r w:rsidR="00E9036F">
        <w:rPr>
          <w:rFonts w:asciiTheme="majorBidi" w:hAnsiTheme="majorBidi" w:cstheme="majorBidi"/>
          <w:sz w:val="21"/>
          <w:szCs w:val="21"/>
          <w:lang w:bidi="he-IL"/>
        </w:rPr>
        <w:t>he cites the story of Daniel &amp; Job</w:t>
      </w:r>
      <w:r w:rsidR="00D96214">
        <w:rPr>
          <w:rFonts w:asciiTheme="majorBidi" w:hAnsiTheme="majorBidi" w:cstheme="majorBidi"/>
          <w:sz w:val="21"/>
          <w:szCs w:val="21"/>
          <w:lang w:bidi="he-IL"/>
        </w:rPr>
        <w:t xml:space="preserve"> </w:t>
      </w:r>
      <w:r w:rsidR="00E9036F">
        <w:rPr>
          <w:rFonts w:asciiTheme="majorBidi" w:hAnsiTheme="majorBidi" w:cstheme="majorBidi"/>
          <w:sz w:val="21"/>
          <w:szCs w:val="21"/>
          <w:lang w:bidi="he-IL"/>
        </w:rPr>
        <w:t xml:space="preserve">when they </w:t>
      </w:r>
      <w:r w:rsidR="00142B54">
        <w:rPr>
          <w:rFonts w:asciiTheme="majorBidi" w:hAnsiTheme="majorBidi" w:cstheme="majorBidi"/>
          <w:sz w:val="21"/>
          <w:szCs w:val="21"/>
          <w:lang w:bidi="he-IL"/>
        </w:rPr>
        <w:t xml:space="preserve">went through </w:t>
      </w:r>
      <w:r w:rsidR="00E9036F">
        <w:rPr>
          <w:rFonts w:asciiTheme="majorBidi" w:hAnsiTheme="majorBidi" w:cstheme="majorBidi"/>
          <w:sz w:val="21"/>
          <w:szCs w:val="21"/>
          <w:lang w:bidi="he-IL"/>
        </w:rPr>
        <w:t>tough</w:t>
      </w:r>
      <w:r w:rsidR="00142B54">
        <w:rPr>
          <w:rFonts w:asciiTheme="majorBidi" w:hAnsiTheme="majorBidi" w:cstheme="majorBidi"/>
          <w:sz w:val="21"/>
          <w:szCs w:val="21"/>
          <w:lang w:bidi="he-IL"/>
        </w:rPr>
        <w:t xml:space="preserve"> times</w:t>
      </w:r>
      <w:r w:rsidR="00D96214">
        <w:rPr>
          <w:rFonts w:asciiTheme="majorBidi" w:hAnsiTheme="majorBidi" w:cstheme="majorBidi"/>
          <w:sz w:val="21"/>
          <w:szCs w:val="21"/>
          <w:lang w:bidi="he-IL"/>
        </w:rPr>
        <w:t xml:space="preserve">. </w:t>
      </w:r>
      <w:r w:rsidR="00295A15">
        <w:rPr>
          <w:rFonts w:asciiTheme="majorBidi" w:hAnsiTheme="majorBidi" w:cstheme="majorBidi"/>
          <w:sz w:val="21"/>
          <w:szCs w:val="21"/>
          <w:lang w:bidi="he-IL"/>
        </w:rPr>
        <w:t xml:space="preserve">The reason why they were going through tough times, </w:t>
      </w:r>
      <w:r w:rsidR="00B329CF">
        <w:rPr>
          <w:rFonts w:asciiTheme="majorBidi" w:hAnsiTheme="majorBidi" w:cstheme="majorBidi"/>
          <w:sz w:val="21"/>
          <w:szCs w:val="21"/>
          <w:lang w:bidi="he-IL"/>
        </w:rPr>
        <w:t xml:space="preserve">is because </w:t>
      </w:r>
      <w:r w:rsidR="00E9036F">
        <w:rPr>
          <w:rFonts w:asciiTheme="majorBidi" w:hAnsiTheme="majorBidi" w:cstheme="majorBidi"/>
          <w:sz w:val="21"/>
          <w:szCs w:val="21"/>
          <w:lang w:bidi="he-IL"/>
        </w:rPr>
        <w:t xml:space="preserve">God was creating something &amp; </w:t>
      </w:r>
      <w:r w:rsidR="005331DB">
        <w:rPr>
          <w:rFonts w:asciiTheme="majorBidi" w:hAnsiTheme="majorBidi" w:cstheme="majorBidi"/>
          <w:sz w:val="21"/>
          <w:szCs w:val="21"/>
          <w:lang w:bidi="he-IL"/>
        </w:rPr>
        <w:t>it was heading</w:t>
      </w:r>
      <w:r w:rsidR="00E9036F">
        <w:rPr>
          <w:rFonts w:asciiTheme="majorBidi" w:hAnsiTheme="majorBidi" w:cstheme="majorBidi"/>
          <w:sz w:val="21"/>
          <w:szCs w:val="21"/>
          <w:lang w:bidi="he-IL"/>
        </w:rPr>
        <w:t xml:space="preserve"> their way!</w:t>
      </w:r>
    </w:p>
    <w:p w14:paraId="3DFC74B0" w14:textId="40CE439E" w:rsidR="009A6F8B" w:rsidRPr="00F65206" w:rsidRDefault="009A6F8B" w:rsidP="00082C89">
      <w:pPr>
        <w:ind w:left="1530" w:right="14"/>
        <w:jc w:val="both"/>
        <w:rPr>
          <w:rFonts w:asciiTheme="majorBidi" w:hAnsiTheme="majorBidi" w:cstheme="majorBidi"/>
          <w:b/>
          <w:color w:val="C00000"/>
          <w:sz w:val="21"/>
          <w:szCs w:val="21"/>
        </w:rPr>
      </w:pPr>
    </w:p>
    <w:p w14:paraId="68704D53" w14:textId="77777777" w:rsidR="00B8198F" w:rsidRDefault="00B8198F" w:rsidP="009A6F8B">
      <w:pPr>
        <w:ind w:left="-15" w:right="14"/>
        <w:jc w:val="both"/>
        <w:rPr>
          <w:rFonts w:ascii="Times New Roman" w:hAnsi="Times New Roman"/>
          <w:b/>
          <w:bCs/>
          <w:color w:val="C00000"/>
          <w:sz w:val="21"/>
          <w:szCs w:val="21"/>
          <w:u w:val="single"/>
        </w:rPr>
      </w:pPr>
    </w:p>
    <w:p w14:paraId="766CD705" w14:textId="77777777" w:rsidR="00B8198F" w:rsidRDefault="00B8198F" w:rsidP="009A6F8B">
      <w:pPr>
        <w:ind w:left="-15" w:right="14"/>
        <w:jc w:val="both"/>
        <w:rPr>
          <w:rFonts w:ascii="Times New Roman" w:hAnsi="Times New Roman"/>
          <w:b/>
          <w:bCs/>
          <w:color w:val="C00000"/>
          <w:sz w:val="21"/>
          <w:szCs w:val="21"/>
          <w:u w:val="single"/>
        </w:rPr>
      </w:pPr>
    </w:p>
    <w:p w14:paraId="23920E5E" w14:textId="481FB50E" w:rsidR="009A6F8B" w:rsidRPr="00B8198F" w:rsidRDefault="00BF559E" w:rsidP="009A6F8B">
      <w:pPr>
        <w:ind w:left="-15" w:right="14"/>
        <w:jc w:val="both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color w:val="C00000"/>
          <w:sz w:val="21"/>
          <w:szCs w:val="21"/>
          <w:u w:val="single"/>
        </w:rPr>
        <w:t>CONVERSATION STARTERS</w:t>
      </w:r>
      <w:r w:rsidR="009A6F8B">
        <w:rPr>
          <w:rFonts w:ascii="Times New Roman" w:hAnsi="Times New Roman"/>
          <w:sz w:val="21"/>
          <w:szCs w:val="21"/>
        </w:rPr>
        <w:t xml:space="preserve">: </w:t>
      </w:r>
      <w:r w:rsidR="009A4250">
        <w:rPr>
          <w:rFonts w:ascii="Times New Roman" w:hAnsi="Times New Roman"/>
          <w:b/>
          <w:bCs/>
          <w:sz w:val="22"/>
          <w:szCs w:val="22"/>
        </w:rPr>
        <w:t>When something unpleasant happens, do you generally think that God ha</w:t>
      </w:r>
      <w:r w:rsidR="005331DB">
        <w:rPr>
          <w:rFonts w:ascii="Times New Roman" w:hAnsi="Times New Roman"/>
          <w:b/>
          <w:bCs/>
          <w:sz w:val="22"/>
          <w:szCs w:val="22"/>
        </w:rPr>
        <w:t>s</w:t>
      </w:r>
      <w:r w:rsidR="009A4250">
        <w:rPr>
          <w:rFonts w:ascii="Times New Roman" w:hAnsi="Times New Roman"/>
          <w:b/>
          <w:bCs/>
          <w:sz w:val="22"/>
          <w:szCs w:val="22"/>
        </w:rPr>
        <w:t xml:space="preserve"> released a blessing in your life</w:t>
      </w:r>
      <w:r w:rsidR="004F1282" w:rsidRPr="00B8198F">
        <w:rPr>
          <w:rFonts w:ascii="Times New Roman" w:hAnsi="Times New Roman"/>
          <w:b/>
          <w:bCs/>
          <w:sz w:val="22"/>
          <w:szCs w:val="22"/>
        </w:rPr>
        <w:t>?</w:t>
      </w:r>
      <w:r w:rsidR="00E71C61">
        <w:rPr>
          <w:rFonts w:ascii="Times New Roman" w:hAnsi="Times New Roman"/>
          <w:b/>
          <w:bCs/>
          <w:sz w:val="22"/>
          <w:szCs w:val="22"/>
        </w:rPr>
        <w:t xml:space="preserve"> Why or why not?</w:t>
      </w:r>
    </w:p>
    <w:p w14:paraId="1B276473" w14:textId="77777777" w:rsidR="00722DFF" w:rsidRDefault="00722DFF" w:rsidP="00722DFF">
      <w:pPr>
        <w:ind w:left="-15" w:right="14"/>
        <w:jc w:val="both"/>
        <w:rPr>
          <w:rFonts w:ascii="Times New Roman" w:hAnsi="Times New Roman"/>
          <w:sz w:val="21"/>
          <w:szCs w:val="21"/>
        </w:rPr>
      </w:pPr>
    </w:p>
    <w:p w14:paraId="2BF0CA05" w14:textId="462D2AED" w:rsidR="00B256C9" w:rsidRDefault="007C5FDE" w:rsidP="008F7B67">
      <w:pPr>
        <w:pStyle w:val="ListParagraph"/>
        <w:numPr>
          <w:ilvl w:val="0"/>
          <w:numId w:val="16"/>
        </w:numPr>
        <w:ind w:right="14"/>
        <w:jc w:val="both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 xml:space="preserve">When we just </w:t>
      </w:r>
      <w:r w:rsidR="00B47FF5">
        <w:rPr>
          <w:rFonts w:ascii="Times New Roman" w:hAnsi="Times New Roman"/>
          <w:sz w:val="21"/>
          <w:szCs w:val="21"/>
        </w:rPr>
        <w:t>react,</w:t>
      </w:r>
      <w:r>
        <w:rPr>
          <w:rFonts w:ascii="Times New Roman" w:hAnsi="Times New Roman"/>
          <w:sz w:val="21"/>
          <w:szCs w:val="21"/>
        </w:rPr>
        <w:t xml:space="preserve"> </w:t>
      </w:r>
      <w:r w:rsidR="00B47FF5">
        <w:rPr>
          <w:rFonts w:ascii="Times New Roman" w:hAnsi="Times New Roman"/>
          <w:sz w:val="21"/>
          <w:szCs w:val="21"/>
        </w:rPr>
        <w:t>we eventually become a slave to our emotions</w:t>
      </w:r>
      <w:r w:rsidR="00BD4574">
        <w:rPr>
          <w:rFonts w:ascii="Times New Roman" w:hAnsi="Times New Roman"/>
          <w:sz w:val="21"/>
          <w:szCs w:val="21"/>
        </w:rPr>
        <w:t>!</w:t>
      </w:r>
    </w:p>
    <w:p w14:paraId="0968B5CD" w14:textId="27BBE35B" w:rsidR="00181A70" w:rsidRDefault="00181A70" w:rsidP="009D292E">
      <w:pPr>
        <w:pStyle w:val="ListParagraph"/>
        <w:numPr>
          <w:ilvl w:val="1"/>
          <w:numId w:val="16"/>
        </w:numPr>
        <w:ind w:right="14"/>
        <w:jc w:val="both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>It creates unbelief</w:t>
      </w:r>
    </w:p>
    <w:p w14:paraId="6FF86AFB" w14:textId="671CCB94" w:rsidR="00920F9B" w:rsidRDefault="00920F9B" w:rsidP="009D292E">
      <w:pPr>
        <w:pStyle w:val="ListParagraph"/>
        <w:numPr>
          <w:ilvl w:val="1"/>
          <w:numId w:val="16"/>
        </w:numPr>
        <w:ind w:right="14"/>
        <w:jc w:val="both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>It lowers expectations</w:t>
      </w:r>
    </w:p>
    <w:p w14:paraId="71AE7C43" w14:textId="5E0F0820" w:rsidR="00B47FF5" w:rsidRDefault="00920F9B" w:rsidP="00920F9B">
      <w:pPr>
        <w:pStyle w:val="ListParagraph"/>
        <w:numPr>
          <w:ilvl w:val="0"/>
          <w:numId w:val="16"/>
        </w:numPr>
        <w:ind w:right="14"/>
        <w:jc w:val="both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>But w</w:t>
      </w:r>
      <w:r w:rsidR="00B47FF5">
        <w:rPr>
          <w:rFonts w:ascii="Times New Roman" w:hAnsi="Times New Roman"/>
          <w:sz w:val="21"/>
          <w:szCs w:val="21"/>
        </w:rPr>
        <w:t>hen we think creative</w:t>
      </w:r>
      <w:r w:rsidR="00092C1F">
        <w:rPr>
          <w:rFonts w:ascii="Times New Roman" w:hAnsi="Times New Roman"/>
          <w:sz w:val="21"/>
          <w:szCs w:val="21"/>
        </w:rPr>
        <w:t>ly, we train our minds to look for thing</w:t>
      </w:r>
      <w:r w:rsidR="00BE3C31">
        <w:rPr>
          <w:rFonts w:ascii="Times New Roman" w:hAnsi="Times New Roman"/>
          <w:sz w:val="21"/>
          <w:szCs w:val="21"/>
        </w:rPr>
        <w:t>s</w:t>
      </w:r>
      <w:r w:rsidR="00092C1F">
        <w:rPr>
          <w:rFonts w:ascii="Times New Roman" w:hAnsi="Times New Roman"/>
          <w:sz w:val="21"/>
          <w:szCs w:val="21"/>
        </w:rPr>
        <w:t xml:space="preserve"> God has released into our lives!</w:t>
      </w:r>
    </w:p>
    <w:p w14:paraId="48D149ED" w14:textId="3D7324A4" w:rsidR="00E1010F" w:rsidRPr="00DD4D53" w:rsidRDefault="00E1010F" w:rsidP="008F7B67">
      <w:pPr>
        <w:pStyle w:val="ListParagraph"/>
        <w:numPr>
          <w:ilvl w:val="0"/>
          <w:numId w:val="16"/>
        </w:numPr>
        <w:ind w:right="14"/>
        <w:jc w:val="both"/>
        <w:rPr>
          <w:rFonts w:ascii="Times New Roman" w:hAnsi="Times New Roman"/>
          <w:sz w:val="21"/>
          <w:szCs w:val="21"/>
        </w:rPr>
      </w:pPr>
      <w:r w:rsidRPr="00CF794E">
        <w:rPr>
          <w:rFonts w:ascii="Times New Roman" w:hAnsi="Times New Roman"/>
          <w:i/>
          <w:iCs/>
          <w:color w:val="C00000"/>
          <w:sz w:val="21"/>
          <w:szCs w:val="21"/>
        </w:rPr>
        <w:t>It is a good habit to believe God for something every day</w:t>
      </w:r>
      <w:r>
        <w:rPr>
          <w:rFonts w:ascii="Times New Roman" w:hAnsi="Times New Roman"/>
          <w:sz w:val="21"/>
          <w:szCs w:val="21"/>
        </w:rPr>
        <w:t>!!</w:t>
      </w:r>
    </w:p>
    <w:p w14:paraId="3D517AF2" w14:textId="77777777" w:rsidR="00981679" w:rsidRDefault="00981679" w:rsidP="002932C8">
      <w:pPr>
        <w:ind w:left="-15" w:right="14"/>
        <w:jc w:val="both"/>
        <w:rPr>
          <w:rFonts w:ascii="Times New Roman" w:hAnsi="Times New Roman"/>
          <w:sz w:val="21"/>
          <w:szCs w:val="21"/>
        </w:rPr>
      </w:pPr>
    </w:p>
    <w:p w14:paraId="3EF07D59" w14:textId="26B6308E" w:rsidR="000F15D0" w:rsidRPr="00604EB0" w:rsidRDefault="00092C1F" w:rsidP="008C2DD3">
      <w:pPr>
        <w:ind w:left="-15" w:right="14"/>
        <w:jc w:val="center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>Are you creative or reactionary?</w:t>
      </w:r>
    </w:p>
    <w:p w14:paraId="56AB00F2" w14:textId="77777777" w:rsidR="00F651E5" w:rsidRDefault="00F651E5" w:rsidP="006E336D">
      <w:pPr>
        <w:ind w:left="-15" w:right="14"/>
        <w:jc w:val="both"/>
        <w:rPr>
          <w:rFonts w:asciiTheme="majorBidi" w:hAnsiTheme="majorBidi" w:cstheme="majorBidi"/>
          <w:i/>
          <w:sz w:val="22"/>
          <w:szCs w:val="22"/>
        </w:rPr>
      </w:pPr>
    </w:p>
    <w:p w14:paraId="00BED0C3" w14:textId="2B060803" w:rsidR="00833C95" w:rsidRDefault="003E43BF" w:rsidP="006E336D">
      <w:pPr>
        <w:ind w:left="-15" w:right="14"/>
        <w:jc w:val="both"/>
        <w:rPr>
          <w:rFonts w:asciiTheme="majorBidi" w:hAnsiTheme="majorBidi" w:cstheme="majorBidi"/>
          <w:sz w:val="22"/>
          <w:szCs w:val="22"/>
          <w:lang w:bidi="he-IL"/>
        </w:rPr>
      </w:pPr>
      <w:r w:rsidRPr="00DF3A77">
        <w:rPr>
          <w:rFonts w:asciiTheme="majorBidi" w:hAnsiTheme="majorBidi" w:cstheme="majorBidi"/>
          <w:sz w:val="22"/>
          <w:szCs w:val="22"/>
          <w:vertAlign w:val="superscript"/>
          <w:lang w:bidi="he-IL"/>
        </w:rPr>
        <w:t>10 </w:t>
      </w:r>
      <w:r w:rsidRPr="00DF3A77">
        <w:rPr>
          <w:rFonts w:asciiTheme="majorBidi" w:hAnsiTheme="majorBidi" w:cstheme="majorBidi"/>
          <w:sz w:val="22"/>
          <w:szCs w:val="22"/>
          <w:lang w:bidi="he-IL"/>
        </w:rPr>
        <w:t xml:space="preserve">Then he said to them, “Go your way, eat </w:t>
      </w:r>
      <w:r w:rsidRPr="00DF3A77">
        <w:rPr>
          <w:rFonts w:asciiTheme="majorBidi" w:hAnsiTheme="majorBidi" w:cstheme="majorBidi"/>
          <w:color w:val="000000"/>
          <w:sz w:val="22"/>
          <w:szCs w:val="22"/>
          <w:lang w:bidi="he-IL"/>
        </w:rPr>
        <w:t>the</w:t>
      </w:r>
      <w:r w:rsidRPr="00DF3A77">
        <w:rPr>
          <w:rFonts w:asciiTheme="majorBidi" w:hAnsiTheme="majorBidi" w:cstheme="majorBidi"/>
          <w:sz w:val="22"/>
          <w:szCs w:val="22"/>
          <w:lang w:bidi="he-IL"/>
        </w:rPr>
        <w:t xml:space="preserve"> fat, drink </w:t>
      </w:r>
      <w:r w:rsidRPr="00DF3A77">
        <w:rPr>
          <w:rFonts w:asciiTheme="majorBidi" w:hAnsiTheme="majorBidi" w:cstheme="majorBidi"/>
          <w:color w:val="000000"/>
          <w:sz w:val="22"/>
          <w:szCs w:val="22"/>
          <w:lang w:bidi="he-IL"/>
        </w:rPr>
        <w:t>the</w:t>
      </w:r>
      <w:r w:rsidRPr="00DF3A77">
        <w:rPr>
          <w:rFonts w:asciiTheme="majorBidi" w:hAnsiTheme="majorBidi" w:cstheme="majorBidi"/>
          <w:sz w:val="22"/>
          <w:szCs w:val="22"/>
          <w:lang w:bidi="he-IL"/>
        </w:rPr>
        <w:t xml:space="preserve"> sweet, and send portions to those for whom nothing is prepared; for </w:t>
      </w:r>
      <w:r w:rsidRPr="00DF3A77">
        <w:rPr>
          <w:rFonts w:asciiTheme="majorBidi" w:hAnsiTheme="majorBidi" w:cstheme="majorBidi"/>
          <w:i/>
          <w:sz w:val="22"/>
          <w:szCs w:val="22"/>
          <w:lang w:bidi="he-IL"/>
        </w:rPr>
        <w:t>this</w:t>
      </w:r>
      <w:r w:rsidRPr="00DF3A77">
        <w:rPr>
          <w:rFonts w:asciiTheme="majorBidi" w:hAnsiTheme="majorBidi" w:cstheme="majorBidi"/>
          <w:sz w:val="22"/>
          <w:szCs w:val="22"/>
          <w:lang w:bidi="he-IL"/>
        </w:rPr>
        <w:t xml:space="preserve"> day </w:t>
      </w:r>
      <w:r w:rsidRPr="00DF3A77">
        <w:rPr>
          <w:rFonts w:asciiTheme="majorBidi" w:hAnsiTheme="majorBidi" w:cstheme="majorBidi"/>
          <w:i/>
          <w:sz w:val="22"/>
          <w:szCs w:val="22"/>
          <w:lang w:bidi="he-IL"/>
        </w:rPr>
        <w:t>is</w:t>
      </w:r>
      <w:r w:rsidRPr="00DF3A77">
        <w:rPr>
          <w:rFonts w:asciiTheme="majorBidi" w:hAnsiTheme="majorBidi" w:cstheme="majorBidi"/>
          <w:sz w:val="22"/>
          <w:szCs w:val="22"/>
          <w:lang w:bidi="he-IL"/>
        </w:rPr>
        <w:t xml:space="preserve"> </w:t>
      </w:r>
      <w:r w:rsidRPr="00163A74">
        <w:rPr>
          <w:rFonts w:asciiTheme="majorBidi" w:hAnsiTheme="majorBidi" w:cstheme="majorBidi"/>
          <w:color w:val="C00000"/>
          <w:sz w:val="22"/>
          <w:szCs w:val="22"/>
          <w:u w:val="single"/>
          <w:lang w:bidi="he-IL"/>
        </w:rPr>
        <w:t>holy</w:t>
      </w:r>
      <w:r w:rsidRPr="00DF3A77">
        <w:rPr>
          <w:rFonts w:asciiTheme="majorBidi" w:hAnsiTheme="majorBidi" w:cstheme="majorBidi"/>
          <w:sz w:val="22"/>
          <w:szCs w:val="22"/>
          <w:lang w:bidi="he-IL"/>
        </w:rPr>
        <w:t xml:space="preserve"> to our </w:t>
      </w:r>
      <w:r w:rsidRPr="00DF3A77">
        <w:rPr>
          <w:rFonts w:asciiTheme="majorBidi" w:hAnsiTheme="majorBidi" w:cstheme="majorBidi"/>
          <w:color w:val="000000"/>
          <w:sz w:val="22"/>
          <w:szCs w:val="22"/>
          <w:lang w:bidi="he-IL"/>
        </w:rPr>
        <w:t>Lord</w:t>
      </w:r>
      <w:r w:rsidRPr="00DF3A77">
        <w:rPr>
          <w:rFonts w:asciiTheme="majorBidi" w:hAnsiTheme="majorBidi" w:cstheme="majorBidi"/>
          <w:sz w:val="22"/>
          <w:szCs w:val="22"/>
          <w:lang w:bidi="he-IL"/>
        </w:rPr>
        <w:t xml:space="preserve">. </w:t>
      </w:r>
      <w:r w:rsidRPr="00CF794E">
        <w:rPr>
          <w:rFonts w:asciiTheme="majorBidi" w:hAnsiTheme="majorBidi" w:cstheme="majorBidi"/>
          <w:color w:val="C00000"/>
          <w:sz w:val="22"/>
          <w:szCs w:val="22"/>
          <w:lang w:bidi="he-IL"/>
        </w:rPr>
        <w:t>Do not sorrow</w:t>
      </w:r>
      <w:r w:rsidRPr="00DF3A77">
        <w:rPr>
          <w:rFonts w:asciiTheme="majorBidi" w:hAnsiTheme="majorBidi" w:cstheme="majorBidi"/>
          <w:sz w:val="22"/>
          <w:szCs w:val="22"/>
          <w:lang w:bidi="he-IL"/>
        </w:rPr>
        <w:t xml:space="preserve">, </w:t>
      </w:r>
      <w:r w:rsidRPr="00DF3A77">
        <w:rPr>
          <w:rFonts w:asciiTheme="majorBidi" w:hAnsiTheme="majorBidi" w:cstheme="majorBidi"/>
          <w:b/>
          <w:bCs/>
          <w:sz w:val="22"/>
          <w:szCs w:val="22"/>
          <w:lang w:bidi="he-IL"/>
        </w:rPr>
        <w:t xml:space="preserve">for </w:t>
      </w:r>
      <w:r w:rsidRPr="00DF3A77">
        <w:rPr>
          <w:rFonts w:asciiTheme="majorBidi" w:hAnsiTheme="majorBidi" w:cstheme="majorBidi"/>
          <w:b/>
          <w:bCs/>
          <w:color w:val="000000"/>
          <w:sz w:val="22"/>
          <w:szCs w:val="22"/>
          <w:lang w:bidi="he-IL"/>
        </w:rPr>
        <w:t>the</w:t>
      </w:r>
      <w:r w:rsidRPr="00DF3A77">
        <w:rPr>
          <w:rFonts w:asciiTheme="majorBidi" w:hAnsiTheme="majorBidi" w:cstheme="majorBidi"/>
          <w:b/>
          <w:bCs/>
          <w:sz w:val="22"/>
          <w:szCs w:val="22"/>
          <w:lang w:bidi="he-IL"/>
        </w:rPr>
        <w:t xml:space="preserve"> </w:t>
      </w:r>
      <w:r w:rsidRPr="00DF3A77">
        <w:rPr>
          <w:rFonts w:asciiTheme="majorBidi" w:hAnsiTheme="majorBidi" w:cstheme="majorBidi"/>
          <w:b/>
          <w:bCs/>
          <w:color w:val="000000"/>
          <w:sz w:val="22"/>
          <w:szCs w:val="22"/>
          <w:lang w:bidi="he-IL"/>
        </w:rPr>
        <w:t>joy</w:t>
      </w:r>
      <w:r w:rsidRPr="00DF3A77">
        <w:rPr>
          <w:rFonts w:asciiTheme="majorBidi" w:hAnsiTheme="majorBidi" w:cstheme="majorBidi"/>
          <w:b/>
          <w:bCs/>
          <w:sz w:val="22"/>
          <w:szCs w:val="22"/>
          <w:lang w:bidi="he-IL"/>
        </w:rPr>
        <w:t xml:space="preserve"> </w:t>
      </w:r>
      <w:r w:rsidRPr="00DF3A77">
        <w:rPr>
          <w:rFonts w:asciiTheme="majorBidi" w:hAnsiTheme="majorBidi" w:cstheme="majorBidi"/>
          <w:b/>
          <w:bCs/>
          <w:color w:val="000000"/>
          <w:sz w:val="22"/>
          <w:szCs w:val="22"/>
          <w:lang w:bidi="he-IL"/>
        </w:rPr>
        <w:t>of</w:t>
      </w:r>
      <w:r w:rsidRPr="00DF3A77">
        <w:rPr>
          <w:rFonts w:asciiTheme="majorBidi" w:hAnsiTheme="majorBidi" w:cstheme="majorBidi"/>
          <w:b/>
          <w:bCs/>
          <w:sz w:val="22"/>
          <w:szCs w:val="22"/>
          <w:lang w:bidi="he-IL"/>
        </w:rPr>
        <w:t xml:space="preserve"> </w:t>
      </w:r>
      <w:r w:rsidRPr="00DF3A77">
        <w:rPr>
          <w:rFonts w:asciiTheme="majorBidi" w:hAnsiTheme="majorBidi" w:cstheme="majorBidi"/>
          <w:b/>
          <w:bCs/>
          <w:color w:val="000000"/>
          <w:sz w:val="22"/>
          <w:szCs w:val="22"/>
          <w:lang w:bidi="he-IL"/>
        </w:rPr>
        <w:t>the</w:t>
      </w:r>
      <w:r w:rsidRPr="00DF3A77">
        <w:rPr>
          <w:rFonts w:asciiTheme="majorBidi" w:hAnsiTheme="majorBidi" w:cstheme="majorBidi"/>
          <w:b/>
          <w:bCs/>
          <w:sz w:val="22"/>
          <w:szCs w:val="22"/>
          <w:lang w:bidi="he-IL"/>
        </w:rPr>
        <w:t xml:space="preserve"> </w:t>
      </w:r>
      <w:r w:rsidRPr="00DF3A77">
        <w:rPr>
          <w:rFonts w:asciiTheme="majorBidi" w:hAnsiTheme="majorBidi" w:cstheme="majorBidi"/>
          <w:b/>
          <w:bCs/>
          <w:smallCaps/>
          <w:color w:val="000000"/>
          <w:sz w:val="22"/>
          <w:szCs w:val="22"/>
          <w:lang w:bidi="he-IL"/>
        </w:rPr>
        <w:t>Lord</w:t>
      </w:r>
      <w:r w:rsidRPr="00DF3A77">
        <w:rPr>
          <w:rFonts w:asciiTheme="majorBidi" w:hAnsiTheme="majorBidi" w:cstheme="majorBidi"/>
          <w:b/>
          <w:bCs/>
          <w:sz w:val="22"/>
          <w:szCs w:val="22"/>
          <w:lang w:bidi="he-IL"/>
        </w:rPr>
        <w:t xml:space="preserve"> is your </w:t>
      </w:r>
      <w:r w:rsidRPr="00DF3A77">
        <w:rPr>
          <w:rFonts w:asciiTheme="majorBidi" w:hAnsiTheme="majorBidi" w:cstheme="majorBidi"/>
          <w:b/>
          <w:bCs/>
          <w:color w:val="000000"/>
          <w:sz w:val="22"/>
          <w:szCs w:val="22"/>
          <w:lang w:bidi="he-IL"/>
        </w:rPr>
        <w:t>strength</w:t>
      </w:r>
      <w:r w:rsidRPr="00DF3A77">
        <w:rPr>
          <w:rFonts w:asciiTheme="majorBidi" w:hAnsiTheme="majorBidi" w:cstheme="majorBidi"/>
          <w:sz w:val="22"/>
          <w:szCs w:val="22"/>
          <w:lang w:bidi="he-IL"/>
        </w:rPr>
        <w:t>.”</w:t>
      </w:r>
      <w:r w:rsidR="00DF3A77" w:rsidRPr="00DF3A77">
        <w:rPr>
          <w:rFonts w:asciiTheme="majorBidi" w:hAnsiTheme="majorBidi" w:cstheme="majorBidi"/>
          <w:sz w:val="22"/>
          <w:szCs w:val="22"/>
          <w:lang w:bidi="he-IL"/>
        </w:rPr>
        <w:t xml:space="preserve"> – Nehemiah 8:10</w:t>
      </w:r>
    </w:p>
    <w:p w14:paraId="059C3B4E" w14:textId="77777777" w:rsidR="00F1374C" w:rsidRDefault="00F1374C" w:rsidP="006E336D">
      <w:pPr>
        <w:ind w:left="-15" w:right="14"/>
        <w:jc w:val="both"/>
        <w:rPr>
          <w:rFonts w:asciiTheme="majorBidi" w:hAnsiTheme="majorBidi" w:cstheme="majorBidi"/>
          <w:sz w:val="22"/>
          <w:szCs w:val="22"/>
          <w:lang w:bidi="he-IL"/>
        </w:rPr>
      </w:pPr>
    </w:p>
    <w:p w14:paraId="2EB637AB" w14:textId="20772FEA" w:rsidR="00F1374C" w:rsidRPr="00604EB0" w:rsidRDefault="0098205B" w:rsidP="00F1374C">
      <w:pPr>
        <w:ind w:left="-15" w:right="14"/>
        <w:jc w:val="center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 xml:space="preserve">Being joyful is </w:t>
      </w:r>
      <w:r w:rsidR="00163A74">
        <w:rPr>
          <w:rFonts w:ascii="Times New Roman" w:hAnsi="Times New Roman"/>
          <w:i/>
          <w:iCs/>
          <w:sz w:val="21"/>
          <w:szCs w:val="21"/>
        </w:rPr>
        <w:t>a</w:t>
      </w:r>
      <w:r w:rsidR="00CF794E">
        <w:rPr>
          <w:rFonts w:ascii="Times New Roman" w:hAnsi="Times New Roman"/>
          <w:i/>
          <w:iCs/>
          <w:sz w:val="21"/>
          <w:szCs w:val="21"/>
        </w:rPr>
        <w:t xml:space="preserve">n expression of </w:t>
      </w:r>
      <w:r w:rsidR="00163A74">
        <w:rPr>
          <w:rFonts w:ascii="Times New Roman" w:hAnsi="Times New Roman"/>
          <w:i/>
          <w:iCs/>
          <w:sz w:val="21"/>
          <w:szCs w:val="21"/>
        </w:rPr>
        <w:t>hol</w:t>
      </w:r>
      <w:r w:rsidR="00CF794E">
        <w:rPr>
          <w:rFonts w:ascii="Times New Roman" w:hAnsi="Times New Roman"/>
          <w:i/>
          <w:iCs/>
          <w:sz w:val="21"/>
          <w:szCs w:val="21"/>
        </w:rPr>
        <w:t>iness</w:t>
      </w:r>
      <w:r w:rsidR="00163A74">
        <w:rPr>
          <w:rFonts w:ascii="Times New Roman" w:hAnsi="Times New Roman"/>
          <w:i/>
          <w:iCs/>
          <w:sz w:val="21"/>
          <w:szCs w:val="21"/>
        </w:rPr>
        <w:t>!</w:t>
      </w:r>
    </w:p>
    <w:p w14:paraId="57FE6FB2" w14:textId="77777777" w:rsidR="00F1374C" w:rsidRPr="00DF3A77" w:rsidRDefault="00F1374C" w:rsidP="006E336D">
      <w:pPr>
        <w:ind w:left="-15" w:right="14"/>
        <w:jc w:val="both"/>
        <w:rPr>
          <w:rFonts w:asciiTheme="majorBidi" w:hAnsiTheme="majorBidi" w:cstheme="majorBidi"/>
          <w:i/>
          <w:sz w:val="22"/>
          <w:szCs w:val="22"/>
        </w:rPr>
      </w:pPr>
    </w:p>
    <w:p w14:paraId="1AF61A14" w14:textId="77777777" w:rsidR="00284261" w:rsidRDefault="00284261" w:rsidP="006E336D">
      <w:pPr>
        <w:ind w:left="-15" w:right="14"/>
        <w:jc w:val="both"/>
        <w:rPr>
          <w:rFonts w:asciiTheme="majorBidi" w:hAnsiTheme="majorBidi" w:cstheme="majorBidi"/>
          <w:i/>
          <w:sz w:val="22"/>
          <w:szCs w:val="22"/>
        </w:rPr>
      </w:pPr>
    </w:p>
    <w:p w14:paraId="5D722313" w14:textId="43CD7A10" w:rsidR="008C2DD3" w:rsidRPr="00214714" w:rsidRDefault="00BF559E" w:rsidP="006E336D">
      <w:pPr>
        <w:ind w:left="-15" w:right="14"/>
        <w:jc w:val="both"/>
        <w:rPr>
          <w:rFonts w:asciiTheme="majorBidi" w:hAnsiTheme="majorBidi" w:cstheme="majorBidi"/>
          <w:b/>
          <w:bCs/>
          <w:i/>
          <w:sz w:val="22"/>
          <w:szCs w:val="22"/>
        </w:rPr>
      </w:pPr>
      <w:r>
        <w:rPr>
          <w:rFonts w:asciiTheme="majorBidi" w:hAnsiTheme="majorBidi" w:cstheme="majorBidi"/>
          <w:b/>
          <w:bCs/>
          <w:i/>
          <w:color w:val="C00000"/>
          <w:sz w:val="22"/>
          <w:szCs w:val="22"/>
          <w:u w:val="single"/>
        </w:rPr>
        <w:t>CONVERSATION STARTERS</w:t>
      </w:r>
      <w:r w:rsidR="008C2DD3">
        <w:rPr>
          <w:rFonts w:asciiTheme="majorBidi" w:hAnsiTheme="majorBidi" w:cstheme="majorBidi"/>
          <w:i/>
          <w:sz w:val="22"/>
          <w:szCs w:val="22"/>
        </w:rPr>
        <w:t xml:space="preserve">: </w:t>
      </w:r>
      <w:r w:rsidR="009A72C9">
        <w:rPr>
          <w:rFonts w:asciiTheme="majorBidi" w:hAnsiTheme="majorBidi" w:cstheme="majorBidi"/>
          <w:b/>
          <w:bCs/>
          <w:i/>
          <w:sz w:val="22"/>
          <w:szCs w:val="22"/>
        </w:rPr>
        <w:t xml:space="preserve">What do you think </w:t>
      </w:r>
      <w:r w:rsidR="00F25EB9" w:rsidRPr="002A7ACB">
        <w:rPr>
          <w:rFonts w:asciiTheme="majorBidi" w:hAnsiTheme="majorBidi" w:cstheme="majorBidi"/>
          <w:i/>
          <w:sz w:val="22"/>
          <w:szCs w:val="22"/>
          <w:u w:val="single"/>
        </w:rPr>
        <w:t>the joy of the Lord is your strength</w:t>
      </w:r>
      <w:r w:rsidR="00F25EB9">
        <w:rPr>
          <w:rFonts w:asciiTheme="majorBidi" w:hAnsiTheme="majorBidi" w:cstheme="majorBidi"/>
          <w:b/>
          <w:bCs/>
          <w:i/>
          <w:sz w:val="22"/>
          <w:szCs w:val="22"/>
        </w:rPr>
        <w:t xml:space="preserve"> means</w:t>
      </w:r>
      <w:r w:rsidR="009A72C9">
        <w:rPr>
          <w:rFonts w:asciiTheme="majorBidi" w:hAnsiTheme="majorBidi" w:cstheme="majorBidi"/>
          <w:b/>
          <w:bCs/>
          <w:i/>
          <w:sz w:val="22"/>
          <w:szCs w:val="22"/>
        </w:rPr>
        <w:t>?</w:t>
      </w:r>
    </w:p>
    <w:p w14:paraId="69C4E3D1" w14:textId="77777777" w:rsidR="001173F5" w:rsidRDefault="001173F5" w:rsidP="00AB2890">
      <w:pPr>
        <w:ind w:left="-15" w:right="14"/>
        <w:jc w:val="both"/>
        <w:rPr>
          <w:rFonts w:ascii="Times New Roman" w:hAnsi="Times New Roman"/>
          <w:sz w:val="21"/>
          <w:szCs w:val="21"/>
        </w:rPr>
      </w:pPr>
    </w:p>
    <w:p w14:paraId="03525926" w14:textId="05A1E7F8" w:rsidR="000106B4" w:rsidRDefault="00814B09" w:rsidP="00AE4B0A">
      <w:pPr>
        <w:ind w:left="-15" w:right="14"/>
        <w:jc w:val="center"/>
        <w:rPr>
          <w:rFonts w:ascii="Times New Roman" w:hAnsi="Times New Roman"/>
          <w:b/>
          <w:color w:val="000000" w:themeColor="text1"/>
          <w:spacing w:val="-2"/>
          <w:sz w:val="21"/>
        </w:rPr>
      </w:pPr>
      <w:r>
        <w:rPr>
          <w:rFonts w:ascii="Times New Roman" w:hAnsi="Times New Roman"/>
          <w:b/>
          <w:color w:val="000000" w:themeColor="text1"/>
          <w:spacing w:val="-2"/>
          <w:sz w:val="21"/>
        </w:rPr>
        <w:t>YOU ARE EMPOWERED WITH EMOTIONAL STRENGTH WHEN YOU ARE JOYFUL!</w:t>
      </w:r>
      <w:r w:rsidR="000106B4">
        <w:rPr>
          <w:rFonts w:ascii="Times New Roman" w:hAnsi="Times New Roman"/>
          <w:b/>
          <w:color w:val="000000" w:themeColor="text1"/>
          <w:spacing w:val="-2"/>
          <w:sz w:val="21"/>
        </w:rPr>
        <w:t xml:space="preserve"> </w:t>
      </w:r>
    </w:p>
    <w:p w14:paraId="78F07B89" w14:textId="77777777" w:rsidR="000106B4" w:rsidRDefault="000106B4" w:rsidP="00AE4B0A">
      <w:pPr>
        <w:ind w:left="-15" w:right="14"/>
        <w:jc w:val="center"/>
        <w:rPr>
          <w:rFonts w:ascii="Times New Roman" w:hAnsi="Times New Roman"/>
          <w:b/>
          <w:color w:val="000000" w:themeColor="text1"/>
          <w:spacing w:val="-2"/>
          <w:sz w:val="21"/>
        </w:rPr>
      </w:pPr>
    </w:p>
    <w:p w14:paraId="1EA15C82" w14:textId="12D07791" w:rsidR="000825D4" w:rsidRDefault="00814B09" w:rsidP="00AE4B0A">
      <w:pPr>
        <w:ind w:left="-15" w:right="14"/>
        <w:jc w:val="center"/>
        <w:rPr>
          <w:rFonts w:ascii="Times New Roman" w:hAnsi="Times New Roman"/>
          <w:b/>
          <w:color w:val="000000" w:themeColor="text1"/>
          <w:spacing w:val="-2"/>
          <w:sz w:val="21"/>
        </w:rPr>
      </w:pPr>
      <w:r>
        <w:rPr>
          <w:rFonts w:ascii="Times New Roman" w:hAnsi="Times New Roman"/>
          <w:b/>
          <w:color w:val="000000" w:themeColor="text1"/>
          <w:spacing w:val="-2"/>
          <w:sz w:val="21"/>
        </w:rPr>
        <w:t xml:space="preserve">GRATITUDE </w:t>
      </w:r>
      <w:r w:rsidR="00F73D29">
        <w:rPr>
          <w:rFonts w:ascii="Times New Roman" w:hAnsi="Times New Roman"/>
          <w:b/>
          <w:color w:val="000000" w:themeColor="text1"/>
          <w:spacing w:val="-2"/>
          <w:sz w:val="21"/>
        </w:rPr>
        <w:t>AFFECTS YOUR HEALTH</w:t>
      </w:r>
      <w:r w:rsidR="008F5BC3" w:rsidRPr="008F5BC3">
        <w:rPr>
          <w:rFonts w:ascii="Times New Roman" w:hAnsi="Times New Roman"/>
          <w:b/>
          <w:color w:val="000000" w:themeColor="text1"/>
          <w:spacing w:val="-2"/>
          <w:sz w:val="21"/>
        </w:rPr>
        <w:t xml:space="preserve"> </w:t>
      </w:r>
      <w:r w:rsidR="008F5BC3">
        <w:rPr>
          <w:rFonts w:ascii="Times New Roman" w:hAnsi="Times New Roman"/>
          <w:b/>
          <w:color w:val="000000" w:themeColor="text1"/>
          <w:spacing w:val="-2"/>
          <w:sz w:val="21"/>
        </w:rPr>
        <w:t>IN A POSITIVE WAY</w:t>
      </w:r>
      <w:r w:rsidR="000106B4">
        <w:rPr>
          <w:rFonts w:ascii="Times New Roman" w:hAnsi="Times New Roman"/>
          <w:b/>
          <w:color w:val="000000" w:themeColor="text1"/>
          <w:spacing w:val="-2"/>
          <w:sz w:val="21"/>
        </w:rPr>
        <w:t>!</w:t>
      </w:r>
    </w:p>
    <w:p w14:paraId="51CC096B" w14:textId="068AC77D" w:rsidR="00A10611" w:rsidRDefault="00A10611" w:rsidP="00B36EDB">
      <w:pPr>
        <w:ind w:left="-15" w:right="14"/>
        <w:jc w:val="both"/>
        <w:rPr>
          <w:rFonts w:ascii="Times New Roman" w:hAnsi="Times New Roman"/>
          <w:b/>
          <w:color w:val="C00000"/>
          <w:spacing w:val="-2"/>
          <w:sz w:val="21"/>
        </w:rPr>
      </w:pPr>
    </w:p>
    <w:p w14:paraId="2AF71760" w14:textId="325F99F5" w:rsidR="008336F0" w:rsidRPr="00462C4C" w:rsidRDefault="00BF559E" w:rsidP="00AB469D">
      <w:pPr>
        <w:ind w:left="-15" w:right="14"/>
        <w:jc w:val="both"/>
        <w:rPr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color w:val="C00000"/>
          <w:sz w:val="21"/>
          <w:szCs w:val="21"/>
          <w:u w:val="single"/>
        </w:rPr>
        <w:t>CONVERSATION STARTERS</w:t>
      </w:r>
      <w:r w:rsidR="00532814">
        <w:rPr>
          <w:rFonts w:ascii="Times New Roman" w:hAnsi="Times New Roman"/>
          <w:sz w:val="21"/>
          <w:szCs w:val="21"/>
        </w:rPr>
        <w:t xml:space="preserve">: </w:t>
      </w:r>
      <w:r w:rsidR="00442188">
        <w:rPr>
          <w:rFonts w:ascii="Times New Roman" w:hAnsi="Times New Roman"/>
          <w:b/>
          <w:bCs/>
          <w:sz w:val="21"/>
          <w:szCs w:val="21"/>
        </w:rPr>
        <w:t xml:space="preserve">Do you think peace &amp; gratitude goes </w:t>
      </w:r>
      <w:proofErr w:type="gramStart"/>
      <w:r w:rsidR="00442188">
        <w:rPr>
          <w:rFonts w:ascii="Times New Roman" w:hAnsi="Times New Roman"/>
          <w:b/>
          <w:bCs/>
          <w:sz w:val="21"/>
          <w:szCs w:val="21"/>
        </w:rPr>
        <w:t>hand-in-hand</w:t>
      </w:r>
      <w:proofErr w:type="gramEnd"/>
      <w:r w:rsidR="00442188">
        <w:rPr>
          <w:rFonts w:ascii="Times New Roman" w:hAnsi="Times New Roman"/>
          <w:b/>
          <w:bCs/>
          <w:sz w:val="21"/>
          <w:szCs w:val="21"/>
        </w:rPr>
        <w:t xml:space="preserve">? </w:t>
      </w:r>
    </w:p>
    <w:p w14:paraId="40EE63BC" w14:textId="77777777" w:rsidR="00C82414" w:rsidRPr="00F010BB" w:rsidRDefault="00C82414" w:rsidP="004D186D">
      <w:pPr>
        <w:pStyle w:val="BodyText3"/>
        <w:rPr>
          <w:b w:val="0"/>
          <w:sz w:val="22"/>
          <w:szCs w:val="22"/>
        </w:rPr>
      </w:pPr>
    </w:p>
    <w:p w14:paraId="26C1D250" w14:textId="276167F3" w:rsidR="00F66544" w:rsidRPr="00F66544" w:rsidRDefault="00663433" w:rsidP="00CA2EB6">
      <w:pPr>
        <w:pStyle w:val="BodyText3"/>
        <w:numPr>
          <w:ilvl w:val="0"/>
          <w:numId w:val="26"/>
        </w:numPr>
        <w:spacing w:line="276" w:lineRule="auto"/>
        <w:rPr>
          <w:b w:val="0"/>
          <w:sz w:val="22"/>
          <w:szCs w:val="22"/>
        </w:rPr>
      </w:pPr>
      <w:r>
        <w:rPr>
          <w:b w:val="0"/>
          <w:bCs w:val="0"/>
          <w:sz w:val="22"/>
          <w:szCs w:val="22"/>
        </w:rPr>
        <w:t xml:space="preserve">Great peace have they which love thy law &amp; </w:t>
      </w:r>
      <w:r w:rsidRPr="00B6382C">
        <w:rPr>
          <w:b w:val="0"/>
          <w:bCs w:val="0"/>
          <w:color w:val="C00000"/>
          <w:sz w:val="22"/>
          <w:szCs w:val="22"/>
        </w:rPr>
        <w:t>nothing shall offend them</w:t>
      </w:r>
      <w:r>
        <w:rPr>
          <w:b w:val="0"/>
          <w:bCs w:val="0"/>
          <w:sz w:val="22"/>
          <w:szCs w:val="22"/>
        </w:rPr>
        <w:t>!</w:t>
      </w:r>
      <w:r w:rsidR="003D37BE">
        <w:rPr>
          <w:b w:val="0"/>
          <w:bCs w:val="0"/>
          <w:sz w:val="22"/>
          <w:szCs w:val="22"/>
        </w:rPr>
        <w:t xml:space="preserve"> – Psalms 119:165</w:t>
      </w:r>
    </w:p>
    <w:p w14:paraId="5A64E1ED" w14:textId="18A26598" w:rsidR="001C5A29" w:rsidRPr="003D37BE" w:rsidRDefault="00663433" w:rsidP="00CA2EB6">
      <w:pPr>
        <w:pStyle w:val="BodyText3"/>
        <w:numPr>
          <w:ilvl w:val="0"/>
          <w:numId w:val="26"/>
        </w:numPr>
        <w:spacing w:line="276" w:lineRule="auto"/>
        <w:rPr>
          <w:sz w:val="22"/>
          <w:szCs w:val="22"/>
        </w:rPr>
      </w:pPr>
      <w:r w:rsidRPr="003D37BE">
        <w:rPr>
          <w:sz w:val="22"/>
          <w:szCs w:val="22"/>
        </w:rPr>
        <w:t>Is it possible not to be offended?</w:t>
      </w:r>
    </w:p>
    <w:p w14:paraId="3EBC4737" w14:textId="3451A0AC" w:rsidR="00DD4FBC" w:rsidRPr="000F4641" w:rsidRDefault="00DD4FBC" w:rsidP="00CA2EB6">
      <w:pPr>
        <w:pStyle w:val="BodyText3"/>
        <w:numPr>
          <w:ilvl w:val="0"/>
          <w:numId w:val="26"/>
        </w:numPr>
        <w:spacing w:line="276" w:lineRule="auto"/>
        <w:rPr>
          <w:rFonts w:asciiTheme="majorBidi" w:hAnsiTheme="majorBidi" w:cstheme="majorBidi"/>
          <w:b w:val="0"/>
          <w:i/>
          <w:iCs/>
          <w:color w:val="C00000"/>
          <w:sz w:val="22"/>
          <w:szCs w:val="22"/>
        </w:rPr>
      </w:pPr>
      <w:r w:rsidRPr="00DD4FBC">
        <w:rPr>
          <w:rFonts w:asciiTheme="majorBidi" w:hAnsiTheme="majorBidi" w:cstheme="majorBidi"/>
          <w:b w:val="0"/>
          <w:bCs w:val="0"/>
          <w:spacing w:val="0"/>
          <w:sz w:val="22"/>
          <w:szCs w:val="22"/>
          <w:vertAlign w:val="superscript"/>
          <w:lang w:bidi="he-IL"/>
        </w:rPr>
        <w:t xml:space="preserve">17 </w:t>
      </w:r>
      <w:r w:rsidRPr="00DD4FBC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bidi="he-IL"/>
        </w:rPr>
        <w:t xml:space="preserve">For the kingdom of God is not a matter of eating and drinking, but of </w:t>
      </w:r>
      <w:r w:rsidRPr="00B6382C">
        <w:rPr>
          <w:rFonts w:asciiTheme="majorBidi" w:hAnsiTheme="majorBidi" w:cstheme="majorBidi"/>
          <w:color w:val="000000"/>
          <w:spacing w:val="0"/>
          <w:sz w:val="22"/>
          <w:szCs w:val="22"/>
          <w:lang w:bidi="he-IL"/>
        </w:rPr>
        <w:t>righteousness</w:t>
      </w:r>
      <w:r w:rsidRPr="00B6382C">
        <w:rPr>
          <w:rFonts w:asciiTheme="majorBidi" w:hAnsiTheme="majorBidi" w:cstheme="majorBidi"/>
          <w:spacing w:val="0"/>
          <w:sz w:val="22"/>
          <w:szCs w:val="22"/>
          <w:lang w:bidi="he-IL"/>
        </w:rPr>
        <w:t xml:space="preserve">, </w:t>
      </w:r>
      <w:r w:rsidRPr="00B6382C">
        <w:rPr>
          <w:rFonts w:asciiTheme="majorBidi" w:hAnsiTheme="majorBidi" w:cstheme="majorBidi"/>
          <w:color w:val="000000"/>
          <w:spacing w:val="0"/>
          <w:sz w:val="22"/>
          <w:szCs w:val="22"/>
          <w:lang w:bidi="he-IL"/>
        </w:rPr>
        <w:t>peace</w:t>
      </w:r>
      <w:r w:rsidRPr="00B6382C">
        <w:rPr>
          <w:rFonts w:asciiTheme="majorBidi" w:hAnsiTheme="majorBidi" w:cstheme="majorBidi"/>
          <w:spacing w:val="0"/>
          <w:sz w:val="22"/>
          <w:szCs w:val="22"/>
          <w:lang w:bidi="he-IL"/>
        </w:rPr>
        <w:t xml:space="preserve"> </w:t>
      </w:r>
      <w:r w:rsidRPr="00B6382C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bidi="he-IL"/>
        </w:rPr>
        <w:t>and</w:t>
      </w:r>
      <w:r w:rsidRPr="00B6382C">
        <w:rPr>
          <w:rFonts w:asciiTheme="majorBidi" w:hAnsiTheme="majorBidi" w:cstheme="majorBidi"/>
          <w:spacing w:val="0"/>
          <w:sz w:val="22"/>
          <w:szCs w:val="22"/>
          <w:lang w:bidi="he-IL"/>
        </w:rPr>
        <w:t xml:space="preserve"> </w:t>
      </w:r>
      <w:r w:rsidRPr="00B6382C">
        <w:rPr>
          <w:rFonts w:asciiTheme="majorBidi" w:hAnsiTheme="majorBidi" w:cstheme="majorBidi"/>
          <w:color w:val="000000"/>
          <w:spacing w:val="0"/>
          <w:sz w:val="22"/>
          <w:szCs w:val="22"/>
          <w:lang w:bidi="he-IL"/>
        </w:rPr>
        <w:t>joy</w:t>
      </w:r>
      <w:r w:rsidRPr="00DD4FBC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bidi="he-IL"/>
        </w:rPr>
        <w:t xml:space="preserve"> in the Holy Spirit</w:t>
      </w:r>
      <w:r w:rsidRPr="000F4641">
        <w:rPr>
          <w:rFonts w:asciiTheme="majorBidi" w:hAnsiTheme="majorBidi" w:cstheme="majorBidi"/>
          <w:b w:val="0"/>
          <w:bCs w:val="0"/>
          <w:i/>
          <w:iCs/>
          <w:color w:val="C00000"/>
          <w:spacing w:val="0"/>
          <w:sz w:val="22"/>
          <w:szCs w:val="22"/>
          <w:lang w:bidi="he-IL"/>
        </w:rPr>
        <w:t>, - Romans 14:17</w:t>
      </w:r>
    </w:p>
    <w:p w14:paraId="2CF20697" w14:textId="1B312CE4" w:rsidR="00D720F2" w:rsidRPr="000F4641" w:rsidRDefault="000F4641" w:rsidP="00CA2EB6">
      <w:pPr>
        <w:pStyle w:val="BodyText3"/>
        <w:numPr>
          <w:ilvl w:val="0"/>
          <w:numId w:val="26"/>
        </w:numPr>
        <w:spacing w:line="276" w:lineRule="auto"/>
        <w:rPr>
          <w:b w:val="0"/>
          <w:sz w:val="22"/>
          <w:szCs w:val="22"/>
        </w:rPr>
      </w:pPr>
      <w:r>
        <w:rPr>
          <w:b w:val="0"/>
          <w:bCs w:val="0"/>
          <w:sz w:val="22"/>
          <w:szCs w:val="22"/>
        </w:rPr>
        <w:t xml:space="preserve">The </w:t>
      </w:r>
      <w:r w:rsidRPr="00B6382C">
        <w:rPr>
          <w:b w:val="0"/>
          <w:bCs w:val="0"/>
          <w:color w:val="C00000"/>
          <w:sz w:val="22"/>
          <w:szCs w:val="22"/>
        </w:rPr>
        <w:t>righteousness</w:t>
      </w:r>
      <w:r>
        <w:rPr>
          <w:b w:val="0"/>
          <w:bCs w:val="0"/>
          <w:sz w:val="22"/>
          <w:szCs w:val="22"/>
        </w:rPr>
        <w:t xml:space="preserve"> of God covers our </w:t>
      </w:r>
      <w:r w:rsidRPr="00B6382C">
        <w:rPr>
          <w:b w:val="0"/>
          <w:bCs w:val="0"/>
          <w:color w:val="C00000"/>
          <w:sz w:val="22"/>
          <w:szCs w:val="22"/>
        </w:rPr>
        <w:t>past</w:t>
      </w:r>
      <w:r>
        <w:rPr>
          <w:b w:val="0"/>
          <w:bCs w:val="0"/>
          <w:sz w:val="22"/>
          <w:szCs w:val="22"/>
        </w:rPr>
        <w:t xml:space="preserve"> (sins)</w:t>
      </w:r>
      <w:r w:rsidR="00D720F2">
        <w:rPr>
          <w:b w:val="0"/>
          <w:bCs w:val="0"/>
          <w:sz w:val="22"/>
          <w:szCs w:val="22"/>
        </w:rPr>
        <w:t>!</w:t>
      </w:r>
    </w:p>
    <w:p w14:paraId="6D301CBA" w14:textId="062CFD5E" w:rsidR="000F4641" w:rsidRPr="002B2768" w:rsidRDefault="000F4641" w:rsidP="00CA2EB6">
      <w:pPr>
        <w:pStyle w:val="BodyText3"/>
        <w:numPr>
          <w:ilvl w:val="0"/>
          <w:numId w:val="26"/>
        </w:numPr>
        <w:spacing w:line="276" w:lineRule="auto"/>
        <w:rPr>
          <w:b w:val="0"/>
          <w:sz w:val="22"/>
          <w:szCs w:val="22"/>
        </w:rPr>
      </w:pPr>
      <w:r>
        <w:rPr>
          <w:b w:val="0"/>
          <w:bCs w:val="0"/>
          <w:sz w:val="22"/>
          <w:szCs w:val="22"/>
        </w:rPr>
        <w:t xml:space="preserve">The </w:t>
      </w:r>
      <w:r w:rsidRPr="00B6382C">
        <w:rPr>
          <w:b w:val="0"/>
          <w:bCs w:val="0"/>
          <w:color w:val="C00000"/>
          <w:sz w:val="22"/>
          <w:szCs w:val="22"/>
        </w:rPr>
        <w:t>peace</w:t>
      </w:r>
      <w:r>
        <w:rPr>
          <w:b w:val="0"/>
          <w:bCs w:val="0"/>
          <w:sz w:val="22"/>
          <w:szCs w:val="22"/>
        </w:rPr>
        <w:t xml:space="preserve"> of God guides us </w:t>
      </w:r>
      <w:r w:rsidR="002B2768">
        <w:rPr>
          <w:b w:val="0"/>
          <w:bCs w:val="0"/>
          <w:sz w:val="22"/>
          <w:szCs w:val="22"/>
        </w:rPr>
        <w:t xml:space="preserve">in the </w:t>
      </w:r>
      <w:r w:rsidR="002B2768" w:rsidRPr="00B6382C">
        <w:rPr>
          <w:b w:val="0"/>
          <w:bCs w:val="0"/>
          <w:color w:val="C00000"/>
          <w:sz w:val="22"/>
          <w:szCs w:val="22"/>
        </w:rPr>
        <w:t>present</w:t>
      </w:r>
      <w:r w:rsidR="002B2768">
        <w:rPr>
          <w:b w:val="0"/>
          <w:bCs w:val="0"/>
          <w:sz w:val="22"/>
          <w:szCs w:val="22"/>
        </w:rPr>
        <w:t xml:space="preserve"> time!</w:t>
      </w:r>
    </w:p>
    <w:p w14:paraId="40AEF759" w14:textId="1BC4EAA9" w:rsidR="002B2768" w:rsidRPr="00F010BB" w:rsidRDefault="002B2768" w:rsidP="00CA2EB6">
      <w:pPr>
        <w:pStyle w:val="BodyText3"/>
        <w:numPr>
          <w:ilvl w:val="0"/>
          <w:numId w:val="26"/>
        </w:numPr>
        <w:spacing w:line="276" w:lineRule="auto"/>
        <w:rPr>
          <w:b w:val="0"/>
          <w:sz w:val="22"/>
          <w:szCs w:val="22"/>
        </w:rPr>
      </w:pPr>
      <w:r>
        <w:rPr>
          <w:b w:val="0"/>
          <w:bCs w:val="0"/>
          <w:sz w:val="22"/>
          <w:szCs w:val="22"/>
        </w:rPr>
        <w:t xml:space="preserve">The </w:t>
      </w:r>
      <w:r w:rsidRPr="00B6382C">
        <w:rPr>
          <w:b w:val="0"/>
          <w:bCs w:val="0"/>
          <w:color w:val="C00000"/>
          <w:sz w:val="22"/>
          <w:szCs w:val="22"/>
        </w:rPr>
        <w:t>joy</w:t>
      </w:r>
      <w:r>
        <w:rPr>
          <w:b w:val="0"/>
          <w:bCs w:val="0"/>
          <w:sz w:val="22"/>
          <w:szCs w:val="22"/>
        </w:rPr>
        <w:t xml:space="preserve"> of the Lord gives us hope for the </w:t>
      </w:r>
      <w:r w:rsidRPr="00B6382C">
        <w:rPr>
          <w:b w:val="0"/>
          <w:bCs w:val="0"/>
          <w:color w:val="C00000"/>
          <w:sz w:val="22"/>
          <w:szCs w:val="22"/>
        </w:rPr>
        <w:t>future</w:t>
      </w:r>
      <w:r>
        <w:rPr>
          <w:b w:val="0"/>
          <w:bCs w:val="0"/>
          <w:sz w:val="22"/>
          <w:szCs w:val="22"/>
        </w:rPr>
        <w:t>!</w:t>
      </w:r>
    </w:p>
    <w:p w14:paraId="12C5D0FD" w14:textId="77777777" w:rsidR="001F2282" w:rsidRPr="00F010BB" w:rsidRDefault="001F2282" w:rsidP="005E5279">
      <w:pPr>
        <w:pStyle w:val="BodyText3"/>
        <w:spacing w:line="276" w:lineRule="auto"/>
        <w:rPr>
          <w:b w:val="0"/>
          <w:sz w:val="22"/>
          <w:szCs w:val="22"/>
        </w:rPr>
      </w:pPr>
    </w:p>
    <w:p w14:paraId="6F00A11B" w14:textId="77777777" w:rsidR="00516748" w:rsidRPr="00F010BB" w:rsidRDefault="00516748" w:rsidP="00D82D21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i/>
          <w:spacing w:val="-2"/>
          <w:sz w:val="22"/>
          <w:szCs w:val="22"/>
          <w:u w:val="single"/>
        </w:rPr>
      </w:pPr>
    </w:p>
    <w:p w14:paraId="5DB4A3E7" w14:textId="50BF4E19" w:rsidR="00D82D21" w:rsidRPr="00DF668F" w:rsidRDefault="00DA0A65" w:rsidP="00D82D21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0"/>
        </w:rPr>
      </w:pPr>
      <w:r w:rsidRPr="00DF668F">
        <w:rPr>
          <w:rFonts w:ascii="Times New Roman" w:hAnsi="Times New Roman"/>
          <w:i/>
          <w:spacing w:val="-2"/>
          <w:sz w:val="20"/>
          <w:u w:val="single"/>
        </w:rPr>
        <w:t xml:space="preserve">Note to </w:t>
      </w:r>
      <w:r w:rsidR="006E5CA9" w:rsidRPr="00DF668F">
        <w:rPr>
          <w:rFonts w:ascii="Times New Roman" w:hAnsi="Times New Roman"/>
          <w:i/>
          <w:spacing w:val="-2"/>
          <w:sz w:val="20"/>
          <w:u w:val="single"/>
        </w:rPr>
        <w:t>Facilitator</w:t>
      </w:r>
      <w:r w:rsidR="006E5CA9" w:rsidRPr="00DF668F">
        <w:rPr>
          <w:rFonts w:ascii="Times New Roman" w:hAnsi="Times New Roman"/>
          <w:spacing w:val="-2"/>
          <w:sz w:val="20"/>
        </w:rPr>
        <w:t>:</w:t>
      </w:r>
      <w:r w:rsidR="00B35342">
        <w:rPr>
          <w:rFonts w:ascii="Times New Roman" w:hAnsi="Times New Roman"/>
          <w:spacing w:val="-2"/>
          <w:sz w:val="20"/>
        </w:rPr>
        <w:t xml:space="preserve"> </w:t>
      </w:r>
      <w:r w:rsidR="000825D4" w:rsidRPr="00DF668F">
        <w:rPr>
          <w:rFonts w:ascii="Times New Roman" w:hAnsi="Times New Roman"/>
          <w:b/>
          <w:bCs/>
          <w:color w:val="C00000"/>
          <w:spacing w:val="-2"/>
          <w:sz w:val="20"/>
        </w:rPr>
        <w:t xml:space="preserve">Pray for all </w:t>
      </w:r>
      <w:r w:rsidR="0056312D" w:rsidRPr="00DF668F">
        <w:rPr>
          <w:rFonts w:ascii="Times New Roman" w:hAnsi="Times New Roman"/>
          <w:b/>
          <w:bCs/>
          <w:color w:val="C00000"/>
          <w:spacing w:val="-2"/>
          <w:sz w:val="20"/>
        </w:rPr>
        <w:t>needs exposed during the lesson or discussions!</w:t>
      </w:r>
    </w:p>
    <w:p w14:paraId="3228972F" w14:textId="77777777" w:rsidR="0043127D" w:rsidRPr="00644D66" w:rsidRDefault="0043127D" w:rsidP="00722823">
      <w:pPr>
        <w:autoSpaceDE w:val="0"/>
        <w:autoSpaceDN w:val="0"/>
        <w:adjustRightInd w:val="0"/>
        <w:jc w:val="both"/>
        <w:rPr>
          <w:rFonts w:asciiTheme="majorBidi" w:hAnsiTheme="majorBidi" w:cstheme="majorBidi"/>
          <w:b/>
          <w:i/>
          <w:color w:val="C00000"/>
          <w:sz w:val="22"/>
          <w:szCs w:val="22"/>
          <w:u w:val="single"/>
        </w:rPr>
      </w:pPr>
    </w:p>
    <w:p w14:paraId="64A73133" w14:textId="77777777" w:rsidR="002B2768" w:rsidRDefault="002B2768" w:rsidP="00794308">
      <w:pPr>
        <w:widowControl/>
        <w:autoSpaceDE w:val="0"/>
        <w:autoSpaceDN w:val="0"/>
        <w:adjustRightInd w:val="0"/>
        <w:jc w:val="both"/>
        <w:rPr>
          <w:rFonts w:asciiTheme="majorBidi" w:hAnsiTheme="majorBidi" w:cstheme="majorBidi"/>
          <w:b/>
          <w:i/>
          <w:iCs/>
          <w:color w:val="C00000"/>
          <w:sz w:val="21"/>
          <w:szCs w:val="21"/>
          <w:u w:val="single"/>
        </w:rPr>
      </w:pPr>
    </w:p>
    <w:p w14:paraId="204B54A9" w14:textId="427A3099" w:rsidR="00700F94" w:rsidRPr="00700F94" w:rsidRDefault="002A603C" w:rsidP="00794308">
      <w:pPr>
        <w:widowControl/>
        <w:autoSpaceDE w:val="0"/>
        <w:autoSpaceDN w:val="0"/>
        <w:adjustRightInd w:val="0"/>
        <w:jc w:val="both"/>
        <w:rPr>
          <w:rFonts w:asciiTheme="majorBidi" w:hAnsiTheme="majorBidi" w:cstheme="majorBidi"/>
          <w:b/>
          <w:i/>
          <w:iCs/>
          <w:color w:val="C00000"/>
          <w:sz w:val="21"/>
          <w:szCs w:val="21"/>
          <w:u w:val="single"/>
        </w:rPr>
      </w:pPr>
      <w:r>
        <w:rPr>
          <w:rFonts w:asciiTheme="majorBidi" w:hAnsiTheme="majorBidi" w:cstheme="majorBidi"/>
          <w:b/>
          <w:i/>
          <w:iCs/>
          <w:color w:val="C00000"/>
          <w:sz w:val="21"/>
          <w:szCs w:val="21"/>
          <w:u w:val="single"/>
        </w:rPr>
        <w:t>2 Co</w:t>
      </w:r>
      <w:r w:rsidR="008524D2">
        <w:rPr>
          <w:rFonts w:asciiTheme="majorBidi" w:hAnsiTheme="majorBidi" w:cstheme="majorBidi"/>
          <w:b/>
          <w:i/>
          <w:iCs/>
          <w:color w:val="C00000"/>
          <w:sz w:val="21"/>
          <w:szCs w:val="21"/>
          <w:u w:val="single"/>
        </w:rPr>
        <w:t>rinthians 4:13-15</w:t>
      </w:r>
      <w:r w:rsidR="002F67AF">
        <w:rPr>
          <w:rFonts w:asciiTheme="majorBidi" w:hAnsiTheme="majorBidi" w:cstheme="majorBidi"/>
          <w:b/>
          <w:i/>
          <w:iCs/>
          <w:color w:val="C00000"/>
          <w:sz w:val="21"/>
          <w:szCs w:val="21"/>
          <w:u w:val="single"/>
        </w:rPr>
        <w:t xml:space="preserve"> </w:t>
      </w:r>
      <w:r w:rsidR="00700F94" w:rsidRPr="00700F94">
        <w:rPr>
          <w:rFonts w:asciiTheme="majorBidi" w:hAnsiTheme="majorBidi" w:cstheme="majorBidi"/>
          <w:b/>
          <w:i/>
          <w:iCs/>
          <w:color w:val="C00000"/>
          <w:sz w:val="21"/>
          <w:szCs w:val="21"/>
          <w:u w:val="single"/>
        </w:rPr>
        <w:t>(</w:t>
      </w:r>
      <w:r w:rsidR="008524D2">
        <w:rPr>
          <w:rFonts w:asciiTheme="majorBidi" w:hAnsiTheme="majorBidi" w:cstheme="majorBidi"/>
          <w:b/>
          <w:i/>
          <w:iCs/>
          <w:color w:val="C00000"/>
          <w:sz w:val="21"/>
          <w:szCs w:val="21"/>
          <w:u w:val="single"/>
        </w:rPr>
        <w:t>N</w:t>
      </w:r>
      <w:r w:rsidR="00700F94" w:rsidRPr="00700F94">
        <w:rPr>
          <w:rFonts w:asciiTheme="majorBidi" w:hAnsiTheme="majorBidi" w:cstheme="majorBidi"/>
          <w:b/>
          <w:i/>
          <w:iCs/>
          <w:color w:val="C00000"/>
          <w:sz w:val="21"/>
          <w:szCs w:val="21"/>
          <w:u w:val="single"/>
        </w:rPr>
        <w:t>KJV)</w:t>
      </w:r>
    </w:p>
    <w:p w14:paraId="4B6FA78D" w14:textId="36E7ED6B" w:rsidR="002F67AF" w:rsidRPr="00717E14" w:rsidRDefault="002A603C" w:rsidP="002F67AF">
      <w:pPr>
        <w:widowControl/>
        <w:autoSpaceDE w:val="0"/>
        <w:autoSpaceDN w:val="0"/>
        <w:adjustRightInd w:val="0"/>
        <w:jc w:val="both"/>
        <w:rPr>
          <w:rFonts w:asciiTheme="majorBidi" w:hAnsiTheme="majorBidi" w:cstheme="majorBidi"/>
          <w:sz w:val="23"/>
          <w:szCs w:val="23"/>
          <w:lang w:bidi="he-IL"/>
        </w:rPr>
      </w:pPr>
      <w:r w:rsidRPr="00717E14">
        <w:rPr>
          <w:rFonts w:asciiTheme="majorBidi" w:hAnsiTheme="majorBidi" w:cstheme="majorBidi"/>
          <w:sz w:val="23"/>
          <w:szCs w:val="23"/>
          <w:vertAlign w:val="superscript"/>
          <w:lang w:bidi="he-IL"/>
        </w:rPr>
        <w:t>13 </w:t>
      </w:r>
      <w:r w:rsidRPr="00717E14">
        <w:rPr>
          <w:rFonts w:asciiTheme="majorBidi" w:hAnsiTheme="majorBidi" w:cstheme="majorBidi"/>
          <w:sz w:val="23"/>
          <w:szCs w:val="23"/>
          <w:lang w:bidi="he-IL"/>
        </w:rPr>
        <w:t xml:space="preserve">And since we have the same spirit </w:t>
      </w:r>
      <w:r w:rsidRPr="00717E14">
        <w:rPr>
          <w:rFonts w:asciiTheme="majorBidi" w:hAnsiTheme="majorBidi" w:cstheme="majorBidi"/>
          <w:color w:val="000000"/>
          <w:sz w:val="23"/>
          <w:szCs w:val="23"/>
          <w:lang w:bidi="he-IL"/>
        </w:rPr>
        <w:t>of</w:t>
      </w:r>
      <w:r w:rsidRPr="00717E14">
        <w:rPr>
          <w:rFonts w:asciiTheme="majorBidi" w:hAnsiTheme="majorBidi" w:cstheme="majorBidi"/>
          <w:sz w:val="23"/>
          <w:szCs w:val="23"/>
          <w:lang w:bidi="he-IL"/>
        </w:rPr>
        <w:t xml:space="preserve"> faith, according to what is written, </w:t>
      </w:r>
      <w:r w:rsidRPr="00717E14">
        <w:rPr>
          <w:rFonts w:asciiTheme="majorBidi" w:hAnsiTheme="majorBidi" w:cstheme="majorBidi"/>
          <w:i/>
          <w:sz w:val="23"/>
          <w:szCs w:val="23"/>
          <w:lang w:bidi="he-IL"/>
        </w:rPr>
        <w:t>“I believed and therefore I spoke,”</w:t>
      </w:r>
      <w:r w:rsidRPr="00717E14">
        <w:rPr>
          <w:rFonts w:asciiTheme="majorBidi" w:hAnsiTheme="majorBidi" w:cstheme="majorBidi"/>
          <w:sz w:val="23"/>
          <w:szCs w:val="23"/>
          <w:lang w:bidi="he-IL"/>
        </w:rPr>
        <w:t xml:space="preserve"> we also believe and therefore speak, </w:t>
      </w:r>
      <w:r w:rsidRPr="00717E14">
        <w:rPr>
          <w:rFonts w:asciiTheme="majorBidi" w:hAnsiTheme="majorBidi" w:cstheme="majorBidi"/>
          <w:sz w:val="23"/>
          <w:szCs w:val="23"/>
          <w:vertAlign w:val="superscript"/>
          <w:lang w:bidi="he-IL"/>
        </w:rPr>
        <w:t>14 </w:t>
      </w:r>
      <w:r w:rsidRPr="00717E14">
        <w:rPr>
          <w:rFonts w:asciiTheme="majorBidi" w:hAnsiTheme="majorBidi" w:cstheme="majorBidi"/>
          <w:sz w:val="23"/>
          <w:szCs w:val="23"/>
          <w:lang w:bidi="he-IL"/>
        </w:rPr>
        <w:t xml:space="preserve">knowing that He who raised up the Lord Jesus will also raise us up with </w:t>
      </w:r>
      <w:proofErr w:type="gramStart"/>
      <w:r w:rsidRPr="00717E14">
        <w:rPr>
          <w:rFonts w:asciiTheme="majorBidi" w:hAnsiTheme="majorBidi" w:cstheme="majorBidi"/>
          <w:sz w:val="23"/>
          <w:szCs w:val="23"/>
          <w:lang w:bidi="he-IL"/>
        </w:rPr>
        <w:t>Jesus, and</w:t>
      </w:r>
      <w:proofErr w:type="gramEnd"/>
      <w:r w:rsidRPr="00717E14">
        <w:rPr>
          <w:rFonts w:asciiTheme="majorBidi" w:hAnsiTheme="majorBidi" w:cstheme="majorBidi"/>
          <w:sz w:val="23"/>
          <w:szCs w:val="23"/>
          <w:lang w:bidi="he-IL"/>
        </w:rPr>
        <w:t xml:space="preserve"> will present </w:t>
      </w:r>
      <w:r w:rsidRPr="00717E14">
        <w:rPr>
          <w:rFonts w:asciiTheme="majorBidi" w:hAnsiTheme="majorBidi" w:cstheme="majorBidi"/>
          <w:i/>
          <w:sz w:val="23"/>
          <w:szCs w:val="23"/>
          <w:lang w:bidi="he-IL"/>
        </w:rPr>
        <w:t>us</w:t>
      </w:r>
      <w:r w:rsidRPr="00717E14">
        <w:rPr>
          <w:rFonts w:asciiTheme="majorBidi" w:hAnsiTheme="majorBidi" w:cstheme="majorBidi"/>
          <w:sz w:val="23"/>
          <w:szCs w:val="23"/>
          <w:lang w:bidi="he-IL"/>
        </w:rPr>
        <w:t xml:space="preserve"> with you. </w:t>
      </w:r>
      <w:r w:rsidRPr="00717E14">
        <w:rPr>
          <w:rFonts w:asciiTheme="majorBidi" w:hAnsiTheme="majorBidi" w:cstheme="majorBidi"/>
          <w:sz w:val="23"/>
          <w:szCs w:val="23"/>
          <w:vertAlign w:val="superscript"/>
          <w:lang w:bidi="he-IL"/>
        </w:rPr>
        <w:t>15 </w:t>
      </w:r>
      <w:r w:rsidRPr="00717E14">
        <w:rPr>
          <w:rFonts w:asciiTheme="majorBidi" w:hAnsiTheme="majorBidi" w:cstheme="majorBidi"/>
          <w:sz w:val="23"/>
          <w:szCs w:val="23"/>
          <w:lang w:bidi="he-IL"/>
        </w:rPr>
        <w:t xml:space="preserve">For all things </w:t>
      </w:r>
      <w:r w:rsidRPr="00717E14">
        <w:rPr>
          <w:rFonts w:asciiTheme="majorBidi" w:hAnsiTheme="majorBidi" w:cstheme="majorBidi"/>
          <w:i/>
          <w:sz w:val="23"/>
          <w:szCs w:val="23"/>
          <w:lang w:bidi="he-IL"/>
        </w:rPr>
        <w:t>are</w:t>
      </w:r>
      <w:r w:rsidRPr="00717E14">
        <w:rPr>
          <w:rFonts w:asciiTheme="majorBidi" w:hAnsiTheme="majorBidi" w:cstheme="majorBidi"/>
          <w:sz w:val="23"/>
          <w:szCs w:val="23"/>
          <w:lang w:bidi="he-IL"/>
        </w:rPr>
        <w:t xml:space="preserve"> for your sakes, that grace, having spread through the </w:t>
      </w:r>
      <w:r w:rsidRPr="00717E14">
        <w:rPr>
          <w:rFonts w:asciiTheme="majorBidi" w:hAnsiTheme="majorBidi" w:cstheme="majorBidi"/>
          <w:color w:val="000000"/>
          <w:sz w:val="23"/>
          <w:szCs w:val="23"/>
          <w:lang w:bidi="he-IL"/>
        </w:rPr>
        <w:t>many</w:t>
      </w:r>
      <w:r w:rsidRPr="00717E14">
        <w:rPr>
          <w:rFonts w:asciiTheme="majorBidi" w:hAnsiTheme="majorBidi" w:cstheme="majorBidi"/>
          <w:sz w:val="23"/>
          <w:szCs w:val="23"/>
          <w:lang w:bidi="he-IL"/>
        </w:rPr>
        <w:t xml:space="preserve">, may cause </w:t>
      </w:r>
      <w:r w:rsidRPr="00717E14">
        <w:rPr>
          <w:rFonts w:asciiTheme="majorBidi" w:hAnsiTheme="majorBidi" w:cstheme="majorBidi"/>
          <w:b/>
          <w:bCs/>
          <w:color w:val="000000"/>
          <w:sz w:val="23"/>
          <w:szCs w:val="23"/>
          <w:u w:val="single"/>
          <w:lang w:bidi="he-IL"/>
        </w:rPr>
        <w:t>thanksgiving</w:t>
      </w:r>
      <w:r w:rsidRPr="00717E14">
        <w:rPr>
          <w:rFonts w:asciiTheme="majorBidi" w:hAnsiTheme="majorBidi" w:cstheme="majorBidi"/>
          <w:sz w:val="23"/>
          <w:szCs w:val="23"/>
          <w:lang w:bidi="he-IL"/>
        </w:rPr>
        <w:t xml:space="preserve"> to abound to the glory </w:t>
      </w:r>
      <w:r w:rsidRPr="00717E14">
        <w:rPr>
          <w:rFonts w:asciiTheme="majorBidi" w:hAnsiTheme="majorBidi" w:cstheme="majorBidi"/>
          <w:color w:val="000000"/>
          <w:sz w:val="23"/>
          <w:szCs w:val="23"/>
          <w:lang w:bidi="he-IL"/>
        </w:rPr>
        <w:t>of</w:t>
      </w:r>
      <w:r w:rsidRPr="00717E14">
        <w:rPr>
          <w:rFonts w:asciiTheme="majorBidi" w:hAnsiTheme="majorBidi" w:cstheme="majorBidi"/>
          <w:sz w:val="23"/>
          <w:szCs w:val="23"/>
          <w:lang w:bidi="he-IL"/>
        </w:rPr>
        <w:t xml:space="preserve"> God.</w:t>
      </w:r>
    </w:p>
    <w:p w14:paraId="7B2A7FE5" w14:textId="63299472" w:rsidR="00543A57" w:rsidRPr="00FC6439" w:rsidRDefault="00543A57" w:rsidP="00FC6439">
      <w:pPr>
        <w:widowControl/>
        <w:autoSpaceDE w:val="0"/>
        <w:autoSpaceDN w:val="0"/>
        <w:adjustRightInd w:val="0"/>
        <w:ind w:firstLine="360"/>
        <w:jc w:val="both"/>
        <w:rPr>
          <w:rFonts w:asciiTheme="majorBidi" w:hAnsiTheme="majorBidi" w:cstheme="majorBidi"/>
          <w:sz w:val="22"/>
          <w:szCs w:val="22"/>
          <w:lang w:bidi="he-IL"/>
        </w:rPr>
      </w:pPr>
    </w:p>
    <w:p w14:paraId="084E9A7C" w14:textId="0A5C5EF7" w:rsidR="006C6434" w:rsidRPr="00717E14" w:rsidRDefault="00717E14" w:rsidP="00717E14">
      <w:pPr>
        <w:spacing w:before="180"/>
        <w:rPr>
          <w:rFonts w:asciiTheme="majorBidi" w:hAnsiTheme="majorBidi" w:cstheme="majorBidi"/>
          <w:sz w:val="23"/>
          <w:szCs w:val="23"/>
          <w:lang w:bidi="he-IL"/>
        </w:rPr>
      </w:pPr>
      <w:r>
        <w:rPr>
          <w:rFonts w:asciiTheme="majorBidi" w:hAnsiTheme="majorBidi" w:cstheme="majorBidi"/>
          <w:b/>
          <w:bCs/>
          <w:i/>
          <w:iCs/>
          <w:color w:val="C00000"/>
          <w:sz w:val="21"/>
          <w:szCs w:val="21"/>
          <w:u w:val="single"/>
        </w:rPr>
        <w:t>Colossians 3:15-17</w:t>
      </w:r>
      <w:r w:rsidR="00987709">
        <w:rPr>
          <w:rFonts w:asciiTheme="majorBidi" w:hAnsiTheme="majorBidi" w:cstheme="majorBidi"/>
          <w:b/>
          <w:bCs/>
          <w:i/>
          <w:iCs/>
          <w:color w:val="C00000"/>
          <w:sz w:val="21"/>
          <w:szCs w:val="21"/>
          <w:u w:val="single"/>
        </w:rPr>
        <w:t xml:space="preserve"> (KJV)</w:t>
      </w:r>
      <w:r w:rsidR="00987709">
        <w:rPr>
          <w:rFonts w:asciiTheme="majorBidi" w:hAnsiTheme="majorBidi" w:cstheme="majorBidi"/>
          <w:b/>
          <w:bCs/>
          <w:i/>
          <w:iCs/>
          <w:color w:val="C00000"/>
          <w:sz w:val="21"/>
          <w:szCs w:val="21"/>
          <w:u w:val="single"/>
        </w:rPr>
        <w:br/>
      </w:r>
      <w:r w:rsidR="000C0E79" w:rsidRPr="00717E14">
        <w:rPr>
          <w:rFonts w:asciiTheme="majorBidi" w:hAnsiTheme="majorBidi" w:cstheme="majorBidi"/>
          <w:sz w:val="23"/>
          <w:szCs w:val="23"/>
          <w:vertAlign w:val="superscript"/>
          <w:lang w:bidi="he-IL"/>
        </w:rPr>
        <w:t>15 </w:t>
      </w:r>
      <w:r w:rsidR="000C0E79" w:rsidRPr="00717E14">
        <w:rPr>
          <w:rFonts w:asciiTheme="majorBidi" w:hAnsiTheme="majorBidi" w:cstheme="majorBidi"/>
          <w:sz w:val="23"/>
          <w:szCs w:val="23"/>
          <w:lang w:bidi="he-IL"/>
        </w:rPr>
        <w:t xml:space="preserve">And let the peace of God rule in your hearts, to the which also ye are called in one body; </w:t>
      </w:r>
      <w:r w:rsidR="000C0E79" w:rsidRPr="00005FFE">
        <w:rPr>
          <w:rFonts w:asciiTheme="majorBidi" w:hAnsiTheme="majorBidi" w:cstheme="majorBidi"/>
          <w:b/>
          <w:bCs/>
          <w:sz w:val="23"/>
          <w:szCs w:val="23"/>
          <w:u w:val="single"/>
          <w:lang w:bidi="he-IL"/>
        </w:rPr>
        <w:t>and be ye thankful</w:t>
      </w:r>
      <w:r w:rsidR="000C0E79" w:rsidRPr="00717E14">
        <w:rPr>
          <w:rFonts w:asciiTheme="majorBidi" w:hAnsiTheme="majorBidi" w:cstheme="majorBidi"/>
          <w:sz w:val="23"/>
          <w:szCs w:val="23"/>
          <w:lang w:bidi="he-IL"/>
        </w:rPr>
        <w:t xml:space="preserve">. </w:t>
      </w:r>
      <w:r w:rsidR="000C0E79" w:rsidRPr="00717E14">
        <w:rPr>
          <w:rFonts w:asciiTheme="majorBidi" w:hAnsiTheme="majorBidi" w:cstheme="majorBidi"/>
          <w:sz w:val="23"/>
          <w:szCs w:val="23"/>
          <w:vertAlign w:val="superscript"/>
          <w:lang w:bidi="he-IL"/>
        </w:rPr>
        <w:t>16 </w:t>
      </w:r>
      <w:r w:rsidR="000C0E79" w:rsidRPr="00717E14">
        <w:rPr>
          <w:rFonts w:asciiTheme="majorBidi" w:hAnsiTheme="majorBidi" w:cstheme="majorBidi"/>
          <w:sz w:val="23"/>
          <w:szCs w:val="23"/>
          <w:lang w:bidi="he-IL"/>
        </w:rPr>
        <w:t xml:space="preserve">Let the word of Christ dwell in you richly </w:t>
      </w:r>
      <w:r w:rsidR="000C0E79" w:rsidRPr="00717E14">
        <w:rPr>
          <w:rFonts w:asciiTheme="majorBidi" w:hAnsiTheme="majorBidi" w:cstheme="majorBidi"/>
          <w:sz w:val="23"/>
          <w:szCs w:val="23"/>
          <w:vertAlign w:val="superscript"/>
          <w:lang w:bidi="he-IL"/>
        </w:rPr>
        <w:t>b</w:t>
      </w:r>
      <w:r w:rsidR="000C0E79" w:rsidRPr="00717E14">
        <w:rPr>
          <w:rFonts w:asciiTheme="majorBidi" w:hAnsiTheme="majorBidi" w:cstheme="majorBidi"/>
          <w:sz w:val="23"/>
          <w:szCs w:val="23"/>
          <w:lang w:bidi="he-IL"/>
        </w:rPr>
        <w:t xml:space="preserve">in all wisdom; teaching and admonishing one another in psalms and hymns and spiritual songs, singing with grace in your hearts to the Lord. </w:t>
      </w:r>
      <w:r w:rsidR="000C0E79" w:rsidRPr="00717E14">
        <w:rPr>
          <w:rFonts w:asciiTheme="majorBidi" w:hAnsiTheme="majorBidi" w:cstheme="majorBidi"/>
          <w:sz w:val="23"/>
          <w:szCs w:val="23"/>
          <w:vertAlign w:val="superscript"/>
          <w:lang w:bidi="he-IL"/>
        </w:rPr>
        <w:t>17 </w:t>
      </w:r>
      <w:r w:rsidR="000C0E79" w:rsidRPr="00717E14">
        <w:rPr>
          <w:rFonts w:asciiTheme="majorBidi" w:hAnsiTheme="majorBidi" w:cstheme="majorBidi"/>
          <w:sz w:val="23"/>
          <w:szCs w:val="23"/>
          <w:lang w:bidi="he-IL"/>
        </w:rPr>
        <w:t xml:space="preserve">And whatsoever ye do in word or deed, </w:t>
      </w:r>
      <w:r w:rsidR="000C0E79" w:rsidRPr="00717E14">
        <w:rPr>
          <w:rFonts w:asciiTheme="majorBidi" w:hAnsiTheme="majorBidi" w:cstheme="majorBidi"/>
          <w:i/>
          <w:sz w:val="23"/>
          <w:szCs w:val="23"/>
          <w:lang w:bidi="he-IL"/>
        </w:rPr>
        <w:t>do</w:t>
      </w:r>
      <w:r w:rsidR="000C0E79" w:rsidRPr="00717E14">
        <w:rPr>
          <w:rFonts w:asciiTheme="majorBidi" w:hAnsiTheme="majorBidi" w:cstheme="majorBidi"/>
          <w:sz w:val="23"/>
          <w:szCs w:val="23"/>
          <w:lang w:bidi="he-IL"/>
        </w:rPr>
        <w:t xml:space="preserve"> all in the name of the Lord Jesus, </w:t>
      </w:r>
      <w:r w:rsidR="000C0E79" w:rsidRPr="00717E14">
        <w:rPr>
          <w:rFonts w:asciiTheme="majorBidi" w:hAnsiTheme="majorBidi" w:cstheme="majorBidi"/>
          <w:b/>
          <w:bCs/>
          <w:sz w:val="23"/>
          <w:szCs w:val="23"/>
          <w:u w:val="single"/>
          <w:lang w:bidi="he-IL"/>
        </w:rPr>
        <w:t>giving thanks to God</w:t>
      </w:r>
      <w:r w:rsidR="000C0E79" w:rsidRPr="00717E14">
        <w:rPr>
          <w:rFonts w:asciiTheme="majorBidi" w:hAnsiTheme="majorBidi" w:cstheme="majorBidi"/>
          <w:sz w:val="23"/>
          <w:szCs w:val="23"/>
          <w:lang w:bidi="he-IL"/>
        </w:rPr>
        <w:t xml:space="preserve"> and the Father by him.</w:t>
      </w:r>
    </w:p>
    <w:p w14:paraId="193FCB1A" w14:textId="77777777" w:rsidR="00565E98" w:rsidRPr="00BA03E7" w:rsidRDefault="00565E98" w:rsidP="00565E98">
      <w:pPr>
        <w:spacing w:before="180"/>
        <w:rPr>
          <w:rFonts w:asciiTheme="majorBidi" w:hAnsiTheme="majorBidi" w:cstheme="majorBidi"/>
          <w:b/>
          <w:bCs/>
          <w:i/>
          <w:iCs/>
          <w:color w:val="C00000"/>
          <w:sz w:val="21"/>
          <w:szCs w:val="21"/>
          <w:u w:val="single"/>
          <w:lang w:bidi="he-IL"/>
        </w:rPr>
      </w:pPr>
    </w:p>
    <w:p w14:paraId="1FD83ACB" w14:textId="59403CF9" w:rsidR="007A5C30" w:rsidRDefault="00435908" w:rsidP="00A274EE">
      <w:pPr>
        <w:pStyle w:val="p1"/>
        <w:spacing w:line="276" w:lineRule="auto"/>
        <w:rPr>
          <w:rFonts w:asciiTheme="majorBidi" w:hAnsiTheme="majorBidi" w:cstheme="majorBidi"/>
          <w:b/>
          <w:bCs/>
          <w:i/>
          <w:iCs/>
          <w:color w:val="C00000"/>
          <w:sz w:val="21"/>
          <w:szCs w:val="21"/>
          <w:u w:val="single"/>
          <w:lang w:bidi="he-IL"/>
        </w:rPr>
      </w:pPr>
      <w:r>
        <w:rPr>
          <w:rFonts w:asciiTheme="majorBidi" w:hAnsiTheme="majorBidi" w:cstheme="majorBidi"/>
          <w:b/>
          <w:bCs/>
          <w:i/>
          <w:iCs/>
          <w:color w:val="C00000"/>
          <w:sz w:val="21"/>
          <w:szCs w:val="21"/>
          <w:u w:val="single"/>
          <w:lang w:bidi="he-IL"/>
        </w:rPr>
        <w:t>John 6:8-12</w:t>
      </w:r>
      <w:r w:rsidR="007A5C30">
        <w:rPr>
          <w:rFonts w:asciiTheme="majorBidi" w:hAnsiTheme="majorBidi" w:cstheme="majorBidi"/>
          <w:b/>
          <w:bCs/>
          <w:i/>
          <w:iCs/>
          <w:color w:val="C00000"/>
          <w:sz w:val="21"/>
          <w:szCs w:val="21"/>
          <w:u w:val="single"/>
          <w:lang w:bidi="he-IL"/>
        </w:rPr>
        <w:t xml:space="preserve"> (KJV)</w:t>
      </w:r>
    </w:p>
    <w:p w14:paraId="6A40C8FF" w14:textId="6D97D29E" w:rsidR="0029569A" w:rsidRPr="00435908" w:rsidRDefault="00B430C9" w:rsidP="00B430C9">
      <w:pPr>
        <w:pStyle w:val="p1"/>
        <w:spacing w:line="276" w:lineRule="auto"/>
        <w:rPr>
          <w:rFonts w:asciiTheme="majorBidi" w:hAnsiTheme="majorBidi" w:cstheme="majorBidi"/>
          <w:color w:val="auto"/>
          <w:sz w:val="23"/>
          <w:szCs w:val="23"/>
          <w:lang w:bidi="he-IL"/>
        </w:rPr>
      </w:pPr>
      <w:r w:rsidRPr="00435908">
        <w:rPr>
          <w:rFonts w:asciiTheme="majorBidi" w:hAnsiTheme="majorBidi" w:cstheme="majorBidi"/>
          <w:color w:val="auto"/>
          <w:sz w:val="23"/>
          <w:szCs w:val="23"/>
          <w:vertAlign w:val="superscript"/>
          <w:lang w:bidi="he-IL"/>
        </w:rPr>
        <w:t>8 </w:t>
      </w:r>
      <w:r w:rsidRPr="00435908">
        <w:rPr>
          <w:rFonts w:asciiTheme="majorBidi" w:hAnsiTheme="majorBidi" w:cstheme="majorBidi"/>
          <w:color w:val="auto"/>
          <w:sz w:val="23"/>
          <w:szCs w:val="23"/>
          <w:lang w:bidi="he-IL"/>
        </w:rPr>
        <w:t xml:space="preserve">One of his disciples, Andrew, Simon Peter’s brother, saith unto him, </w:t>
      </w:r>
      <w:r w:rsidRPr="00435908">
        <w:rPr>
          <w:rFonts w:asciiTheme="majorBidi" w:hAnsiTheme="majorBidi" w:cstheme="majorBidi"/>
          <w:color w:val="auto"/>
          <w:sz w:val="23"/>
          <w:szCs w:val="23"/>
          <w:vertAlign w:val="superscript"/>
          <w:lang w:bidi="he-IL"/>
        </w:rPr>
        <w:t>9 </w:t>
      </w:r>
      <w:r w:rsidRPr="00435908">
        <w:rPr>
          <w:rFonts w:asciiTheme="majorBidi" w:hAnsiTheme="majorBidi" w:cstheme="majorBidi"/>
          <w:color w:val="auto"/>
          <w:sz w:val="23"/>
          <w:szCs w:val="23"/>
          <w:lang w:bidi="he-IL"/>
        </w:rPr>
        <w:t xml:space="preserve">There is a lad here, which hath five barley loaves, and two small fishes: but what are they among so many? </w:t>
      </w:r>
      <w:r w:rsidRPr="00435908">
        <w:rPr>
          <w:rFonts w:asciiTheme="majorBidi" w:hAnsiTheme="majorBidi" w:cstheme="majorBidi"/>
          <w:color w:val="auto"/>
          <w:sz w:val="23"/>
          <w:szCs w:val="23"/>
          <w:vertAlign w:val="superscript"/>
          <w:lang w:bidi="he-IL"/>
        </w:rPr>
        <w:t>10 </w:t>
      </w:r>
      <w:r w:rsidRPr="00435908">
        <w:rPr>
          <w:rFonts w:asciiTheme="majorBidi" w:hAnsiTheme="majorBidi" w:cstheme="majorBidi"/>
          <w:color w:val="auto"/>
          <w:sz w:val="23"/>
          <w:szCs w:val="23"/>
          <w:lang w:bidi="he-IL"/>
        </w:rPr>
        <w:t xml:space="preserve">And Jesus said, Make the men sit down. Now there was much grass in the place. </w:t>
      </w:r>
      <w:proofErr w:type="gramStart"/>
      <w:r w:rsidRPr="00435908">
        <w:rPr>
          <w:rFonts w:asciiTheme="majorBidi" w:hAnsiTheme="majorBidi" w:cstheme="majorBidi"/>
          <w:color w:val="auto"/>
          <w:sz w:val="23"/>
          <w:szCs w:val="23"/>
          <w:lang w:bidi="he-IL"/>
        </w:rPr>
        <w:t>So</w:t>
      </w:r>
      <w:proofErr w:type="gramEnd"/>
      <w:r w:rsidRPr="00435908">
        <w:rPr>
          <w:rFonts w:asciiTheme="majorBidi" w:hAnsiTheme="majorBidi" w:cstheme="majorBidi"/>
          <w:color w:val="auto"/>
          <w:sz w:val="23"/>
          <w:szCs w:val="23"/>
          <w:lang w:bidi="he-IL"/>
        </w:rPr>
        <w:t xml:space="preserve"> the men sat down, in number about five thousand. </w:t>
      </w:r>
      <w:r w:rsidRPr="00435908">
        <w:rPr>
          <w:rFonts w:asciiTheme="majorBidi" w:hAnsiTheme="majorBidi" w:cstheme="majorBidi"/>
          <w:color w:val="auto"/>
          <w:sz w:val="23"/>
          <w:szCs w:val="23"/>
          <w:vertAlign w:val="superscript"/>
          <w:lang w:bidi="he-IL"/>
        </w:rPr>
        <w:t>11 </w:t>
      </w:r>
      <w:r w:rsidRPr="00435908">
        <w:rPr>
          <w:rFonts w:asciiTheme="majorBidi" w:hAnsiTheme="majorBidi" w:cstheme="majorBidi"/>
          <w:color w:val="auto"/>
          <w:sz w:val="23"/>
          <w:szCs w:val="23"/>
          <w:lang w:bidi="he-IL"/>
        </w:rPr>
        <w:t xml:space="preserve">And Jesus took the loaves; </w:t>
      </w:r>
      <w:r w:rsidRPr="00005FFE">
        <w:rPr>
          <w:rFonts w:asciiTheme="majorBidi" w:hAnsiTheme="majorBidi" w:cstheme="majorBidi"/>
          <w:b/>
          <w:bCs/>
          <w:color w:val="auto"/>
          <w:sz w:val="23"/>
          <w:szCs w:val="23"/>
          <w:u w:val="single"/>
          <w:lang w:bidi="he-IL"/>
        </w:rPr>
        <w:t xml:space="preserve">and </w:t>
      </w:r>
      <w:r w:rsidRPr="00005FFE">
        <w:rPr>
          <w:rFonts w:asciiTheme="majorBidi" w:hAnsiTheme="majorBidi" w:cstheme="majorBidi"/>
          <w:b/>
          <w:bCs/>
          <w:color w:val="000000"/>
          <w:sz w:val="23"/>
          <w:szCs w:val="23"/>
          <w:u w:val="single"/>
          <w:lang w:bidi="he-IL"/>
        </w:rPr>
        <w:t>when</w:t>
      </w:r>
      <w:r w:rsidRPr="00005FFE">
        <w:rPr>
          <w:rFonts w:asciiTheme="majorBidi" w:hAnsiTheme="majorBidi" w:cstheme="majorBidi"/>
          <w:b/>
          <w:bCs/>
          <w:color w:val="auto"/>
          <w:sz w:val="23"/>
          <w:szCs w:val="23"/>
          <w:u w:val="single"/>
          <w:lang w:bidi="he-IL"/>
        </w:rPr>
        <w:t xml:space="preserve"> </w:t>
      </w:r>
      <w:r w:rsidRPr="00005FFE">
        <w:rPr>
          <w:rFonts w:asciiTheme="majorBidi" w:hAnsiTheme="majorBidi" w:cstheme="majorBidi"/>
          <w:b/>
          <w:bCs/>
          <w:color w:val="000000"/>
          <w:sz w:val="23"/>
          <w:szCs w:val="23"/>
          <w:u w:val="single"/>
          <w:lang w:bidi="he-IL"/>
        </w:rPr>
        <w:t>he</w:t>
      </w:r>
      <w:r w:rsidRPr="00005FFE">
        <w:rPr>
          <w:rFonts w:asciiTheme="majorBidi" w:hAnsiTheme="majorBidi" w:cstheme="majorBidi"/>
          <w:b/>
          <w:bCs/>
          <w:color w:val="auto"/>
          <w:sz w:val="23"/>
          <w:szCs w:val="23"/>
          <w:u w:val="single"/>
          <w:lang w:bidi="he-IL"/>
        </w:rPr>
        <w:t xml:space="preserve"> </w:t>
      </w:r>
      <w:r w:rsidRPr="00005FFE">
        <w:rPr>
          <w:rFonts w:asciiTheme="majorBidi" w:hAnsiTheme="majorBidi" w:cstheme="majorBidi"/>
          <w:b/>
          <w:bCs/>
          <w:color w:val="000000"/>
          <w:sz w:val="23"/>
          <w:szCs w:val="23"/>
          <w:u w:val="single"/>
          <w:lang w:bidi="he-IL"/>
        </w:rPr>
        <w:t>had</w:t>
      </w:r>
      <w:r w:rsidRPr="00005FFE">
        <w:rPr>
          <w:rFonts w:asciiTheme="majorBidi" w:hAnsiTheme="majorBidi" w:cstheme="majorBidi"/>
          <w:b/>
          <w:bCs/>
          <w:color w:val="auto"/>
          <w:sz w:val="23"/>
          <w:szCs w:val="23"/>
          <w:u w:val="single"/>
          <w:lang w:bidi="he-IL"/>
        </w:rPr>
        <w:t xml:space="preserve"> </w:t>
      </w:r>
      <w:r w:rsidRPr="00005FFE">
        <w:rPr>
          <w:rFonts w:asciiTheme="majorBidi" w:hAnsiTheme="majorBidi" w:cstheme="majorBidi"/>
          <w:b/>
          <w:bCs/>
          <w:color w:val="000000"/>
          <w:sz w:val="23"/>
          <w:szCs w:val="23"/>
          <w:u w:val="single"/>
          <w:lang w:bidi="he-IL"/>
        </w:rPr>
        <w:t>given</w:t>
      </w:r>
      <w:r w:rsidRPr="00005FFE">
        <w:rPr>
          <w:rFonts w:asciiTheme="majorBidi" w:hAnsiTheme="majorBidi" w:cstheme="majorBidi"/>
          <w:b/>
          <w:bCs/>
          <w:color w:val="auto"/>
          <w:sz w:val="23"/>
          <w:szCs w:val="23"/>
          <w:u w:val="single"/>
          <w:lang w:bidi="he-IL"/>
        </w:rPr>
        <w:t xml:space="preserve"> </w:t>
      </w:r>
      <w:r w:rsidRPr="00005FFE">
        <w:rPr>
          <w:rFonts w:asciiTheme="majorBidi" w:hAnsiTheme="majorBidi" w:cstheme="majorBidi"/>
          <w:b/>
          <w:bCs/>
          <w:color w:val="000000"/>
          <w:sz w:val="23"/>
          <w:szCs w:val="23"/>
          <w:u w:val="single"/>
          <w:lang w:bidi="he-IL"/>
        </w:rPr>
        <w:t>thanks</w:t>
      </w:r>
      <w:r w:rsidRPr="00005FFE">
        <w:rPr>
          <w:rFonts w:asciiTheme="majorBidi" w:hAnsiTheme="majorBidi" w:cstheme="majorBidi"/>
          <w:b/>
          <w:bCs/>
          <w:color w:val="auto"/>
          <w:sz w:val="23"/>
          <w:szCs w:val="23"/>
          <w:u w:val="single"/>
          <w:lang w:bidi="he-IL"/>
        </w:rPr>
        <w:t xml:space="preserve">, </w:t>
      </w:r>
      <w:r w:rsidRPr="00005FFE">
        <w:rPr>
          <w:rFonts w:asciiTheme="majorBidi" w:hAnsiTheme="majorBidi" w:cstheme="majorBidi"/>
          <w:b/>
          <w:bCs/>
          <w:color w:val="000000"/>
          <w:sz w:val="23"/>
          <w:szCs w:val="23"/>
          <w:u w:val="single"/>
          <w:lang w:bidi="he-IL"/>
        </w:rPr>
        <w:t>he</w:t>
      </w:r>
      <w:r w:rsidRPr="00005FFE">
        <w:rPr>
          <w:rFonts w:asciiTheme="majorBidi" w:hAnsiTheme="majorBidi" w:cstheme="majorBidi"/>
          <w:b/>
          <w:bCs/>
          <w:color w:val="auto"/>
          <w:sz w:val="23"/>
          <w:szCs w:val="23"/>
          <w:u w:val="single"/>
          <w:lang w:bidi="he-IL"/>
        </w:rPr>
        <w:t xml:space="preserve"> distributed to the disciples</w:t>
      </w:r>
      <w:r w:rsidRPr="00435908">
        <w:rPr>
          <w:rFonts w:asciiTheme="majorBidi" w:hAnsiTheme="majorBidi" w:cstheme="majorBidi"/>
          <w:color w:val="auto"/>
          <w:sz w:val="23"/>
          <w:szCs w:val="23"/>
          <w:lang w:bidi="he-IL"/>
        </w:rPr>
        <w:t xml:space="preserve">, and the disciples to them that were set down; and likewise of the fishes as much as they would. </w:t>
      </w:r>
      <w:r w:rsidRPr="00435908">
        <w:rPr>
          <w:rFonts w:asciiTheme="majorBidi" w:hAnsiTheme="majorBidi" w:cstheme="majorBidi"/>
          <w:color w:val="auto"/>
          <w:sz w:val="23"/>
          <w:szCs w:val="23"/>
          <w:vertAlign w:val="superscript"/>
          <w:lang w:bidi="he-IL"/>
        </w:rPr>
        <w:t>12 </w:t>
      </w:r>
      <w:r w:rsidRPr="00435908">
        <w:rPr>
          <w:rFonts w:asciiTheme="majorBidi" w:hAnsiTheme="majorBidi" w:cstheme="majorBidi"/>
          <w:color w:val="000000"/>
          <w:sz w:val="23"/>
          <w:szCs w:val="23"/>
          <w:lang w:bidi="he-IL"/>
        </w:rPr>
        <w:t>When</w:t>
      </w:r>
      <w:r w:rsidRPr="00435908">
        <w:rPr>
          <w:rFonts w:asciiTheme="majorBidi" w:hAnsiTheme="majorBidi" w:cstheme="majorBidi"/>
          <w:color w:val="auto"/>
          <w:sz w:val="23"/>
          <w:szCs w:val="23"/>
          <w:lang w:bidi="he-IL"/>
        </w:rPr>
        <w:t xml:space="preserve"> they were filled, </w:t>
      </w:r>
      <w:r w:rsidRPr="00435908">
        <w:rPr>
          <w:rFonts w:asciiTheme="majorBidi" w:hAnsiTheme="majorBidi" w:cstheme="majorBidi"/>
          <w:color w:val="000000"/>
          <w:sz w:val="23"/>
          <w:szCs w:val="23"/>
          <w:lang w:bidi="he-IL"/>
        </w:rPr>
        <w:t>he</w:t>
      </w:r>
      <w:r w:rsidRPr="00435908">
        <w:rPr>
          <w:rFonts w:asciiTheme="majorBidi" w:hAnsiTheme="majorBidi" w:cstheme="majorBidi"/>
          <w:color w:val="auto"/>
          <w:sz w:val="23"/>
          <w:szCs w:val="23"/>
          <w:lang w:bidi="he-IL"/>
        </w:rPr>
        <w:t xml:space="preserve"> said unto his disciples, </w:t>
      </w:r>
      <w:proofErr w:type="gramStart"/>
      <w:r w:rsidRPr="00435908">
        <w:rPr>
          <w:rFonts w:asciiTheme="majorBidi" w:hAnsiTheme="majorBidi" w:cstheme="majorBidi"/>
          <w:color w:val="auto"/>
          <w:sz w:val="23"/>
          <w:szCs w:val="23"/>
          <w:lang w:bidi="he-IL"/>
        </w:rPr>
        <w:t>Gather</w:t>
      </w:r>
      <w:proofErr w:type="gramEnd"/>
      <w:r w:rsidRPr="00435908">
        <w:rPr>
          <w:rFonts w:asciiTheme="majorBidi" w:hAnsiTheme="majorBidi" w:cstheme="majorBidi"/>
          <w:color w:val="auto"/>
          <w:sz w:val="23"/>
          <w:szCs w:val="23"/>
          <w:lang w:bidi="he-IL"/>
        </w:rPr>
        <w:t xml:space="preserve"> up the fragments that remain, that nothing be lost.</w:t>
      </w:r>
    </w:p>
    <w:sectPr w:rsidR="0029569A" w:rsidRPr="00435908" w:rsidSect="00913C9C">
      <w:endnotePr>
        <w:numFmt w:val="decimal"/>
      </w:endnotePr>
      <w:pgSz w:w="15840" w:h="12240" w:orient="landscape"/>
      <w:pgMar w:top="270" w:right="630" w:bottom="540" w:left="720" w:header="720" w:footer="720" w:gutter="0"/>
      <w:pgNumType w:start="1"/>
      <w:cols w:num="2" w:space="54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447F27" w14:textId="77777777" w:rsidR="00263DF6" w:rsidRDefault="00263DF6">
      <w:pPr>
        <w:spacing w:line="20" w:lineRule="exact"/>
      </w:pPr>
    </w:p>
  </w:endnote>
  <w:endnote w:type="continuationSeparator" w:id="0">
    <w:p w14:paraId="7F6AFFFC" w14:textId="77777777" w:rsidR="00263DF6" w:rsidRDefault="00263DF6">
      <w:r>
        <w:t xml:space="preserve"> </w:t>
      </w:r>
    </w:p>
  </w:endnote>
  <w:endnote w:type="continuationNotice" w:id="1">
    <w:p w14:paraId="4F19ADC6" w14:textId="77777777" w:rsidR="00263DF6" w:rsidRDefault="00263DF6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8A1ED4" w14:textId="77777777" w:rsidR="00263DF6" w:rsidRDefault="00263DF6">
      <w:r>
        <w:separator/>
      </w:r>
    </w:p>
  </w:footnote>
  <w:footnote w:type="continuationSeparator" w:id="0">
    <w:p w14:paraId="56E77D4F" w14:textId="77777777" w:rsidR="00263DF6" w:rsidRDefault="00263DF6">
      <w:r>
        <w:continuationSeparator/>
      </w:r>
    </w:p>
  </w:footnote>
  <w:footnote w:type="continuationNotice" w:id="1">
    <w:p w14:paraId="037A325A" w14:textId="77777777" w:rsidR="00263DF6" w:rsidRDefault="00263DF6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F003C0"/>
    <w:multiLevelType w:val="hybridMultilevel"/>
    <w:tmpl w:val="4D180D6A"/>
    <w:lvl w:ilvl="0" w:tplc="6E3A26FE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5E4F4D"/>
    <w:multiLevelType w:val="hybridMultilevel"/>
    <w:tmpl w:val="0A8E5844"/>
    <w:lvl w:ilvl="0" w:tplc="934C6C06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10FB1C49"/>
    <w:multiLevelType w:val="hybridMultilevel"/>
    <w:tmpl w:val="C9148890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002BDA"/>
    <w:multiLevelType w:val="hybridMultilevel"/>
    <w:tmpl w:val="DEA4E794"/>
    <w:lvl w:ilvl="0" w:tplc="0409000F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7479DB"/>
    <w:multiLevelType w:val="hybridMultilevel"/>
    <w:tmpl w:val="8BFCC6F6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0100AF"/>
    <w:multiLevelType w:val="hybridMultilevel"/>
    <w:tmpl w:val="E724E778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1A1970D2"/>
    <w:multiLevelType w:val="hybridMultilevel"/>
    <w:tmpl w:val="F40AC1A8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7" w15:restartNumberingAfterBreak="0">
    <w:nsid w:val="1BCF005C"/>
    <w:multiLevelType w:val="hybridMultilevel"/>
    <w:tmpl w:val="D1901248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8" w15:restartNumberingAfterBreak="0">
    <w:nsid w:val="1E891EE8"/>
    <w:multiLevelType w:val="hybridMultilevel"/>
    <w:tmpl w:val="B9823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624FC8"/>
    <w:multiLevelType w:val="hybridMultilevel"/>
    <w:tmpl w:val="CDD6399E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0" w15:restartNumberingAfterBreak="0">
    <w:nsid w:val="27495BA7"/>
    <w:multiLevelType w:val="hybridMultilevel"/>
    <w:tmpl w:val="A71A2A0E"/>
    <w:lvl w:ilvl="0" w:tplc="82EE80A4">
      <w:start w:val="40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78A7D50">
      <w:numFmt w:val="decimal"/>
      <w:lvlText w:val=""/>
      <w:lvlJc w:val="left"/>
    </w:lvl>
    <w:lvl w:ilvl="2" w:tplc="EB18AC86">
      <w:numFmt w:val="decimal"/>
      <w:lvlText w:val=""/>
      <w:lvlJc w:val="left"/>
    </w:lvl>
    <w:lvl w:ilvl="3" w:tplc="0C5A5078">
      <w:numFmt w:val="decimal"/>
      <w:lvlText w:val=""/>
      <w:lvlJc w:val="left"/>
    </w:lvl>
    <w:lvl w:ilvl="4" w:tplc="73587272">
      <w:numFmt w:val="decimal"/>
      <w:lvlText w:val=""/>
      <w:lvlJc w:val="left"/>
    </w:lvl>
    <w:lvl w:ilvl="5" w:tplc="E3B0889A">
      <w:numFmt w:val="decimal"/>
      <w:lvlText w:val=""/>
      <w:lvlJc w:val="left"/>
    </w:lvl>
    <w:lvl w:ilvl="6" w:tplc="0E2C234E">
      <w:numFmt w:val="decimal"/>
      <w:lvlText w:val=""/>
      <w:lvlJc w:val="left"/>
    </w:lvl>
    <w:lvl w:ilvl="7" w:tplc="D74402E8">
      <w:numFmt w:val="decimal"/>
      <w:lvlText w:val=""/>
      <w:lvlJc w:val="left"/>
    </w:lvl>
    <w:lvl w:ilvl="8" w:tplc="BF385750">
      <w:numFmt w:val="decimal"/>
      <w:lvlText w:val=""/>
      <w:lvlJc w:val="left"/>
    </w:lvl>
  </w:abstractNum>
  <w:abstractNum w:abstractNumId="11" w15:restartNumberingAfterBreak="0">
    <w:nsid w:val="31E54833"/>
    <w:multiLevelType w:val="hybridMultilevel"/>
    <w:tmpl w:val="4E64D2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97E5FF4"/>
    <w:multiLevelType w:val="hybridMultilevel"/>
    <w:tmpl w:val="B956C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641112"/>
    <w:multiLevelType w:val="hybridMultilevel"/>
    <w:tmpl w:val="3E302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B800AC"/>
    <w:multiLevelType w:val="hybridMultilevel"/>
    <w:tmpl w:val="E028026A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5" w15:restartNumberingAfterBreak="0">
    <w:nsid w:val="488B3147"/>
    <w:multiLevelType w:val="hybridMultilevel"/>
    <w:tmpl w:val="F42868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A4E511B"/>
    <w:multiLevelType w:val="hybridMultilevel"/>
    <w:tmpl w:val="A442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211B0B"/>
    <w:multiLevelType w:val="hybridMultilevel"/>
    <w:tmpl w:val="35AA14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2B831F4"/>
    <w:multiLevelType w:val="hybridMultilevel"/>
    <w:tmpl w:val="46022AD8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573429BB"/>
    <w:multiLevelType w:val="hybridMultilevel"/>
    <w:tmpl w:val="43B86444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0" w15:restartNumberingAfterBreak="0">
    <w:nsid w:val="668E320E"/>
    <w:multiLevelType w:val="hybridMultilevel"/>
    <w:tmpl w:val="16CABB16"/>
    <w:lvl w:ilvl="0" w:tplc="0FF216A4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EE47780"/>
    <w:multiLevelType w:val="hybridMultilevel"/>
    <w:tmpl w:val="8F9A87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F8A53B9"/>
    <w:multiLevelType w:val="hybridMultilevel"/>
    <w:tmpl w:val="515828E0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3" w15:restartNumberingAfterBreak="0">
    <w:nsid w:val="70D90582"/>
    <w:multiLevelType w:val="hybridMultilevel"/>
    <w:tmpl w:val="51D480AE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C035AE1"/>
    <w:multiLevelType w:val="hybridMultilevel"/>
    <w:tmpl w:val="5150DAB6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C495C78"/>
    <w:multiLevelType w:val="hybridMultilevel"/>
    <w:tmpl w:val="4FC0DA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423158">
    <w:abstractNumId w:val="10"/>
  </w:num>
  <w:num w:numId="2" w16cid:durableId="1415274368">
    <w:abstractNumId w:val="1"/>
  </w:num>
  <w:num w:numId="3" w16cid:durableId="722019726">
    <w:abstractNumId w:val="21"/>
  </w:num>
  <w:num w:numId="4" w16cid:durableId="112527696">
    <w:abstractNumId w:val="2"/>
  </w:num>
  <w:num w:numId="5" w16cid:durableId="1330407104">
    <w:abstractNumId w:val="11"/>
  </w:num>
  <w:num w:numId="6" w16cid:durableId="1636333691">
    <w:abstractNumId w:val="4"/>
  </w:num>
  <w:num w:numId="7" w16cid:durableId="1201479864">
    <w:abstractNumId w:val="5"/>
  </w:num>
  <w:num w:numId="8" w16cid:durableId="1162819404">
    <w:abstractNumId w:val="14"/>
  </w:num>
  <w:num w:numId="9" w16cid:durableId="185146256">
    <w:abstractNumId w:val="24"/>
  </w:num>
  <w:num w:numId="10" w16cid:durableId="817724634">
    <w:abstractNumId w:val="23"/>
  </w:num>
  <w:num w:numId="11" w16cid:durableId="319776818">
    <w:abstractNumId w:val="17"/>
  </w:num>
  <w:num w:numId="12" w16cid:durableId="712577279">
    <w:abstractNumId w:val="3"/>
  </w:num>
  <w:num w:numId="13" w16cid:durableId="191580761">
    <w:abstractNumId w:val="20"/>
  </w:num>
  <w:num w:numId="14" w16cid:durableId="623080929">
    <w:abstractNumId w:val="0"/>
  </w:num>
  <w:num w:numId="15" w16cid:durableId="1312827301">
    <w:abstractNumId w:val="15"/>
  </w:num>
  <w:num w:numId="16" w16cid:durableId="640958349">
    <w:abstractNumId w:val="19"/>
  </w:num>
  <w:num w:numId="17" w16cid:durableId="730273907">
    <w:abstractNumId w:val="9"/>
  </w:num>
  <w:num w:numId="18" w16cid:durableId="438188376">
    <w:abstractNumId w:val="7"/>
  </w:num>
  <w:num w:numId="19" w16cid:durableId="809395995">
    <w:abstractNumId w:val="16"/>
  </w:num>
  <w:num w:numId="20" w16cid:durableId="1775202776">
    <w:abstractNumId w:val="13"/>
  </w:num>
  <w:num w:numId="21" w16cid:durableId="1031733338">
    <w:abstractNumId w:val="25"/>
  </w:num>
  <w:num w:numId="22" w16cid:durableId="983894473">
    <w:abstractNumId w:val="6"/>
  </w:num>
  <w:num w:numId="23" w16cid:durableId="1193228645">
    <w:abstractNumId w:val="8"/>
  </w:num>
  <w:num w:numId="24" w16cid:durableId="403338654">
    <w:abstractNumId w:val="22"/>
  </w:num>
  <w:num w:numId="25" w16cid:durableId="34473305">
    <w:abstractNumId w:val="18"/>
  </w:num>
  <w:num w:numId="26" w16cid:durableId="145444467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hyphenationZone w:val="1316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MzAxNTCwMAASlko6SsGpxcWZ+XkgBWYGtQCgEsbMLQAAAA=="/>
  </w:docVars>
  <w:rsids>
    <w:rsidRoot w:val="002E18BC"/>
    <w:rsid w:val="000005BD"/>
    <w:rsid w:val="0000168B"/>
    <w:rsid w:val="000016FC"/>
    <w:rsid w:val="00001705"/>
    <w:rsid w:val="00001D44"/>
    <w:rsid w:val="00002083"/>
    <w:rsid w:val="000020AF"/>
    <w:rsid w:val="0000234A"/>
    <w:rsid w:val="00002D3A"/>
    <w:rsid w:val="00002DF1"/>
    <w:rsid w:val="00003AC4"/>
    <w:rsid w:val="00003AF4"/>
    <w:rsid w:val="0000413D"/>
    <w:rsid w:val="000044F3"/>
    <w:rsid w:val="0000512E"/>
    <w:rsid w:val="0000545F"/>
    <w:rsid w:val="00005FFE"/>
    <w:rsid w:val="00006403"/>
    <w:rsid w:val="000064F5"/>
    <w:rsid w:val="0000650C"/>
    <w:rsid w:val="00006722"/>
    <w:rsid w:val="00007CA1"/>
    <w:rsid w:val="00007E9A"/>
    <w:rsid w:val="00010052"/>
    <w:rsid w:val="0001049C"/>
    <w:rsid w:val="00010569"/>
    <w:rsid w:val="000106B4"/>
    <w:rsid w:val="00010A07"/>
    <w:rsid w:val="00010CE0"/>
    <w:rsid w:val="000110B4"/>
    <w:rsid w:val="00011310"/>
    <w:rsid w:val="00011741"/>
    <w:rsid w:val="00011BD8"/>
    <w:rsid w:val="00011C22"/>
    <w:rsid w:val="0001206B"/>
    <w:rsid w:val="00012234"/>
    <w:rsid w:val="0001227A"/>
    <w:rsid w:val="00012391"/>
    <w:rsid w:val="00012B03"/>
    <w:rsid w:val="00012BFE"/>
    <w:rsid w:val="00012F15"/>
    <w:rsid w:val="00013431"/>
    <w:rsid w:val="000134F5"/>
    <w:rsid w:val="00013FB5"/>
    <w:rsid w:val="000143F8"/>
    <w:rsid w:val="00014495"/>
    <w:rsid w:val="00014DE9"/>
    <w:rsid w:val="0001516B"/>
    <w:rsid w:val="000154AE"/>
    <w:rsid w:val="00015B53"/>
    <w:rsid w:val="000167BF"/>
    <w:rsid w:val="000168FE"/>
    <w:rsid w:val="00017347"/>
    <w:rsid w:val="000173FB"/>
    <w:rsid w:val="00017B9F"/>
    <w:rsid w:val="00017D65"/>
    <w:rsid w:val="00017F7B"/>
    <w:rsid w:val="00017F92"/>
    <w:rsid w:val="00020040"/>
    <w:rsid w:val="000202D1"/>
    <w:rsid w:val="00020351"/>
    <w:rsid w:val="0002105A"/>
    <w:rsid w:val="00021B89"/>
    <w:rsid w:val="00021BE5"/>
    <w:rsid w:val="0002274C"/>
    <w:rsid w:val="0002287F"/>
    <w:rsid w:val="00022A64"/>
    <w:rsid w:val="00022B43"/>
    <w:rsid w:val="00023411"/>
    <w:rsid w:val="000234F4"/>
    <w:rsid w:val="000236C6"/>
    <w:rsid w:val="0002437F"/>
    <w:rsid w:val="000248EB"/>
    <w:rsid w:val="00024999"/>
    <w:rsid w:val="00024C37"/>
    <w:rsid w:val="00024C54"/>
    <w:rsid w:val="000251F0"/>
    <w:rsid w:val="00025A8B"/>
    <w:rsid w:val="00026311"/>
    <w:rsid w:val="0002763E"/>
    <w:rsid w:val="0002781A"/>
    <w:rsid w:val="0002788B"/>
    <w:rsid w:val="00027898"/>
    <w:rsid w:val="000278DD"/>
    <w:rsid w:val="0002798F"/>
    <w:rsid w:val="00030006"/>
    <w:rsid w:val="0003054E"/>
    <w:rsid w:val="00030C65"/>
    <w:rsid w:val="00030F8F"/>
    <w:rsid w:val="00031084"/>
    <w:rsid w:val="00033699"/>
    <w:rsid w:val="00033F52"/>
    <w:rsid w:val="00034093"/>
    <w:rsid w:val="00034231"/>
    <w:rsid w:val="000343D7"/>
    <w:rsid w:val="000344E8"/>
    <w:rsid w:val="00034880"/>
    <w:rsid w:val="00034B13"/>
    <w:rsid w:val="000351A1"/>
    <w:rsid w:val="0003527E"/>
    <w:rsid w:val="000357B8"/>
    <w:rsid w:val="000359D4"/>
    <w:rsid w:val="00035A17"/>
    <w:rsid w:val="0003610A"/>
    <w:rsid w:val="000363EF"/>
    <w:rsid w:val="00036A9E"/>
    <w:rsid w:val="00036BB5"/>
    <w:rsid w:val="00036F70"/>
    <w:rsid w:val="000371A2"/>
    <w:rsid w:val="0003745D"/>
    <w:rsid w:val="000377C9"/>
    <w:rsid w:val="0004044D"/>
    <w:rsid w:val="0004057C"/>
    <w:rsid w:val="000409AD"/>
    <w:rsid w:val="00041091"/>
    <w:rsid w:val="00041791"/>
    <w:rsid w:val="00041C3D"/>
    <w:rsid w:val="000426F1"/>
    <w:rsid w:val="00042945"/>
    <w:rsid w:val="00042CD8"/>
    <w:rsid w:val="00042D1A"/>
    <w:rsid w:val="00042FCC"/>
    <w:rsid w:val="000431F9"/>
    <w:rsid w:val="00043320"/>
    <w:rsid w:val="000433C8"/>
    <w:rsid w:val="000434DC"/>
    <w:rsid w:val="00043892"/>
    <w:rsid w:val="00043954"/>
    <w:rsid w:val="00043E58"/>
    <w:rsid w:val="0004405F"/>
    <w:rsid w:val="00044248"/>
    <w:rsid w:val="000443CF"/>
    <w:rsid w:val="00044AB4"/>
    <w:rsid w:val="00044FB3"/>
    <w:rsid w:val="0004518D"/>
    <w:rsid w:val="0004532A"/>
    <w:rsid w:val="0004582E"/>
    <w:rsid w:val="00045994"/>
    <w:rsid w:val="00046F9F"/>
    <w:rsid w:val="00047119"/>
    <w:rsid w:val="000472F7"/>
    <w:rsid w:val="0004779F"/>
    <w:rsid w:val="00047B04"/>
    <w:rsid w:val="00047F73"/>
    <w:rsid w:val="000502A9"/>
    <w:rsid w:val="000504A0"/>
    <w:rsid w:val="00050582"/>
    <w:rsid w:val="00050632"/>
    <w:rsid w:val="00050812"/>
    <w:rsid w:val="0005089B"/>
    <w:rsid w:val="000512E5"/>
    <w:rsid w:val="00051682"/>
    <w:rsid w:val="000517FA"/>
    <w:rsid w:val="00052099"/>
    <w:rsid w:val="0005261B"/>
    <w:rsid w:val="00053034"/>
    <w:rsid w:val="00053676"/>
    <w:rsid w:val="00053DF1"/>
    <w:rsid w:val="00054029"/>
    <w:rsid w:val="0005456A"/>
    <w:rsid w:val="00055495"/>
    <w:rsid w:val="000560EC"/>
    <w:rsid w:val="000561B8"/>
    <w:rsid w:val="0005638F"/>
    <w:rsid w:val="0005641A"/>
    <w:rsid w:val="0005656A"/>
    <w:rsid w:val="00056920"/>
    <w:rsid w:val="0005771A"/>
    <w:rsid w:val="00057AFC"/>
    <w:rsid w:val="00061196"/>
    <w:rsid w:val="00061722"/>
    <w:rsid w:val="00061F07"/>
    <w:rsid w:val="000620F0"/>
    <w:rsid w:val="000620FE"/>
    <w:rsid w:val="0006248D"/>
    <w:rsid w:val="00062739"/>
    <w:rsid w:val="00062D38"/>
    <w:rsid w:val="00062EF1"/>
    <w:rsid w:val="0006344D"/>
    <w:rsid w:val="0006367C"/>
    <w:rsid w:val="0006385F"/>
    <w:rsid w:val="00063C7F"/>
    <w:rsid w:val="0006450C"/>
    <w:rsid w:val="00064CF4"/>
    <w:rsid w:val="00064E9F"/>
    <w:rsid w:val="00065057"/>
    <w:rsid w:val="00066523"/>
    <w:rsid w:val="000667FD"/>
    <w:rsid w:val="00066D59"/>
    <w:rsid w:val="0006754A"/>
    <w:rsid w:val="00067AA2"/>
    <w:rsid w:val="00070D5E"/>
    <w:rsid w:val="00071224"/>
    <w:rsid w:val="0007170C"/>
    <w:rsid w:val="00071976"/>
    <w:rsid w:val="00071CA1"/>
    <w:rsid w:val="0007212F"/>
    <w:rsid w:val="00072460"/>
    <w:rsid w:val="00072542"/>
    <w:rsid w:val="00072E7D"/>
    <w:rsid w:val="000732B5"/>
    <w:rsid w:val="00073CFF"/>
    <w:rsid w:val="0007400A"/>
    <w:rsid w:val="00074016"/>
    <w:rsid w:val="000741C2"/>
    <w:rsid w:val="00074743"/>
    <w:rsid w:val="0007499F"/>
    <w:rsid w:val="00074D82"/>
    <w:rsid w:val="00074EC3"/>
    <w:rsid w:val="00075461"/>
    <w:rsid w:val="0007594B"/>
    <w:rsid w:val="000759CD"/>
    <w:rsid w:val="00075CFC"/>
    <w:rsid w:val="0007605D"/>
    <w:rsid w:val="00076387"/>
    <w:rsid w:val="00076524"/>
    <w:rsid w:val="00076588"/>
    <w:rsid w:val="00076873"/>
    <w:rsid w:val="00076CE8"/>
    <w:rsid w:val="000770D5"/>
    <w:rsid w:val="000775CB"/>
    <w:rsid w:val="000776B6"/>
    <w:rsid w:val="000778EC"/>
    <w:rsid w:val="00077BA9"/>
    <w:rsid w:val="00077D91"/>
    <w:rsid w:val="00077DA7"/>
    <w:rsid w:val="00080572"/>
    <w:rsid w:val="00080CED"/>
    <w:rsid w:val="0008149D"/>
    <w:rsid w:val="000819B4"/>
    <w:rsid w:val="00081B30"/>
    <w:rsid w:val="000822AF"/>
    <w:rsid w:val="000824E8"/>
    <w:rsid w:val="000825A0"/>
    <w:rsid w:val="000825D4"/>
    <w:rsid w:val="00082C89"/>
    <w:rsid w:val="00082D6B"/>
    <w:rsid w:val="000832D1"/>
    <w:rsid w:val="0008344B"/>
    <w:rsid w:val="00083CA4"/>
    <w:rsid w:val="00084A07"/>
    <w:rsid w:val="00084F77"/>
    <w:rsid w:val="00085017"/>
    <w:rsid w:val="0008514D"/>
    <w:rsid w:val="00085172"/>
    <w:rsid w:val="00085548"/>
    <w:rsid w:val="00085C06"/>
    <w:rsid w:val="00085E13"/>
    <w:rsid w:val="00086064"/>
    <w:rsid w:val="00086A35"/>
    <w:rsid w:val="00086DA4"/>
    <w:rsid w:val="00086E47"/>
    <w:rsid w:val="00086E48"/>
    <w:rsid w:val="000875A3"/>
    <w:rsid w:val="000875E9"/>
    <w:rsid w:val="00087831"/>
    <w:rsid w:val="00091304"/>
    <w:rsid w:val="00091563"/>
    <w:rsid w:val="00091770"/>
    <w:rsid w:val="00092048"/>
    <w:rsid w:val="00092595"/>
    <w:rsid w:val="00092C1F"/>
    <w:rsid w:val="000933A4"/>
    <w:rsid w:val="00093577"/>
    <w:rsid w:val="000936B3"/>
    <w:rsid w:val="0009384D"/>
    <w:rsid w:val="000938BE"/>
    <w:rsid w:val="00093B56"/>
    <w:rsid w:val="000948F6"/>
    <w:rsid w:val="00094F6D"/>
    <w:rsid w:val="000953E0"/>
    <w:rsid w:val="0009560B"/>
    <w:rsid w:val="00095ACE"/>
    <w:rsid w:val="00095BB6"/>
    <w:rsid w:val="0009676A"/>
    <w:rsid w:val="0009692F"/>
    <w:rsid w:val="00096AA4"/>
    <w:rsid w:val="00096C34"/>
    <w:rsid w:val="000978BE"/>
    <w:rsid w:val="00097B74"/>
    <w:rsid w:val="00097B87"/>
    <w:rsid w:val="00097DAA"/>
    <w:rsid w:val="000A0732"/>
    <w:rsid w:val="000A0869"/>
    <w:rsid w:val="000A08F0"/>
    <w:rsid w:val="000A0E62"/>
    <w:rsid w:val="000A1420"/>
    <w:rsid w:val="000A1893"/>
    <w:rsid w:val="000A1DB4"/>
    <w:rsid w:val="000A221D"/>
    <w:rsid w:val="000A24E8"/>
    <w:rsid w:val="000A28AD"/>
    <w:rsid w:val="000A319E"/>
    <w:rsid w:val="000A3AFB"/>
    <w:rsid w:val="000A3E95"/>
    <w:rsid w:val="000A45EC"/>
    <w:rsid w:val="000A46D8"/>
    <w:rsid w:val="000A4936"/>
    <w:rsid w:val="000A499C"/>
    <w:rsid w:val="000A49DF"/>
    <w:rsid w:val="000A4D34"/>
    <w:rsid w:val="000A52B0"/>
    <w:rsid w:val="000A572E"/>
    <w:rsid w:val="000A5827"/>
    <w:rsid w:val="000A6056"/>
    <w:rsid w:val="000A60E1"/>
    <w:rsid w:val="000A7584"/>
    <w:rsid w:val="000A763C"/>
    <w:rsid w:val="000A7892"/>
    <w:rsid w:val="000A7CDB"/>
    <w:rsid w:val="000B047A"/>
    <w:rsid w:val="000B06F2"/>
    <w:rsid w:val="000B08D8"/>
    <w:rsid w:val="000B0E40"/>
    <w:rsid w:val="000B0E53"/>
    <w:rsid w:val="000B135C"/>
    <w:rsid w:val="000B208C"/>
    <w:rsid w:val="000B25CF"/>
    <w:rsid w:val="000B2818"/>
    <w:rsid w:val="000B2A6E"/>
    <w:rsid w:val="000B2C58"/>
    <w:rsid w:val="000B2FB5"/>
    <w:rsid w:val="000B356C"/>
    <w:rsid w:val="000B3F20"/>
    <w:rsid w:val="000B3F95"/>
    <w:rsid w:val="000B3FCC"/>
    <w:rsid w:val="000B4050"/>
    <w:rsid w:val="000B473E"/>
    <w:rsid w:val="000B4FC3"/>
    <w:rsid w:val="000B5205"/>
    <w:rsid w:val="000B56E6"/>
    <w:rsid w:val="000B5F56"/>
    <w:rsid w:val="000B6C20"/>
    <w:rsid w:val="000B7060"/>
    <w:rsid w:val="000B79C6"/>
    <w:rsid w:val="000C056C"/>
    <w:rsid w:val="000C0B7F"/>
    <w:rsid w:val="000C0C71"/>
    <w:rsid w:val="000C0E79"/>
    <w:rsid w:val="000C0E86"/>
    <w:rsid w:val="000C1E1C"/>
    <w:rsid w:val="000C1F48"/>
    <w:rsid w:val="000C20A1"/>
    <w:rsid w:val="000C263E"/>
    <w:rsid w:val="000C26E2"/>
    <w:rsid w:val="000C27FA"/>
    <w:rsid w:val="000C2CC4"/>
    <w:rsid w:val="000C4B20"/>
    <w:rsid w:val="000C579E"/>
    <w:rsid w:val="000C5962"/>
    <w:rsid w:val="000C59FE"/>
    <w:rsid w:val="000C5DEE"/>
    <w:rsid w:val="000C63FB"/>
    <w:rsid w:val="000C64E5"/>
    <w:rsid w:val="000C6542"/>
    <w:rsid w:val="000C68F0"/>
    <w:rsid w:val="000C69A4"/>
    <w:rsid w:val="000C73E6"/>
    <w:rsid w:val="000C7448"/>
    <w:rsid w:val="000C7673"/>
    <w:rsid w:val="000C777E"/>
    <w:rsid w:val="000C78E4"/>
    <w:rsid w:val="000C7990"/>
    <w:rsid w:val="000C7A12"/>
    <w:rsid w:val="000C7B29"/>
    <w:rsid w:val="000C7C12"/>
    <w:rsid w:val="000D01FD"/>
    <w:rsid w:val="000D06CB"/>
    <w:rsid w:val="000D194E"/>
    <w:rsid w:val="000D1FF9"/>
    <w:rsid w:val="000D2595"/>
    <w:rsid w:val="000D2BD2"/>
    <w:rsid w:val="000D30D2"/>
    <w:rsid w:val="000D3262"/>
    <w:rsid w:val="000D329D"/>
    <w:rsid w:val="000D3399"/>
    <w:rsid w:val="000D3623"/>
    <w:rsid w:val="000D36F6"/>
    <w:rsid w:val="000D3877"/>
    <w:rsid w:val="000D4383"/>
    <w:rsid w:val="000D446D"/>
    <w:rsid w:val="000D4B02"/>
    <w:rsid w:val="000D4FF6"/>
    <w:rsid w:val="000D5847"/>
    <w:rsid w:val="000D5A9D"/>
    <w:rsid w:val="000D5E48"/>
    <w:rsid w:val="000D658C"/>
    <w:rsid w:val="000D6BF7"/>
    <w:rsid w:val="000D6D96"/>
    <w:rsid w:val="000D73A6"/>
    <w:rsid w:val="000D7494"/>
    <w:rsid w:val="000E0582"/>
    <w:rsid w:val="000E0684"/>
    <w:rsid w:val="000E0BB5"/>
    <w:rsid w:val="000E0BC6"/>
    <w:rsid w:val="000E10F6"/>
    <w:rsid w:val="000E15B0"/>
    <w:rsid w:val="000E18C5"/>
    <w:rsid w:val="000E1AA7"/>
    <w:rsid w:val="000E1C9F"/>
    <w:rsid w:val="000E2015"/>
    <w:rsid w:val="000E206C"/>
    <w:rsid w:val="000E2DE1"/>
    <w:rsid w:val="000E33D3"/>
    <w:rsid w:val="000E398D"/>
    <w:rsid w:val="000E3B7B"/>
    <w:rsid w:val="000E3C6A"/>
    <w:rsid w:val="000E4218"/>
    <w:rsid w:val="000E493B"/>
    <w:rsid w:val="000E5968"/>
    <w:rsid w:val="000E5CB1"/>
    <w:rsid w:val="000E62AD"/>
    <w:rsid w:val="000E655C"/>
    <w:rsid w:val="000E66DB"/>
    <w:rsid w:val="000E6A34"/>
    <w:rsid w:val="000E6B55"/>
    <w:rsid w:val="000E6EA7"/>
    <w:rsid w:val="000E755E"/>
    <w:rsid w:val="000E7B3A"/>
    <w:rsid w:val="000E7EB1"/>
    <w:rsid w:val="000F0049"/>
    <w:rsid w:val="000F046C"/>
    <w:rsid w:val="000F0628"/>
    <w:rsid w:val="000F110F"/>
    <w:rsid w:val="000F1187"/>
    <w:rsid w:val="000F134B"/>
    <w:rsid w:val="000F15D0"/>
    <w:rsid w:val="000F16CC"/>
    <w:rsid w:val="000F1754"/>
    <w:rsid w:val="000F18FE"/>
    <w:rsid w:val="000F2634"/>
    <w:rsid w:val="000F2DF4"/>
    <w:rsid w:val="000F2E9F"/>
    <w:rsid w:val="000F33BA"/>
    <w:rsid w:val="000F3BF2"/>
    <w:rsid w:val="000F3D9A"/>
    <w:rsid w:val="000F3F3F"/>
    <w:rsid w:val="000F417C"/>
    <w:rsid w:val="000F4641"/>
    <w:rsid w:val="000F4830"/>
    <w:rsid w:val="000F48FB"/>
    <w:rsid w:val="000F4925"/>
    <w:rsid w:val="000F497C"/>
    <w:rsid w:val="000F4E35"/>
    <w:rsid w:val="000F5117"/>
    <w:rsid w:val="000F56D5"/>
    <w:rsid w:val="000F5C05"/>
    <w:rsid w:val="000F64E2"/>
    <w:rsid w:val="000F69CB"/>
    <w:rsid w:val="000F6FD8"/>
    <w:rsid w:val="000F729B"/>
    <w:rsid w:val="000F77C9"/>
    <w:rsid w:val="000F7992"/>
    <w:rsid w:val="001001E5"/>
    <w:rsid w:val="001004F6"/>
    <w:rsid w:val="0010081D"/>
    <w:rsid w:val="00100F34"/>
    <w:rsid w:val="001010F5"/>
    <w:rsid w:val="001011BF"/>
    <w:rsid w:val="001011E8"/>
    <w:rsid w:val="0010137C"/>
    <w:rsid w:val="001016E9"/>
    <w:rsid w:val="00101C53"/>
    <w:rsid w:val="001031A2"/>
    <w:rsid w:val="001037F1"/>
    <w:rsid w:val="001040DD"/>
    <w:rsid w:val="001046EB"/>
    <w:rsid w:val="00104725"/>
    <w:rsid w:val="0010497E"/>
    <w:rsid w:val="00104F92"/>
    <w:rsid w:val="00105049"/>
    <w:rsid w:val="00105585"/>
    <w:rsid w:val="001056BD"/>
    <w:rsid w:val="00105D24"/>
    <w:rsid w:val="00105D8B"/>
    <w:rsid w:val="00105EC1"/>
    <w:rsid w:val="001063E9"/>
    <w:rsid w:val="0010665C"/>
    <w:rsid w:val="00106DB1"/>
    <w:rsid w:val="00106DBB"/>
    <w:rsid w:val="001073F2"/>
    <w:rsid w:val="001079ED"/>
    <w:rsid w:val="00107C2A"/>
    <w:rsid w:val="001102A2"/>
    <w:rsid w:val="001103DB"/>
    <w:rsid w:val="00110515"/>
    <w:rsid w:val="00110EEE"/>
    <w:rsid w:val="001113D5"/>
    <w:rsid w:val="0011180A"/>
    <w:rsid w:val="00112DE8"/>
    <w:rsid w:val="00112DF8"/>
    <w:rsid w:val="0011329A"/>
    <w:rsid w:val="00113748"/>
    <w:rsid w:val="00113911"/>
    <w:rsid w:val="00113C7D"/>
    <w:rsid w:val="001146A2"/>
    <w:rsid w:val="001146DA"/>
    <w:rsid w:val="00114823"/>
    <w:rsid w:val="00114920"/>
    <w:rsid w:val="00114A84"/>
    <w:rsid w:val="0011542D"/>
    <w:rsid w:val="00115594"/>
    <w:rsid w:val="00115639"/>
    <w:rsid w:val="00115F7E"/>
    <w:rsid w:val="0011606F"/>
    <w:rsid w:val="00116D4E"/>
    <w:rsid w:val="00116E4B"/>
    <w:rsid w:val="00117131"/>
    <w:rsid w:val="001172F6"/>
    <w:rsid w:val="001173F5"/>
    <w:rsid w:val="00117444"/>
    <w:rsid w:val="00117533"/>
    <w:rsid w:val="00117562"/>
    <w:rsid w:val="00117716"/>
    <w:rsid w:val="00117A24"/>
    <w:rsid w:val="0012076A"/>
    <w:rsid w:val="00120BEA"/>
    <w:rsid w:val="00120DEA"/>
    <w:rsid w:val="00121A08"/>
    <w:rsid w:val="00121BF1"/>
    <w:rsid w:val="00121CC1"/>
    <w:rsid w:val="00121D6F"/>
    <w:rsid w:val="00121F68"/>
    <w:rsid w:val="00122653"/>
    <w:rsid w:val="00122732"/>
    <w:rsid w:val="00122B72"/>
    <w:rsid w:val="00122E46"/>
    <w:rsid w:val="0012363C"/>
    <w:rsid w:val="00123B66"/>
    <w:rsid w:val="00123FEE"/>
    <w:rsid w:val="00124797"/>
    <w:rsid w:val="00124869"/>
    <w:rsid w:val="00124B3E"/>
    <w:rsid w:val="00124CF2"/>
    <w:rsid w:val="001259ED"/>
    <w:rsid w:val="00125A95"/>
    <w:rsid w:val="001261AF"/>
    <w:rsid w:val="0012630E"/>
    <w:rsid w:val="001264F3"/>
    <w:rsid w:val="00126B29"/>
    <w:rsid w:val="00126D0F"/>
    <w:rsid w:val="00127E85"/>
    <w:rsid w:val="00130039"/>
    <w:rsid w:val="0013033F"/>
    <w:rsid w:val="00130872"/>
    <w:rsid w:val="00130A6E"/>
    <w:rsid w:val="00130D68"/>
    <w:rsid w:val="00130E76"/>
    <w:rsid w:val="00131192"/>
    <w:rsid w:val="0013138F"/>
    <w:rsid w:val="00131E26"/>
    <w:rsid w:val="00132264"/>
    <w:rsid w:val="001331B5"/>
    <w:rsid w:val="00133562"/>
    <w:rsid w:val="001335D5"/>
    <w:rsid w:val="00133B23"/>
    <w:rsid w:val="00133D0A"/>
    <w:rsid w:val="001351AD"/>
    <w:rsid w:val="00135343"/>
    <w:rsid w:val="00135696"/>
    <w:rsid w:val="00135EF1"/>
    <w:rsid w:val="001361EE"/>
    <w:rsid w:val="00136762"/>
    <w:rsid w:val="00136B15"/>
    <w:rsid w:val="00136B2B"/>
    <w:rsid w:val="00137369"/>
    <w:rsid w:val="001405A6"/>
    <w:rsid w:val="00140DBE"/>
    <w:rsid w:val="001410D9"/>
    <w:rsid w:val="00141E51"/>
    <w:rsid w:val="00142607"/>
    <w:rsid w:val="0014262D"/>
    <w:rsid w:val="001426BE"/>
    <w:rsid w:val="00142967"/>
    <w:rsid w:val="00142B54"/>
    <w:rsid w:val="00142FDE"/>
    <w:rsid w:val="001430CB"/>
    <w:rsid w:val="00143A33"/>
    <w:rsid w:val="00143A64"/>
    <w:rsid w:val="00143A9C"/>
    <w:rsid w:val="00143D2E"/>
    <w:rsid w:val="001441BB"/>
    <w:rsid w:val="0014443D"/>
    <w:rsid w:val="00145031"/>
    <w:rsid w:val="0014560B"/>
    <w:rsid w:val="00145F49"/>
    <w:rsid w:val="00146114"/>
    <w:rsid w:val="0014630E"/>
    <w:rsid w:val="0014778F"/>
    <w:rsid w:val="00147796"/>
    <w:rsid w:val="00147C75"/>
    <w:rsid w:val="0015055B"/>
    <w:rsid w:val="00150590"/>
    <w:rsid w:val="001506FD"/>
    <w:rsid w:val="0015091E"/>
    <w:rsid w:val="00150D36"/>
    <w:rsid w:val="00152125"/>
    <w:rsid w:val="00152ADD"/>
    <w:rsid w:val="00153BC0"/>
    <w:rsid w:val="00153E64"/>
    <w:rsid w:val="00153F5F"/>
    <w:rsid w:val="0015408E"/>
    <w:rsid w:val="001546F2"/>
    <w:rsid w:val="00155013"/>
    <w:rsid w:val="00155540"/>
    <w:rsid w:val="00155815"/>
    <w:rsid w:val="00155A64"/>
    <w:rsid w:val="00156507"/>
    <w:rsid w:val="00156997"/>
    <w:rsid w:val="00156A8D"/>
    <w:rsid w:val="00157527"/>
    <w:rsid w:val="001578F1"/>
    <w:rsid w:val="00157A1B"/>
    <w:rsid w:val="00157DE7"/>
    <w:rsid w:val="00157EC6"/>
    <w:rsid w:val="0016096C"/>
    <w:rsid w:val="00161924"/>
    <w:rsid w:val="00161C3B"/>
    <w:rsid w:val="00163A74"/>
    <w:rsid w:val="00163B42"/>
    <w:rsid w:val="00163BC7"/>
    <w:rsid w:val="00163DB6"/>
    <w:rsid w:val="001641CC"/>
    <w:rsid w:val="0016458C"/>
    <w:rsid w:val="0016487B"/>
    <w:rsid w:val="00164981"/>
    <w:rsid w:val="00164DDF"/>
    <w:rsid w:val="001656F8"/>
    <w:rsid w:val="00165CF8"/>
    <w:rsid w:val="00166A34"/>
    <w:rsid w:val="00166BE8"/>
    <w:rsid w:val="00167315"/>
    <w:rsid w:val="00167914"/>
    <w:rsid w:val="001705E1"/>
    <w:rsid w:val="001708AF"/>
    <w:rsid w:val="00170F59"/>
    <w:rsid w:val="00170FC2"/>
    <w:rsid w:val="00171521"/>
    <w:rsid w:val="00171901"/>
    <w:rsid w:val="001725B1"/>
    <w:rsid w:val="0017277D"/>
    <w:rsid w:val="00172B55"/>
    <w:rsid w:val="00172BAE"/>
    <w:rsid w:val="00172BC7"/>
    <w:rsid w:val="00173634"/>
    <w:rsid w:val="00173874"/>
    <w:rsid w:val="00173C4C"/>
    <w:rsid w:val="00173D94"/>
    <w:rsid w:val="00173DCD"/>
    <w:rsid w:val="001745CB"/>
    <w:rsid w:val="00175115"/>
    <w:rsid w:val="001754AD"/>
    <w:rsid w:val="0017593C"/>
    <w:rsid w:val="00175989"/>
    <w:rsid w:val="00176014"/>
    <w:rsid w:val="0017640B"/>
    <w:rsid w:val="001764D3"/>
    <w:rsid w:val="001769F9"/>
    <w:rsid w:val="0017794D"/>
    <w:rsid w:val="00177E56"/>
    <w:rsid w:val="00177E69"/>
    <w:rsid w:val="001807AE"/>
    <w:rsid w:val="00180B99"/>
    <w:rsid w:val="00181842"/>
    <w:rsid w:val="00181A70"/>
    <w:rsid w:val="00181DF2"/>
    <w:rsid w:val="00181EFF"/>
    <w:rsid w:val="00181F1A"/>
    <w:rsid w:val="001829D4"/>
    <w:rsid w:val="001833E8"/>
    <w:rsid w:val="00183936"/>
    <w:rsid w:val="00183EDC"/>
    <w:rsid w:val="001847F3"/>
    <w:rsid w:val="001848D2"/>
    <w:rsid w:val="00184D88"/>
    <w:rsid w:val="00185960"/>
    <w:rsid w:val="00185C75"/>
    <w:rsid w:val="00185CB6"/>
    <w:rsid w:val="001865DF"/>
    <w:rsid w:val="00186694"/>
    <w:rsid w:val="0018671E"/>
    <w:rsid w:val="00187660"/>
    <w:rsid w:val="0018769B"/>
    <w:rsid w:val="00187740"/>
    <w:rsid w:val="00187BBE"/>
    <w:rsid w:val="00187DF8"/>
    <w:rsid w:val="00187EE8"/>
    <w:rsid w:val="00190209"/>
    <w:rsid w:val="00190980"/>
    <w:rsid w:val="0019132C"/>
    <w:rsid w:val="00191401"/>
    <w:rsid w:val="00191D8D"/>
    <w:rsid w:val="001924D5"/>
    <w:rsid w:val="00192535"/>
    <w:rsid w:val="00192BA0"/>
    <w:rsid w:val="0019369A"/>
    <w:rsid w:val="00194215"/>
    <w:rsid w:val="001945BA"/>
    <w:rsid w:val="00194F8E"/>
    <w:rsid w:val="00195949"/>
    <w:rsid w:val="00195B01"/>
    <w:rsid w:val="001960BE"/>
    <w:rsid w:val="001961D6"/>
    <w:rsid w:val="00196613"/>
    <w:rsid w:val="001967D3"/>
    <w:rsid w:val="001969D3"/>
    <w:rsid w:val="001972D0"/>
    <w:rsid w:val="00197420"/>
    <w:rsid w:val="00197580"/>
    <w:rsid w:val="00197979"/>
    <w:rsid w:val="00197EB4"/>
    <w:rsid w:val="001A02F7"/>
    <w:rsid w:val="001A0A1D"/>
    <w:rsid w:val="001A0D2B"/>
    <w:rsid w:val="001A15E1"/>
    <w:rsid w:val="001A15F4"/>
    <w:rsid w:val="001A19D4"/>
    <w:rsid w:val="001A1DA2"/>
    <w:rsid w:val="001A2116"/>
    <w:rsid w:val="001A2799"/>
    <w:rsid w:val="001A2ACB"/>
    <w:rsid w:val="001A31E4"/>
    <w:rsid w:val="001A41DD"/>
    <w:rsid w:val="001A468F"/>
    <w:rsid w:val="001A476E"/>
    <w:rsid w:val="001A47E0"/>
    <w:rsid w:val="001A4868"/>
    <w:rsid w:val="001A4B4E"/>
    <w:rsid w:val="001A4E86"/>
    <w:rsid w:val="001A5D91"/>
    <w:rsid w:val="001A5E90"/>
    <w:rsid w:val="001A65B9"/>
    <w:rsid w:val="001A7E72"/>
    <w:rsid w:val="001A7ECB"/>
    <w:rsid w:val="001A7EE6"/>
    <w:rsid w:val="001A7FBB"/>
    <w:rsid w:val="001B02BB"/>
    <w:rsid w:val="001B06D5"/>
    <w:rsid w:val="001B0849"/>
    <w:rsid w:val="001B0880"/>
    <w:rsid w:val="001B0C01"/>
    <w:rsid w:val="001B0D66"/>
    <w:rsid w:val="001B1244"/>
    <w:rsid w:val="001B1245"/>
    <w:rsid w:val="001B2F75"/>
    <w:rsid w:val="001B30E0"/>
    <w:rsid w:val="001B323A"/>
    <w:rsid w:val="001B34D8"/>
    <w:rsid w:val="001B3577"/>
    <w:rsid w:val="001B381C"/>
    <w:rsid w:val="001B3BAD"/>
    <w:rsid w:val="001B422D"/>
    <w:rsid w:val="001B444C"/>
    <w:rsid w:val="001B4853"/>
    <w:rsid w:val="001B4CDC"/>
    <w:rsid w:val="001B5119"/>
    <w:rsid w:val="001B56D0"/>
    <w:rsid w:val="001B607B"/>
    <w:rsid w:val="001B61CA"/>
    <w:rsid w:val="001B6583"/>
    <w:rsid w:val="001B6BFB"/>
    <w:rsid w:val="001B7211"/>
    <w:rsid w:val="001B73D8"/>
    <w:rsid w:val="001B7407"/>
    <w:rsid w:val="001B79AC"/>
    <w:rsid w:val="001C000A"/>
    <w:rsid w:val="001C032C"/>
    <w:rsid w:val="001C08E6"/>
    <w:rsid w:val="001C0E93"/>
    <w:rsid w:val="001C0ECE"/>
    <w:rsid w:val="001C0F30"/>
    <w:rsid w:val="001C1492"/>
    <w:rsid w:val="001C150B"/>
    <w:rsid w:val="001C18D3"/>
    <w:rsid w:val="001C1B30"/>
    <w:rsid w:val="001C254F"/>
    <w:rsid w:val="001C2853"/>
    <w:rsid w:val="001C2888"/>
    <w:rsid w:val="001C2B54"/>
    <w:rsid w:val="001C2C42"/>
    <w:rsid w:val="001C312C"/>
    <w:rsid w:val="001C42FA"/>
    <w:rsid w:val="001C4CC3"/>
    <w:rsid w:val="001C534F"/>
    <w:rsid w:val="001C5790"/>
    <w:rsid w:val="001C5860"/>
    <w:rsid w:val="001C5A29"/>
    <w:rsid w:val="001C5DFD"/>
    <w:rsid w:val="001C61EB"/>
    <w:rsid w:val="001C62C0"/>
    <w:rsid w:val="001C63A9"/>
    <w:rsid w:val="001C64AB"/>
    <w:rsid w:val="001C6921"/>
    <w:rsid w:val="001C72AD"/>
    <w:rsid w:val="001C7A14"/>
    <w:rsid w:val="001C7C04"/>
    <w:rsid w:val="001C7C1D"/>
    <w:rsid w:val="001D073C"/>
    <w:rsid w:val="001D0BB3"/>
    <w:rsid w:val="001D0C06"/>
    <w:rsid w:val="001D13CB"/>
    <w:rsid w:val="001D1659"/>
    <w:rsid w:val="001D2266"/>
    <w:rsid w:val="001D25BE"/>
    <w:rsid w:val="001D27CF"/>
    <w:rsid w:val="001D2ACC"/>
    <w:rsid w:val="001D2FEC"/>
    <w:rsid w:val="001D3045"/>
    <w:rsid w:val="001D353D"/>
    <w:rsid w:val="001D3B94"/>
    <w:rsid w:val="001D3DF4"/>
    <w:rsid w:val="001D4071"/>
    <w:rsid w:val="001D4C69"/>
    <w:rsid w:val="001D4D88"/>
    <w:rsid w:val="001D4E7C"/>
    <w:rsid w:val="001D50BB"/>
    <w:rsid w:val="001D53CE"/>
    <w:rsid w:val="001D53DE"/>
    <w:rsid w:val="001D55C8"/>
    <w:rsid w:val="001D5949"/>
    <w:rsid w:val="001D59A6"/>
    <w:rsid w:val="001D6990"/>
    <w:rsid w:val="001D6AC5"/>
    <w:rsid w:val="001D74AD"/>
    <w:rsid w:val="001D7E21"/>
    <w:rsid w:val="001E0235"/>
    <w:rsid w:val="001E0322"/>
    <w:rsid w:val="001E080A"/>
    <w:rsid w:val="001E22CA"/>
    <w:rsid w:val="001E2CCA"/>
    <w:rsid w:val="001E3969"/>
    <w:rsid w:val="001E41DD"/>
    <w:rsid w:val="001E4957"/>
    <w:rsid w:val="001E4EBC"/>
    <w:rsid w:val="001E4EC7"/>
    <w:rsid w:val="001E5250"/>
    <w:rsid w:val="001E56D8"/>
    <w:rsid w:val="001E56F5"/>
    <w:rsid w:val="001E5CF2"/>
    <w:rsid w:val="001E5DD7"/>
    <w:rsid w:val="001E5F33"/>
    <w:rsid w:val="001E6435"/>
    <w:rsid w:val="001E64F5"/>
    <w:rsid w:val="001E6791"/>
    <w:rsid w:val="001E7245"/>
    <w:rsid w:val="001E7296"/>
    <w:rsid w:val="001E7321"/>
    <w:rsid w:val="001E74C2"/>
    <w:rsid w:val="001E7CA5"/>
    <w:rsid w:val="001E7E03"/>
    <w:rsid w:val="001F0628"/>
    <w:rsid w:val="001F0A01"/>
    <w:rsid w:val="001F0F52"/>
    <w:rsid w:val="001F14DA"/>
    <w:rsid w:val="001F150C"/>
    <w:rsid w:val="001F1C4E"/>
    <w:rsid w:val="001F1C82"/>
    <w:rsid w:val="001F2282"/>
    <w:rsid w:val="001F22F6"/>
    <w:rsid w:val="001F25DA"/>
    <w:rsid w:val="001F288F"/>
    <w:rsid w:val="001F2BEB"/>
    <w:rsid w:val="001F3266"/>
    <w:rsid w:val="001F37CB"/>
    <w:rsid w:val="001F3BA6"/>
    <w:rsid w:val="001F4903"/>
    <w:rsid w:val="001F4CE6"/>
    <w:rsid w:val="001F4D42"/>
    <w:rsid w:val="001F5452"/>
    <w:rsid w:val="001F54A5"/>
    <w:rsid w:val="001F574B"/>
    <w:rsid w:val="001F59A3"/>
    <w:rsid w:val="001F5B6E"/>
    <w:rsid w:val="001F5F57"/>
    <w:rsid w:val="001F6FE3"/>
    <w:rsid w:val="001F7B17"/>
    <w:rsid w:val="001F7DBD"/>
    <w:rsid w:val="00200389"/>
    <w:rsid w:val="00200956"/>
    <w:rsid w:val="00200BD8"/>
    <w:rsid w:val="00200C0F"/>
    <w:rsid w:val="002011EC"/>
    <w:rsid w:val="002019C3"/>
    <w:rsid w:val="00201EEB"/>
    <w:rsid w:val="00202152"/>
    <w:rsid w:val="0020224C"/>
    <w:rsid w:val="00202F48"/>
    <w:rsid w:val="002030DF"/>
    <w:rsid w:val="0020311A"/>
    <w:rsid w:val="00203BE5"/>
    <w:rsid w:val="002040EA"/>
    <w:rsid w:val="00204287"/>
    <w:rsid w:val="002042A9"/>
    <w:rsid w:val="00204834"/>
    <w:rsid w:val="002048BC"/>
    <w:rsid w:val="00204A2A"/>
    <w:rsid w:val="00204CCB"/>
    <w:rsid w:val="00204E36"/>
    <w:rsid w:val="0020567D"/>
    <w:rsid w:val="00205F10"/>
    <w:rsid w:val="00206079"/>
    <w:rsid w:val="0020627D"/>
    <w:rsid w:val="00206820"/>
    <w:rsid w:val="0020694F"/>
    <w:rsid w:val="00206981"/>
    <w:rsid w:val="002069A3"/>
    <w:rsid w:val="00207F54"/>
    <w:rsid w:val="00207F75"/>
    <w:rsid w:val="002102AF"/>
    <w:rsid w:val="00210D34"/>
    <w:rsid w:val="00210F65"/>
    <w:rsid w:val="002114C5"/>
    <w:rsid w:val="002117FB"/>
    <w:rsid w:val="0021195B"/>
    <w:rsid w:val="00211A04"/>
    <w:rsid w:val="00211B79"/>
    <w:rsid w:val="00211D50"/>
    <w:rsid w:val="002129C7"/>
    <w:rsid w:val="00212A3B"/>
    <w:rsid w:val="00212A47"/>
    <w:rsid w:val="00213084"/>
    <w:rsid w:val="00213EE4"/>
    <w:rsid w:val="002141F3"/>
    <w:rsid w:val="00214714"/>
    <w:rsid w:val="00214953"/>
    <w:rsid w:val="00214E8C"/>
    <w:rsid w:val="00214FD5"/>
    <w:rsid w:val="002159AB"/>
    <w:rsid w:val="00215B1E"/>
    <w:rsid w:val="00215F28"/>
    <w:rsid w:val="00216055"/>
    <w:rsid w:val="002161F1"/>
    <w:rsid w:val="00216AE8"/>
    <w:rsid w:val="00216C8A"/>
    <w:rsid w:val="00216ECA"/>
    <w:rsid w:val="00216F59"/>
    <w:rsid w:val="002170D0"/>
    <w:rsid w:val="00217395"/>
    <w:rsid w:val="00217456"/>
    <w:rsid w:val="00217587"/>
    <w:rsid w:val="002178F1"/>
    <w:rsid w:val="00217964"/>
    <w:rsid w:val="00217B92"/>
    <w:rsid w:val="00217D3C"/>
    <w:rsid w:val="00217E4A"/>
    <w:rsid w:val="002205D2"/>
    <w:rsid w:val="0022133E"/>
    <w:rsid w:val="00221522"/>
    <w:rsid w:val="00221B4A"/>
    <w:rsid w:val="00221DC0"/>
    <w:rsid w:val="002224D4"/>
    <w:rsid w:val="00222D63"/>
    <w:rsid w:val="00223899"/>
    <w:rsid w:val="00223F02"/>
    <w:rsid w:val="0022431E"/>
    <w:rsid w:val="00225102"/>
    <w:rsid w:val="002258F6"/>
    <w:rsid w:val="002262B8"/>
    <w:rsid w:val="00226DDF"/>
    <w:rsid w:val="0022747B"/>
    <w:rsid w:val="00227576"/>
    <w:rsid w:val="00230BAE"/>
    <w:rsid w:val="00231100"/>
    <w:rsid w:val="002315A2"/>
    <w:rsid w:val="0023190E"/>
    <w:rsid w:val="00231D11"/>
    <w:rsid w:val="00231D86"/>
    <w:rsid w:val="00231F23"/>
    <w:rsid w:val="0023207C"/>
    <w:rsid w:val="0023229D"/>
    <w:rsid w:val="002324D5"/>
    <w:rsid w:val="002334D0"/>
    <w:rsid w:val="00233741"/>
    <w:rsid w:val="00233BB2"/>
    <w:rsid w:val="00233E79"/>
    <w:rsid w:val="00234123"/>
    <w:rsid w:val="00234A9B"/>
    <w:rsid w:val="00234BE6"/>
    <w:rsid w:val="00235022"/>
    <w:rsid w:val="00235480"/>
    <w:rsid w:val="00235923"/>
    <w:rsid w:val="00235FA8"/>
    <w:rsid w:val="002361EE"/>
    <w:rsid w:val="002365BA"/>
    <w:rsid w:val="00236B25"/>
    <w:rsid w:val="00236D96"/>
    <w:rsid w:val="00237038"/>
    <w:rsid w:val="002371FD"/>
    <w:rsid w:val="0023748A"/>
    <w:rsid w:val="00237777"/>
    <w:rsid w:val="002377D6"/>
    <w:rsid w:val="00237C15"/>
    <w:rsid w:val="00237E75"/>
    <w:rsid w:val="00237F64"/>
    <w:rsid w:val="0024058E"/>
    <w:rsid w:val="002419BC"/>
    <w:rsid w:val="0024222C"/>
    <w:rsid w:val="00242346"/>
    <w:rsid w:val="002424C1"/>
    <w:rsid w:val="002426DF"/>
    <w:rsid w:val="002428EB"/>
    <w:rsid w:val="002430EA"/>
    <w:rsid w:val="0024335E"/>
    <w:rsid w:val="002435CB"/>
    <w:rsid w:val="002438ED"/>
    <w:rsid w:val="00243ACE"/>
    <w:rsid w:val="00243E8C"/>
    <w:rsid w:val="00244892"/>
    <w:rsid w:val="00244C7A"/>
    <w:rsid w:val="0024559F"/>
    <w:rsid w:val="00245964"/>
    <w:rsid w:val="00245BB9"/>
    <w:rsid w:val="00246331"/>
    <w:rsid w:val="0024649A"/>
    <w:rsid w:val="0024678E"/>
    <w:rsid w:val="00246842"/>
    <w:rsid w:val="00246F34"/>
    <w:rsid w:val="00250276"/>
    <w:rsid w:val="00250376"/>
    <w:rsid w:val="00250FE8"/>
    <w:rsid w:val="002517E0"/>
    <w:rsid w:val="00251B54"/>
    <w:rsid w:val="00251FF2"/>
    <w:rsid w:val="00252A2F"/>
    <w:rsid w:val="00253D80"/>
    <w:rsid w:val="00254052"/>
    <w:rsid w:val="00254182"/>
    <w:rsid w:val="0025559F"/>
    <w:rsid w:val="00255671"/>
    <w:rsid w:val="00255750"/>
    <w:rsid w:val="00255B73"/>
    <w:rsid w:val="00255ED4"/>
    <w:rsid w:val="0025661D"/>
    <w:rsid w:val="00256BAD"/>
    <w:rsid w:val="00256E8A"/>
    <w:rsid w:val="00256E8D"/>
    <w:rsid w:val="002576BA"/>
    <w:rsid w:val="002601DA"/>
    <w:rsid w:val="002603A6"/>
    <w:rsid w:val="002604DB"/>
    <w:rsid w:val="00260C66"/>
    <w:rsid w:val="0026102A"/>
    <w:rsid w:val="002620CB"/>
    <w:rsid w:val="00262456"/>
    <w:rsid w:val="00262E01"/>
    <w:rsid w:val="00263D6A"/>
    <w:rsid w:val="00263DF6"/>
    <w:rsid w:val="00263F1F"/>
    <w:rsid w:val="002640B4"/>
    <w:rsid w:val="002640EB"/>
    <w:rsid w:val="00264442"/>
    <w:rsid w:val="00264C3D"/>
    <w:rsid w:val="00264D83"/>
    <w:rsid w:val="002658C1"/>
    <w:rsid w:val="00265E66"/>
    <w:rsid w:val="00266846"/>
    <w:rsid w:val="00266B76"/>
    <w:rsid w:val="00266E3C"/>
    <w:rsid w:val="00267F27"/>
    <w:rsid w:val="00267F34"/>
    <w:rsid w:val="002702FA"/>
    <w:rsid w:val="00270408"/>
    <w:rsid w:val="0027078E"/>
    <w:rsid w:val="00270913"/>
    <w:rsid w:val="00270A34"/>
    <w:rsid w:val="00270D96"/>
    <w:rsid w:val="00271485"/>
    <w:rsid w:val="0027162D"/>
    <w:rsid w:val="0027197B"/>
    <w:rsid w:val="0027198F"/>
    <w:rsid w:val="00271A6F"/>
    <w:rsid w:val="002721D2"/>
    <w:rsid w:val="0027326C"/>
    <w:rsid w:val="0027341E"/>
    <w:rsid w:val="00273481"/>
    <w:rsid w:val="00273678"/>
    <w:rsid w:val="00273AC6"/>
    <w:rsid w:val="00273B0B"/>
    <w:rsid w:val="00274465"/>
    <w:rsid w:val="00274EAE"/>
    <w:rsid w:val="00274ECF"/>
    <w:rsid w:val="00274F34"/>
    <w:rsid w:val="00274FA6"/>
    <w:rsid w:val="00274FD1"/>
    <w:rsid w:val="00275566"/>
    <w:rsid w:val="002756A5"/>
    <w:rsid w:val="00275727"/>
    <w:rsid w:val="00275A64"/>
    <w:rsid w:val="002763DF"/>
    <w:rsid w:val="002764C6"/>
    <w:rsid w:val="002768C6"/>
    <w:rsid w:val="0027690D"/>
    <w:rsid w:val="00276930"/>
    <w:rsid w:val="00276BFF"/>
    <w:rsid w:val="00276D10"/>
    <w:rsid w:val="00276ED3"/>
    <w:rsid w:val="00277448"/>
    <w:rsid w:val="002803D0"/>
    <w:rsid w:val="002805CF"/>
    <w:rsid w:val="00281094"/>
    <w:rsid w:val="0028152F"/>
    <w:rsid w:val="002815FE"/>
    <w:rsid w:val="00281A56"/>
    <w:rsid w:val="00281D67"/>
    <w:rsid w:val="00281F3D"/>
    <w:rsid w:val="002820AB"/>
    <w:rsid w:val="00282D2B"/>
    <w:rsid w:val="0028332C"/>
    <w:rsid w:val="0028369A"/>
    <w:rsid w:val="00283715"/>
    <w:rsid w:val="00283B27"/>
    <w:rsid w:val="0028404C"/>
    <w:rsid w:val="00284261"/>
    <w:rsid w:val="00284296"/>
    <w:rsid w:val="002844B0"/>
    <w:rsid w:val="00284653"/>
    <w:rsid w:val="00284C46"/>
    <w:rsid w:val="0028529A"/>
    <w:rsid w:val="00285738"/>
    <w:rsid w:val="002859AC"/>
    <w:rsid w:val="00286144"/>
    <w:rsid w:val="00286194"/>
    <w:rsid w:val="002865DA"/>
    <w:rsid w:val="002865DB"/>
    <w:rsid w:val="0028690C"/>
    <w:rsid w:val="00287004"/>
    <w:rsid w:val="00287686"/>
    <w:rsid w:val="00287AB4"/>
    <w:rsid w:val="00287DC1"/>
    <w:rsid w:val="002908DF"/>
    <w:rsid w:val="00290902"/>
    <w:rsid w:val="002912E3"/>
    <w:rsid w:val="00291F81"/>
    <w:rsid w:val="0029245A"/>
    <w:rsid w:val="002924A8"/>
    <w:rsid w:val="002929E8"/>
    <w:rsid w:val="00292B55"/>
    <w:rsid w:val="002932C8"/>
    <w:rsid w:val="00293358"/>
    <w:rsid w:val="0029339C"/>
    <w:rsid w:val="0029360B"/>
    <w:rsid w:val="00293D7C"/>
    <w:rsid w:val="00293DDD"/>
    <w:rsid w:val="00294288"/>
    <w:rsid w:val="002943D7"/>
    <w:rsid w:val="00294404"/>
    <w:rsid w:val="002954E1"/>
    <w:rsid w:val="0029569A"/>
    <w:rsid w:val="002956F0"/>
    <w:rsid w:val="00295A15"/>
    <w:rsid w:val="00296623"/>
    <w:rsid w:val="00296691"/>
    <w:rsid w:val="00296DA8"/>
    <w:rsid w:val="002970B6"/>
    <w:rsid w:val="00297109"/>
    <w:rsid w:val="00297189"/>
    <w:rsid w:val="00297A7B"/>
    <w:rsid w:val="00297EE3"/>
    <w:rsid w:val="002A06DD"/>
    <w:rsid w:val="002A0742"/>
    <w:rsid w:val="002A0EFA"/>
    <w:rsid w:val="002A1210"/>
    <w:rsid w:val="002A14CA"/>
    <w:rsid w:val="002A25FE"/>
    <w:rsid w:val="002A2B86"/>
    <w:rsid w:val="002A36E9"/>
    <w:rsid w:val="002A3923"/>
    <w:rsid w:val="002A3A9B"/>
    <w:rsid w:val="002A4284"/>
    <w:rsid w:val="002A4447"/>
    <w:rsid w:val="002A4C67"/>
    <w:rsid w:val="002A4F80"/>
    <w:rsid w:val="002A5065"/>
    <w:rsid w:val="002A5298"/>
    <w:rsid w:val="002A535E"/>
    <w:rsid w:val="002A5F10"/>
    <w:rsid w:val="002A603C"/>
    <w:rsid w:val="002A60D7"/>
    <w:rsid w:val="002A6899"/>
    <w:rsid w:val="002A7A23"/>
    <w:rsid w:val="002A7ACB"/>
    <w:rsid w:val="002B0034"/>
    <w:rsid w:val="002B0134"/>
    <w:rsid w:val="002B03C0"/>
    <w:rsid w:val="002B06DA"/>
    <w:rsid w:val="002B07DA"/>
    <w:rsid w:val="002B11B9"/>
    <w:rsid w:val="002B1262"/>
    <w:rsid w:val="002B148F"/>
    <w:rsid w:val="002B1C01"/>
    <w:rsid w:val="002B1F76"/>
    <w:rsid w:val="002B218C"/>
    <w:rsid w:val="002B2768"/>
    <w:rsid w:val="002B289C"/>
    <w:rsid w:val="002B29EB"/>
    <w:rsid w:val="002B2AA5"/>
    <w:rsid w:val="002B2C79"/>
    <w:rsid w:val="002B2D17"/>
    <w:rsid w:val="002B3574"/>
    <w:rsid w:val="002B357A"/>
    <w:rsid w:val="002B36A5"/>
    <w:rsid w:val="002B3A78"/>
    <w:rsid w:val="002B3F41"/>
    <w:rsid w:val="002B4202"/>
    <w:rsid w:val="002B484F"/>
    <w:rsid w:val="002B5825"/>
    <w:rsid w:val="002B5CCC"/>
    <w:rsid w:val="002B61FF"/>
    <w:rsid w:val="002B63A1"/>
    <w:rsid w:val="002B642F"/>
    <w:rsid w:val="002B668E"/>
    <w:rsid w:val="002B69EF"/>
    <w:rsid w:val="002B6D25"/>
    <w:rsid w:val="002B6E63"/>
    <w:rsid w:val="002B736E"/>
    <w:rsid w:val="002B7806"/>
    <w:rsid w:val="002B7A23"/>
    <w:rsid w:val="002B7B1E"/>
    <w:rsid w:val="002C038E"/>
    <w:rsid w:val="002C09FD"/>
    <w:rsid w:val="002C0B05"/>
    <w:rsid w:val="002C103B"/>
    <w:rsid w:val="002C1243"/>
    <w:rsid w:val="002C1844"/>
    <w:rsid w:val="002C1D78"/>
    <w:rsid w:val="002C230C"/>
    <w:rsid w:val="002C28E8"/>
    <w:rsid w:val="002C2CF1"/>
    <w:rsid w:val="002C2DFE"/>
    <w:rsid w:val="002C2E99"/>
    <w:rsid w:val="002C2FC2"/>
    <w:rsid w:val="002C3220"/>
    <w:rsid w:val="002C33A6"/>
    <w:rsid w:val="002C3B50"/>
    <w:rsid w:val="002C3DBA"/>
    <w:rsid w:val="002C4063"/>
    <w:rsid w:val="002C41F2"/>
    <w:rsid w:val="002C4BFB"/>
    <w:rsid w:val="002C5147"/>
    <w:rsid w:val="002C5741"/>
    <w:rsid w:val="002C592E"/>
    <w:rsid w:val="002C6DC0"/>
    <w:rsid w:val="002C7700"/>
    <w:rsid w:val="002C78A0"/>
    <w:rsid w:val="002C7B31"/>
    <w:rsid w:val="002C7DED"/>
    <w:rsid w:val="002C7F50"/>
    <w:rsid w:val="002D0229"/>
    <w:rsid w:val="002D0A4D"/>
    <w:rsid w:val="002D1357"/>
    <w:rsid w:val="002D13B8"/>
    <w:rsid w:val="002D1712"/>
    <w:rsid w:val="002D17D6"/>
    <w:rsid w:val="002D1844"/>
    <w:rsid w:val="002D1C03"/>
    <w:rsid w:val="002D1C9B"/>
    <w:rsid w:val="002D228B"/>
    <w:rsid w:val="002D2960"/>
    <w:rsid w:val="002D29C5"/>
    <w:rsid w:val="002D2AE2"/>
    <w:rsid w:val="002D2BFA"/>
    <w:rsid w:val="002D2FF5"/>
    <w:rsid w:val="002D3922"/>
    <w:rsid w:val="002D3E59"/>
    <w:rsid w:val="002D41F0"/>
    <w:rsid w:val="002D4BD9"/>
    <w:rsid w:val="002D4D91"/>
    <w:rsid w:val="002D58B1"/>
    <w:rsid w:val="002D5915"/>
    <w:rsid w:val="002D5BDA"/>
    <w:rsid w:val="002D68AC"/>
    <w:rsid w:val="002D68F8"/>
    <w:rsid w:val="002D6ADE"/>
    <w:rsid w:val="002D7741"/>
    <w:rsid w:val="002D78F0"/>
    <w:rsid w:val="002E0046"/>
    <w:rsid w:val="002E0489"/>
    <w:rsid w:val="002E059C"/>
    <w:rsid w:val="002E0D36"/>
    <w:rsid w:val="002E0E6E"/>
    <w:rsid w:val="002E0EC6"/>
    <w:rsid w:val="002E18BC"/>
    <w:rsid w:val="002E1AEA"/>
    <w:rsid w:val="002E203F"/>
    <w:rsid w:val="002E2107"/>
    <w:rsid w:val="002E2298"/>
    <w:rsid w:val="002E25FA"/>
    <w:rsid w:val="002E2754"/>
    <w:rsid w:val="002E2E77"/>
    <w:rsid w:val="002E3150"/>
    <w:rsid w:val="002E34F5"/>
    <w:rsid w:val="002E3AB1"/>
    <w:rsid w:val="002E3C71"/>
    <w:rsid w:val="002E3E70"/>
    <w:rsid w:val="002E43AC"/>
    <w:rsid w:val="002E453B"/>
    <w:rsid w:val="002E4BB3"/>
    <w:rsid w:val="002E5440"/>
    <w:rsid w:val="002E5A41"/>
    <w:rsid w:val="002E63F7"/>
    <w:rsid w:val="002E656A"/>
    <w:rsid w:val="002E65AD"/>
    <w:rsid w:val="002E664A"/>
    <w:rsid w:val="002E6973"/>
    <w:rsid w:val="002E6B7F"/>
    <w:rsid w:val="002E6CED"/>
    <w:rsid w:val="002E76DE"/>
    <w:rsid w:val="002E7893"/>
    <w:rsid w:val="002E7C21"/>
    <w:rsid w:val="002E7E94"/>
    <w:rsid w:val="002E7ED5"/>
    <w:rsid w:val="002F0C07"/>
    <w:rsid w:val="002F0FA5"/>
    <w:rsid w:val="002F1455"/>
    <w:rsid w:val="002F154E"/>
    <w:rsid w:val="002F18A5"/>
    <w:rsid w:val="002F1AD6"/>
    <w:rsid w:val="002F2364"/>
    <w:rsid w:val="002F2881"/>
    <w:rsid w:val="002F2DED"/>
    <w:rsid w:val="002F3D7B"/>
    <w:rsid w:val="002F3E11"/>
    <w:rsid w:val="002F3E32"/>
    <w:rsid w:val="002F4301"/>
    <w:rsid w:val="002F47D5"/>
    <w:rsid w:val="002F4932"/>
    <w:rsid w:val="002F4B77"/>
    <w:rsid w:val="002F5DF7"/>
    <w:rsid w:val="002F67AF"/>
    <w:rsid w:val="002F6A5A"/>
    <w:rsid w:val="002F708A"/>
    <w:rsid w:val="002F73BE"/>
    <w:rsid w:val="002F75DE"/>
    <w:rsid w:val="002F7947"/>
    <w:rsid w:val="002F7FA1"/>
    <w:rsid w:val="00300342"/>
    <w:rsid w:val="003004F4"/>
    <w:rsid w:val="0030097B"/>
    <w:rsid w:val="003018B9"/>
    <w:rsid w:val="00301A9D"/>
    <w:rsid w:val="00301E61"/>
    <w:rsid w:val="00302045"/>
    <w:rsid w:val="003020B3"/>
    <w:rsid w:val="00303370"/>
    <w:rsid w:val="00303FC1"/>
    <w:rsid w:val="00304175"/>
    <w:rsid w:val="00304624"/>
    <w:rsid w:val="00304AC5"/>
    <w:rsid w:val="00304FC4"/>
    <w:rsid w:val="0030502D"/>
    <w:rsid w:val="003052FA"/>
    <w:rsid w:val="00305364"/>
    <w:rsid w:val="00305521"/>
    <w:rsid w:val="003055BF"/>
    <w:rsid w:val="00305850"/>
    <w:rsid w:val="00305B9F"/>
    <w:rsid w:val="00305CC5"/>
    <w:rsid w:val="00305E32"/>
    <w:rsid w:val="00305E40"/>
    <w:rsid w:val="00305FDA"/>
    <w:rsid w:val="00306253"/>
    <w:rsid w:val="003065BB"/>
    <w:rsid w:val="00306BDE"/>
    <w:rsid w:val="00306C68"/>
    <w:rsid w:val="00306E28"/>
    <w:rsid w:val="0030766F"/>
    <w:rsid w:val="0030774E"/>
    <w:rsid w:val="00307B38"/>
    <w:rsid w:val="0031007D"/>
    <w:rsid w:val="003102AF"/>
    <w:rsid w:val="003104A0"/>
    <w:rsid w:val="003105CC"/>
    <w:rsid w:val="00310855"/>
    <w:rsid w:val="00310B54"/>
    <w:rsid w:val="003112AB"/>
    <w:rsid w:val="003115E2"/>
    <w:rsid w:val="00312445"/>
    <w:rsid w:val="00312A3E"/>
    <w:rsid w:val="0031306B"/>
    <w:rsid w:val="003130D0"/>
    <w:rsid w:val="00313B17"/>
    <w:rsid w:val="00313EAA"/>
    <w:rsid w:val="003143F6"/>
    <w:rsid w:val="003144A4"/>
    <w:rsid w:val="00314773"/>
    <w:rsid w:val="00314C48"/>
    <w:rsid w:val="00314D04"/>
    <w:rsid w:val="0031515A"/>
    <w:rsid w:val="003153A7"/>
    <w:rsid w:val="003154A6"/>
    <w:rsid w:val="00315B19"/>
    <w:rsid w:val="00315B46"/>
    <w:rsid w:val="00315C8A"/>
    <w:rsid w:val="0031614D"/>
    <w:rsid w:val="0031618E"/>
    <w:rsid w:val="003167AF"/>
    <w:rsid w:val="00316CF3"/>
    <w:rsid w:val="003174A8"/>
    <w:rsid w:val="0031798E"/>
    <w:rsid w:val="00317AA5"/>
    <w:rsid w:val="00320082"/>
    <w:rsid w:val="00320754"/>
    <w:rsid w:val="003213FB"/>
    <w:rsid w:val="00321684"/>
    <w:rsid w:val="00321DCC"/>
    <w:rsid w:val="00321E3B"/>
    <w:rsid w:val="00322949"/>
    <w:rsid w:val="00322B4E"/>
    <w:rsid w:val="00322C54"/>
    <w:rsid w:val="003233C6"/>
    <w:rsid w:val="003235BD"/>
    <w:rsid w:val="00323784"/>
    <w:rsid w:val="003239FB"/>
    <w:rsid w:val="0032470C"/>
    <w:rsid w:val="00324749"/>
    <w:rsid w:val="00324FE3"/>
    <w:rsid w:val="00325180"/>
    <w:rsid w:val="003257F8"/>
    <w:rsid w:val="00326885"/>
    <w:rsid w:val="00326D1A"/>
    <w:rsid w:val="0032716A"/>
    <w:rsid w:val="0032761B"/>
    <w:rsid w:val="00327787"/>
    <w:rsid w:val="003277C7"/>
    <w:rsid w:val="00327814"/>
    <w:rsid w:val="003279A2"/>
    <w:rsid w:val="0033014C"/>
    <w:rsid w:val="0033162C"/>
    <w:rsid w:val="00331FB3"/>
    <w:rsid w:val="003321B0"/>
    <w:rsid w:val="003324E9"/>
    <w:rsid w:val="00332F48"/>
    <w:rsid w:val="00332FFE"/>
    <w:rsid w:val="00333330"/>
    <w:rsid w:val="00333752"/>
    <w:rsid w:val="00333A26"/>
    <w:rsid w:val="003341FE"/>
    <w:rsid w:val="0033443D"/>
    <w:rsid w:val="0033444B"/>
    <w:rsid w:val="00334FF0"/>
    <w:rsid w:val="00335454"/>
    <w:rsid w:val="00335CE4"/>
    <w:rsid w:val="00335E39"/>
    <w:rsid w:val="00336688"/>
    <w:rsid w:val="00336BB1"/>
    <w:rsid w:val="0033703D"/>
    <w:rsid w:val="00337222"/>
    <w:rsid w:val="003372FE"/>
    <w:rsid w:val="00337485"/>
    <w:rsid w:val="003377D8"/>
    <w:rsid w:val="00337944"/>
    <w:rsid w:val="00337B65"/>
    <w:rsid w:val="00337C13"/>
    <w:rsid w:val="00337E6F"/>
    <w:rsid w:val="00337FF1"/>
    <w:rsid w:val="003406D1"/>
    <w:rsid w:val="003409EB"/>
    <w:rsid w:val="00341089"/>
    <w:rsid w:val="003423BA"/>
    <w:rsid w:val="003424E1"/>
    <w:rsid w:val="0034282B"/>
    <w:rsid w:val="00342F30"/>
    <w:rsid w:val="003433DD"/>
    <w:rsid w:val="00343413"/>
    <w:rsid w:val="003441D6"/>
    <w:rsid w:val="00344D02"/>
    <w:rsid w:val="00345D59"/>
    <w:rsid w:val="00345F95"/>
    <w:rsid w:val="00346263"/>
    <w:rsid w:val="003462B5"/>
    <w:rsid w:val="003472B2"/>
    <w:rsid w:val="003473C8"/>
    <w:rsid w:val="00347883"/>
    <w:rsid w:val="00347DB3"/>
    <w:rsid w:val="003510FE"/>
    <w:rsid w:val="0035127A"/>
    <w:rsid w:val="00351317"/>
    <w:rsid w:val="00351430"/>
    <w:rsid w:val="003517F6"/>
    <w:rsid w:val="00351D5F"/>
    <w:rsid w:val="00351DC7"/>
    <w:rsid w:val="0035213C"/>
    <w:rsid w:val="003524D6"/>
    <w:rsid w:val="00352E56"/>
    <w:rsid w:val="003537B0"/>
    <w:rsid w:val="003539BA"/>
    <w:rsid w:val="00353FB1"/>
    <w:rsid w:val="00354AA2"/>
    <w:rsid w:val="00354BE7"/>
    <w:rsid w:val="00354FD0"/>
    <w:rsid w:val="003553FC"/>
    <w:rsid w:val="00355AD4"/>
    <w:rsid w:val="00355C00"/>
    <w:rsid w:val="00355C7F"/>
    <w:rsid w:val="00356151"/>
    <w:rsid w:val="00356344"/>
    <w:rsid w:val="00356397"/>
    <w:rsid w:val="0035659B"/>
    <w:rsid w:val="003567B2"/>
    <w:rsid w:val="00356D27"/>
    <w:rsid w:val="00357168"/>
    <w:rsid w:val="003573B7"/>
    <w:rsid w:val="003573E6"/>
    <w:rsid w:val="00357449"/>
    <w:rsid w:val="003576C5"/>
    <w:rsid w:val="00357A0B"/>
    <w:rsid w:val="00357F3D"/>
    <w:rsid w:val="00360D65"/>
    <w:rsid w:val="00361435"/>
    <w:rsid w:val="003615D5"/>
    <w:rsid w:val="00361D9A"/>
    <w:rsid w:val="00361EA7"/>
    <w:rsid w:val="00362122"/>
    <w:rsid w:val="003622D0"/>
    <w:rsid w:val="003622D9"/>
    <w:rsid w:val="003622F1"/>
    <w:rsid w:val="0036251E"/>
    <w:rsid w:val="00362C82"/>
    <w:rsid w:val="0036350F"/>
    <w:rsid w:val="00363A22"/>
    <w:rsid w:val="00363AB1"/>
    <w:rsid w:val="00363BE1"/>
    <w:rsid w:val="0036412E"/>
    <w:rsid w:val="00364175"/>
    <w:rsid w:val="003647A8"/>
    <w:rsid w:val="00364E7B"/>
    <w:rsid w:val="0036527B"/>
    <w:rsid w:val="003654A8"/>
    <w:rsid w:val="00365742"/>
    <w:rsid w:val="00365860"/>
    <w:rsid w:val="00366137"/>
    <w:rsid w:val="00366549"/>
    <w:rsid w:val="00367852"/>
    <w:rsid w:val="00367A69"/>
    <w:rsid w:val="00367B0E"/>
    <w:rsid w:val="00367BE6"/>
    <w:rsid w:val="00367BFC"/>
    <w:rsid w:val="0037019D"/>
    <w:rsid w:val="003709C2"/>
    <w:rsid w:val="00370A97"/>
    <w:rsid w:val="00370C75"/>
    <w:rsid w:val="003710DF"/>
    <w:rsid w:val="003712B0"/>
    <w:rsid w:val="003728DC"/>
    <w:rsid w:val="003734E7"/>
    <w:rsid w:val="0037405A"/>
    <w:rsid w:val="00374078"/>
    <w:rsid w:val="00374704"/>
    <w:rsid w:val="003748FC"/>
    <w:rsid w:val="00374F58"/>
    <w:rsid w:val="0037571C"/>
    <w:rsid w:val="00376B9C"/>
    <w:rsid w:val="00376D56"/>
    <w:rsid w:val="00376D5F"/>
    <w:rsid w:val="00376E69"/>
    <w:rsid w:val="00377341"/>
    <w:rsid w:val="003773C5"/>
    <w:rsid w:val="0037761E"/>
    <w:rsid w:val="00377710"/>
    <w:rsid w:val="00377D01"/>
    <w:rsid w:val="00377D12"/>
    <w:rsid w:val="00377E73"/>
    <w:rsid w:val="003802FB"/>
    <w:rsid w:val="00380429"/>
    <w:rsid w:val="0038048A"/>
    <w:rsid w:val="00380877"/>
    <w:rsid w:val="00380F7D"/>
    <w:rsid w:val="00381623"/>
    <w:rsid w:val="00381954"/>
    <w:rsid w:val="00381971"/>
    <w:rsid w:val="00381F72"/>
    <w:rsid w:val="003821F6"/>
    <w:rsid w:val="00382908"/>
    <w:rsid w:val="00382DE7"/>
    <w:rsid w:val="00382EE8"/>
    <w:rsid w:val="00383FF3"/>
    <w:rsid w:val="003847A5"/>
    <w:rsid w:val="00384D48"/>
    <w:rsid w:val="00385D1C"/>
    <w:rsid w:val="00386394"/>
    <w:rsid w:val="003867B9"/>
    <w:rsid w:val="00386859"/>
    <w:rsid w:val="00386E70"/>
    <w:rsid w:val="00387116"/>
    <w:rsid w:val="0038716A"/>
    <w:rsid w:val="00387D9B"/>
    <w:rsid w:val="00387F6D"/>
    <w:rsid w:val="003903E7"/>
    <w:rsid w:val="00390579"/>
    <w:rsid w:val="003906D2"/>
    <w:rsid w:val="003908B6"/>
    <w:rsid w:val="00390D57"/>
    <w:rsid w:val="00390FDB"/>
    <w:rsid w:val="00391503"/>
    <w:rsid w:val="003916AA"/>
    <w:rsid w:val="003916BB"/>
    <w:rsid w:val="00391DDF"/>
    <w:rsid w:val="00391EC6"/>
    <w:rsid w:val="0039201E"/>
    <w:rsid w:val="003932A5"/>
    <w:rsid w:val="003937F1"/>
    <w:rsid w:val="00393A2D"/>
    <w:rsid w:val="00393A98"/>
    <w:rsid w:val="00393BC9"/>
    <w:rsid w:val="00393D5D"/>
    <w:rsid w:val="00394529"/>
    <w:rsid w:val="00394584"/>
    <w:rsid w:val="00394C33"/>
    <w:rsid w:val="00394D59"/>
    <w:rsid w:val="00395123"/>
    <w:rsid w:val="00395371"/>
    <w:rsid w:val="00395494"/>
    <w:rsid w:val="003960DF"/>
    <w:rsid w:val="003962E2"/>
    <w:rsid w:val="0039658E"/>
    <w:rsid w:val="003969EC"/>
    <w:rsid w:val="00396BC1"/>
    <w:rsid w:val="00396D1A"/>
    <w:rsid w:val="00396F09"/>
    <w:rsid w:val="0039726D"/>
    <w:rsid w:val="003973BD"/>
    <w:rsid w:val="003973CB"/>
    <w:rsid w:val="003A16F0"/>
    <w:rsid w:val="003A17BC"/>
    <w:rsid w:val="003A1867"/>
    <w:rsid w:val="003A1902"/>
    <w:rsid w:val="003A1F09"/>
    <w:rsid w:val="003A1F5A"/>
    <w:rsid w:val="003A24E5"/>
    <w:rsid w:val="003A287F"/>
    <w:rsid w:val="003A2893"/>
    <w:rsid w:val="003A2B10"/>
    <w:rsid w:val="003A2D58"/>
    <w:rsid w:val="003A2FE5"/>
    <w:rsid w:val="003A36E6"/>
    <w:rsid w:val="003A3C58"/>
    <w:rsid w:val="003A4682"/>
    <w:rsid w:val="003A4A3D"/>
    <w:rsid w:val="003A583A"/>
    <w:rsid w:val="003A6294"/>
    <w:rsid w:val="003A7003"/>
    <w:rsid w:val="003A7308"/>
    <w:rsid w:val="003A7398"/>
    <w:rsid w:val="003A76A4"/>
    <w:rsid w:val="003A786B"/>
    <w:rsid w:val="003B0313"/>
    <w:rsid w:val="003B0EDE"/>
    <w:rsid w:val="003B100E"/>
    <w:rsid w:val="003B1A36"/>
    <w:rsid w:val="003B200A"/>
    <w:rsid w:val="003B24C7"/>
    <w:rsid w:val="003B29C5"/>
    <w:rsid w:val="003B2F23"/>
    <w:rsid w:val="003B308B"/>
    <w:rsid w:val="003B33AE"/>
    <w:rsid w:val="003B3A12"/>
    <w:rsid w:val="003B3EBF"/>
    <w:rsid w:val="003B4087"/>
    <w:rsid w:val="003B44B3"/>
    <w:rsid w:val="003B4878"/>
    <w:rsid w:val="003B6418"/>
    <w:rsid w:val="003B6766"/>
    <w:rsid w:val="003B6A53"/>
    <w:rsid w:val="003B6DF9"/>
    <w:rsid w:val="003B6FCF"/>
    <w:rsid w:val="003B7ABC"/>
    <w:rsid w:val="003B7E7E"/>
    <w:rsid w:val="003B7E9B"/>
    <w:rsid w:val="003B7F54"/>
    <w:rsid w:val="003C04C5"/>
    <w:rsid w:val="003C0636"/>
    <w:rsid w:val="003C0966"/>
    <w:rsid w:val="003C0D6D"/>
    <w:rsid w:val="003C10A5"/>
    <w:rsid w:val="003C177D"/>
    <w:rsid w:val="003C186F"/>
    <w:rsid w:val="003C1DF4"/>
    <w:rsid w:val="003C22E9"/>
    <w:rsid w:val="003C2725"/>
    <w:rsid w:val="003C2883"/>
    <w:rsid w:val="003C2ADA"/>
    <w:rsid w:val="003C2DBC"/>
    <w:rsid w:val="003C3616"/>
    <w:rsid w:val="003C3A8F"/>
    <w:rsid w:val="003C3D1C"/>
    <w:rsid w:val="003C3D3B"/>
    <w:rsid w:val="003C3E81"/>
    <w:rsid w:val="003C4E92"/>
    <w:rsid w:val="003C4FA1"/>
    <w:rsid w:val="003C67C5"/>
    <w:rsid w:val="003C6991"/>
    <w:rsid w:val="003C69EC"/>
    <w:rsid w:val="003C6B39"/>
    <w:rsid w:val="003C744C"/>
    <w:rsid w:val="003C7625"/>
    <w:rsid w:val="003C7B8D"/>
    <w:rsid w:val="003C7C97"/>
    <w:rsid w:val="003C7CB5"/>
    <w:rsid w:val="003D063F"/>
    <w:rsid w:val="003D0DDE"/>
    <w:rsid w:val="003D119C"/>
    <w:rsid w:val="003D17DF"/>
    <w:rsid w:val="003D1C47"/>
    <w:rsid w:val="003D2327"/>
    <w:rsid w:val="003D2418"/>
    <w:rsid w:val="003D2789"/>
    <w:rsid w:val="003D2B6C"/>
    <w:rsid w:val="003D2CE4"/>
    <w:rsid w:val="003D2EFB"/>
    <w:rsid w:val="003D2F71"/>
    <w:rsid w:val="003D37BE"/>
    <w:rsid w:val="003D3A57"/>
    <w:rsid w:val="003D46F5"/>
    <w:rsid w:val="003D47CA"/>
    <w:rsid w:val="003D4CBF"/>
    <w:rsid w:val="003D4D21"/>
    <w:rsid w:val="003D5111"/>
    <w:rsid w:val="003D55E7"/>
    <w:rsid w:val="003D5F22"/>
    <w:rsid w:val="003D63BE"/>
    <w:rsid w:val="003D6567"/>
    <w:rsid w:val="003D6593"/>
    <w:rsid w:val="003D66D2"/>
    <w:rsid w:val="003D676F"/>
    <w:rsid w:val="003D68B4"/>
    <w:rsid w:val="003D6A00"/>
    <w:rsid w:val="003D6CA9"/>
    <w:rsid w:val="003D6F22"/>
    <w:rsid w:val="003D708A"/>
    <w:rsid w:val="003D70B7"/>
    <w:rsid w:val="003D7516"/>
    <w:rsid w:val="003D7A2C"/>
    <w:rsid w:val="003D7BCB"/>
    <w:rsid w:val="003D7C50"/>
    <w:rsid w:val="003E0A9B"/>
    <w:rsid w:val="003E0B2E"/>
    <w:rsid w:val="003E0CF7"/>
    <w:rsid w:val="003E0D71"/>
    <w:rsid w:val="003E0F20"/>
    <w:rsid w:val="003E1012"/>
    <w:rsid w:val="003E11F6"/>
    <w:rsid w:val="003E1379"/>
    <w:rsid w:val="003E2192"/>
    <w:rsid w:val="003E24B0"/>
    <w:rsid w:val="003E2E20"/>
    <w:rsid w:val="003E31FA"/>
    <w:rsid w:val="003E35E4"/>
    <w:rsid w:val="003E3BCA"/>
    <w:rsid w:val="003E3C67"/>
    <w:rsid w:val="003E3F67"/>
    <w:rsid w:val="003E3FB2"/>
    <w:rsid w:val="003E3FF8"/>
    <w:rsid w:val="003E4185"/>
    <w:rsid w:val="003E43BB"/>
    <w:rsid w:val="003E43BF"/>
    <w:rsid w:val="003E45E9"/>
    <w:rsid w:val="003E4654"/>
    <w:rsid w:val="003E479C"/>
    <w:rsid w:val="003E523B"/>
    <w:rsid w:val="003E56FF"/>
    <w:rsid w:val="003E5C84"/>
    <w:rsid w:val="003E66F7"/>
    <w:rsid w:val="003E6701"/>
    <w:rsid w:val="003E6D1F"/>
    <w:rsid w:val="003E6D21"/>
    <w:rsid w:val="003E7058"/>
    <w:rsid w:val="003E760A"/>
    <w:rsid w:val="003E7A7B"/>
    <w:rsid w:val="003E7BE3"/>
    <w:rsid w:val="003F06DA"/>
    <w:rsid w:val="003F0DEA"/>
    <w:rsid w:val="003F1CCF"/>
    <w:rsid w:val="003F2039"/>
    <w:rsid w:val="003F2A4D"/>
    <w:rsid w:val="003F2AD7"/>
    <w:rsid w:val="003F3019"/>
    <w:rsid w:val="003F3193"/>
    <w:rsid w:val="003F366C"/>
    <w:rsid w:val="003F3783"/>
    <w:rsid w:val="003F38B7"/>
    <w:rsid w:val="003F4362"/>
    <w:rsid w:val="003F48E2"/>
    <w:rsid w:val="003F4CE2"/>
    <w:rsid w:val="003F4DA0"/>
    <w:rsid w:val="003F4E3F"/>
    <w:rsid w:val="003F4E48"/>
    <w:rsid w:val="003F524F"/>
    <w:rsid w:val="003F5366"/>
    <w:rsid w:val="003F5449"/>
    <w:rsid w:val="003F55ED"/>
    <w:rsid w:val="003F5B93"/>
    <w:rsid w:val="003F5BBA"/>
    <w:rsid w:val="003F68BC"/>
    <w:rsid w:val="003F7666"/>
    <w:rsid w:val="003F78B0"/>
    <w:rsid w:val="003F7D62"/>
    <w:rsid w:val="00400086"/>
    <w:rsid w:val="00400102"/>
    <w:rsid w:val="0040041F"/>
    <w:rsid w:val="004009EC"/>
    <w:rsid w:val="004010E3"/>
    <w:rsid w:val="00402035"/>
    <w:rsid w:val="00402621"/>
    <w:rsid w:val="00402728"/>
    <w:rsid w:val="00402908"/>
    <w:rsid w:val="00402A81"/>
    <w:rsid w:val="00402B48"/>
    <w:rsid w:val="00402BDF"/>
    <w:rsid w:val="004032D5"/>
    <w:rsid w:val="004037C7"/>
    <w:rsid w:val="00403A03"/>
    <w:rsid w:val="00403DA5"/>
    <w:rsid w:val="00403DC4"/>
    <w:rsid w:val="00404507"/>
    <w:rsid w:val="00404992"/>
    <w:rsid w:val="00404A0F"/>
    <w:rsid w:val="00404B85"/>
    <w:rsid w:val="00404DC3"/>
    <w:rsid w:val="00405577"/>
    <w:rsid w:val="004056B3"/>
    <w:rsid w:val="004062C0"/>
    <w:rsid w:val="0040689A"/>
    <w:rsid w:val="00406BF3"/>
    <w:rsid w:val="00406EBE"/>
    <w:rsid w:val="004070AF"/>
    <w:rsid w:val="00407AC6"/>
    <w:rsid w:val="00410052"/>
    <w:rsid w:val="004101E3"/>
    <w:rsid w:val="00410412"/>
    <w:rsid w:val="00411053"/>
    <w:rsid w:val="0041127F"/>
    <w:rsid w:val="004117FB"/>
    <w:rsid w:val="00411CEC"/>
    <w:rsid w:val="00412860"/>
    <w:rsid w:val="004128E4"/>
    <w:rsid w:val="00412A75"/>
    <w:rsid w:val="00412AF9"/>
    <w:rsid w:val="00413EC0"/>
    <w:rsid w:val="004140BF"/>
    <w:rsid w:val="00414C6C"/>
    <w:rsid w:val="0041592F"/>
    <w:rsid w:val="004162E7"/>
    <w:rsid w:val="00416750"/>
    <w:rsid w:val="00416D79"/>
    <w:rsid w:val="00417063"/>
    <w:rsid w:val="004170FC"/>
    <w:rsid w:val="0041773B"/>
    <w:rsid w:val="004179D9"/>
    <w:rsid w:val="004204A3"/>
    <w:rsid w:val="00420881"/>
    <w:rsid w:val="00421909"/>
    <w:rsid w:val="004221E8"/>
    <w:rsid w:val="00422823"/>
    <w:rsid w:val="00422841"/>
    <w:rsid w:val="00422FF1"/>
    <w:rsid w:val="004235E8"/>
    <w:rsid w:val="00423615"/>
    <w:rsid w:val="004239BB"/>
    <w:rsid w:val="00423E40"/>
    <w:rsid w:val="00424029"/>
    <w:rsid w:val="004247A1"/>
    <w:rsid w:val="00424811"/>
    <w:rsid w:val="004248BF"/>
    <w:rsid w:val="00424C21"/>
    <w:rsid w:val="00424E06"/>
    <w:rsid w:val="00424EA7"/>
    <w:rsid w:val="0042581D"/>
    <w:rsid w:val="00425BD5"/>
    <w:rsid w:val="00426AC2"/>
    <w:rsid w:val="00426C32"/>
    <w:rsid w:val="004271FE"/>
    <w:rsid w:val="004275E4"/>
    <w:rsid w:val="0042774F"/>
    <w:rsid w:val="00427FCB"/>
    <w:rsid w:val="0043010C"/>
    <w:rsid w:val="00430267"/>
    <w:rsid w:val="004302B3"/>
    <w:rsid w:val="00430338"/>
    <w:rsid w:val="00430360"/>
    <w:rsid w:val="004303F5"/>
    <w:rsid w:val="00430A73"/>
    <w:rsid w:val="00430C45"/>
    <w:rsid w:val="0043127D"/>
    <w:rsid w:val="004312FF"/>
    <w:rsid w:val="00431435"/>
    <w:rsid w:val="0043153D"/>
    <w:rsid w:val="00431883"/>
    <w:rsid w:val="00431A8F"/>
    <w:rsid w:val="00432588"/>
    <w:rsid w:val="0043379B"/>
    <w:rsid w:val="0043388D"/>
    <w:rsid w:val="004342CA"/>
    <w:rsid w:val="0043437D"/>
    <w:rsid w:val="00434592"/>
    <w:rsid w:val="004346D2"/>
    <w:rsid w:val="00435042"/>
    <w:rsid w:val="0043507C"/>
    <w:rsid w:val="00435432"/>
    <w:rsid w:val="00435584"/>
    <w:rsid w:val="0043578E"/>
    <w:rsid w:val="00435908"/>
    <w:rsid w:val="00435974"/>
    <w:rsid w:val="00435BCA"/>
    <w:rsid w:val="00435CCE"/>
    <w:rsid w:val="00435F24"/>
    <w:rsid w:val="004361A4"/>
    <w:rsid w:val="004361E5"/>
    <w:rsid w:val="004367FA"/>
    <w:rsid w:val="00436B44"/>
    <w:rsid w:val="00436EAF"/>
    <w:rsid w:val="00437A27"/>
    <w:rsid w:val="00437C7B"/>
    <w:rsid w:val="00437D13"/>
    <w:rsid w:val="00437FD5"/>
    <w:rsid w:val="00440182"/>
    <w:rsid w:val="0044067A"/>
    <w:rsid w:val="0044127D"/>
    <w:rsid w:val="00441EA8"/>
    <w:rsid w:val="00442040"/>
    <w:rsid w:val="00442109"/>
    <w:rsid w:val="00442188"/>
    <w:rsid w:val="004429AB"/>
    <w:rsid w:val="00442A62"/>
    <w:rsid w:val="00443060"/>
    <w:rsid w:val="00443559"/>
    <w:rsid w:val="0044394D"/>
    <w:rsid w:val="00443A6B"/>
    <w:rsid w:val="00443AFE"/>
    <w:rsid w:val="00443E0E"/>
    <w:rsid w:val="004443E1"/>
    <w:rsid w:val="004445A5"/>
    <w:rsid w:val="0044463E"/>
    <w:rsid w:val="004448F0"/>
    <w:rsid w:val="00444C3C"/>
    <w:rsid w:val="004453AB"/>
    <w:rsid w:val="0044545F"/>
    <w:rsid w:val="0044563F"/>
    <w:rsid w:val="00445A29"/>
    <w:rsid w:val="00445AE3"/>
    <w:rsid w:val="00445B01"/>
    <w:rsid w:val="00445B08"/>
    <w:rsid w:val="00445DCC"/>
    <w:rsid w:val="00446888"/>
    <w:rsid w:val="00446BD8"/>
    <w:rsid w:val="004470E2"/>
    <w:rsid w:val="0044738E"/>
    <w:rsid w:val="00447890"/>
    <w:rsid w:val="004501EB"/>
    <w:rsid w:val="00450F4B"/>
    <w:rsid w:val="00452128"/>
    <w:rsid w:val="00452347"/>
    <w:rsid w:val="0045235C"/>
    <w:rsid w:val="0045255C"/>
    <w:rsid w:val="004528B1"/>
    <w:rsid w:val="004533FF"/>
    <w:rsid w:val="004539B8"/>
    <w:rsid w:val="00453CE5"/>
    <w:rsid w:val="00453D68"/>
    <w:rsid w:val="00454060"/>
    <w:rsid w:val="00454137"/>
    <w:rsid w:val="004543F4"/>
    <w:rsid w:val="00454C89"/>
    <w:rsid w:val="00454D73"/>
    <w:rsid w:val="00454F78"/>
    <w:rsid w:val="004559C6"/>
    <w:rsid w:val="00455A06"/>
    <w:rsid w:val="00455A5F"/>
    <w:rsid w:val="00455F02"/>
    <w:rsid w:val="004563D2"/>
    <w:rsid w:val="00456ECA"/>
    <w:rsid w:val="00456FD8"/>
    <w:rsid w:val="00457074"/>
    <w:rsid w:val="00457299"/>
    <w:rsid w:val="00457805"/>
    <w:rsid w:val="00460577"/>
    <w:rsid w:val="00460617"/>
    <w:rsid w:val="0046085F"/>
    <w:rsid w:val="00460E3C"/>
    <w:rsid w:val="0046106F"/>
    <w:rsid w:val="00461F48"/>
    <w:rsid w:val="00462344"/>
    <w:rsid w:val="00462519"/>
    <w:rsid w:val="004629B8"/>
    <w:rsid w:val="00462C4C"/>
    <w:rsid w:val="00462E9D"/>
    <w:rsid w:val="0046408E"/>
    <w:rsid w:val="004642C2"/>
    <w:rsid w:val="004643D2"/>
    <w:rsid w:val="00464A37"/>
    <w:rsid w:val="00464FBF"/>
    <w:rsid w:val="004654AB"/>
    <w:rsid w:val="00465DE2"/>
    <w:rsid w:val="004667F0"/>
    <w:rsid w:val="00466A62"/>
    <w:rsid w:val="00466F23"/>
    <w:rsid w:val="00467052"/>
    <w:rsid w:val="0046708D"/>
    <w:rsid w:val="0046721B"/>
    <w:rsid w:val="00467253"/>
    <w:rsid w:val="00467503"/>
    <w:rsid w:val="004676A3"/>
    <w:rsid w:val="00467B58"/>
    <w:rsid w:val="00467D97"/>
    <w:rsid w:val="0047013B"/>
    <w:rsid w:val="004702F2"/>
    <w:rsid w:val="00470BD0"/>
    <w:rsid w:val="004712CB"/>
    <w:rsid w:val="00471993"/>
    <w:rsid w:val="00471B02"/>
    <w:rsid w:val="00471DC8"/>
    <w:rsid w:val="004720B4"/>
    <w:rsid w:val="004720CB"/>
    <w:rsid w:val="00472205"/>
    <w:rsid w:val="00472646"/>
    <w:rsid w:val="00473AE8"/>
    <w:rsid w:val="00474B2C"/>
    <w:rsid w:val="00474DA8"/>
    <w:rsid w:val="004753E2"/>
    <w:rsid w:val="0047587B"/>
    <w:rsid w:val="00475B3A"/>
    <w:rsid w:val="00475CF3"/>
    <w:rsid w:val="004764A3"/>
    <w:rsid w:val="00476870"/>
    <w:rsid w:val="00476DA5"/>
    <w:rsid w:val="00476F2B"/>
    <w:rsid w:val="004770B7"/>
    <w:rsid w:val="004777A6"/>
    <w:rsid w:val="00477BFE"/>
    <w:rsid w:val="00477F2B"/>
    <w:rsid w:val="004800BE"/>
    <w:rsid w:val="0048086C"/>
    <w:rsid w:val="004809B9"/>
    <w:rsid w:val="00480CEB"/>
    <w:rsid w:val="00480D2E"/>
    <w:rsid w:val="00480E88"/>
    <w:rsid w:val="004812B6"/>
    <w:rsid w:val="004815A7"/>
    <w:rsid w:val="00481865"/>
    <w:rsid w:val="00481E4E"/>
    <w:rsid w:val="00481E60"/>
    <w:rsid w:val="00482B1C"/>
    <w:rsid w:val="00482D06"/>
    <w:rsid w:val="00482DB4"/>
    <w:rsid w:val="004832BC"/>
    <w:rsid w:val="0048345E"/>
    <w:rsid w:val="004835DB"/>
    <w:rsid w:val="004838C8"/>
    <w:rsid w:val="00483DED"/>
    <w:rsid w:val="00483EC3"/>
    <w:rsid w:val="00483F54"/>
    <w:rsid w:val="00484542"/>
    <w:rsid w:val="00484869"/>
    <w:rsid w:val="00484FE1"/>
    <w:rsid w:val="00485212"/>
    <w:rsid w:val="00485879"/>
    <w:rsid w:val="00485B45"/>
    <w:rsid w:val="00485C5A"/>
    <w:rsid w:val="00485CE3"/>
    <w:rsid w:val="00486F22"/>
    <w:rsid w:val="00486F63"/>
    <w:rsid w:val="004876E5"/>
    <w:rsid w:val="00487E4B"/>
    <w:rsid w:val="004905EF"/>
    <w:rsid w:val="004907F3"/>
    <w:rsid w:val="00490946"/>
    <w:rsid w:val="00490F30"/>
    <w:rsid w:val="0049111F"/>
    <w:rsid w:val="00491121"/>
    <w:rsid w:val="00491135"/>
    <w:rsid w:val="004913C1"/>
    <w:rsid w:val="0049150B"/>
    <w:rsid w:val="004915CA"/>
    <w:rsid w:val="00492611"/>
    <w:rsid w:val="004927DC"/>
    <w:rsid w:val="0049292D"/>
    <w:rsid w:val="00492B69"/>
    <w:rsid w:val="00492F16"/>
    <w:rsid w:val="004934E3"/>
    <w:rsid w:val="004935E9"/>
    <w:rsid w:val="004938FB"/>
    <w:rsid w:val="00493991"/>
    <w:rsid w:val="00493B45"/>
    <w:rsid w:val="00495194"/>
    <w:rsid w:val="00495197"/>
    <w:rsid w:val="00495367"/>
    <w:rsid w:val="00495DC9"/>
    <w:rsid w:val="00496013"/>
    <w:rsid w:val="00496395"/>
    <w:rsid w:val="00496450"/>
    <w:rsid w:val="0049653B"/>
    <w:rsid w:val="004965D2"/>
    <w:rsid w:val="00496781"/>
    <w:rsid w:val="004973F3"/>
    <w:rsid w:val="00497492"/>
    <w:rsid w:val="0049753C"/>
    <w:rsid w:val="004979D3"/>
    <w:rsid w:val="00497DC0"/>
    <w:rsid w:val="004A01FA"/>
    <w:rsid w:val="004A023D"/>
    <w:rsid w:val="004A07D3"/>
    <w:rsid w:val="004A09AA"/>
    <w:rsid w:val="004A0A66"/>
    <w:rsid w:val="004A0D46"/>
    <w:rsid w:val="004A0E27"/>
    <w:rsid w:val="004A0E50"/>
    <w:rsid w:val="004A2059"/>
    <w:rsid w:val="004A20C2"/>
    <w:rsid w:val="004A263F"/>
    <w:rsid w:val="004A2935"/>
    <w:rsid w:val="004A29AF"/>
    <w:rsid w:val="004A2B78"/>
    <w:rsid w:val="004A2D92"/>
    <w:rsid w:val="004A300E"/>
    <w:rsid w:val="004A337F"/>
    <w:rsid w:val="004A3EBF"/>
    <w:rsid w:val="004A4C6A"/>
    <w:rsid w:val="004A4F44"/>
    <w:rsid w:val="004A5233"/>
    <w:rsid w:val="004A5612"/>
    <w:rsid w:val="004A57E4"/>
    <w:rsid w:val="004A634A"/>
    <w:rsid w:val="004A6C15"/>
    <w:rsid w:val="004A6C1E"/>
    <w:rsid w:val="004A7175"/>
    <w:rsid w:val="004A78EA"/>
    <w:rsid w:val="004A7AAA"/>
    <w:rsid w:val="004A7DB1"/>
    <w:rsid w:val="004A7E6C"/>
    <w:rsid w:val="004B041F"/>
    <w:rsid w:val="004B0598"/>
    <w:rsid w:val="004B0A0F"/>
    <w:rsid w:val="004B0C97"/>
    <w:rsid w:val="004B0F2B"/>
    <w:rsid w:val="004B187A"/>
    <w:rsid w:val="004B281C"/>
    <w:rsid w:val="004B29BB"/>
    <w:rsid w:val="004B2CEC"/>
    <w:rsid w:val="004B335A"/>
    <w:rsid w:val="004B36CB"/>
    <w:rsid w:val="004B3DAE"/>
    <w:rsid w:val="004B418F"/>
    <w:rsid w:val="004B4EDF"/>
    <w:rsid w:val="004B4FCE"/>
    <w:rsid w:val="004B5091"/>
    <w:rsid w:val="004B5234"/>
    <w:rsid w:val="004B56C9"/>
    <w:rsid w:val="004B59EF"/>
    <w:rsid w:val="004B5AE8"/>
    <w:rsid w:val="004B64A3"/>
    <w:rsid w:val="004B6860"/>
    <w:rsid w:val="004B6967"/>
    <w:rsid w:val="004B6EC0"/>
    <w:rsid w:val="004B7000"/>
    <w:rsid w:val="004B73AC"/>
    <w:rsid w:val="004B7408"/>
    <w:rsid w:val="004B752D"/>
    <w:rsid w:val="004B75EB"/>
    <w:rsid w:val="004B77B3"/>
    <w:rsid w:val="004B78C5"/>
    <w:rsid w:val="004C02E4"/>
    <w:rsid w:val="004C05F3"/>
    <w:rsid w:val="004C0C6D"/>
    <w:rsid w:val="004C0F32"/>
    <w:rsid w:val="004C17E4"/>
    <w:rsid w:val="004C18AE"/>
    <w:rsid w:val="004C1CE8"/>
    <w:rsid w:val="004C1D77"/>
    <w:rsid w:val="004C274A"/>
    <w:rsid w:val="004C2A5A"/>
    <w:rsid w:val="004C2DC6"/>
    <w:rsid w:val="004C3DC0"/>
    <w:rsid w:val="004C41BE"/>
    <w:rsid w:val="004C4444"/>
    <w:rsid w:val="004C48BE"/>
    <w:rsid w:val="004C4DD3"/>
    <w:rsid w:val="004C4EF3"/>
    <w:rsid w:val="004C5149"/>
    <w:rsid w:val="004C5151"/>
    <w:rsid w:val="004C529E"/>
    <w:rsid w:val="004C551E"/>
    <w:rsid w:val="004C5A23"/>
    <w:rsid w:val="004C6BA1"/>
    <w:rsid w:val="004C6E73"/>
    <w:rsid w:val="004C70D1"/>
    <w:rsid w:val="004C76BA"/>
    <w:rsid w:val="004C7856"/>
    <w:rsid w:val="004C7C96"/>
    <w:rsid w:val="004C7CDE"/>
    <w:rsid w:val="004C7E8B"/>
    <w:rsid w:val="004C7EE3"/>
    <w:rsid w:val="004D06A3"/>
    <w:rsid w:val="004D088D"/>
    <w:rsid w:val="004D0AFB"/>
    <w:rsid w:val="004D127A"/>
    <w:rsid w:val="004D1291"/>
    <w:rsid w:val="004D1781"/>
    <w:rsid w:val="004D1832"/>
    <w:rsid w:val="004D186D"/>
    <w:rsid w:val="004D19CA"/>
    <w:rsid w:val="004D19F2"/>
    <w:rsid w:val="004D1B1F"/>
    <w:rsid w:val="004D1E7A"/>
    <w:rsid w:val="004D263F"/>
    <w:rsid w:val="004D2AB3"/>
    <w:rsid w:val="004D324A"/>
    <w:rsid w:val="004D41D6"/>
    <w:rsid w:val="004D45C0"/>
    <w:rsid w:val="004D4EA0"/>
    <w:rsid w:val="004D5075"/>
    <w:rsid w:val="004D51AA"/>
    <w:rsid w:val="004D57C6"/>
    <w:rsid w:val="004D5B17"/>
    <w:rsid w:val="004D5B4D"/>
    <w:rsid w:val="004D641C"/>
    <w:rsid w:val="004D6721"/>
    <w:rsid w:val="004D6A8D"/>
    <w:rsid w:val="004D6E79"/>
    <w:rsid w:val="004D6FCC"/>
    <w:rsid w:val="004D75A2"/>
    <w:rsid w:val="004D7861"/>
    <w:rsid w:val="004E0085"/>
    <w:rsid w:val="004E0524"/>
    <w:rsid w:val="004E07F7"/>
    <w:rsid w:val="004E0FA0"/>
    <w:rsid w:val="004E1277"/>
    <w:rsid w:val="004E18AF"/>
    <w:rsid w:val="004E1B18"/>
    <w:rsid w:val="004E1E33"/>
    <w:rsid w:val="004E25F9"/>
    <w:rsid w:val="004E2C76"/>
    <w:rsid w:val="004E2CE1"/>
    <w:rsid w:val="004E342B"/>
    <w:rsid w:val="004E352E"/>
    <w:rsid w:val="004E36D5"/>
    <w:rsid w:val="004E4AC3"/>
    <w:rsid w:val="004E4B90"/>
    <w:rsid w:val="004E58F3"/>
    <w:rsid w:val="004E5D59"/>
    <w:rsid w:val="004E5E8F"/>
    <w:rsid w:val="004E602A"/>
    <w:rsid w:val="004E6602"/>
    <w:rsid w:val="004E7BF8"/>
    <w:rsid w:val="004F085A"/>
    <w:rsid w:val="004F0E12"/>
    <w:rsid w:val="004F1282"/>
    <w:rsid w:val="004F13F1"/>
    <w:rsid w:val="004F23FD"/>
    <w:rsid w:val="004F2917"/>
    <w:rsid w:val="004F3C40"/>
    <w:rsid w:val="004F42D6"/>
    <w:rsid w:val="004F48D5"/>
    <w:rsid w:val="004F4E9A"/>
    <w:rsid w:val="004F5019"/>
    <w:rsid w:val="004F51DF"/>
    <w:rsid w:val="004F5440"/>
    <w:rsid w:val="004F54C1"/>
    <w:rsid w:val="004F550A"/>
    <w:rsid w:val="004F5F4D"/>
    <w:rsid w:val="004F639A"/>
    <w:rsid w:val="004F6BE7"/>
    <w:rsid w:val="004F6DD5"/>
    <w:rsid w:val="004F7348"/>
    <w:rsid w:val="004F741F"/>
    <w:rsid w:val="004F7AF2"/>
    <w:rsid w:val="00500761"/>
    <w:rsid w:val="005007A0"/>
    <w:rsid w:val="00500ACA"/>
    <w:rsid w:val="005015FB"/>
    <w:rsid w:val="00501765"/>
    <w:rsid w:val="00501AA0"/>
    <w:rsid w:val="00501EE9"/>
    <w:rsid w:val="0050201F"/>
    <w:rsid w:val="00502035"/>
    <w:rsid w:val="00502CFE"/>
    <w:rsid w:val="00502F23"/>
    <w:rsid w:val="00503135"/>
    <w:rsid w:val="005033E7"/>
    <w:rsid w:val="00503DD8"/>
    <w:rsid w:val="00504035"/>
    <w:rsid w:val="00504239"/>
    <w:rsid w:val="00504D3E"/>
    <w:rsid w:val="00504D6F"/>
    <w:rsid w:val="005050C0"/>
    <w:rsid w:val="005057E4"/>
    <w:rsid w:val="005057E7"/>
    <w:rsid w:val="005059BF"/>
    <w:rsid w:val="00505ECD"/>
    <w:rsid w:val="00507A59"/>
    <w:rsid w:val="00507FCE"/>
    <w:rsid w:val="005100D3"/>
    <w:rsid w:val="00510865"/>
    <w:rsid w:val="00510B8D"/>
    <w:rsid w:val="00510BF0"/>
    <w:rsid w:val="00510C13"/>
    <w:rsid w:val="00510C41"/>
    <w:rsid w:val="00510EF0"/>
    <w:rsid w:val="00511488"/>
    <w:rsid w:val="00512210"/>
    <w:rsid w:val="00512554"/>
    <w:rsid w:val="00512607"/>
    <w:rsid w:val="00512695"/>
    <w:rsid w:val="00512B07"/>
    <w:rsid w:val="00512FE7"/>
    <w:rsid w:val="005132D8"/>
    <w:rsid w:val="00514127"/>
    <w:rsid w:val="0051416D"/>
    <w:rsid w:val="00514369"/>
    <w:rsid w:val="00514384"/>
    <w:rsid w:val="00514555"/>
    <w:rsid w:val="0051484C"/>
    <w:rsid w:val="00514CC0"/>
    <w:rsid w:val="00514D3A"/>
    <w:rsid w:val="005155E9"/>
    <w:rsid w:val="00515EF2"/>
    <w:rsid w:val="00516703"/>
    <w:rsid w:val="00516748"/>
    <w:rsid w:val="005169B2"/>
    <w:rsid w:val="00516F4B"/>
    <w:rsid w:val="00517167"/>
    <w:rsid w:val="00517503"/>
    <w:rsid w:val="0051756B"/>
    <w:rsid w:val="005179D3"/>
    <w:rsid w:val="00517B55"/>
    <w:rsid w:val="00520152"/>
    <w:rsid w:val="00520759"/>
    <w:rsid w:val="00520AE0"/>
    <w:rsid w:val="00520D21"/>
    <w:rsid w:val="00520DE0"/>
    <w:rsid w:val="00523398"/>
    <w:rsid w:val="005234EE"/>
    <w:rsid w:val="00523B1F"/>
    <w:rsid w:val="00524087"/>
    <w:rsid w:val="005244ED"/>
    <w:rsid w:val="0052476C"/>
    <w:rsid w:val="00525180"/>
    <w:rsid w:val="005252ED"/>
    <w:rsid w:val="005257E4"/>
    <w:rsid w:val="00525B3A"/>
    <w:rsid w:val="00525BF6"/>
    <w:rsid w:val="00525D4D"/>
    <w:rsid w:val="0052626D"/>
    <w:rsid w:val="00526631"/>
    <w:rsid w:val="005267DF"/>
    <w:rsid w:val="00526B5A"/>
    <w:rsid w:val="00526BB6"/>
    <w:rsid w:val="00526E0F"/>
    <w:rsid w:val="0052712A"/>
    <w:rsid w:val="005271F0"/>
    <w:rsid w:val="0052751A"/>
    <w:rsid w:val="00527C51"/>
    <w:rsid w:val="005300CF"/>
    <w:rsid w:val="005301EA"/>
    <w:rsid w:val="005302C1"/>
    <w:rsid w:val="005303CC"/>
    <w:rsid w:val="00530428"/>
    <w:rsid w:val="0053060C"/>
    <w:rsid w:val="00530839"/>
    <w:rsid w:val="00530A85"/>
    <w:rsid w:val="00530DC4"/>
    <w:rsid w:val="005312FF"/>
    <w:rsid w:val="00531EBA"/>
    <w:rsid w:val="00532814"/>
    <w:rsid w:val="00532834"/>
    <w:rsid w:val="0053289D"/>
    <w:rsid w:val="00532F41"/>
    <w:rsid w:val="005331DB"/>
    <w:rsid w:val="00533393"/>
    <w:rsid w:val="00533B72"/>
    <w:rsid w:val="00533BC1"/>
    <w:rsid w:val="00534317"/>
    <w:rsid w:val="00534827"/>
    <w:rsid w:val="005348BE"/>
    <w:rsid w:val="005349CD"/>
    <w:rsid w:val="00534AC5"/>
    <w:rsid w:val="00535379"/>
    <w:rsid w:val="00535437"/>
    <w:rsid w:val="005354A7"/>
    <w:rsid w:val="00535FA6"/>
    <w:rsid w:val="00536130"/>
    <w:rsid w:val="00536760"/>
    <w:rsid w:val="005369F7"/>
    <w:rsid w:val="00536B5C"/>
    <w:rsid w:val="00536C09"/>
    <w:rsid w:val="00536C8C"/>
    <w:rsid w:val="00536DF4"/>
    <w:rsid w:val="00536E66"/>
    <w:rsid w:val="00536F2A"/>
    <w:rsid w:val="005378C8"/>
    <w:rsid w:val="00537C68"/>
    <w:rsid w:val="00540DA2"/>
    <w:rsid w:val="00540F47"/>
    <w:rsid w:val="005416CB"/>
    <w:rsid w:val="00541704"/>
    <w:rsid w:val="0054185D"/>
    <w:rsid w:val="0054277C"/>
    <w:rsid w:val="005427CA"/>
    <w:rsid w:val="00542D2E"/>
    <w:rsid w:val="00542E78"/>
    <w:rsid w:val="00542ECA"/>
    <w:rsid w:val="00542FA2"/>
    <w:rsid w:val="0054345A"/>
    <w:rsid w:val="005439B6"/>
    <w:rsid w:val="00543A57"/>
    <w:rsid w:val="00543BA8"/>
    <w:rsid w:val="00543CBB"/>
    <w:rsid w:val="00543F11"/>
    <w:rsid w:val="005446B6"/>
    <w:rsid w:val="005448E5"/>
    <w:rsid w:val="0054492D"/>
    <w:rsid w:val="00544DA2"/>
    <w:rsid w:val="005457F7"/>
    <w:rsid w:val="00545A6C"/>
    <w:rsid w:val="00545E77"/>
    <w:rsid w:val="00545F51"/>
    <w:rsid w:val="005465C7"/>
    <w:rsid w:val="0054672B"/>
    <w:rsid w:val="00546810"/>
    <w:rsid w:val="005469E4"/>
    <w:rsid w:val="00546AF5"/>
    <w:rsid w:val="00547191"/>
    <w:rsid w:val="005475BF"/>
    <w:rsid w:val="00547A56"/>
    <w:rsid w:val="005507BD"/>
    <w:rsid w:val="00550B69"/>
    <w:rsid w:val="00550F85"/>
    <w:rsid w:val="005513BD"/>
    <w:rsid w:val="00551579"/>
    <w:rsid w:val="00551AEC"/>
    <w:rsid w:val="00551F91"/>
    <w:rsid w:val="00552286"/>
    <w:rsid w:val="00552B6B"/>
    <w:rsid w:val="005537D2"/>
    <w:rsid w:val="00553B02"/>
    <w:rsid w:val="005540AB"/>
    <w:rsid w:val="005542B2"/>
    <w:rsid w:val="0055498A"/>
    <w:rsid w:val="00554F33"/>
    <w:rsid w:val="00554F6D"/>
    <w:rsid w:val="005550F8"/>
    <w:rsid w:val="00555638"/>
    <w:rsid w:val="005559EA"/>
    <w:rsid w:val="00555A96"/>
    <w:rsid w:val="00555D6A"/>
    <w:rsid w:val="00556058"/>
    <w:rsid w:val="005563E0"/>
    <w:rsid w:val="005568B0"/>
    <w:rsid w:val="00556A56"/>
    <w:rsid w:val="00556F22"/>
    <w:rsid w:val="0055740C"/>
    <w:rsid w:val="00557495"/>
    <w:rsid w:val="00557A1D"/>
    <w:rsid w:val="00560203"/>
    <w:rsid w:val="005603FE"/>
    <w:rsid w:val="00560E4C"/>
    <w:rsid w:val="00560F50"/>
    <w:rsid w:val="00561985"/>
    <w:rsid w:val="00561C91"/>
    <w:rsid w:val="00561F6A"/>
    <w:rsid w:val="00562285"/>
    <w:rsid w:val="005628D1"/>
    <w:rsid w:val="00562DE3"/>
    <w:rsid w:val="0056312D"/>
    <w:rsid w:val="005631ED"/>
    <w:rsid w:val="005635C5"/>
    <w:rsid w:val="00563604"/>
    <w:rsid w:val="005638A3"/>
    <w:rsid w:val="00564299"/>
    <w:rsid w:val="005645B1"/>
    <w:rsid w:val="00564BEA"/>
    <w:rsid w:val="00564F46"/>
    <w:rsid w:val="00564F5D"/>
    <w:rsid w:val="00565060"/>
    <w:rsid w:val="005652FA"/>
    <w:rsid w:val="00565857"/>
    <w:rsid w:val="00565D3D"/>
    <w:rsid w:val="00565E98"/>
    <w:rsid w:val="00565FDD"/>
    <w:rsid w:val="00566B1B"/>
    <w:rsid w:val="00566D0E"/>
    <w:rsid w:val="00566EC6"/>
    <w:rsid w:val="00566EEC"/>
    <w:rsid w:val="00567474"/>
    <w:rsid w:val="005674A6"/>
    <w:rsid w:val="00567A81"/>
    <w:rsid w:val="00567C2D"/>
    <w:rsid w:val="00570955"/>
    <w:rsid w:val="0057106F"/>
    <w:rsid w:val="005711B7"/>
    <w:rsid w:val="00571F21"/>
    <w:rsid w:val="00572253"/>
    <w:rsid w:val="005725F2"/>
    <w:rsid w:val="005727B4"/>
    <w:rsid w:val="00572BD1"/>
    <w:rsid w:val="00573516"/>
    <w:rsid w:val="005737AD"/>
    <w:rsid w:val="00573D0C"/>
    <w:rsid w:val="00573D8C"/>
    <w:rsid w:val="0057517C"/>
    <w:rsid w:val="0057660B"/>
    <w:rsid w:val="0057668A"/>
    <w:rsid w:val="00576AB1"/>
    <w:rsid w:val="00576C32"/>
    <w:rsid w:val="00576CBE"/>
    <w:rsid w:val="00576EDC"/>
    <w:rsid w:val="00577487"/>
    <w:rsid w:val="005778CC"/>
    <w:rsid w:val="0058002D"/>
    <w:rsid w:val="0058005C"/>
    <w:rsid w:val="005804A7"/>
    <w:rsid w:val="0058068A"/>
    <w:rsid w:val="00580910"/>
    <w:rsid w:val="00581003"/>
    <w:rsid w:val="00581BC5"/>
    <w:rsid w:val="00581D56"/>
    <w:rsid w:val="0058208E"/>
    <w:rsid w:val="005820C8"/>
    <w:rsid w:val="005823D4"/>
    <w:rsid w:val="00582E11"/>
    <w:rsid w:val="005830AB"/>
    <w:rsid w:val="00583156"/>
    <w:rsid w:val="00583D17"/>
    <w:rsid w:val="00583EBE"/>
    <w:rsid w:val="005840E2"/>
    <w:rsid w:val="005841D1"/>
    <w:rsid w:val="00584380"/>
    <w:rsid w:val="005848F8"/>
    <w:rsid w:val="005849E3"/>
    <w:rsid w:val="0058544A"/>
    <w:rsid w:val="0058566D"/>
    <w:rsid w:val="00585755"/>
    <w:rsid w:val="00585771"/>
    <w:rsid w:val="005858BA"/>
    <w:rsid w:val="005858EE"/>
    <w:rsid w:val="00585A9E"/>
    <w:rsid w:val="00585F42"/>
    <w:rsid w:val="005862D4"/>
    <w:rsid w:val="0058636A"/>
    <w:rsid w:val="00586D8B"/>
    <w:rsid w:val="00587428"/>
    <w:rsid w:val="005875AD"/>
    <w:rsid w:val="005877C3"/>
    <w:rsid w:val="005877E7"/>
    <w:rsid w:val="00587D85"/>
    <w:rsid w:val="005900CF"/>
    <w:rsid w:val="0059018C"/>
    <w:rsid w:val="005901EE"/>
    <w:rsid w:val="00590854"/>
    <w:rsid w:val="00590A21"/>
    <w:rsid w:val="00590A64"/>
    <w:rsid w:val="00590C1F"/>
    <w:rsid w:val="00590D5D"/>
    <w:rsid w:val="00590E4D"/>
    <w:rsid w:val="0059109E"/>
    <w:rsid w:val="00591149"/>
    <w:rsid w:val="005912CF"/>
    <w:rsid w:val="0059132C"/>
    <w:rsid w:val="00591746"/>
    <w:rsid w:val="00591A0C"/>
    <w:rsid w:val="005920F7"/>
    <w:rsid w:val="005924FA"/>
    <w:rsid w:val="0059271D"/>
    <w:rsid w:val="00592813"/>
    <w:rsid w:val="00592B50"/>
    <w:rsid w:val="00592F3F"/>
    <w:rsid w:val="00593A4A"/>
    <w:rsid w:val="00594AAA"/>
    <w:rsid w:val="00594ABC"/>
    <w:rsid w:val="00595CF4"/>
    <w:rsid w:val="00596522"/>
    <w:rsid w:val="00596612"/>
    <w:rsid w:val="00597916"/>
    <w:rsid w:val="005979F2"/>
    <w:rsid w:val="005A0254"/>
    <w:rsid w:val="005A04CF"/>
    <w:rsid w:val="005A0DDA"/>
    <w:rsid w:val="005A1834"/>
    <w:rsid w:val="005A1CC5"/>
    <w:rsid w:val="005A214A"/>
    <w:rsid w:val="005A225F"/>
    <w:rsid w:val="005A241F"/>
    <w:rsid w:val="005A3349"/>
    <w:rsid w:val="005A36E6"/>
    <w:rsid w:val="005A36E8"/>
    <w:rsid w:val="005A3BCC"/>
    <w:rsid w:val="005A3BE9"/>
    <w:rsid w:val="005A4723"/>
    <w:rsid w:val="005A4780"/>
    <w:rsid w:val="005A4978"/>
    <w:rsid w:val="005A4A68"/>
    <w:rsid w:val="005A5250"/>
    <w:rsid w:val="005A5453"/>
    <w:rsid w:val="005A5485"/>
    <w:rsid w:val="005A5A0B"/>
    <w:rsid w:val="005A6277"/>
    <w:rsid w:val="005A6935"/>
    <w:rsid w:val="005A6E91"/>
    <w:rsid w:val="005A7422"/>
    <w:rsid w:val="005A769C"/>
    <w:rsid w:val="005B0212"/>
    <w:rsid w:val="005B03A6"/>
    <w:rsid w:val="005B0B22"/>
    <w:rsid w:val="005B0D13"/>
    <w:rsid w:val="005B17C3"/>
    <w:rsid w:val="005B1F66"/>
    <w:rsid w:val="005B20ED"/>
    <w:rsid w:val="005B2130"/>
    <w:rsid w:val="005B219C"/>
    <w:rsid w:val="005B2BF4"/>
    <w:rsid w:val="005B2F5F"/>
    <w:rsid w:val="005B34BF"/>
    <w:rsid w:val="005B3598"/>
    <w:rsid w:val="005B35F7"/>
    <w:rsid w:val="005B3636"/>
    <w:rsid w:val="005B3A9C"/>
    <w:rsid w:val="005B3C56"/>
    <w:rsid w:val="005B4810"/>
    <w:rsid w:val="005B52DD"/>
    <w:rsid w:val="005B59BF"/>
    <w:rsid w:val="005B5DE1"/>
    <w:rsid w:val="005B5F5A"/>
    <w:rsid w:val="005B6642"/>
    <w:rsid w:val="005B66BC"/>
    <w:rsid w:val="005B66CD"/>
    <w:rsid w:val="005B6744"/>
    <w:rsid w:val="005B6AA5"/>
    <w:rsid w:val="005B74B5"/>
    <w:rsid w:val="005B766F"/>
    <w:rsid w:val="005B7720"/>
    <w:rsid w:val="005B7C9B"/>
    <w:rsid w:val="005B7D53"/>
    <w:rsid w:val="005B7DF0"/>
    <w:rsid w:val="005C00BE"/>
    <w:rsid w:val="005C0403"/>
    <w:rsid w:val="005C0CEC"/>
    <w:rsid w:val="005C1614"/>
    <w:rsid w:val="005C182B"/>
    <w:rsid w:val="005C1D76"/>
    <w:rsid w:val="005C2345"/>
    <w:rsid w:val="005C3538"/>
    <w:rsid w:val="005C38A4"/>
    <w:rsid w:val="005C3B17"/>
    <w:rsid w:val="005C3C25"/>
    <w:rsid w:val="005C4075"/>
    <w:rsid w:val="005C424F"/>
    <w:rsid w:val="005C42E7"/>
    <w:rsid w:val="005C42F3"/>
    <w:rsid w:val="005C4CF6"/>
    <w:rsid w:val="005C4D22"/>
    <w:rsid w:val="005C54CC"/>
    <w:rsid w:val="005C655E"/>
    <w:rsid w:val="005C6737"/>
    <w:rsid w:val="005C7372"/>
    <w:rsid w:val="005C77F4"/>
    <w:rsid w:val="005C7F37"/>
    <w:rsid w:val="005D077E"/>
    <w:rsid w:val="005D0C91"/>
    <w:rsid w:val="005D0EE7"/>
    <w:rsid w:val="005D1DCE"/>
    <w:rsid w:val="005D1EA2"/>
    <w:rsid w:val="005D1F34"/>
    <w:rsid w:val="005D20C4"/>
    <w:rsid w:val="005D26FD"/>
    <w:rsid w:val="005D29E3"/>
    <w:rsid w:val="005D39CE"/>
    <w:rsid w:val="005D3B07"/>
    <w:rsid w:val="005D3E00"/>
    <w:rsid w:val="005D4195"/>
    <w:rsid w:val="005D45B3"/>
    <w:rsid w:val="005D46B8"/>
    <w:rsid w:val="005D4C92"/>
    <w:rsid w:val="005D4FEF"/>
    <w:rsid w:val="005D5622"/>
    <w:rsid w:val="005D5C93"/>
    <w:rsid w:val="005D6833"/>
    <w:rsid w:val="005D6CDE"/>
    <w:rsid w:val="005D6CF8"/>
    <w:rsid w:val="005D6FA9"/>
    <w:rsid w:val="005D7067"/>
    <w:rsid w:val="005D70FF"/>
    <w:rsid w:val="005D7BC4"/>
    <w:rsid w:val="005D7BFA"/>
    <w:rsid w:val="005D7D6F"/>
    <w:rsid w:val="005D7E77"/>
    <w:rsid w:val="005E13AF"/>
    <w:rsid w:val="005E1455"/>
    <w:rsid w:val="005E15FC"/>
    <w:rsid w:val="005E3068"/>
    <w:rsid w:val="005E3C44"/>
    <w:rsid w:val="005E3CD3"/>
    <w:rsid w:val="005E3CE8"/>
    <w:rsid w:val="005E4425"/>
    <w:rsid w:val="005E4724"/>
    <w:rsid w:val="005E47A1"/>
    <w:rsid w:val="005E4DAE"/>
    <w:rsid w:val="005E4E28"/>
    <w:rsid w:val="005E515A"/>
    <w:rsid w:val="005E5279"/>
    <w:rsid w:val="005E530D"/>
    <w:rsid w:val="005E5DD4"/>
    <w:rsid w:val="005E601E"/>
    <w:rsid w:val="005E625E"/>
    <w:rsid w:val="005E65B2"/>
    <w:rsid w:val="005E65C3"/>
    <w:rsid w:val="005E671C"/>
    <w:rsid w:val="005E6AB3"/>
    <w:rsid w:val="005E6D27"/>
    <w:rsid w:val="005E7202"/>
    <w:rsid w:val="005E7D85"/>
    <w:rsid w:val="005E7FB0"/>
    <w:rsid w:val="005F0780"/>
    <w:rsid w:val="005F08B1"/>
    <w:rsid w:val="005F0F03"/>
    <w:rsid w:val="005F1122"/>
    <w:rsid w:val="005F1722"/>
    <w:rsid w:val="005F1DFF"/>
    <w:rsid w:val="005F1E58"/>
    <w:rsid w:val="005F33D3"/>
    <w:rsid w:val="005F33F1"/>
    <w:rsid w:val="005F3612"/>
    <w:rsid w:val="005F40C0"/>
    <w:rsid w:val="005F4215"/>
    <w:rsid w:val="005F4392"/>
    <w:rsid w:val="005F58D8"/>
    <w:rsid w:val="005F5DB0"/>
    <w:rsid w:val="005F6D20"/>
    <w:rsid w:val="005F769C"/>
    <w:rsid w:val="005F7C3A"/>
    <w:rsid w:val="0060012B"/>
    <w:rsid w:val="00600157"/>
    <w:rsid w:val="0060091D"/>
    <w:rsid w:val="00600CFF"/>
    <w:rsid w:val="00600F25"/>
    <w:rsid w:val="006016AA"/>
    <w:rsid w:val="006016FB"/>
    <w:rsid w:val="00601DCA"/>
    <w:rsid w:val="00601EF4"/>
    <w:rsid w:val="0060209E"/>
    <w:rsid w:val="00602562"/>
    <w:rsid w:val="0060279D"/>
    <w:rsid w:val="00602CB6"/>
    <w:rsid w:val="00603146"/>
    <w:rsid w:val="006033CD"/>
    <w:rsid w:val="00603B7D"/>
    <w:rsid w:val="00603D57"/>
    <w:rsid w:val="006041D3"/>
    <w:rsid w:val="00604992"/>
    <w:rsid w:val="00604E42"/>
    <w:rsid w:val="00604EB0"/>
    <w:rsid w:val="00604F36"/>
    <w:rsid w:val="00605263"/>
    <w:rsid w:val="00605331"/>
    <w:rsid w:val="006053CF"/>
    <w:rsid w:val="006057B0"/>
    <w:rsid w:val="00605AC0"/>
    <w:rsid w:val="00605E5F"/>
    <w:rsid w:val="00606B0C"/>
    <w:rsid w:val="006072D9"/>
    <w:rsid w:val="00607814"/>
    <w:rsid w:val="00607E39"/>
    <w:rsid w:val="00607EA7"/>
    <w:rsid w:val="006108CE"/>
    <w:rsid w:val="006109E7"/>
    <w:rsid w:val="00610A10"/>
    <w:rsid w:val="00610BBA"/>
    <w:rsid w:val="00610C84"/>
    <w:rsid w:val="00610E55"/>
    <w:rsid w:val="0061108C"/>
    <w:rsid w:val="0061121C"/>
    <w:rsid w:val="00611297"/>
    <w:rsid w:val="006117CF"/>
    <w:rsid w:val="0061195C"/>
    <w:rsid w:val="00611A3E"/>
    <w:rsid w:val="00611FD0"/>
    <w:rsid w:val="006125E5"/>
    <w:rsid w:val="006126C4"/>
    <w:rsid w:val="006127B7"/>
    <w:rsid w:val="00613CA7"/>
    <w:rsid w:val="00613F60"/>
    <w:rsid w:val="006141C7"/>
    <w:rsid w:val="00614456"/>
    <w:rsid w:val="00614547"/>
    <w:rsid w:val="00614705"/>
    <w:rsid w:val="0061485C"/>
    <w:rsid w:val="00614FA8"/>
    <w:rsid w:val="006150CF"/>
    <w:rsid w:val="00615557"/>
    <w:rsid w:val="006155D1"/>
    <w:rsid w:val="0061598A"/>
    <w:rsid w:val="0061625A"/>
    <w:rsid w:val="0061783E"/>
    <w:rsid w:val="00620346"/>
    <w:rsid w:val="0062050E"/>
    <w:rsid w:val="00620A5B"/>
    <w:rsid w:val="00620C49"/>
    <w:rsid w:val="00620EE8"/>
    <w:rsid w:val="00621518"/>
    <w:rsid w:val="006217FB"/>
    <w:rsid w:val="00621B67"/>
    <w:rsid w:val="00621CDB"/>
    <w:rsid w:val="0062226F"/>
    <w:rsid w:val="006224DA"/>
    <w:rsid w:val="006225F1"/>
    <w:rsid w:val="006226D7"/>
    <w:rsid w:val="0062284E"/>
    <w:rsid w:val="00622C06"/>
    <w:rsid w:val="00622D70"/>
    <w:rsid w:val="00623292"/>
    <w:rsid w:val="006236E5"/>
    <w:rsid w:val="00624573"/>
    <w:rsid w:val="00624A22"/>
    <w:rsid w:val="00625D74"/>
    <w:rsid w:val="00626898"/>
    <w:rsid w:val="00627371"/>
    <w:rsid w:val="006274D5"/>
    <w:rsid w:val="00627F59"/>
    <w:rsid w:val="00630C0F"/>
    <w:rsid w:val="00630C62"/>
    <w:rsid w:val="0063142E"/>
    <w:rsid w:val="006316CA"/>
    <w:rsid w:val="00631C48"/>
    <w:rsid w:val="00631E0C"/>
    <w:rsid w:val="00631EA9"/>
    <w:rsid w:val="006323CE"/>
    <w:rsid w:val="00632627"/>
    <w:rsid w:val="00632810"/>
    <w:rsid w:val="00632E04"/>
    <w:rsid w:val="00632F09"/>
    <w:rsid w:val="006332CC"/>
    <w:rsid w:val="00633657"/>
    <w:rsid w:val="0063374B"/>
    <w:rsid w:val="0063380B"/>
    <w:rsid w:val="0063393A"/>
    <w:rsid w:val="006343C1"/>
    <w:rsid w:val="00634E2F"/>
    <w:rsid w:val="006359EF"/>
    <w:rsid w:val="0064043C"/>
    <w:rsid w:val="00640B10"/>
    <w:rsid w:val="0064164F"/>
    <w:rsid w:val="00641847"/>
    <w:rsid w:val="00641CA1"/>
    <w:rsid w:val="006423D6"/>
    <w:rsid w:val="00643121"/>
    <w:rsid w:val="00643372"/>
    <w:rsid w:val="006437AB"/>
    <w:rsid w:val="00643F28"/>
    <w:rsid w:val="006448DF"/>
    <w:rsid w:val="00644D66"/>
    <w:rsid w:val="006450BE"/>
    <w:rsid w:val="00645830"/>
    <w:rsid w:val="006458DA"/>
    <w:rsid w:val="00645FE4"/>
    <w:rsid w:val="00646271"/>
    <w:rsid w:val="00646466"/>
    <w:rsid w:val="006469DC"/>
    <w:rsid w:val="00646E22"/>
    <w:rsid w:val="006476F7"/>
    <w:rsid w:val="00651411"/>
    <w:rsid w:val="0065193C"/>
    <w:rsid w:val="00651C43"/>
    <w:rsid w:val="00651D4D"/>
    <w:rsid w:val="00652554"/>
    <w:rsid w:val="00652782"/>
    <w:rsid w:val="006532EA"/>
    <w:rsid w:val="00653D09"/>
    <w:rsid w:val="00653D8F"/>
    <w:rsid w:val="00654069"/>
    <w:rsid w:val="00654B26"/>
    <w:rsid w:val="00654C4C"/>
    <w:rsid w:val="00654C77"/>
    <w:rsid w:val="006551DD"/>
    <w:rsid w:val="006553BB"/>
    <w:rsid w:val="00655AE2"/>
    <w:rsid w:val="00655B47"/>
    <w:rsid w:val="00655C08"/>
    <w:rsid w:val="006563C9"/>
    <w:rsid w:val="006569E6"/>
    <w:rsid w:val="00656B4B"/>
    <w:rsid w:val="00657373"/>
    <w:rsid w:val="00657395"/>
    <w:rsid w:val="00657C43"/>
    <w:rsid w:val="00657E64"/>
    <w:rsid w:val="006602E9"/>
    <w:rsid w:val="00660AB8"/>
    <w:rsid w:val="00660C4A"/>
    <w:rsid w:val="00661879"/>
    <w:rsid w:val="00662288"/>
    <w:rsid w:val="00662AF1"/>
    <w:rsid w:val="00662D63"/>
    <w:rsid w:val="00663433"/>
    <w:rsid w:val="00663680"/>
    <w:rsid w:val="00663EA4"/>
    <w:rsid w:val="00663ED9"/>
    <w:rsid w:val="0066411F"/>
    <w:rsid w:val="00664544"/>
    <w:rsid w:val="00665ABD"/>
    <w:rsid w:val="006666AF"/>
    <w:rsid w:val="006666B7"/>
    <w:rsid w:val="00666B7B"/>
    <w:rsid w:val="006676BD"/>
    <w:rsid w:val="006678CF"/>
    <w:rsid w:val="00667C5C"/>
    <w:rsid w:val="00670471"/>
    <w:rsid w:val="00670D93"/>
    <w:rsid w:val="00671768"/>
    <w:rsid w:val="00671A00"/>
    <w:rsid w:val="00672257"/>
    <w:rsid w:val="00672F3A"/>
    <w:rsid w:val="00672FAF"/>
    <w:rsid w:val="006732AA"/>
    <w:rsid w:val="00673739"/>
    <w:rsid w:val="00673771"/>
    <w:rsid w:val="00673943"/>
    <w:rsid w:val="00674DDD"/>
    <w:rsid w:val="006757C1"/>
    <w:rsid w:val="00675926"/>
    <w:rsid w:val="00675B3F"/>
    <w:rsid w:val="00675C08"/>
    <w:rsid w:val="00675EF9"/>
    <w:rsid w:val="00675FB6"/>
    <w:rsid w:val="00676141"/>
    <w:rsid w:val="00676241"/>
    <w:rsid w:val="006763D5"/>
    <w:rsid w:val="00676925"/>
    <w:rsid w:val="00676AC3"/>
    <w:rsid w:val="00676AF0"/>
    <w:rsid w:val="00676C3F"/>
    <w:rsid w:val="00676FDF"/>
    <w:rsid w:val="0067787A"/>
    <w:rsid w:val="00677B29"/>
    <w:rsid w:val="00677CB8"/>
    <w:rsid w:val="00680B25"/>
    <w:rsid w:val="00680C2B"/>
    <w:rsid w:val="00680E5F"/>
    <w:rsid w:val="0068156F"/>
    <w:rsid w:val="00681B68"/>
    <w:rsid w:val="00682446"/>
    <w:rsid w:val="0068364E"/>
    <w:rsid w:val="00683825"/>
    <w:rsid w:val="00683A9B"/>
    <w:rsid w:val="00683C01"/>
    <w:rsid w:val="006842AB"/>
    <w:rsid w:val="0068476D"/>
    <w:rsid w:val="00684B12"/>
    <w:rsid w:val="00685526"/>
    <w:rsid w:val="00685613"/>
    <w:rsid w:val="0068577B"/>
    <w:rsid w:val="00685D1F"/>
    <w:rsid w:val="00687457"/>
    <w:rsid w:val="006902BB"/>
    <w:rsid w:val="00690446"/>
    <w:rsid w:val="0069045B"/>
    <w:rsid w:val="006909FF"/>
    <w:rsid w:val="00690AB0"/>
    <w:rsid w:val="00690FFB"/>
    <w:rsid w:val="00691653"/>
    <w:rsid w:val="006916CA"/>
    <w:rsid w:val="00691C98"/>
    <w:rsid w:val="00691DB9"/>
    <w:rsid w:val="006920DB"/>
    <w:rsid w:val="00692C23"/>
    <w:rsid w:val="00692C37"/>
    <w:rsid w:val="00692E17"/>
    <w:rsid w:val="00692FDA"/>
    <w:rsid w:val="006931B3"/>
    <w:rsid w:val="00693494"/>
    <w:rsid w:val="00693DCE"/>
    <w:rsid w:val="0069413C"/>
    <w:rsid w:val="00695089"/>
    <w:rsid w:val="006952C5"/>
    <w:rsid w:val="006959FC"/>
    <w:rsid w:val="00695BA4"/>
    <w:rsid w:val="00696072"/>
    <w:rsid w:val="0069610E"/>
    <w:rsid w:val="006968C0"/>
    <w:rsid w:val="0069709C"/>
    <w:rsid w:val="00697456"/>
    <w:rsid w:val="00697564"/>
    <w:rsid w:val="00697598"/>
    <w:rsid w:val="00697AD8"/>
    <w:rsid w:val="006A00BE"/>
    <w:rsid w:val="006A068A"/>
    <w:rsid w:val="006A0864"/>
    <w:rsid w:val="006A089A"/>
    <w:rsid w:val="006A0CEB"/>
    <w:rsid w:val="006A0F80"/>
    <w:rsid w:val="006A1142"/>
    <w:rsid w:val="006A167B"/>
    <w:rsid w:val="006A1E07"/>
    <w:rsid w:val="006A1F91"/>
    <w:rsid w:val="006A22AE"/>
    <w:rsid w:val="006A25F8"/>
    <w:rsid w:val="006A25F9"/>
    <w:rsid w:val="006A2B27"/>
    <w:rsid w:val="006A37F5"/>
    <w:rsid w:val="006A385D"/>
    <w:rsid w:val="006A3891"/>
    <w:rsid w:val="006A3D8F"/>
    <w:rsid w:val="006A480E"/>
    <w:rsid w:val="006A4DB2"/>
    <w:rsid w:val="006A55D8"/>
    <w:rsid w:val="006A5698"/>
    <w:rsid w:val="006A56AC"/>
    <w:rsid w:val="006A5A28"/>
    <w:rsid w:val="006A5CB5"/>
    <w:rsid w:val="006A6355"/>
    <w:rsid w:val="006A63AC"/>
    <w:rsid w:val="006A6B5F"/>
    <w:rsid w:val="006A6BD6"/>
    <w:rsid w:val="006A730B"/>
    <w:rsid w:val="006A75A4"/>
    <w:rsid w:val="006A76C8"/>
    <w:rsid w:val="006A772D"/>
    <w:rsid w:val="006A7DCD"/>
    <w:rsid w:val="006B08A8"/>
    <w:rsid w:val="006B0FCD"/>
    <w:rsid w:val="006B10B5"/>
    <w:rsid w:val="006B1693"/>
    <w:rsid w:val="006B1FDE"/>
    <w:rsid w:val="006B2006"/>
    <w:rsid w:val="006B2278"/>
    <w:rsid w:val="006B244D"/>
    <w:rsid w:val="006B27AF"/>
    <w:rsid w:val="006B27E6"/>
    <w:rsid w:val="006B2CCD"/>
    <w:rsid w:val="006B2F0D"/>
    <w:rsid w:val="006B3EBC"/>
    <w:rsid w:val="006B3F23"/>
    <w:rsid w:val="006B43DD"/>
    <w:rsid w:val="006B4513"/>
    <w:rsid w:val="006B47F7"/>
    <w:rsid w:val="006B4D96"/>
    <w:rsid w:val="006B5A78"/>
    <w:rsid w:val="006B5CE1"/>
    <w:rsid w:val="006B6216"/>
    <w:rsid w:val="006B6896"/>
    <w:rsid w:val="006B6B2C"/>
    <w:rsid w:val="006B6CB2"/>
    <w:rsid w:val="006B7023"/>
    <w:rsid w:val="006B7039"/>
    <w:rsid w:val="006B7656"/>
    <w:rsid w:val="006B78AC"/>
    <w:rsid w:val="006C0105"/>
    <w:rsid w:val="006C01E5"/>
    <w:rsid w:val="006C0434"/>
    <w:rsid w:val="006C1479"/>
    <w:rsid w:val="006C1494"/>
    <w:rsid w:val="006C1496"/>
    <w:rsid w:val="006C210C"/>
    <w:rsid w:val="006C2114"/>
    <w:rsid w:val="006C226F"/>
    <w:rsid w:val="006C2310"/>
    <w:rsid w:val="006C2C0E"/>
    <w:rsid w:val="006C2C68"/>
    <w:rsid w:val="006C2F91"/>
    <w:rsid w:val="006C3910"/>
    <w:rsid w:val="006C3AD5"/>
    <w:rsid w:val="006C4168"/>
    <w:rsid w:val="006C446D"/>
    <w:rsid w:val="006C4FDF"/>
    <w:rsid w:val="006C52C2"/>
    <w:rsid w:val="006C5798"/>
    <w:rsid w:val="006C5816"/>
    <w:rsid w:val="006C5A7A"/>
    <w:rsid w:val="006C6050"/>
    <w:rsid w:val="006C61E4"/>
    <w:rsid w:val="006C6434"/>
    <w:rsid w:val="006C70C4"/>
    <w:rsid w:val="006C7178"/>
    <w:rsid w:val="006C756A"/>
    <w:rsid w:val="006C7BDC"/>
    <w:rsid w:val="006C7C7B"/>
    <w:rsid w:val="006D0041"/>
    <w:rsid w:val="006D0270"/>
    <w:rsid w:val="006D07AA"/>
    <w:rsid w:val="006D0A1A"/>
    <w:rsid w:val="006D0D5A"/>
    <w:rsid w:val="006D1E54"/>
    <w:rsid w:val="006D2485"/>
    <w:rsid w:val="006D272F"/>
    <w:rsid w:val="006D286E"/>
    <w:rsid w:val="006D30E2"/>
    <w:rsid w:val="006D3242"/>
    <w:rsid w:val="006D3464"/>
    <w:rsid w:val="006D3E47"/>
    <w:rsid w:val="006D528A"/>
    <w:rsid w:val="006D56A2"/>
    <w:rsid w:val="006D6006"/>
    <w:rsid w:val="006D6549"/>
    <w:rsid w:val="006D6624"/>
    <w:rsid w:val="006D6BF9"/>
    <w:rsid w:val="006D7043"/>
    <w:rsid w:val="006D7DE4"/>
    <w:rsid w:val="006D7FE9"/>
    <w:rsid w:val="006E0070"/>
    <w:rsid w:val="006E03AF"/>
    <w:rsid w:val="006E1973"/>
    <w:rsid w:val="006E1A79"/>
    <w:rsid w:val="006E1AD1"/>
    <w:rsid w:val="006E2361"/>
    <w:rsid w:val="006E311F"/>
    <w:rsid w:val="006E336D"/>
    <w:rsid w:val="006E33F6"/>
    <w:rsid w:val="006E3DBB"/>
    <w:rsid w:val="006E3DF8"/>
    <w:rsid w:val="006E4495"/>
    <w:rsid w:val="006E46F9"/>
    <w:rsid w:val="006E4740"/>
    <w:rsid w:val="006E49C1"/>
    <w:rsid w:val="006E559E"/>
    <w:rsid w:val="006E576D"/>
    <w:rsid w:val="006E5AC7"/>
    <w:rsid w:val="006E5CA9"/>
    <w:rsid w:val="006E6397"/>
    <w:rsid w:val="006E65E4"/>
    <w:rsid w:val="006E6958"/>
    <w:rsid w:val="006E6C0D"/>
    <w:rsid w:val="006E6E0F"/>
    <w:rsid w:val="006F00F5"/>
    <w:rsid w:val="006F03FD"/>
    <w:rsid w:val="006F1654"/>
    <w:rsid w:val="006F17D5"/>
    <w:rsid w:val="006F1C78"/>
    <w:rsid w:val="006F2496"/>
    <w:rsid w:val="006F262A"/>
    <w:rsid w:val="006F29AF"/>
    <w:rsid w:val="006F2DCC"/>
    <w:rsid w:val="006F3199"/>
    <w:rsid w:val="006F3907"/>
    <w:rsid w:val="006F3C7E"/>
    <w:rsid w:val="006F3D3C"/>
    <w:rsid w:val="006F3DB5"/>
    <w:rsid w:val="006F464E"/>
    <w:rsid w:val="006F46AC"/>
    <w:rsid w:val="006F4AE5"/>
    <w:rsid w:val="006F4C8C"/>
    <w:rsid w:val="006F505D"/>
    <w:rsid w:val="006F5362"/>
    <w:rsid w:val="006F5B49"/>
    <w:rsid w:val="006F6C2D"/>
    <w:rsid w:val="006F7713"/>
    <w:rsid w:val="006F778B"/>
    <w:rsid w:val="0070032F"/>
    <w:rsid w:val="00700390"/>
    <w:rsid w:val="007005BD"/>
    <w:rsid w:val="00700F94"/>
    <w:rsid w:val="00701005"/>
    <w:rsid w:val="00701F16"/>
    <w:rsid w:val="00702523"/>
    <w:rsid w:val="00702E78"/>
    <w:rsid w:val="00702F5C"/>
    <w:rsid w:val="00702FA6"/>
    <w:rsid w:val="00703345"/>
    <w:rsid w:val="007035FD"/>
    <w:rsid w:val="00703878"/>
    <w:rsid w:val="00704419"/>
    <w:rsid w:val="00704775"/>
    <w:rsid w:val="0070490B"/>
    <w:rsid w:val="00704A0E"/>
    <w:rsid w:val="00705AAB"/>
    <w:rsid w:val="007060D5"/>
    <w:rsid w:val="007065FD"/>
    <w:rsid w:val="00706674"/>
    <w:rsid w:val="00706733"/>
    <w:rsid w:val="007067E8"/>
    <w:rsid w:val="00706833"/>
    <w:rsid w:val="00706839"/>
    <w:rsid w:val="00707298"/>
    <w:rsid w:val="007075E8"/>
    <w:rsid w:val="00707739"/>
    <w:rsid w:val="00707A03"/>
    <w:rsid w:val="00707EBB"/>
    <w:rsid w:val="00710023"/>
    <w:rsid w:val="007101C1"/>
    <w:rsid w:val="007102E4"/>
    <w:rsid w:val="00710789"/>
    <w:rsid w:val="007108B1"/>
    <w:rsid w:val="007111FC"/>
    <w:rsid w:val="00711454"/>
    <w:rsid w:val="00711466"/>
    <w:rsid w:val="00712054"/>
    <w:rsid w:val="00712883"/>
    <w:rsid w:val="00712E82"/>
    <w:rsid w:val="0071440B"/>
    <w:rsid w:val="0071483D"/>
    <w:rsid w:val="00714B99"/>
    <w:rsid w:val="00714F90"/>
    <w:rsid w:val="007155DA"/>
    <w:rsid w:val="0071610B"/>
    <w:rsid w:val="007163CD"/>
    <w:rsid w:val="00717090"/>
    <w:rsid w:val="0071742E"/>
    <w:rsid w:val="007179DA"/>
    <w:rsid w:val="00717C57"/>
    <w:rsid w:val="00717D0B"/>
    <w:rsid w:val="00717E14"/>
    <w:rsid w:val="0072051C"/>
    <w:rsid w:val="007209C2"/>
    <w:rsid w:val="00720C67"/>
    <w:rsid w:val="007214A7"/>
    <w:rsid w:val="007216FA"/>
    <w:rsid w:val="007218C8"/>
    <w:rsid w:val="007218E2"/>
    <w:rsid w:val="00721C6A"/>
    <w:rsid w:val="00721ECD"/>
    <w:rsid w:val="00722573"/>
    <w:rsid w:val="0072268C"/>
    <w:rsid w:val="00722823"/>
    <w:rsid w:val="007228AA"/>
    <w:rsid w:val="00722DFF"/>
    <w:rsid w:val="0072307D"/>
    <w:rsid w:val="007230D2"/>
    <w:rsid w:val="00723D43"/>
    <w:rsid w:val="00724265"/>
    <w:rsid w:val="007249F8"/>
    <w:rsid w:val="00724B03"/>
    <w:rsid w:val="00725089"/>
    <w:rsid w:val="00725A6F"/>
    <w:rsid w:val="00725F09"/>
    <w:rsid w:val="00726279"/>
    <w:rsid w:val="007271F6"/>
    <w:rsid w:val="00727D23"/>
    <w:rsid w:val="0073025B"/>
    <w:rsid w:val="007302C1"/>
    <w:rsid w:val="007305AC"/>
    <w:rsid w:val="00730990"/>
    <w:rsid w:val="007316CC"/>
    <w:rsid w:val="007316FE"/>
    <w:rsid w:val="00731B26"/>
    <w:rsid w:val="00731F44"/>
    <w:rsid w:val="007324D2"/>
    <w:rsid w:val="00732A8B"/>
    <w:rsid w:val="00732EF2"/>
    <w:rsid w:val="007337DC"/>
    <w:rsid w:val="00733C1B"/>
    <w:rsid w:val="00733F7C"/>
    <w:rsid w:val="00733FE1"/>
    <w:rsid w:val="0073411A"/>
    <w:rsid w:val="00734E53"/>
    <w:rsid w:val="007354DF"/>
    <w:rsid w:val="0073593F"/>
    <w:rsid w:val="007359E3"/>
    <w:rsid w:val="00736402"/>
    <w:rsid w:val="00736435"/>
    <w:rsid w:val="0073645A"/>
    <w:rsid w:val="0073654D"/>
    <w:rsid w:val="007367AB"/>
    <w:rsid w:val="007367F2"/>
    <w:rsid w:val="00736CF1"/>
    <w:rsid w:val="00736E0C"/>
    <w:rsid w:val="00737001"/>
    <w:rsid w:val="0073715B"/>
    <w:rsid w:val="007377EF"/>
    <w:rsid w:val="00737BA1"/>
    <w:rsid w:val="00740809"/>
    <w:rsid w:val="00740BBB"/>
    <w:rsid w:val="007415B2"/>
    <w:rsid w:val="00741A9F"/>
    <w:rsid w:val="00741ADB"/>
    <w:rsid w:val="00741C65"/>
    <w:rsid w:val="00741DF9"/>
    <w:rsid w:val="00741F62"/>
    <w:rsid w:val="0074246B"/>
    <w:rsid w:val="00742F73"/>
    <w:rsid w:val="00743118"/>
    <w:rsid w:val="007434D7"/>
    <w:rsid w:val="007437A0"/>
    <w:rsid w:val="00743A09"/>
    <w:rsid w:val="00743D52"/>
    <w:rsid w:val="007448DE"/>
    <w:rsid w:val="00744A5B"/>
    <w:rsid w:val="00744C73"/>
    <w:rsid w:val="00744EF8"/>
    <w:rsid w:val="00745097"/>
    <w:rsid w:val="007451E1"/>
    <w:rsid w:val="0074579C"/>
    <w:rsid w:val="00746182"/>
    <w:rsid w:val="00746C6B"/>
    <w:rsid w:val="00747437"/>
    <w:rsid w:val="007501FE"/>
    <w:rsid w:val="00750462"/>
    <w:rsid w:val="00750B5D"/>
    <w:rsid w:val="00750CEB"/>
    <w:rsid w:val="00751148"/>
    <w:rsid w:val="00751C8E"/>
    <w:rsid w:val="00751FA9"/>
    <w:rsid w:val="00752073"/>
    <w:rsid w:val="00752319"/>
    <w:rsid w:val="00752448"/>
    <w:rsid w:val="0075261C"/>
    <w:rsid w:val="00752860"/>
    <w:rsid w:val="007534D7"/>
    <w:rsid w:val="00753695"/>
    <w:rsid w:val="00753C05"/>
    <w:rsid w:val="00753D9F"/>
    <w:rsid w:val="00753F02"/>
    <w:rsid w:val="007546CC"/>
    <w:rsid w:val="00754858"/>
    <w:rsid w:val="00755422"/>
    <w:rsid w:val="007555D7"/>
    <w:rsid w:val="0075594D"/>
    <w:rsid w:val="00755A57"/>
    <w:rsid w:val="00756294"/>
    <w:rsid w:val="007562F9"/>
    <w:rsid w:val="007564CA"/>
    <w:rsid w:val="00756A3A"/>
    <w:rsid w:val="007571F0"/>
    <w:rsid w:val="00757416"/>
    <w:rsid w:val="00757574"/>
    <w:rsid w:val="00757AB3"/>
    <w:rsid w:val="00757F6B"/>
    <w:rsid w:val="00757FEA"/>
    <w:rsid w:val="00760322"/>
    <w:rsid w:val="007603BD"/>
    <w:rsid w:val="00760A95"/>
    <w:rsid w:val="00760BD1"/>
    <w:rsid w:val="00760D37"/>
    <w:rsid w:val="00760DBC"/>
    <w:rsid w:val="007613D9"/>
    <w:rsid w:val="00761430"/>
    <w:rsid w:val="00761850"/>
    <w:rsid w:val="00761A42"/>
    <w:rsid w:val="00761DD0"/>
    <w:rsid w:val="00761DEA"/>
    <w:rsid w:val="00761FF7"/>
    <w:rsid w:val="00762724"/>
    <w:rsid w:val="00762D6F"/>
    <w:rsid w:val="00762FC1"/>
    <w:rsid w:val="007645A0"/>
    <w:rsid w:val="007648FE"/>
    <w:rsid w:val="00764C25"/>
    <w:rsid w:val="00764E5D"/>
    <w:rsid w:val="0076511F"/>
    <w:rsid w:val="007661B1"/>
    <w:rsid w:val="007665DE"/>
    <w:rsid w:val="00767668"/>
    <w:rsid w:val="007677B6"/>
    <w:rsid w:val="00767CDD"/>
    <w:rsid w:val="00767DE2"/>
    <w:rsid w:val="0077041F"/>
    <w:rsid w:val="007706B3"/>
    <w:rsid w:val="0077075A"/>
    <w:rsid w:val="00770BD3"/>
    <w:rsid w:val="00771541"/>
    <w:rsid w:val="0077225B"/>
    <w:rsid w:val="00772267"/>
    <w:rsid w:val="007726F4"/>
    <w:rsid w:val="00772952"/>
    <w:rsid w:val="00772FA6"/>
    <w:rsid w:val="007731D6"/>
    <w:rsid w:val="007734F4"/>
    <w:rsid w:val="007736F3"/>
    <w:rsid w:val="00774507"/>
    <w:rsid w:val="00774AEC"/>
    <w:rsid w:val="00774B6F"/>
    <w:rsid w:val="00775254"/>
    <w:rsid w:val="007752EE"/>
    <w:rsid w:val="00775667"/>
    <w:rsid w:val="00775BD3"/>
    <w:rsid w:val="00775DA8"/>
    <w:rsid w:val="007760DB"/>
    <w:rsid w:val="0077640B"/>
    <w:rsid w:val="00776423"/>
    <w:rsid w:val="00776629"/>
    <w:rsid w:val="0077670B"/>
    <w:rsid w:val="00776C57"/>
    <w:rsid w:val="00777337"/>
    <w:rsid w:val="007773E5"/>
    <w:rsid w:val="00777600"/>
    <w:rsid w:val="007807C7"/>
    <w:rsid w:val="00780B20"/>
    <w:rsid w:val="007810BA"/>
    <w:rsid w:val="0078133A"/>
    <w:rsid w:val="007814AB"/>
    <w:rsid w:val="00781634"/>
    <w:rsid w:val="00782283"/>
    <w:rsid w:val="007824F4"/>
    <w:rsid w:val="00782594"/>
    <w:rsid w:val="00783EE6"/>
    <w:rsid w:val="007846D1"/>
    <w:rsid w:val="007849D1"/>
    <w:rsid w:val="00784E3D"/>
    <w:rsid w:val="00785BAC"/>
    <w:rsid w:val="00785CD5"/>
    <w:rsid w:val="00785FCF"/>
    <w:rsid w:val="0078628A"/>
    <w:rsid w:val="0078640B"/>
    <w:rsid w:val="0078671C"/>
    <w:rsid w:val="00786CE0"/>
    <w:rsid w:val="00786E51"/>
    <w:rsid w:val="00787AB3"/>
    <w:rsid w:val="00787B5E"/>
    <w:rsid w:val="00787CF4"/>
    <w:rsid w:val="00787D35"/>
    <w:rsid w:val="00787EAA"/>
    <w:rsid w:val="00790F40"/>
    <w:rsid w:val="00790FAA"/>
    <w:rsid w:val="007916A0"/>
    <w:rsid w:val="00791786"/>
    <w:rsid w:val="00791F35"/>
    <w:rsid w:val="007922CB"/>
    <w:rsid w:val="007927F0"/>
    <w:rsid w:val="00792D4D"/>
    <w:rsid w:val="00793054"/>
    <w:rsid w:val="0079307A"/>
    <w:rsid w:val="00793284"/>
    <w:rsid w:val="00793702"/>
    <w:rsid w:val="00793E76"/>
    <w:rsid w:val="00793EA8"/>
    <w:rsid w:val="00793FA1"/>
    <w:rsid w:val="00794308"/>
    <w:rsid w:val="00794366"/>
    <w:rsid w:val="0079494D"/>
    <w:rsid w:val="007950CC"/>
    <w:rsid w:val="007957CD"/>
    <w:rsid w:val="00795D0F"/>
    <w:rsid w:val="00795E57"/>
    <w:rsid w:val="0079610A"/>
    <w:rsid w:val="007963E3"/>
    <w:rsid w:val="0079731B"/>
    <w:rsid w:val="007A0350"/>
    <w:rsid w:val="007A0732"/>
    <w:rsid w:val="007A0D10"/>
    <w:rsid w:val="007A0D3C"/>
    <w:rsid w:val="007A0F46"/>
    <w:rsid w:val="007A19BB"/>
    <w:rsid w:val="007A1A23"/>
    <w:rsid w:val="007A1A8D"/>
    <w:rsid w:val="007A2209"/>
    <w:rsid w:val="007A2650"/>
    <w:rsid w:val="007A2AA9"/>
    <w:rsid w:val="007A2DC2"/>
    <w:rsid w:val="007A30C0"/>
    <w:rsid w:val="007A33DB"/>
    <w:rsid w:val="007A3CE9"/>
    <w:rsid w:val="007A3F5A"/>
    <w:rsid w:val="007A40A7"/>
    <w:rsid w:val="007A45FE"/>
    <w:rsid w:val="007A488E"/>
    <w:rsid w:val="007A48EC"/>
    <w:rsid w:val="007A4F67"/>
    <w:rsid w:val="007A4F7D"/>
    <w:rsid w:val="007A53B3"/>
    <w:rsid w:val="007A5915"/>
    <w:rsid w:val="007A5C30"/>
    <w:rsid w:val="007A5F2D"/>
    <w:rsid w:val="007A62F9"/>
    <w:rsid w:val="007A6368"/>
    <w:rsid w:val="007A6F09"/>
    <w:rsid w:val="007A72F1"/>
    <w:rsid w:val="007A7422"/>
    <w:rsid w:val="007A747A"/>
    <w:rsid w:val="007A7696"/>
    <w:rsid w:val="007A7C36"/>
    <w:rsid w:val="007A7D3E"/>
    <w:rsid w:val="007B006F"/>
    <w:rsid w:val="007B05D1"/>
    <w:rsid w:val="007B0858"/>
    <w:rsid w:val="007B16C6"/>
    <w:rsid w:val="007B1BB1"/>
    <w:rsid w:val="007B237D"/>
    <w:rsid w:val="007B29C5"/>
    <w:rsid w:val="007B347C"/>
    <w:rsid w:val="007B406D"/>
    <w:rsid w:val="007B4136"/>
    <w:rsid w:val="007B4554"/>
    <w:rsid w:val="007B45C3"/>
    <w:rsid w:val="007B45D6"/>
    <w:rsid w:val="007B462D"/>
    <w:rsid w:val="007B4732"/>
    <w:rsid w:val="007B4991"/>
    <w:rsid w:val="007B4E29"/>
    <w:rsid w:val="007B530A"/>
    <w:rsid w:val="007B5F1B"/>
    <w:rsid w:val="007B603E"/>
    <w:rsid w:val="007B6418"/>
    <w:rsid w:val="007B6556"/>
    <w:rsid w:val="007B6A16"/>
    <w:rsid w:val="007B6B0C"/>
    <w:rsid w:val="007B77D4"/>
    <w:rsid w:val="007B77F0"/>
    <w:rsid w:val="007B78DB"/>
    <w:rsid w:val="007B7A98"/>
    <w:rsid w:val="007C05DC"/>
    <w:rsid w:val="007C05FE"/>
    <w:rsid w:val="007C08FF"/>
    <w:rsid w:val="007C0F56"/>
    <w:rsid w:val="007C19F7"/>
    <w:rsid w:val="007C1C9E"/>
    <w:rsid w:val="007C26A6"/>
    <w:rsid w:val="007C26EE"/>
    <w:rsid w:val="007C2720"/>
    <w:rsid w:val="007C32BE"/>
    <w:rsid w:val="007C37B0"/>
    <w:rsid w:val="007C3C2E"/>
    <w:rsid w:val="007C4458"/>
    <w:rsid w:val="007C469E"/>
    <w:rsid w:val="007C49CA"/>
    <w:rsid w:val="007C4EC7"/>
    <w:rsid w:val="007C5110"/>
    <w:rsid w:val="007C5191"/>
    <w:rsid w:val="007C5433"/>
    <w:rsid w:val="007C55DA"/>
    <w:rsid w:val="007C597B"/>
    <w:rsid w:val="007C5E10"/>
    <w:rsid w:val="007C5F8C"/>
    <w:rsid w:val="007C5FDE"/>
    <w:rsid w:val="007C625B"/>
    <w:rsid w:val="007C62F8"/>
    <w:rsid w:val="007C6F8F"/>
    <w:rsid w:val="007C724C"/>
    <w:rsid w:val="007C75D3"/>
    <w:rsid w:val="007C75E5"/>
    <w:rsid w:val="007C7F5F"/>
    <w:rsid w:val="007D03E2"/>
    <w:rsid w:val="007D1092"/>
    <w:rsid w:val="007D1A2D"/>
    <w:rsid w:val="007D1BC7"/>
    <w:rsid w:val="007D2023"/>
    <w:rsid w:val="007D223B"/>
    <w:rsid w:val="007D253E"/>
    <w:rsid w:val="007D2A38"/>
    <w:rsid w:val="007D3D16"/>
    <w:rsid w:val="007D3D7C"/>
    <w:rsid w:val="007D41DC"/>
    <w:rsid w:val="007D4924"/>
    <w:rsid w:val="007D4BA7"/>
    <w:rsid w:val="007D52CE"/>
    <w:rsid w:val="007D5344"/>
    <w:rsid w:val="007D574F"/>
    <w:rsid w:val="007D57F4"/>
    <w:rsid w:val="007D5ACE"/>
    <w:rsid w:val="007D5E09"/>
    <w:rsid w:val="007D62AF"/>
    <w:rsid w:val="007D7425"/>
    <w:rsid w:val="007D7D25"/>
    <w:rsid w:val="007E014E"/>
    <w:rsid w:val="007E0934"/>
    <w:rsid w:val="007E0F6C"/>
    <w:rsid w:val="007E11C4"/>
    <w:rsid w:val="007E1D5F"/>
    <w:rsid w:val="007E23DE"/>
    <w:rsid w:val="007E27CC"/>
    <w:rsid w:val="007E2C82"/>
    <w:rsid w:val="007E3084"/>
    <w:rsid w:val="007E3326"/>
    <w:rsid w:val="007E38DF"/>
    <w:rsid w:val="007E39D7"/>
    <w:rsid w:val="007E46B5"/>
    <w:rsid w:val="007E47D0"/>
    <w:rsid w:val="007E4812"/>
    <w:rsid w:val="007E52C1"/>
    <w:rsid w:val="007E53CD"/>
    <w:rsid w:val="007E547A"/>
    <w:rsid w:val="007E58E3"/>
    <w:rsid w:val="007E59F5"/>
    <w:rsid w:val="007E5BF0"/>
    <w:rsid w:val="007E5FE5"/>
    <w:rsid w:val="007E653E"/>
    <w:rsid w:val="007E6678"/>
    <w:rsid w:val="007E6730"/>
    <w:rsid w:val="007E6997"/>
    <w:rsid w:val="007E6A1A"/>
    <w:rsid w:val="007E7326"/>
    <w:rsid w:val="007E744C"/>
    <w:rsid w:val="007E7EC1"/>
    <w:rsid w:val="007F01C3"/>
    <w:rsid w:val="007F036B"/>
    <w:rsid w:val="007F040A"/>
    <w:rsid w:val="007F093B"/>
    <w:rsid w:val="007F0DA5"/>
    <w:rsid w:val="007F1423"/>
    <w:rsid w:val="007F1A93"/>
    <w:rsid w:val="007F1AFE"/>
    <w:rsid w:val="007F2521"/>
    <w:rsid w:val="007F281D"/>
    <w:rsid w:val="007F2C3E"/>
    <w:rsid w:val="007F2E82"/>
    <w:rsid w:val="007F3589"/>
    <w:rsid w:val="007F35F7"/>
    <w:rsid w:val="007F37DD"/>
    <w:rsid w:val="007F3A8C"/>
    <w:rsid w:val="007F3BD8"/>
    <w:rsid w:val="007F3C71"/>
    <w:rsid w:val="007F3DFC"/>
    <w:rsid w:val="007F3EA3"/>
    <w:rsid w:val="007F456F"/>
    <w:rsid w:val="007F4E55"/>
    <w:rsid w:val="007F5385"/>
    <w:rsid w:val="007F55A1"/>
    <w:rsid w:val="007F5A87"/>
    <w:rsid w:val="007F6149"/>
    <w:rsid w:val="007F62CF"/>
    <w:rsid w:val="007F639B"/>
    <w:rsid w:val="007F678D"/>
    <w:rsid w:val="007F68CB"/>
    <w:rsid w:val="007F6B4C"/>
    <w:rsid w:val="007F7101"/>
    <w:rsid w:val="007F7B3D"/>
    <w:rsid w:val="00800135"/>
    <w:rsid w:val="008004D6"/>
    <w:rsid w:val="00800763"/>
    <w:rsid w:val="00801286"/>
    <w:rsid w:val="008013BF"/>
    <w:rsid w:val="00801E23"/>
    <w:rsid w:val="0080274C"/>
    <w:rsid w:val="008028F8"/>
    <w:rsid w:val="00802BB4"/>
    <w:rsid w:val="0080302F"/>
    <w:rsid w:val="008032BC"/>
    <w:rsid w:val="008034A2"/>
    <w:rsid w:val="00803C27"/>
    <w:rsid w:val="00804102"/>
    <w:rsid w:val="00804925"/>
    <w:rsid w:val="00804FB4"/>
    <w:rsid w:val="008055C3"/>
    <w:rsid w:val="0080581D"/>
    <w:rsid w:val="00805A3E"/>
    <w:rsid w:val="00805B85"/>
    <w:rsid w:val="00806007"/>
    <w:rsid w:val="008060B4"/>
    <w:rsid w:val="008060BC"/>
    <w:rsid w:val="0080624E"/>
    <w:rsid w:val="0080638E"/>
    <w:rsid w:val="008066BC"/>
    <w:rsid w:val="00806795"/>
    <w:rsid w:val="00807131"/>
    <w:rsid w:val="00807622"/>
    <w:rsid w:val="00807740"/>
    <w:rsid w:val="00807814"/>
    <w:rsid w:val="00807930"/>
    <w:rsid w:val="00807B20"/>
    <w:rsid w:val="00807EE8"/>
    <w:rsid w:val="00810A7F"/>
    <w:rsid w:val="00810E1E"/>
    <w:rsid w:val="00810ED1"/>
    <w:rsid w:val="00810EFA"/>
    <w:rsid w:val="00810F9F"/>
    <w:rsid w:val="00811049"/>
    <w:rsid w:val="0081122F"/>
    <w:rsid w:val="0081172B"/>
    <w:rsid w:val="00811FB1"/>
    <w:rsid w:val="008120C2"/>
    <w:rsid w:val="008121ED"/>
    <w:rsid w:val="00812973"/>
    <w:rsid w:val="00812A65"/>
    <w:rsid w:val="00812B3E"/>
    <w:rsid w:val="00813028"/>
    <w:rsid w:val="00813502"/>
    <w:rsid w:val="00813694"/>
    <w:rsid w:val="008138DE"/>
    <w:rsid w:val="00813A81"/>
    <w:rsid w:val="00813B6A"/>
    <w:rsid w:val="00813D0A"/>
    <w:rsid w:val="008143AB"/>
    <w:rsid w:val="008143D7"/>
    <w:rsid w:val="00814932"/>
    <w:rsid w:val="00814B09"/>
    <w:rsid w:val="00814BFE"/>
    <w:rsid w:val="00815F28"/>
    <w:rsid w:val="00816A12"/>
    <w:rsid w:val="00816F79"/>
    <w:rsid w:val="008171A4"/>
    <w:rsid w:val="008177CA"/>
    <w:rsid w:val="00817A6D"/>
    <w:rsid w:val="00820245"/>
    <w:rsid w:val="008205D5"/>
    <w:rsid w:val="0082075F"/>
    <w:rsid w:val="00820790"/>
    <w:rsid w:val="0082091D"/>
    <w:rsid w:val="00821147"/>
    <w:rsid w:val="0082129F"/>
    <w:rsid w:val="008212BC"/>
    <w:rsid w:val="008215F9"/>
    <w:rsid w:val="00821C85"/>
    <w:rsid w:val="00821FC8"/>
    <w:rsid w:val="00822244"/>
    <w:rsid w:val="00824404"/>
    <w:rsid w:val="008244AA"/>
    <w:rsid w:val="008244E0"/>
    <w:rsid w:val="00824601"/>
    <w:rsid w:val="00825756"/>
    <w:rsid w:val="00825833"/>
    <w:rsid w:val="008258A3"/>
    <w:rsid w:val="00825A32"/>
    <w:rsid w:val="00826B03"/>
    <w:rsid w:val="00826CC1"/>
    <w:rsid w:val="00827C5A"/>
    <w:rsid w:val="008303A1"/>
    <w:rsid w:val="00830A08"/>
    <w:rsid w:val="00830B19"/>
    <w:rsid w:val="00830ED4"/>
    <w:rsid w:val="00830F7C"/>
    <w:rsid w:val="00830FE5"/>
    <w:rsid w:val="008312E1"/>
    <w:rsid w:val="00831FD7"/>
    <w:rsid w:val="00831FFC"/>
    <w:rsid w:val="00832810"/>
    <w:rsid w:val="00832F25"/>
    <w:rsid w:val="0083345D"/>
    <w:rsid w:val="008336F0"/>
    <w:rsid w:val="00833B5D"/>
    <w:rsid w:val="00833C95"/>
    <w:rsid w:val="00833E74"/>
    <w:rsid w:val="00833F4E"/>
    <w:rsid w:val="008340BB"/>
    <w:rsid w:val="0083493E"/>
    <w:rsid w:val="00835037"/>
    <w:rsid w:val="008353CB"/>
    <w:rsid w:val="00835479"/>
    <w:rsid w:val="008355C0"/>
    <w:rsid w:val="00835634"/>
    <w:rsid w:val="00835AE4"/>
    <w:rsid w:val="00835D59"/>
    <w:rsid w:val="00835DD6"/>
    <w:rsid w:val="008361F4"/>
    <w:rsid w:val="00836215"/>
    <w:rsid w:val="008365DE"/>
    <w:rsid w:val="008368D2"/>
    <w:rsid w:val="00836F48"/>
    <w:rsid w:val="00836F64"/>
    <w:rsid w:val="00836F73"/>
    <w:rsid w:val="008374AD"/>
    <w:rsid w:val="00837650"/>
    <w:rsid w:val="0083789A"/>
    <w:rsid w:val="00837E79"/>
    <w:rsid w:val="00840B8B"/>
    <w:rsid w:val="00841340"/>
    <w:rsid w:val="00841927"/>
    <w:rsid w:val="008419E7"/>
    <w:rsid w:val="00841B12"/>
    <w:rsid w:val="00841DF1"/>
    <w:rsid w:val="00842245"/>
    <w:rsid w:val="00842B6A"/>
    <w:rsid w:val="00842D0E"/>
    <w:rsid w:val="008432F8"/>
    <w:rsid w:val="00843458"/>
    <w:rsid w:val="008439A2"/>
    <w:rsid w:val="008449A4"/>
    <w:rsid w:val="00844DD7"/>
    <w:rsid w:val="00844FA8"/>
    <w:rsid w:val="008450F2"/>
    <w:rsid w:val="008452AF"/>
    <w:rsid w:val="0084569D"/>
    <w:rsid w:val="00845A31"/>
    <w:rsid w:val="00845A82"/>
    <w:rsid w:val="00845C82"/>
    <w:rsid w:val="00845E8A"/>
    <w:rsid w:val="00845F8F"/>
    <w:rsid w:val="0084604D"/>
    <w:rsid w:val="00846192"/>
    <w:rsid w:val="0084648B"/>
    <w:rsid w:val="0084699A"/>
    <w:rsid w:val="008469E8"/>
    <w:rsid w:val="00846D7A"/>
    <w:rsid w:val="008473C8"/>
    <w:rsid w:val="008477C8"/>
    <w:rsid w:val="008500BA"/>
    <w:rsid w:val="00850613"/>
    <w:rsid w:val="00850624"/>
    <w:rsid w:val="00850BC6"/>
    <w:rsid w:val="00851118"/>
    <w:rsid w:val="0085147B"/>
    <w:rsid w:val="00851852"/>
    <w:rsid w:val="00851C53"/>
    <w:rsid w:val="00851F71"/>
    <w:rsid w:val="008524D2"/>
    <w:rsid w:val="008533A0"/>
    <w:rsid w:val="0085383F"/>
    <w:rsid w:val="00853856"/>
    <w:rsid w:val="00854093"/>
    <w:rsid w:val="0085488B"/>
    <w:rsid w:val="00854B64"/>
    <w:rsid w:val="00854DF2"/>
    <w:rsid w:val="0085523A"/>
    <w:rsid w:val="008553B9"/>
    <w:rsid w:val="0085574A"/>
    <w:rsid w:val="008557FA"/>
    <w:rsid w:val="0085587C"/>
    <w:rsid w:val="00855EA0"/>
    <w:rsid w:val="00855EEF"/>
    <w:rsid w:val="00856283"/>
    <w:rsid w:val="00856D80"/>
    <w:rsid w:val="00860BA6"/>
    <w:rsid w:val="008615B7"/>
    <w:rsid w:val="0086182F"/>
    <w:rsid w:val="00861840"/>
    <w:rsid w:val="00861A79"/>
    <w:rsid w:val="00861FA6"/>
    <w:rsid w:val="008620AB"/>
    <w:rsid w:val="008629E2"/>
    <w:rsid w:val="00862CAB"/>
    <w:rsid w:val="00863413"/>
    <w:rsid w:val="008638F6"/>
    <w:rsid w:val="00863A43"/>
    <w:rsid w:val="00863BE6"/>
    <w:rsid w:val="00864478"/>
    <w:rsid w:val="00864E12"/>
    <w:rsid w:val="0086512C"/>
    <w:rsid w:val="00865538"/>
    <w:rsid w:val="0086567A"/>
    <w:rsid w:val="00865CA8"/>
    <w:rsid w:val="00866833"/>
    <w:rsid w:val="0086697F"/>
    <w:rsid w:val="008672A1"/>
    <w:rsid w:val="00867993"/>
    <w:rsid w:val="0087054F"/>
    <w:rsid w:val="00871535"/>
    <w:rsid w:val="0087169D"/>
    <w:rsid w:val="0087179E"/>
    <w:rsid w:val="008717EE"/>
    <w:rsid w:val="00872775"/>
    <w:rsid w:val="008729F2"/>
    <w:rsid w:val="00872AC7"/>
    <w:rsid w:val="00873383"/>
    <w:rsid w:val="008744CE"/>
    <w:rsid w:val="00874574"/>
    <w:rsid w:val="008749CC"/>
    <w:rsid w:val="00874DD6"/>
    <w:rsid w:val="00875F82"/>
    <w:rsid w:val="008764FC"/>
    <w:rsid w:val="008768A5"/>
    <w:rsid w:val="00876F47"/>
    <w:rsid w:val="00876F88"/>
    <w:rsid w:val="00876F94"/>
    <w:rsid w:val="0087781A"/>
    <w:rsid w:val="0087786D"/>
    <w:rsid w:val="00877D7A"/>
    <w:rsid w:val="00877DDF"/>
    <w:rsid w:val="00880BEA"/>
    <w:rsid w:val="00880C58"/>
    <w:rsid w:val="008814DD"/>
    <w:rsid w:val="00881E5C"/>
    <w:rsid w:val="00882381"/>
    <w:rsid w:val="008823F4"/>
    <w:rsid w:val="00882D72"/>
    <w:rsid w:val="00882EBD"/>
    <w:rsid w:val="00882F69"/>
    <w:rsid w:val="00883839"/>
    <w:rsid w:val="00883DA7"/>
    <w:rsid w:val="00883F0D"/>
    <w:rsid w:val="00884402"/>
    <w:rsid w:val="008844BC"/>
    <w:rsid w:val="00884639"/>
    <w:rsid w:val="00884E5B"/>
    <w:rsid w:val="008860EF"/>
    <w:rsid w:val="008877D1"/>
    <w:rsid w:val="00887A1F"/>
    <w:rsid w:val="00887FB1"/>
    <w:rsid w:val="00887FB2"/>
    <w:rsid w:val="00890546"/>
    <w:rsid w:val="008914DB"/>
    <w:rsid w:val="0089182C"/>
    <w:rsid w:val="00891B89"/>
    <w:rsid w:val="00891C44"/>
    <w:rsid w:val="00891D8A"/>
    <w:rsid w:val="00891E50"/>
    <w:rsid w:val="00891F1D"/>
    <w:rsid w:val="008924B6"/>
    <w:rsid w:val="00892640"/>
    <w:rsid w:val="00892D40"/>
    <w:rsid w:val="008930AD"/>
    <w:rsid w:val="00893530"/>
    <w:rsid w:val="00893AC6"/>
    <w:rsid w:val="008940AC"/>
    <w:rsid w:val="008942A8"/>
    <w:rsid w:val="008942FF"/>
    <w:rsid w:val="0089469E"/>
    <w:rsid w:val="00894859"/>
    <w:rsid w:val="00894C73"/>
    <w:rsid w:val="00895518"/>
    <w:rsid w:val="00895A0D"/>
    <w:rsid w:val="00896075"/>
    <w:rsid w:val="008962AB"/>
    <w:rsid w:val="00896679"/>
    <w:rsid w:val="008968FA"/>
    <w:rsid w:val="00896A36"/>
    <w:rsid w:val="00897715"/>
    <w:rsid w:val="00897878"/>
    <w:rsid w:val="008979A2"/>
    <w:rsid w:val="00897AE7"/>
    <w:rsid w:val="00897B76"/>
    <w:rsid w:val="00897D9E"/>
    <w:rsid w:val="008A03F1"/>
    <w:rsid w:val="008A17BA"/>
    <w:rsid w:val="008A1E17"/>
    <w:rsid w:val="008A27EB"/>
    <w:rsid w:val="008A2EDF"/>
    <w:rsid w:val="008A30B6"/>
    <w:rsid w:val="008A31BA"/>
    <w:rsid w:val="008A391F"/>
    <w:rsid w:val="008A3ADC"/>
    <w:rsid w:val="008A41B6"/>
    <w:rsid w:val="008A4602"/>
    <w:rsid w:val="008A4634"/>
    <w:rsid w:val="008A46B8"/>
    <w:rsid w:val="008A4BAA"/>
    <w:rsid w:val="008A4C2E"/>
    <w:rsid w:val="008A4C82"/>
    <w:rsid w:val="008A4CC7"/>
    <w:rsid w:val="008A54F3"/>
    <w:rsid w:val="008A55CD"/>
    <w:rsid w:val="008A5969"/>
    <w:rsid w:val="008A6009"/>
    <w:rsid w:val="008A69B4"/>
    <w:rsid w:val="008A7481"/>
    <w:rsid w:val="008A768D"/>
    <w:rsid w:val="008A7AF4"/>
    <w:rsid w:val="008A7C55"/>
    <w:rsid w:val="008A7F97"/>
    <w:rsid w:val="008B0728"/>
    <w:rsid w:val="008B0877"/>
    <w:rsid w:val="008B09C3"/>
    <w:rsid w:val="008B0FAA"/>
    <w:rsid w:val="008B108A"/>
    <w:rsid w:val="008B14EB"/>
    <w:rsid w:val="008B1911"/>
    <w:rsid w:val="008B1D9C"/>
    <w:rsid w:val="008B2347"/>
    <w:rsid w:val="008B286F"/>
    <w:rsid w:val="008B2C11"/>
    <w:rsid w:val="008B2C6E"/>
    <w:rsid w:val="008B2D9C"/>
    <w:rsid w:val="008B2EEC"/>
    <w:rsid w:val="008B31F1"/>
    <w:rsid w:val="008B3C41"/>
    <w:rsid w:val="008B428F"/>
    <w:rsid w:val="008B44B5"/>
    <w:rsid w:val="008B506B"/>
    <w:rsid w:val="008B5604"/>
    <w:rsid w:val="008B5EBD"/>
    <w:rsid w:val="008B5F98"/>
    <w:rsid w:val="008B7A91"/>
    <w:rsid w:val="008B7F13"/>
    <w:rsid w:val="008C02D4"/>
    <w:rsid w:val="008C07E2"/>
    <w:rsid w:val="008C0BDA"/>
    <w:rsid w:val="008C0E91"/>
    <w:rsid w:val="008C11D6"/>
    <w:rsid w:val="008C17D7"/>
    <w:rsid w:val="008C1C30"/>
    <w:rsid w:val="008C2121"/>
    <w:rsid w:val="008C22A9"/>
    <w:rsid w:val="008C2DD3"/>
    <w:rsid w:val="008C3445"/>
    <w:rsid w:val="008C3479"/>
    <w:rsid w:val="008C3924"/>
    <w:rsid w:val="008C3A29"/>
    <w:rsid w:val="008C3C9B"/>
    <w:rsid w:val="008C3CC2"/>
    <w:rsid w:val="008C3FAC"/>
    <w:rsid w:val="008C4033"/>
    <w:rsid w:val="008C4B2C"/>
    <w:rsid w:val="008C4F20"/>
    <w:rsid w:val="008C4F87"/>
    <w:rsid w:val="008C50D8"/>
    <w:rsid w:val="008C55C8"/>
    <w:rsid w:val="008C58C5"/>
    <w:rsid w:val="008C61FE"/>
    <w:rsid w:val="008C71F5"/>
    <w:rsid w:val="008C7710"/>
    <w:rsid w:val="008C7B09"/>
    <w:rsid w:val="008D0181"/>
    <w:rsid w:val="008D044C"/>
    <w:rsid w:val="008D0473"/>
    <w:rsid w:val="008D09D1"/>
    <w:rsid w:val="008D0F29"/>
    <w:rsid w:val="008D14D0"/>
    <w:rsid w:val="008D1A40"/>
    <w:rsid w:val="008D1A8A"/>
    <w:rsid w:val="008D1C84"/>
    <w:rsid w:val="008D1CFE"/>
    <w:rsid w:val="008D235B"/>
    <w:rsid w:val="008D2983"/>
    <w:rsid w:val="008D2BD9"/>
    <w:rsid w:val="008D334E"/>
    <w:rsid w:val="008D349C"/>
    <w:rsid w:val="008D3558"/>
    <w:rsid w:val="008D3A33"/>
    <w:rsid w:val="008D450B"/>
    <w:rsid w:val="008D4927"/>
    <w:rsid w:val="008D4B60"/>
    <w:rsid w:val="008D557D"/>
    <w:rsid w:val="008D557F"/>
    <w:rsid w:val="008D5630"/>
    <w:rsid w:val="008D62E7"/>
    <w:rsid w:val="008D6926"/>
    <w:rsid w:val="008D6DC0"/>
    <w:rsid w:val="008D711B"/>
    <w:rsid w:val="008D73B2"/>
    <w:rsid w:val="008D7936"/>
    <w:rsid w:val="008E000F"/>
    <w:rsid w:val="008E04D0"/>
    <w:rsid w:val="008E0509"/>
    <w:rsid w:val="008E0524"/>
    <w:rsid w:val="008E1B66"/>
    <w:rsid w:val="008E1C45"/>
    <w:rsid w:val="008E1D4A"/>
    <w:rsid w:val="008E21DE"/>
    <w:rsid w:val="008E2437"/>
    <w:rsid w:val="008E2614"/>
    <w:rsid w:val="008E2DEC"/>
    <w:rsid w:val="008E3015"/>
    <w:rsid w:val="008E3118"/>
    <w:rsid w:val="008E47D6"/>
    <w:rsid w:val="008E484C"/>
    <w:rsid w:val="008E4A67"/>
    <w:rsid w:val="008E4CE3"/>
    <w:rsid w:val="008E5021"/>
    <w:rsid w:val="008E567E"/>
    <w:rsid w:val="008E5828"/>
    <w:rsid w:val="008E5A1E"/>
    <w:rsid w:val="008E5F37"/>
    <w:rsid w:val="008E63DA"/>
    <w:rsid w:val="008E6DC5"/>
    <w:rsid w:val="008E6ED7"/>
    <w:rsid w:val="008E6F84"/>
    <w:rsid w:val="008E7361"/>
    <w:rsid w:val="008E7399"/>
    <w:rsid w:val="008E7565"/>
    <w:rsid w:val="008E79EC"/>
    <w:rsid w:val="008F0BE0"/>
    <w:rsid w:val="008F0E0E"/>
    <w:rsid w:val="008F1237"/>
    <w:rsid w:val="008F175C"/>
    <w:rsid w:val="008F1FC7"/>
    <w:rsid w:val="008F2559"/>
    <w:rsid w:val="008F3247"/>
    <w:rsid w:val="008F33D0"/>
    <w:rsid w:val="008F41E9"/>
    <w:rsid w:val="008F45E4"/>
    <w:rsid w:val="008F4793"/>
    <w:rsid w:val="008F48AE"/>
    <w:rsid w:val="008F4BCA"/>
    <w:rsid w:val="008F5BC3"/>
    <w:rsid w:val="008F6086"/>
    <w:rsid w:val="008F61E5"/>
    <w:rsid w:val="008F6561"/>
    <w:rsid w:val="008F660B"/>
    <w:rsid w:val="008F6616"/>
    <w:rsid w:val="008F67B2"/>
    <w:rsid w:val="008F6ADF"/>
    <w:rsid w:val="008F6BB7"/>
    <w:rsid w:val="008F758A"/>
    <w:rsid w:val="008F7947"/>
    <w:rsid w:val="008F7B67"/>
    <w:rsid w:val="00900B1D"/>
    <w:rsid w:val="00900C73"/>
    <w:rsid w:val="00901AC3"/>
    <w:rsid w:val="00901BB1"/>
    <w:rsid w:val="00901FF9"/>
    <w:rsid w:val="00902418"/>
    <w:rsid w:val="0090247E"/>
    <w:rsid w:val="00902D42"/>
    <w:rsid w:val="00902DA4"/>
    <w:rsid w:val="00903A55"/>
    <w:rsid w:val="00903A68"/>
    <w:rsid w:val="00903A97"/>
    <w:rsid w:val="00903C50"/>
    <w:rsid w:val="009040D9"/>
    <w:rsid w:val="00904130"/>
    <w:rsid w:val="009042D5"/>
    <w:rsid w:val="0090451A"/>
    <w:rsid w:val="00904602"/>
    <w:rsid w:val="009053FA"/>
    <w:rsid w:val="00905A56"/>
    <w:rsid w:val="009061A1"/>
    <w:rsid w:val="00907306"/>
    <w:rsid w:val="00907DD5"/>
    <w:rsid w:val="00907EC0"/>
    <w:rsid w:val="00910261"/>
    <w:rsid w:val="00910C69"/>
    <w:rsid w:val="0091116E"/>
    <w:rsid w:val="00911624"/>
    <w:rsid w:val="00911DFA"/>
    <w:rsid w:val="00911F19"/>
    <w:rsid w:val="00912569"/>
    <w:rsid w:val="00912B99"/>
    <w:rsid w:val="0091304C"/>
    <w:rsid w:val="00913115"/>
    <w:rsid w:val="00913731"/>
    <w:rsid w:val="009139EA"/>
    <w:rsid w:val="00913C9C"/>
    <w:rsid w:val="0091482B"/>
    <w:rsid w:val="00914875"/>
    <w:rsid w:val="00914BEA"/>
    <w:rsid w:val="009152D4"/>
    <w:rsid w:val="009153B3"/>
    <w:rsid w:val="00915E07"/>
    <w:rsid w:val="009160A3"/>
    <w:rsid w:val="00916341"/>
    <w:rsid w:val="00916796"/>
    <w:rsid w:val="009167FB"/>
    <w:rsid w:val="00916BCE"/>
    <w:rsid w:val="00917213"/>
    <w:rsid w:val="00917429"/>
    <w:rsid w:val="00917483"/>
    <w:rsid w:val="00917509"/>
    <w:rsid w:val="00917A3E"/>
    <w:rsid w:val="00917EFC"/>
    <w:rsid w:val="00917FD3"/>
    <w:rsid w:val="00920124"/>
    <w:rsid w:val="009201BB"/>
    <w:rsid w:val="009204B0"/>
    <w:rsid w:val="009204F3"/>
    <w:rsid w:val="00920DD7"/>
    <w:rsid w:val="00920F9B"/>
    <w:rsid w:val="009210DE"/>
    <w:rsid w:val="00921411"/>
    <w:rsid w:val="00921446"/>
    <w:rsid w:val="00921604"/>
    <w:rsid w:val="0092197F"/>
    <w:rsid w:val="009234C1"/>
    <w:rsid w:val="009235D6"/>
    <w:rsid w:val="009235FD"/>
    <w:rsid w:val="009238A4"/>
    <w:rsid w:val="009243F0"/>
    <w:rsid w:val="00924452"/>
    <w:rsid w:val="00924573"/>
    <w:rsid w:val="009246FB"/>
    <w:rsid w:val="009249FA"/>
    <w:rsid w:val="00924B02"/>
    <w:rsid w:val="00925172"/>
    <w:rsid w:val="00925368"/>
    <w:rsid w:val="0092536A"/>
    <w:rsid w:val="00925520"/>
    <w:rsid w:val="0092578C"/>
    <w:rsid w:val="00925997"/>
    <w:rsid w:val="0092603C"/>
    <w:rsid w:val="00926256"/>
    <w:rsid w:val="009266A7"/>
    <w:rsid w:val="00926E2E"/>
    <w:rsid w:val="009275E8"/>
    <w:rsid w:val="00927972"/>
    <w:rsid w:val="00927AEB"/>
    <w:rsid w:val="00927FD2"/>
    <w:rsid w:val="00927FF1"/>
    <w:rsid w:val="009301B2"/>
    <w:rsid w:val="00930D7C"/>
    <w:rsid w:val="00930D8B"/>
    <w:rsid w:val="0093119F"/>
    <w:rsid w:val="00931755"/>
    <w:rsid w:val="009319E3"/>
    <w:rsid w:val="0093210E"/>
    <w:rsid w:val="009329EE"/>
    <w:rsid w:val="00932B06"/>
    <w:rsid w:val="00932D2E"/>
    <w:rsid w:val="00932ECA"/>
    <w:rsid w:val="0093310C"/>
    <w:rsid w:val="009331E8"/>
    <w:rsid w:val="00933BC8"/>
    <w:rsid w:val="00933FA3"/>
    <w:rsid w:val="0093464E"/>
    <w:rsid w:val="00934FFB"/>
    <w:rsid w:val="0093537F"/>
    <w:rsid w:val="0093582C"/>
    <w:rsid w:val="009359D6"/>
    <w:rsid w:val="00935E4B"/>
    <w:rsid w:val="00936138"/>
    <w:rsid w:val="0093658F"/>
    <w:rsid w:val="0093699A"/>
    <w:rsid w:val="009369C8"/>
    <w:rsid w:val="00936BEE"/>
    <w:rsid w:val="00936FB4"/>
    <w:rsid w:val="009370C5"/>
    <w:rsid w:val="00937121"/>
    <w:rsid w:val="00937311"/>
    <w:rsid w:val="00937AF3"/>
    <w:rsid w:val="00937CCE"/>
    <w:rsid w:val="00937FBF"/>
    <w:rsid w:val="00940BAB"/>
    <w:rsid w:val="00940BFB"/>
    <w:rsid w:val="00940D97"/>
    <w:rsid w:val="0094133F"/>
    <w:rsid w:val="00941C13"/>
    <w:rsid w:val="00942599"/>
    <w:rsid w:val="0094290C"/>
    <w:rsid w:val="00942D7F"/>
    <w:rsid w:val="00943032"/>
    <w:rsid w:val="00943044"/>
    <w:rsid w:val="009430CA"/>
    <w:rsid w:val="009431C0"/>
    <w:rsid w:val="00943579"/>
    <w:rsid w:val="00943704"/>
    <w:rsid w:val="0094378F"/>
    <w:rsid w:val="00943B89"/>
    <w:rsid w:val="00943C8B"/>
    <w:rsid w:val="00943CC0"/>
    <w:rsid w:val="0094427C"/>
    <w:rsid w:val="00944821"/>
    <w:rsid w:val="00944D56"/>
    <w:rsid w:val="00945194"/>
    <w:rsid w:val="00945535"/>
    <w:rsid w:val="0094578B"/>
    <w:rsid w:val="00945DAF"/>
    <w:rsid w:val="009464CB"/>
    <w:rsid w:val="0094789C"/>
    <w:rsid w:val="009478C5"/>
    <w:rsid w:val="00950A63"/>
    <w:rsid w:val="00950C12"/>
    <w:rsid w:val="0095146D"/>
    <w:rsid w:val="0095146E"/>
    <w:rsid w:val="009515FA"/>
    <w:rsid w:val="00951631"/>
    <w:rsid w:val="009518C8"/>
    <w:rsid w:val="009519FF"/>
    <w:rsid w:val="00951A31"/>
    <w:rsid w:val="009524F7"/>
    <w:rsid w:val="0095290B"/>
    <w:rsid w:val="0095294B"/>
    <w:rsid w:val="00952A85"/>
    <w:rsid w:val="00954144"/>
    <w:rsid w:val="00954248"/>
    <w:rsid w:val="00954537"/>
    <w:rsid w:val="00955260"/>
    <w:rsid w:val="00955479"/>
    <w:rsid w:val="00955856"/>
    <w:rsid w:val="009558DB"/>
    <w:rsid w:val="00955E97"/>
    <w:rsid w:val="00955F92"/>
    <w:rsid w:val="009560DC"/>
    <w:rsid w:val="009568EC"/>
    <w:rsid w:val="009569E9"/>
    <w:rsid w:val="00956A9F"/>
    <w:rsid w:val="00956F49"/>
    <w:rsid w:val="00957298"/>
    <w:rsid w:val="009575CE"/>
    <w:rsid w:val="00957876"/>
    <w:rsid w:val="00957E9A"/>
    <w:rsid w:val="0096057F"/>
    <w:rsid w:val="0096082C"/>
    <w:rsid w:val="00960DDA"/>
    <w:rsid w:val="00961059"/>
    <w:rsid w:val="00961076"/>
    <w:rsid w:val="00961311"/>
    <w:rsid w:val="00961B38"/>
    <w:rsid w:val="00961D44"/>
    <w:rsid w:val="009626A0"/>
    <w:rsid w:val="009629EB"/>
    <w:rsid w:val="00962FF8"/>
    <w:rsid w:val="009630D6"/>
    <w:rsid w:val="00963200"/>
    <w:rsid w:val="00963518"/>
    <w:rsid w:val="009636D8"/>
    <w:rsid w:val="009637A8"/>
    <w:rsid w:val="009644CE"/>
    <w:rsid w:val="00964BBB"/>
    <w:rsid w:val="00964D2A"/>
    <w:rsid w:val="00965779"/>
    <w:rsid w:val="0096595B"/>
    <w:rsid w:val="009659C0"/>
    <w:rsid w:val="00965A9E"/>
    <w:rsid w:val="00965F74"/>
    <w:rsid w:val="00966083"/>
    <w:rsid w:val="009664C0"/>
    <w:rsid w:val="00966B4A"/>
    <w:rsid w:val="00966EDF"/>
    <w:rsid w:val="00967104"/>
    <w:rsid w:val="009672F1"/>
    <w:rsid w:val="0096736D"/>
    <w:rsid w:val="0096746F"/>
    <w:rsid w:val="009674EE"/>
    <w:rsid w:val="0096788D"/>
    <w:rsid w:val="0096795F"/>
    <w:rsid w:val="009679CC"/>
    <w:rsid w:val="009679F0"/>
    <w:rsid w:val="00967A3A"/>
    <w:rsid w:val="00970093"/>
    <w:rsid w:val="009708A5"/>
    <w:rsid w:val="00970A57"/>
    <w:rsid w:val="00971520"/>
    <w:rsid w:val="0097198C"/>
    <w:rsid w:val="00971B6B"/>
    <w:rsid w:val="00972373"/>
    <w:rsid w:val="00972521"/>
    <w:rsid w:val="00973B81"/>
    <w:rsid w:val="009743C9"/>
    <w:rsid w:val="00974867"/>
    <w:rsid w:val="00974F08"/>
    <w:rsid w:val="00975053"/>
    <w:rsid w:val="00975209"/>
    <w:rsid w:val="0097552A"/>
    <w:rsid w:val="00975CCF"/>
    <w:rsid w:val="00975E93"/>
    <w:rsid w:val="009760A8"/>
    <w:rsid w:val="009775E3"/>
    <w:rsid w:val="00980104"/>
    <w:rsid w:val="0098058F"/>
    <w:rsid w:val="009809A5"/>
    <w:rsid w:val="00980F2F"/>
    <w:rsid w:val="00981679"/>
    <w:rsid w:val="00981D4E"/>
    <w:rsid w:val="00981EFA"/>
    <w:rsid w:val="00981FC0"/>
    <w:rsid w:val="0098205B"/>
    <w:rsid w:val="00982285"/>
    <w:rsid w:val="009822A4"/>
    <w:rsid w:val="009822DF"/>
    <w:rsid w:val="00982D7B"/>
    <w:rsid w:val="00982FF0"/>
    <w:rsid w:val="0098324B"/>
    <w:rsid w:val="00983621"/>
    <w:rsid w:val="00984C5E"/>
    <w:rsid w:val="00984CB7"/>
    <w:rsid w:val="009855F6"/>
    <w:rsid w:val="0098563C"/>
    <w:rsid w:val="00985783"/>
    <w:rsid w:val="00985933"/>
    <w:rsid w:val="009859EC"/>
    <w:rsid w:val="009869E9"/>
    <w:rsid w:val="00986F37"/>
    <w:rsid w:val="00987695"/>
    <w:rsid w:val="00987709"/>
    <w:rsid w:val="009878F1"/>
    <w:rsid w:val="00987947"/>
    <w:rsid w:val="00987D75"/>
    <w:rsid w:val="00987E03"/>
    <w:rsid w:val="00990256"/>
    <w:rsid w:val="00990DB0"/>
    <w:rsid w:val="00990E3E"/>
    <w:rsid w:val="009912AE"/>
    <w:rsid w:val="009912C3"/>
    <w:rsid w:val="009916A9"/>
    <w:rsid w:val="009918B0"/>
    <w:rsid w:val="00991E48"/>
    <w:rsid w:val="009933C4"/>
    <w:rsid w:val="00993419"/>
    <w:rsid w:val="00993A66"/>
    <w:rsid w:val="00993C06"/>
    <w:rsid w:val="00994049"/>
    <w:rsid w:val="009945E5"/>
    <w:rsid w:val="00994635"/>
    <w:rsid w:val="009948FF"/>
    <w:rsid w:val="00994AA8"/>
    <w:rsid w:val="00994C29"/>
    <w:rsid w:val="00995264"/>
    <w:rsid w:val="00995282"/>
    <w:rsid w:val="00995A17"/>
    <w:rsid w:val="00995DDF"/>
    <w:rsid w:val="00995E57"/>
    <w:rsid w:val="00996108"/>
    <w:rsid w:val="00996231"/>
    <w:rsid w:val="00996F09"/>
    <w:rsid w:val="00997000"/>
    <w:rsid w:val="009972F3"/>
    <w:rsid w:val="00997C08"/>
    <w:rsid w:val="009A03AB"/>
    <w:rsid w:val="009A0AAA"/>
    <w:rsid w:val="009A16D1"/>
    <w:rsid w:val="009A1788"/>
    <w:rsid w:val="009A1822"/>
    <w:rsid w:val="009A189A"/>
    <w:rsid w:val="009A195E"/>
    <w:rsid w:val="009A1A4B"/>
    <w:rsid w:val="009A1F87"/>
    <w:rsid w:val="009A2095"/>
    <w:rsid w:val="009A2527"/>
    <w:rsid w:val="009A2607"/>
    <w:rsid w:val="009A2802"/>
    <w:rsid w:val="009A2AAC"/>
    <w:rsid w:val="009A2DA1"/>
    <w:rsid w:val="009A3B59"/>
    <w:rsid w:val="009A41C1"/>
    <w:rsid w:val="009A4250"/>
    <w:rsid w:val="009A4361"/>
    <w:rsid w:val="009A43BD"/>
    <w:rsid w:val="009A4460"/>
    <w:rsid w:val="009A493F"/>
    <w:rsid w:val="009A4F4F"/>
    <w:rsid w:val="009A53D5"/>
    <w:rsid w:val="009A544F"/>
    <w:rsid w:val="009A5D2C"/>
    <w:rsid w:val="009A6BD0"/>
    <w:rsid w:val="009A6F09"/>
    <w:rsid w:val="009A6F8B"/>
    <w:rsid w:val="009A72C9"/>
    <w:rsid w:val="009A7591"/>
    <w:rsid w:val="009A78C2"/>
    <w:rsid w:val="009A7E75"/>
    <w:rsid w:val="009A7E79"/>
    <w:rsid w:val="009B0C14"/>
    <w:rsid w:val="009B1038"/>
    <w:rsid w:val="009B13A0"/>
    <w:rsid w:val="009B1766"/>
    <w:rsid w:val="009B1B17"/>
    <w:rsid w:val="009B1BA0"/>
    <w:rsid w:val="009B1EDE"/>
    <w:rsid w:val="009B21AB"/>
    <w:rsid w:val="009B234E"/>
    <w:rsid w:val="009B261F"/>
    <w:rsid w:val="009B2677"/>
    <w:rsid w:val="009B3064"/>
    <w:rsid w:val="009B3906"/>
    <w:rsid w:val="009B4277"/>
    <w:rsid w:val="009B5204"/>
    <w:rsid w:val="009B5A1D"/>
    <w:rsid w:val="009B6122"/>
    <w:rsid w:val="009B6341"/>
    <w:rsid w:val="009B64FA"/>
    <w:rsid w:val="009B6545"/>
    <w:rsid w:val="009B66E3"/>
    <w:rsid w:val="009B706C"/>
    <w:rsid w:val="009B7881"/>
    <w:rsid w:val="009B7E72"/>
    <w:rsid w:val="009C0018"/>
    <w:rsid w:val="009C052D"/>
    <w:rsid w:val="009C077A"/>
    <w:rsid w:val="009C0E1E"/>
    <w:rsid w:val="009C11C9"/>
    <w:rsid w:val="009C1251"/>
    <w:rsid w:val="009C14B0"/>
    <w:rsid w:val="009C1633"/>
    <w:rsid w:val="009C16A9"/>
    <w:rsid w:val="009C19B9"/>
    <w:rsid w:val="009C1C17"/>
    <w:rsid w:val="009C2989"/>
    <w:rsid w:val="009C3F63"/>
    <w:rsid w:val="009C42BA"/>
    <w:rsid w:val="009C4485"/>
    <w:rsid w:val="009C4921"/>
    <w:rsid w:val="009C4AFC"/>
    <w:rsid w:val="009C4E88"/>
    <w:rsid w:val="009C4F4C"/>
    <w:rsid w:val="009C57A5"/>
    <w:rsid w:val="009C587E"/>
    <w:rsid w:val="009C5948"/>
    <w:rsid w:val="009C6084"/>
    <w:rsid w:val="009C6846"/>
    <w:rsid w:val="009C686F"/>
    <w:rsid w:val="009C6D13"/>
    <w:rsid w:val="009C6D68"/>
    <w:rsid w:val="009C70A4"/>
    <w:rsid w:val="009C7EF3"/>
    <w:rsid w:val="009C7FD7"/>
    <w:rsid w:val="009D1CF0"/>
    <w:rsid w:val="009D2054"/>
    <w:rsid w:val="009D2834"/>
    <w:rsid w:val="009D292E"/>
    <w:rsid w:val="009D2C60"/>
    <w:rsid w:val="009D2D04"/>
    <w:rsid w:val="009D2E8B"/>
    <w:rsid w:val="009D2F88"/>
    <w:rsid w:val="009D3149"/>
    <w:rsid w:val="009D315F"/>
    <w:rsid w:val="009D42CE"/>
    <w:rsid w:val="009D4B5E"/>
    <w:rsid w:val="009D5017"/>
    <w:rsid w:val="009D5935"/>
    <w:rsid w:val="009D5C34"/>
    <w:rsid w:val="009D5E36"/>
    <w:rsid w:val="009D6B4D"/>
    <w:rsid w:val="009D6E5F"/>
    <w:rsid w:val="009D6ED3"/>
    <w:rsid w:val="009D7B26"/>
    <w:rsid w:val="009E0752"/>
    <w:rsid w:val="009E09C0"/>
    <w:rsid w:val="009E0CB1"/>
    <w:rsid w:val="009E105F"/>
    <w:rsid w:val="009E11B7"/>
    <w:rsid w:val="009E18FD"/>
    <w:rsid w:val="009E1E7B"/>
    <w:rsid w:val="009E2119"/>
    <w:rsid w:val="009E221B"/>
    <w:rsid w:val="009E237C"/>
    <w:rsid w:val="009E25B8"/>
    <w:rsid w:val="009E32B0"/>
    <w:rsid w:val="009E4F0F"/>
    <w:rsid w:val="009E528D"/>
    <w:rsid w:val="009E53C7"/>
    <w:rsid w:val="009E5841"/>
    <w:rsid w:val="009E58FC"/>
    <w:rsid w:val="009E5B2F"/>
    <w:rsid w:val="009E5F27"/>
    <w:rsid w:val="009E65C7"/>
    <w:rsid w:val="009E67A4"/>
    <w:rsid w:val="009E6A12"/>
    <w:rsid w:val="009E71E3"/>
    <w:rsid w:val="009E73A3"/>
    <w:rsid w:val="009F07D1"/>
    <w:rsid w:val="009F0917"/>
    <w:rsid w:val="009F0EB4"/>
    <w:rsid w:val="009F1125"/>
    <w:rsid w:val="009F1610"/>
    <w:rsid w:val="009F16B7"/>
    <w:rsid w:val="009F1B83"/>
    <w:rsid w:val="009F1BE3"/>
    <w:rsid w:val="009F228F"/>
    <w:rsid w:val="009F2588"/>
    <w:rsid w:val="009F28CC"/>
    <w:rsid w:val="009F2B97"/>
    <w:rsid w:val="009F38FB"/>
    <w:rsid w:val="009F478A"/>
    <w:rsid w:val="009F47E9"/>
    <w:rsid w:val="009F4A3A"/>
    <w:rsid w:val="009F4BF0"/>
    <w:rsid w:val="009F4E35"/>
    <w:rsid w:val="009F5E7E"/>
    <w:rsid w:val="009F66C9"/>
    <w:rsid w:val="009F676F"/>
    <w:rsid w:val="009F6F62"/>
    <w:rsid w:val="009F71BC"/>
    <w:rsid w:val="009F75FB"/>
    <w:rsid w:val="00A00096"/>
    <w:rsid w:val="00A008DE"/>
    <w:rsid w:val="00A00A38"/>
    <w:rsid w:val="00A00A4D"/>
    <w:rsid w:val="00A00EF0"/>
    <w:rsid w:val="00A01D48"/>
    <w:rsid w:val="00A02176"/>
    <w:rsid w:val="00A02CF9"/>
    <w:rsid w:val="00A03953"/>
    <w:rsid w:val="00A03CDB"/>
    <w:rsid w:val="00A03E50"/>
    <w:rsid w:val="00A03F56"/>
    <w:rsid w:val="00A042F8"/>
    <w:rsid w:val="00A04C05"/>
    <w:rsid w:val="00A04F0D"/>
    <w:rsid w:val="00A05FB8"/>
    <w:rsid w:val="00A06175"/>
    <w:rsid w:val="00A06186"/>
    <w:rsid w:val="00A06DC8"/>
    <w:rsid w:val="00A06EA6"/>
    <w:rsid w:val="00A06F0B"/>
    <w:rsid w:val="00A06F79"/>
    <w:rsid w:val="00A06F9A"/>
    <w:rsid w:val="00A070D6"/>
    <w:rsid w:val="00A07221"/>
    <w:rsid w:val="00A073B5"/>
    <w:rsid w:val="00A079BB"/>
    <w:rsid w:val="00A07BF0"/>
    <w:rsid w:val="00A07C01"/>
    <w:rsid w:val="00A10611"/>
    <w:rsid w:val="00A1126D"/>
    <w:rsid w:val="00A11DB3"/>
    <w:rsid w:val="00A12141"/>
    <w:rsid w:val="00A12308"/>
    <w:rsid w:val="00A12438"/>
    <w:rsid w:val="00A1252E"/>
    <w:rsid w:val="00A1267B"/>
    <w:rsid w:val="00A12699"/>
    <w:rsid w:val="00A1284B"/>
    <w:rsid w:val="00A12D6D"/>
    <w:rsid w:val="00A13308"/>
    <w:rsid w:val="00A13569"/>
    <w:rsid w:val="00A13ACE"/>
    <w:rsid w:val="00A13C00"/>
    <w:rsid w:val="00A14414"/>
    <w:rsid w:val="00A147D7"/>
    <w:rsid w:val="00A1480C"/>
    <w:rsid w:val="00A15048"/>
    <w:rsid w:val="00A1544B"/>
    <w:rsid w:val="00A15C6C"/>
    <w:rsid w:val="00A15D32"/>
    <w:rsid w:val="00A15F34"/>
    <w:rsid w:val="00A15F4C"/>
    <w:rsid w:val="00A16133"/>
    <w:rsid w:val="00A16664"/>
    <w:rsid w:val="00A16731"/>
    <w:rsid w:val="00A168CC"/>
    <w:rsid w:val="00A17516"/>
    <w:rsid w:val="00A1762C"/>
    <w:rsid w:val="00A20184"/>
    <w:rsid w:val="00A20372"/>
    <w:rsid w:val="00A2053E"/>
    <w:rsid w:val="00A20572"/>
    <w:rsid w:val="00A21223"/>
    <w:rsid w:val="00A21E25"/>
    <w:rsid w:val="00A21FD0"/>
    <w:rsid w:val="00A22640"/>
    <w:rsid w:val="00A22708"/>
    <w:rsid w:val="00A22866"/>
    <w:rsid w:val="00A2288D"/>
    <w:rsid w:val="00A23096"/>
    <w:rsid w:val="00A233C5"/>
    <w:rsid w:val="00A23EBE"/>
    <w:rsid w:val="00A24940"/>
    <w:rsid w:val="00A24CFF"/>
    <w:rsid w:val="00A24FF1"/>
    <w:rsid w:val="00A2532C"/>
    <w:rsid w:val="00A25488"/>
    <w:rsid w:val="00A254B5"/>
    <w:rsid w:val="00A2589D"/>
    <w:rsid w:val="00A258B9"/>
    <w:rsid w:val="00A2592A"/>
    <w:rsid w:val="00A25F8F"/>
    <w:rsid w:val="00A262D6"/>
    <w:rsid w:val="00A265AB"/>
    <w:rsid w:val="00A26AA2"/>
    <w:rsid w:val="00A2701A"/>
    <w:rsid w:val="00A27211"/>
    <w:rsid w:val="00A27227"/>
    <w:rsid w:val="00A274EE"/>
    <w:rsid w:val="00A275E2"/>
    <w:rsid w:val="00A27836"/>
    <w:rsid w:val="00A27929"/>
    <w:rsid w:val="00A279E8"/>
    <w:rsid w:val="00A27A13"/>
    <w:rsid w:val="00A27AEB"/>
    <w:rsid w:val="00A3026B"/>
    <w:rsid w:val="00A30DBE"/>
    <w:rsid w:val="00A30DD6"/>
    <w:rsid w:val="00A31F00"/>
    <w:rsid w:val="00A32186"/>
    <w:rsid w:val="00A321F0"/>
    <w:rsid w:val="00A324C4"/>
    <w:rsid w:val="00A3250A"/>
    <w:rsid w:val="00A32D9B"/>
    <w:rsid w:val="00A334F0"/>
    <w:rsid w:val="00A3355E"/>
    <w:rsid w:val="00A336A1"/>
    <w:rsid w:val="00A338DB"/>
    <w:rsid w:val="00A338E9"/>
    <w:rsid w:val="00A33A16"/>
    <w:rsid w:val="00A343DB"/>
    <w:rsid w:val="00A34A75"/>
    <w:rsid w:val="00A34D26"/>
    <w:rsid w:val="00A34E11"/>
    <w:rsid w:val="00A35744"/>
    <w:rsid w:val="00A35972"/>
    <w:rsid w:val="00A3621B"/>
    <w:rsid w:val="00A36607"/>
    <w:rsid w:val="00A366C0"/>
    <w:rsid w:val="00A36C8A"/>
    <w:rsid w:val="00A36F0B"/>
    <w:rsid w:val="00A37BD5"/>
    <w:rsid w:val="00A37F4A"/>
    <w:rsid w:val="00A403F3"/>
    <w:rsid w:val="00A40A34"/>
    <w:rsid w:val="00A41468"/>
    <w:rsid w:val="00A41824"/>
    <w:rsid w:val="00A4184D"/>
    <w:rsid w:val="00A41A2E"/>
    <w:rsid w:val="00A41AFE"/>
    <w:rsid w:val="00A41B68"/>
    <w:rsid w:val="00A41E62"/>
    <w:rsid w:val="00A421FC"/>
    <w:rsid w:val="00A42337"/>
    <w:rsid w:val="00A42A6E"/>
    <w:rsid w:val="00A42CD7"/>
    <w:rsid w:val="00A42DC6"/>
    <w:rsid w:val="00A42F67"/>
    <w:rsid w:val="00A43A25"/>
    <w:rsid w:val="00A43B73"/>
    <w:rsid w:val="00A43BFE"/>
    <w:rsid w:val="00A43D02"/>
    <w:rsid w:val="00A44282"/>
    <w:rsid w:val="00A4449E"/>
    <w:rsid w:val="00A44EE7"/>
    <w:rsid w:val="00A452C1"/>
    <w:rsid w:val="00A45945"/>
    <w:rsid w:val="00A45ADF"/>
    <w:rsid w:val="00A45D79"/>
    <w:rsid w:val="00A4648D"/>
    <w:rsid w:val="00A467BC"/>
    <w:rsid w:val="00A46AA0"/>
    <w:rsid w:val="00A46B02"/>
    <w:rsid w:val="00A46E52"/>
    <w:rsid w:val="00A46ED6"/>
    <w:rsid w:val="00A46F00"/>
    <w:rsid w:val="00A4752A"/>
    <w:rsid w:val="00A475B1"/>
    <w:rsid w:val="00A503A6"/>
    <w:rsid w:val="00A50B66"/>
    <w:rsid w:val="00A5112F"/>
    <w:rsid w:val="00A514A3"/>
    <w:rsid w:val="00A51543"/>
    <w:rsid w:val="00A5196B"/>
    <w:rsid w:val="00A51B79"/>
    <w:rsid w:val="00A51C04"/>
    <w:rsid w:val="00A524A9"/>
    <w:rsid w:val="00A52560"/>
    <w:rsid w:val="00A526E4"/>
    <w:rsid w:val="00A52B1D"/>
    <w:rsid w:val="00A52B7F"/>
    <w:rsid w:val="00A53315"/>
    <w:rsid w:val="00A53D3E"/>
    <w:rsid w:val="00A53DC5"/>
    <w:rsid w:val="00A541FF"/>
    <w:rsid w:val="00A5451C"/>
    <w:rsid w:val="00A546A8"/>
    <w:rsid w:val="00A5475B"/>
    <w:rsid w:val="00A54E6A"/>
    <w:rsid w:val="00A54F4C"/>
    <w:rsid w:val="00A556C6"/>
    <w:rsid w:val="00A56878"/>
    <w:rsid w:val="00A568CA"/>
    <w:rsid w:val="00A5725D"/>
    <w:rsid w:val="00A5772B"/>
    <w:rsid w:val="00A600F4"/>
    <w:rsid w:val="00A60466"/>
    <w:rsid w:val="00A610D6"/>
    <w:rsid w:val="00A61194"/>
    <w:rsid w:val="00A611AA"/>
    <w:rsid w:val="00A61B74"/>
    <w:rsid w:val="00A61C6E"/>
    <w:rsid w:val="00A61F29"/>
    <w:rsid w:val="00A61F67"/>
    <w:rsid w:val="00A623E2"/>
    <w:rsid w:val="00A62BA8"/>
    <w:rsid w:val="00A6328F"/>
    <w:rsid w:val="00A636EA"/>
    <w:rsid w:val="00A63908"/>
    <w:rsid w:val="00A63A5F"/>
    <w:rsid w:val="00A64087"/>
    <w:rsid w:val="00A644B8"/>
    <w:rsid w:val="00A644DF"/>
    <w:rsid w:val="00A644F0"/>
    <w:rsid w:val="00A648A9"/>
    <w:rsid w:val="00A64DE4"/>
    <w:rsid w:val="00A650C2"/>
    <w:rsid w:val="00A65504"/>
    <w:rsid w:val="00A657A8"/>
    <w:rsid w:val="00A657B4"/>
    <w:rsid w:val="00A65EF2"/>
    <w:rsid w:val="00A6633B"/>
    <w:rsid w:val="00A66680"/>
    <w:rsid w:val="00A667AF"/>
    <w:rsid w:val="00A66A58"/>
    <w:rsid w:val="00A67165"/>
    <w:rsid w:val="00A6739C"/>
    <w:rsid w:val="00A673A4"/>
    <w:rsid w:val="00A6757B"/>
    <w:rsid w:val="00A67884"/>
    <w:rsid w:val="00A67D41"/>
    <w:rsid w:val="00A70535"/>
    <w:rsid w:val="00A705FA"/>
    <w:rsid w:val="00A71127"/>
    <w:rsid w:val="00A71166"/>
    <w:rsid w:val="00A712ED"/>
    <w:rsid w:val="00A718CB"/>
    <w:rsid w:val="00A72253"/>
    <w:rsid w:val="00A723AC"/>
    <w:rsid w:val="00A724B3"/>
    <w:rsid w:val="00A72975"/>
    <w:rsid w:val="00A72A39"/>
    <w:rsid w:val="00A72CA6"/>
    <w:rsid w:val="00A72D9A"/>
    <w:rsid w:val="00A72E09"/>
    <w:rsid w:val="00A73510"/>
    <w:rsid w:val="00A7382F"/>
    <w:rsid w:val="00A73C1F"/>
    <w:rsid w:val="00A73C56"/>
    <w:rsid w:val="00A7432D"/>
    <w:rsid w:val="00A74360"/>
    <w:rsid w:val="00A74F19"/>
    <w:rsid w:val="00A7508C"/>
    <w:rsid w:val="00A7562F"/>
    <w:rsid w:val="00A756DB"/>
    <w:rsid w:val="00A75AE7"/>
    <w:rsid w:val="00A75DF3"/>
    <w:rsid w:val="00A76B74"/>
    <w:rsid w:val="00A76BC7"/>
    <w:rsid w:val="00A77001"/>
    <w:rsid w:val="00A77132"/>
    <w:rsid w:val="00A775A0"/>
    <w:rsid w:val="00A77B1E"/>
    <w:rsid w:val="00A77B6C"/>
    <w:rsid w:val="00A77E21"/>
    <w:rsid w:val="00A77F82"/>
    <w:rsid w:val="00A80171"/>
    <w:rsid w:val="00A80809"/>
    <w:rsid w:val="00A80B31"/>
    <w:rsid w:val="00A8131F"/>
    <w:rsid w:val="00A81449"/>
    <w:rsid w:val="00A8185E"/>
    <w:rsid w:val="00A81928"/>
    <w:rsid w:val="00A819CF"/>
    <w:rsid w:val="00A81B50"/>
    <w:rsid w:val="00A81F75"/>
    <w:rsid w:val="00A8207D"/>
    <w:rsid w:val="00A8256C"/>
    <w:rsid w:val="00A826A7"/>
    <w:rsid w:val="00A82B93"/>
    <w:rsid w:val="00A82EEE"/>
    <w:rsid w:val="00A838A7"/>
    <w:rsid w:val="00A83BEE"/>
    <w:rsid w:val="00A83CA3"/>
    <w:rsid w:val="00A84407"/>
    <w:rsid w:val="00A84A24"/>
    <w:rsid w:val="00A84A9F"/>
    <w:rsid w:val="00A84C61"/>
    <w:rsid w:val="00A85144"/>
    <w:rsid w:val="00A85296"/>
    <w:rsid w:val="00A855A4"/>
    <w:rsid w:val="00A85DF9"/>
    <w:rsid w:val="00A8624F"/>
    <w:rsid w:val="00A8688D"/>
    <w:rsid w:val="00A86D15"/>
    <w:rsid w:val="00A86FF5"/>
    <w:rsid w:val="00A87859"/>
    <w:rsid w:val="00A908F2"/>
    <w:rsid w:val="00A90A99"/>
    <w:rsid w:val="00A911CD"/>
    <w:rsid w:val="00A91EE1"/>
    <w:rsid w:val="00A92104"/>
    <w:rsid w:val="00A924F4"/>
    <w:rsid w:val="00A92ECA"/>
    <w:rsid w:val="00A93466"/>
    <w:rsid w:val="00A941B3"/>
    <w:rsid w:val="00A9471E"/>
    <w:rsid w:val="00A957A8"/>
    <w:rsid w:val="00A95960"/>
    <w:rsid w:val="00A9597C"/>
    <w:rsid w:val="00A95E56"/>
    <w:rsid w:val="00A95FCB"/>
    <w:rsid w:val="00A96166"/>
    <w:rsid w:val="00A961C8"/>
    <w:rsid w:val="00A96DE4"/>
    <w:rsid w:val="00A974C4"/>
    <w:rsid w:val="00AA03AC"/>
    <w:rsid w:val="00AA0B3C"/>
    <w:rsid w:val="00AA0CBD"/>
    <w:rsid w:val="00AA0CC1"/>
    <w:rsid w:val="00AA0FBD"/>
    <w:rsid w:val="00AA1215"/>
    <w:rsid w:val="00AA1A8D"/>
    <w:rsid w:val="00AA1AEF"/>
    <w:rsid w:val="00AA1E32"/>
    <w:rsid w:val="00AA2145"/>
    <w:rsid w:val="00AA2A8E"/>
    <w:rsid w:val="00AA2B0F"/>
    <w:rsid w:val="00AA32A1"/>
    <w:rsid w:val="00AA32FE"/>
    <w:rsid w:val="00AA33A4"/>
    <w:rsid w:val="00AA35F7"/>
    <w:rsid w:val="00AA3943"/>
    <w:rsid w:val="00AA49B7"/>
    <w:rsid w:val="00AA4A10"/>
    <w:rsid w:val="00AA4FDA"/>
    <w:rsid w:val="00AA5429"/>
    <w:rsid w:val="00AA56B8"/>
    <w:rsid w:val="00AA598D"/>
    <w:rsid w:val="00AA5B6E"/>
    <w:rsid w:val="00AA5D54"/>
    <w:rsid w:val="00AA5D74"/>
    <w:rsid w:val="00AA6676"/>
    <w:rsid w:val="00AA7425"/>
    <w:rsid w:val="00AA79A6"/>
    <w:rsid w:val="00AA7F83"/>
    <w:rsid w:val="00AB0158"/>
    <w:rsid w:val="00AB0327"/>
    <w:rsid w:val="00AB0378"/>
    <w:rsid w:val="00AB060D"/>
    <w:rsid w:val="00AB0DFA"/>
    <w:rsid w:val="00AB1151"/>
    <w:rsid w:val="00AB1402"/>
    <w:rsid w:val="00AB16C8"/>
    <w:rsid w:val="00AB1719"/>
    <w:rsid w:val="00AB1E54"/>
    <w:rsid w:val="00AB25FF"/>
    <w:rsid w:val="00AB2890"/>
    <w:rsid w:val="00AB2AAC"/>
    <w:rsid w:val="00AB2C1C"/>
    <w:rsid w:val="00AB2CF5"/>
    <w:rsid w:val="00AB31E7"/>
    <w:rsid w:val="00AB3D5C"/>
    <w:rsid w:val="00AB3D5F"/>
    <w:rsid w:val="00AB3F23"/>
    <w:rsid w:val="00AB4162"/>
    <w:rsid w:val="00AB469D"/>
    <w:rsid w:val="00AB51A2"/>
    <w:rsid w:val="00AB5ECD"/>
    <w:rsid w:val="00AB5F4B"/>
    <w:rsid w:val="00AB5F89"/>
    <w:rsid w:val="00AB5FCD"/>
    <w:rsid w:val="00AB6854"/>
    <w:rsid w:val="00AB68E6"/>
    <w:rsid w:val="00AB6FA2"/>
    <w:rsid w:val="00AB7104"/>
    <w:rsid w:val="00AB7558"/>
    <w:rsid w:val="00AB77A5"/>
    <w:rsid w:val="00AC0098"/>
    <w:rsid w:val="00AC0291"/>
    <w:rsid w:val="00AC077F"/>
    <w:rsid w:val="00AC0902"/>
    <w:rsid w:val="00AC0A9E"/>
    <w:rsid w:val="00AC0EBC"/>
    <w:rsid w:val="00AC1133"/>
    <w:rsid w:val="00AC1559"/>
    <w:rsid w:val="00AC1952"/>
    <w:rsid w:val="00AC1FB9"/>
    <w:rsid w:val="00AC271E"/>
    <w:rsid w:val="00AC275F"/>
    <w:rsid w:val="00AC332C"/>
    <w:rsid w:val="00AC37BE"/>
    <w:rsid w:val="00AC3B09"/>
    <w:rsid w:val="00AC3B39"/>
    <w:rsid w:val="00AC3ED5"/>
    <w:rsid w:val="00AC4149"/>
    <w:rsid w:val="00AC4456"/>
    <w:rsid w:val="00AC446C"/>
    <w:rsid w:val="00AC4504"/>
    <w:rsid w:val="00AC4531"/>
    <w:rsid w:val="00AC493D"/>
    <w:rsid w:val="00AC500E"/>
    <w:rsid w:val="00AC616D"/>
    <w:rsid w:val="00AC6274"/>
    <w:rsid w:val="00AC6B7B"/>
    <w:rsid w:val="00AC74E7"/>
    <w:rsid w:val="00AC74E9"/>
    <w:rsid w:val="00AC764F"/>
    <w:rsid w:val="00AC78C3"/>
    <w:rsid w:val="00AC79F5"/>
    <w:rsid w:val="00AC7AEF"/>
    <w:rsid w:val="00AC7AF9"/>
    <w:rsid w:val="00AC7D84"/>
    <w:rsid w:val="00AC7E3B"/>
    <w:rsid w:val="00AD03FA"/>
    <w:rsid w:val="00AD08A1"/>
    <w:rsid w:val="00AD0AD5"/>
    <w:rsid w:val="00AD1985"/>
    <w:rsid w:val="00AD1BCE"/>
    <w:rsid w:val="00AD1D1B"/>
    <w:rsid w:val="00AD1DFB"/>
    <w:rsid w:val="00AD2465"/>
    <w:rsid w:val="00AD251C"/>
    <w:rsid w:val="00AD258A"/>
    <w:rsid w:val="00AD2A6B"/>
    <w:rsid w:val="00AD43F9"/>
    <w:rsid w:val="00AD47C9"/>
    <w:rsid w:val="00AD4966"/>
    <w:rsid w:val="00AD4F5B"/>
    <w:rsid w:val="00AD5406"/>
    <w:rsid w:val="00AD55DF"/>
    <w:rsid w:val="00AD5922"/>
    <w:rsid w:val="00AD59C8"/>
    <w:rsid w:val="00AD6700"/>
    <w:rsid w:val="00AD7079"/>
    <w:rsid w:val="00AD74ED"/>
    <w:rsid w:val="00AD7865"/>
    <w:rsid w:val="00AD78F1"/>
    <w:rsid w:val="00AD7F13"/>
    <w:rsid w:val="00AE0253"/>
    <w:rsid w:val="00AE0AD6"/>
    <w:rsid w:val="00AE0C4B"/>
    <w:rsid w:val="00AE19BF"/>
    <w:rsid w:val="00AE1B5A"/>
    <w:rsid w:val="00AE1DE4"/>
    <w:rsid w:val="00AE2273"/>
    <w:rsid w:val="00AE2306"/>
    <w:rsid w:val="00AE2450"/>
    <w:rsid w:val="00AE2A4C"/>
    <w:rsid w:val="00AE2CDD"/>
    <w:rsid w:val="00AE2DAA"/>
    <w:rsid w:val="00AE304A"/>
    <w:rsid w:val="00AE3606"/>
    <w:rsid w:val="00AE3817"/>
    <w:rsid w:val="00AE3A7A"/>
    <w:rsid w:val="00AE3B16"/>
    <w:rsid w:val="00AE3C5A"/>
    <w:rsid w:val="00AE446E"/>
    <w:rsid w:val="00AE4B0A"/>
    <w:rsid w:val="00AE4F92"/>
    <w:rsid w:val="00AE508A"/>
    <w:rsid w:val="00AE556B"/>
    <w:rsid w:val="00AE56C1"/>
    <w:rsid w:val="00AE595C"/>
    <w:rsid w:val="00AE6B3A"/>
    <w:rsid w:val="00AE6C1B"/>
    <w:rsid w:val="00AE707D"/>
    <w:rsid w:val="00AE7131"/>
    <w:rsid w:val="00AE7781"/>
    <w:rsid w:val="00AE7863"/>
    <w:rsid w:val="00AE7965"/>
    <w:rsid w:val="00AE7ACB"/>
    <w:rsid w:val="00AE7F9F"/>
    <w:rsid w:val="00AF0605"/>
    <w:rsid w:val="00AF1CF7"/>
    <w:rsid w:val="00AF2179"/>
    <w:rsid w:val="00AF2489"/>
    <w:rsid w:val="00AF2495"/>
    <w:rsid w:val="00AF2856"/>
    <w:rsid w:val="00AF3087"/>
    <w:rsid w:val="00AF3D37"/>
    <w:rsid w:val="00AF4265"/>
    <w:rsid w:val="00AF4522"/>
    <w:rsid w:val="00AF48A1"/>
    <w:rsid w:val="00AF4BA1"/>
    <w:rsid w:val="00AF4F5F"/>
    <w:rsid w:val="00AF5089"/>
    <w:rsid w:val="00AF5142"/>
    <w:rsid w:val="00AF5549"/>
    <w:rsid w:val="00AF568D"/>
    <w:rsid w:val="00AF5734"/>
    <w:rsid w:val="00AF59DC"/>
    <w:rsid w:val="00AF5BD8"/>
    <w:rsid w:val="00AF5D8B"/>
    <w:rsid w:val="00AF5FF5"/>
    <w:rsid w:val="00AF6269"/>
    <w:rsid w:val="00AF6317"/>
    <w:rsid w:val="00AF6682"/>
    <w:rsid w:val="00AF681F"/>
    <w:rsid w:val="00AF6A0C"/>
    <w:rsid w:val="00AF6B6D"/>
    <w:rsid w:val="00AF6E37"/>
    <w:rsid w:val="00AF71CA"/>
    <w:rsid w:val="00AF72A4"/>
    <w:rsid w:val="00AF75A8"/>
    <w:rsid w:val="00AF7A42"/>
    <w:rsid w:val="00AF7BD9"/>
    <w:rsid w:val="00AF7C88"/>
    <w:rsid w:val="00B00B7B"/>
    <w:rsid w:val="00B00BAD"/>
    <w:rsid w:val="00B00EAC"/>
    <w:rsid w:val="00B018E9"/>
    <w:rsid w:val="00B024D7"/>
    <w:rsid w:val="00B024F4"/>
    <w:rsid w:val="00B02A0A"/>
    <w:rsid w:val="00B03144"/>
    <w:rsid w:val="00B035C2"/>
    <w:rsid w:val="00B036D4"/>
    <w:rsid w:val="00B03D30"/>
    <w:rsid w:val="00B03FB5"/>
    <w:rsid w:val="00B03FC7"/>
    <w:rsid w:val="00B043E1"/>
    <w:rsid w:val="00B04A8D"/>
    <w:rsid w:val="00B04AC6"/>
    <w:rsid w:val="00B05395"/>
    <w:rsid w:val="00B05408"/>
    <w:rsid w:val="00B063C2"/>
    <w:rsid w:val="00B066B9"/>
    <w:rsid w:val="00B06B27"/>
    <w:rsid w:val="00B0707B"/>
    <w:rsid w:val="00B07294"/>
    <w:rsid w:val="00B075AA"/>
    <w:rsid w:val="00B076CB"/>
    <w:rsid w:val="00B10405"/>
    <w:rsid w:val="00B10AC4"/>
    <w:rsid w:val="00B110D3"/>
    <w:rsid w:val="00B11394"/>
    <w:rsid w:val="00B11AF7"/>
    <w:rsid w:val="00B11C6F"/>
    <w:rsid w:val="00B11FCA"/>
    <w:rsid w:val="00B1219E"/>
    <w:rsid w:val="00B122B8"/>
    <w:rsid w:val="00B1232F"/>
    <w:rsid w:val="00B128B8"/>
    <w:rsid w:val="00B1290C"/>
    <w:rsid w:val="00B12F64"/>
    <w:rsid w:val="00B1334D"/>
    <w:rsid w:val="00B13CAD"/>
    <w:rsid w:val="00B14A59"/>
    <w:rsid w:val="00B14B0E"/>
    <w:rsid w:val="00B14F41"/>
    <w:rsid w:val="00B14F98"/>
    <w:rsid w:val="00B15B89"/>
    <w:rsid w:val="00B15FDC"/>
    <w:rsid w:val="00B1683E"/>
    <w:rsid w:val="00B16CF8"/>
    <w:rsid w:val="00B170C8"/>
    <w:rsid w:val="00B17398"/>
    <w:rsid w:val="00B17826"/>
    <w:rsid w:val="00B17B9F"/>
    <w:rsid w:val="00B17D91"/>
    <w:rsid w:val="00B200F9"/>
    <w:rsid w:val="00B20216"/>
    <w:rsid w:val="00B209EB"/>
    <w:rsid w:val="00B21B15"/>
    <w:rsid w:val="00B21FBB"/>
    <w:rsid w:val="00B22000"/>
    <w:rsid w:val="00B2233A"/>
    <w:rsid w:val="00B235F4"/>
    <w:rsid w:val="00B2398D"/>
    <w:rsid w:val="00B23A85"/>
    <w:rsid w:val="00B23C77"/>
    <w:rsid w:val="00B245BE"/>
    <w:rsid w:val="00B2470D"/>
    <w:rsid w:val="00B249DA"/>
    <w:rsid w:val="00B24AE0"/>
    <w:rsid w:val="00B24D7D"/>
    <w:rsid w:val="00B252C3"/>
    <w:rsid w:val="00B256C9"/>
    <w:rsid w:val="00B2658F"/>
    <w:rsid w:val="00B26618"/>
    <w:rsid w:val="00B26A8B"/>
    <w:rsid w:val="00B26C08"/>
    <w:rsid w:val="00B26CB2"/>
    <w:rsid w:val="00B2733F"/>
    <w:rsid w:val="00B27706"/>
    <w:rsid w:val="00B277AE"/>
    <w:rsid w:val="00B2791D"/>
    <w:rsid w:val="00B30098"/>
    <w:rsid w:val="00B30940"/>
    <w:rsid w:val="00B30A97"/>
    <w:rsid w:val="00B313F9"/>
    <w:rsid w:val="00B31543"/>
    <w:rsid w:val="00B31B7B"/>
    <w:rsid w:val="00B31FAE"/>
    <w:rsid w:val="00B32297"/>
    <w:rsid w:val="00B329CF"/>
    <w:rsid w:val="00B32D0C"/>
    <w:rsid w:val="00B33C8C"/>
    <w:rsid w:val="00B3468A"/>
    <w:rsid w:val="00B347C7"/>
    <w:rsid w:val="00B34D88"/>
    <w:rsid w:val="00B35342"/>
    <w:rsid w:val="00B3534F"/>
    <w:rsid w:val="00B3575D"/>
    <w:rsid w:val="00B35CB9"/>
    <w:rsid w:val="00B35DC4"/>
    <w:rsid w:val="00B35E0B"/>
    <w:rsid w:val="00B36AFF"/>
    <w:rsid w:val="00B36EDB"/>
    <w:rsid w:val="00B37E96"/>
    <w:rsid w:val="00B37EBC"/>
    <w:rsid w:val="00B37EBF"/>
    <w:rsid w:val="00B40195"/>
    <w:rsid w:val="00B407AD"/>
    <w:rsid w:val="00B417FD"/>
    <w:rsid w:val="00B41BBF"/>
    <w:rsid w:val="00B41EC8"/>
    <w:rsid w:val="00B41F9D"/>
    <w:rsid w:val="00B42136"/>
    <w:rsid w:val="00B42438"/>
    <w:rsid w:val="00B4248E"/>
    <w:rsid w:val="00B42863"/>
    <w:rsid w:val="00B428D1"/>
    <w:rsid w:val="00B430C9"/>
    <w:rsid w:val="00B430EB"/>
    <w:rsid w:val="00B43155"/>
    <w:rsid w:val="00B432D3"/>
    <w:rsid w:val="00B436B5"/>
    <w:rsid w:val="00B437CE"/>
    <w:rsid w:val="00B43930"/>
    <w:rsid w:val="00B43D00"/>
    <w:rsid w:val="00B44017"/>
    <w:rsid w:val="00B4432E"/>
    <w:rsid w:val="00B44399"/>
    <w:rsid w:val="00B44633"/>
    <w:rsid w:val="00B45153"/>
    <w:rsid w:val="00B45DAB"/>
    <w:rsid w:val="00B46124"/>
    <w:rsid w:val="00B46AFD"/>
    <w:rsid w:val="00B46C42"/>
    <w:rsid w:val="00B4730F"/>
    <w:rsid w:val="00B473A0"/>
    <w:rsid w:val="00B47D6D"/>
    <w:rsid w:val="00B47E6C"/>
    <w:rsid w:val="00B47FF5"/>
    <w:rsid w:val="00B50114"/>
    <w:rsid w:val="00B5016E"/>
    <w:rsid w:val="00B503F5"/>
    <w:rsid w:val="00B5042E"/>
    <w:rsid w:val="00B5075F"/>
    <w:rsid w:val="00B50D6C"/>
    <w:rsid w:val="00B51913"/>
    <w:rsid w:val="00B51FC6"/>
    <w:rsid w:val="00B52750"/>
    <w:rsid w:val="00B527FD"/>
    <w:rsid w:val="00B52988"/>
    <w:rsid w:val="00B52C3B"/>
    <w:rsid w:val="00B52FCE"/>
    <w:rsid w:val="00B53284"/>
    <w:rsid w:val="00B53390"/>
    <w:rsid w:val="00B533A3"/>
    <w:rsid w:val="00B53864"/>
    <w:rsid w:val="00B53A13"/>
    <w:rsid w:val="00B53F2A"/>
    <w:rsid w:val="00B5415E"/>
    <w:rsid w:val="00B549FD"/>
    <w:rsid w:val="00B5677A"/>
    <w:rsid w:val="00B56806"/>
    <w:rsid w:val="00B56F3F"/>
    <w:rsid w:val="00B57224"/>
    <w:rsid w:val="00B577C3"/>
    <w:rsid w:val="00B57FED"/>
    <w:rsid w:val="00B6009D"/>
    <w:rsid w:val="00B6048E"/>
    <w:rsid w:val="00B604BD"/>
    <w:rsid w:val="00B60AE0"/>
    <w:rsid w:val="00B60B10"/>
    <w:rsid w:val="00B613BA"/>
    <w:rsid w:val="00B613CE"/>
    <w:rsid w:val="00B61DEB"/>
    <w:rsid w:val="00B627A8"/>
    <w:rsid w:val="00B627E7"/>
    <w:rsid w:val="00B62ED2"/>
    <w:rsid w:val="00B62EED"/>
    <w:rsid w:val="00B6382C"/>
    <w:rsid w:val="00B6416C"/>
    <w:rsid w:val="00B649EF"/>
    <w:rsid w:val="00B64D60"/>
    <w:rsid w:val="00B66173"/>
    <w:rsid w:val="00B661DA"/>
    <w:rsid w:val="00B6675A"/>
    <w:rsid w:val="00B670EB"/>
    <w:rsid w:val="00B676F4"/>
    <w:rsid w:val="00B67ED5"/>
    <w:rsid w:val="00B70186"/>
    <w:rsid w:val="00B70E55"/>
    <w:rsid w:val="00B715F1"/>
    <w:rsid w:val="00B71AEE"/>
    <w:rsid w:val="00B71EFA"/>
    <w:rsid w:val="00B71F4F"/>
    <w:rsid w:val="00B724F2"/>
    <w:rsid w:val="00B7271A"/>
    <w:rsid w:val="00B72E7A"/>
    <w:rsid w:val="00B72E95"/>
    <w:rsid w:val="00B72F7C"/>
    <w:rsid w:val="00B73D25"/>
    <w:rsid w:val="00B74379"/>
    <w:rsid w:val="00B743EB"/>
    <w:rsid w:val="00B74950"/>
    <w:rsid w:val="00B74EED"/>
    <w:rsid w:val="00B74F62"/>
    <w:rsid w:val="00B7500B"/>
    <w:rsid w:val="00B75051"/>
    <w:rsid w:val="00B75833"/>
    <w:rsid w:val="00B758F9"/>
    <w:rsid w:val="00B759AF"/>
    <w:rsid w:val="00B75E9F"/>
    <w:rsid w:val="00B76038"/>
    <w:rsid w:val="00B7689A"/>
    <w:rsid w:val="00B769D8"/>
    <w:rsid w:val="00B76A4C"/>
    <w:rsid w:val="00B76E99"/>
    <w:rsid w:val="00B771E3"/>
    <w:rsid w:val="00B773A4"/>
    <w:rsid w:val="00B77EB6"/>
    <w:rsid w:val="00B77FF5"/>
    <w:rsid w:val="00B800FC"/>
    <w:rsid w:val="00B80194"/>
    <w:rsid w:val="00B8059C"/>
    <w:rsid w:val="00B808FB"/>
    <w:rsid w:val="00B80901"/>
    <w:rsid w:val="00B80DB4"/>
    <w:rsid w:val="00B81797"/>
    <w:rsid w:val="00B818B8"/>
    <w:rsid w:val="00B8198F"/>
    <w:rsid w:val="00B81D12"/>
    <w:rsid w:val="00B8201F"/>
    <w:rsid w:val="00B82485"/>
    <w:rsid w:val="00B82518"/>
    <w:rsid w:val="00B82961"/>
    <w:rsid w:val="00B82C5D"/>
    <w:rsid w:val="00B83341"/>
    <w:rsid w:val="00B835A6"/>
    <w:rsid w:val="00B83B31"/>
    <w:rsid w:val="00B84DDB"/>
    <w:rsid w:val="00B84F35"/>
    <w:rsid w:val="00B8553E"/>
    <w:rsid w:val="00B86003"/>
    <w:rsid w:val="00B8660F"/>
    <w:rsid w:val="00B87412"/>
    <w:rsid w:val="00B87791"/>
    <w:rsid w:val="00B87F76"/>
    <w:rsid w:val="00B908E3"/>
    <w:rsid w:val="00B913B9"/>
    <w:rsid w:val="00B92236"/>
    <w:rsid w:val="00B924FB"/>
    <w:rsid w:val="00B9286A"/>
    <w:rsid w:val="00B93096"/>
    <w:rsid w:val="00B930BF"/>
    <w:rsid w:val="00B94381"/>
    <w:rsid w:val="00B94543"/>
    <w:rsid w:val="00B94CC2"/>
    <w:rsid w:val="00B95094"/>
    <w:rsid w:val="00B95BCA"/>
    <w:rsid w:val="00B95DD7"/>
    <w:rsid w:val="00B96318"/>
    <w:rsid w:val="00B963D2"/>
    <w:rsid w:val="00B97D32"/>
    <w:rsid w:val="00B97D3A"/>
    <w:rsid w:val="00B97D57"/>
    <w:rsid w:val="00BA03E7"/>
    <w:rsid w:val="00BA0704"/>
    <w:rsid w:val="00BA0854"/>
    <w:rsid w:val="00BA165A"/>
    <w:rsid w:val="00BA18A4"/>
    <w:rsid w:val="00BA2073"/>
    <w:rsid w:val="00BA2D1C"/>
    <w:rsid w:val="00BA2F33"/>
    <w:rsid w:val="00BA31ED"/>
    <w:rsid w:val="00BA381C"/>
    <w:rsid w:val="00BA3AF9"/>
    <w:rsid w:val="00BA3BF3"/>
    <w:rsid w:val="00BA3C3B"/>
    <w:rsid w:val="00BA3DB3"/>
    <w:rsid w:val="00BA45C5"/>
    <w:rsid w:val="00BA492F"/>
    <w:rsid w:val="00BA49F5"/>
    <w:rsid w:val="00BA4F90"/>
    <w:rsid w:val="00BA5319"/>
    <w:rsid w:val="00BA5A40"/>
    <w:rsid w:val="00BA5EC8"/>
    <w:rsid w:val="00BA6000"/>
    <w:rsid w:val="00BA6025"/>
    <w:rsid w:val="00BA63A1"/>
    <w:rsid w:val="00BA63C2"/>
    <w:rsid w:val="00BA6B0B"/>
    <w:rsid w:val="00BA7048"/>
    <w:rsid w:val="00BA750E"/>
    <w:rsid w:val="00BA76CC"/>
    <w:rsid w:val="00BA7DF2"/>
    <w:rsid w:val="00BB0228"/>
    <w:rsid w:val="00BB147A"/>
    <w:rsid w:val="00BB16C3"/>
    <w:rsid w:val="00BB1902"/>
    <w:rsid w:val="00BB1DAD"/>
    <w:rsid w:val="00BB1E8F"/>
    <w:rsid w:val="00BB256D"/>
    <w:rsid w:val="00BB2618"/>
    <w:rsid w:val="00BB265D"/>
    <w:rsid w:val="00BB2C85"/>
    <w:rsid w:val="00BB2F48"/>
    <w:rsid w:val="00BB2F6A"/>
    <w:rsid w:val="00BB332B"/>
    <w:rsid w:val="00BB3490"/>
    <w:rsid w:val="00BB417F"/>
    <w:rsid w:val="00BB51E5"/>
    <w:rsid w:val="00BB625F"/>
    <w:rsid w:val="00BB629B"/>
    <w:rsid w:val="00BB6B1A"/>
    <w:rsid w:val="00BB6C88"/>
    <w:rsid w:val="00BB6FF5"/>
    <w:rsid w:val="00BB7382"/>
    <w:rsid w:val="00BB7CC7"/>
    <w:rsid w:val="00BC0402"/>
    <w:rsid w:val="00BC0B60"/>
    <w:rsid w:val="00BC0CCB"/>
    <w:rsid w:val="00BC0EA8"/>
    <w:rsid w:val="00BC108E"/>
    <w:rsid w:val="00BC1E71"/>
    <w:rsid w:val="00BC25C9"/>
    <w:rsid w:val="00BC29C1"/>
    <w:rsid w:val="00BC2B62"/>
    <w:rsid w:val="00BC2EAC"/>
    <w:rsid w:val="00BC2F12"/>
    <w:rsid w:val="00BC3388"/>
    <w:rsid w:val="00BC3580"/>
    <w:rsid w:val="00BC366B"/>
    <w:rsid w:val="00BC3DA9"/>
    <w:rsid w:val="00BC3DDB"/>
    <w:rsid w:val="00BC421F"/>
    <w:rsid w:val="00BC48A2"/>
    <w:rsid w:val="00BC492D"/>
    <w:rsid w:val="00BC4B47"/>
    <w:rsid w:val="00BC4CAF"/>
    <w:rsid w:val="00BC51A0"/>
    <w:rsid w:val="00BC51CB"/>
    <w:rsid w:val="00BC575F"/>
    <w:rsid w:val="00BC6280"/>
    <w:rsid w:val="00BC665E"/>
    <w:rsid w:val="00BC6E8C"/>
    <w:rsid w:val="00BC711B"/>
    <w:rsid w:val="00BC72B7"/>
    <w:rsid w:val="00BC7775"/>
    <w:rsid w:val="00BC7B9A"/>
    <w:rsid w:val="00BC7F7C"/>
    <w:rsid w:val="00BC7F80"/>
    <w:rsid w:val="00BC7FD6"/>
    <w:rsid w:val="00BD0DAC"/>
    <w:rsid w:val="00BD1B80"/>
    <w:rsid w:val="00BD1FF6"/>
    <w:rsid w:val="00BD2677"/>
    <w:rsid w:val="00BD2BD0"/>
    <w:rsid w:val="00BD32EC"/>
    <w:rsid w:val="00BD3513"/>
    <w:rsid w:val="00BD4574"/>
    <w:rsid w:val="00BD4C3D"/>
    <w:rsid w:val="00BD4C7C"/>
    <w:rsid w:val="00BD4E32"/>
    <w:rsid w:val="00BD5122"/>
    <w:rsid w:val="00BD5727"/>
    <w:rsid w:val="00BD5CAB"/>
    <w:rsid w:val="00BD5F8A"/>
    <w:rsid w:val="00BD6232"/>
    <w:rsid w:val="00BD6373"/>
    <w:rsid w:val="00BD664D"/>
    <w:rsid w:val="00BD6AC0"/>
    <w:rsid w:val="00BD6AEE"/>
    <w:rsid w:val="00BD6CD4"/>
    <w:rsid w:val="00BD6DB3"/>
    <w:rsid w:val="00BD6EA7"/>
    <w:rsid w:val="00BD7A60"/>
    <w:rsid w:val="00BD7E68"/>
    <w:rsid w:val="00BE082A"/>
    <w:rsid w:val="00BE0F03"/>
    <w:rsid w:val="00BE1233"/>
    <w:rsid w:val="00BE14CA"/>
    <w:rsid w:val="00BE1618"/>
    <w:rsid w:val="00BE176C"/>
    <w:rsid w:val="00BE1AB3"/>
    <w:rsid w:val="00BE1C4A"/>
    <w:rsid w:val="00BE1F30"/>
    <w:rsid w:val="00BE2524"/>
    <w:rsid w:val="00BE26AC"/>
    <w:rsid w:val="00BE2C34"/>
    <w:rsid w:val="00BE2D12"/>
    <w:rsid w:val="00BE2DCE"/>
    <w:rsid w:val="00BE3041"/>
    <w:rsid w:val="00BE312C"/>
    <w:rsid w:val="00BE371F"/>
    <w:rsid w:val="00BE38B6"/>
    <w:rsid w:val="00BE3C31"/>
    <w:rsid w:val="00BE3F9D"/>
    <w:rsid w:val="00BE4320"/>
    <w:rsid w:val="00BE448A"/>
    <w:rsid w:val="00BE457C"/>
    <w:rsid w:val="00BE47C6"/>
    <w:rsid w:val="00BE47E3"/>
    <w:rsid w:val="00BE575E"/>
    <w:rsid w:val="00BE5B48"/>
    <w:rsid w:val="00BE611C"/>
    <w:rsid w:val="00BE6384"/>
    <w:rsid w:val="00BE67A2"/>
    <w:rsid w:val="00BE6B7B"/>
    <w:rsid w:val="00BE71AB"/>
    <w:rsid w:val="00BE728B"/>
    <w:rsid w:val="00BE7A22"/>
    <w:rsid w:val="00BE7FCE"/>
    <w:rsid w:val="00BF0CC2"/>
    <w:rsid w:val="00BF0FCE"/>
    <w:rsid w:val="00BF157B"/>
    <w:rsid w:val="00BF18A9"/>
    <w:rsid w:val="00BF1E4B"/>
    <w:rsid w:val="00BF2078"/>
    <w:rsid w:val="00BF2B6B"/>
    <w:rsid w:val="00BF319C"/>
    <w:rsid w:val="00BF363E"/>
    <w:rsid w:val="00BF4202"/>
    <w:rsid w:val="00BF4397"/>
    <w:rsid w:val="00BF45A8"/>
    <w:rsid w:val="00BF45D3"/>
    <w:rsid w:val="00BF47F7"/>
    <w:rsid w:val="00BF48DC"/>
    <w:rsid w:val="00BF507B"/>
    <w:rsid w:val="00BF523C"/>
    <w:rsid w:val="00BF559E"/>
    <w:rsid w:val="00BF5C00"/>
    <w:rsid w:val="00BF63CE"/>
    <w:rsid w:val="00BF65B5"/>
    <w:rsid w:val="00BF670B"/>
    <w:rsid w:val="00BF6C7A"/>
    <w:rsid w:val="00BF6F26"/>
    <w:rsid w:val="00BF7651"/>
    <w:rsid w:val="00BF77FE"/>
    <w:rsid w:val="00BF7F28"/>
    <w:rsid w:val="00C000F1"/>
    <w:rsid w:val="00C00975"/>
    <w:rsid w:val="00C00E4A"/>
    <w:rsid w:val="00C00E85"/>
    <w:rsid w:val="00C00FBD"/>
    <w:rsid w:val="00C013D0"/>
    <w:rsid w:val="00C01456"/>
    <w:rsid w:val="00C01495"/>
    <w:rsid w:val="00C014A7"/>
    <w:rsid w:val="00C018CD"/>
    <w:rsid w:val="00C01D8F"/>
    <w:rsid w:val="00C029B5"/>
    <w:rsid w:val="00C02A6D"/>
    <w:rsid w:val="00C02B7A"/>
    <w:rsid w:val="00C02D36"/>
    <w:rsid w:val="00C0355E"/>
    <w:rsid w:val="00C03B42"/>
    <w:rsid w:val="00C042B2"/>
    <w:rsid w:val="00C0460D"/>
    <w:rsid w:val="00C05079"/>
    <w:rsid w:val="00C052EB"/>
    <w:rsid w:val="00C05438"/>
    <w:rsid w:val="00C06189"/>
    <w:rsid w:val="00C061B4"/>
    <w:rsid w:val="00C06D89"/>
    <w:rsid w:val="00C074F1"/>
    <w:rsid w:val="00C07853"/>
    <w:rsid w:val="00C07FF8"/>
    <w:rsid w:val="00C10625"/>
    <w:rsid w:val="00C10E5D"/>
    <w:rsid w:val="00C10ECC"/>
    <w:rsid w:val="00C11376"/>
    <w:rsid w:val="00C11565"/>
    <w:rsid w:val="00C118AE"/>
    <w:rsid w:val="00C118F0"/>
    <w:rsid w:val="00C11E46"/>
    <w:rsid w:val="00C11E70"/>
    <w:rsid w:val="00C11FD8"/>
    <w:rsid w:val="00C1240C"/>
    <w:rsid w:val="00C134E7"/>
    <w:rsid w:val="00C13B35"/>
    <w:rsid w:val="00C13EF1"/>
    <w:rsid w:val="00C146FA"/>
    <w:rsid w:val="00C14E16"/>
    <w:rsid w:val="00C152E6"/>
    <w:rsid w:val="00C159FF"/>
    <w:rsid w:val="00C16111"/>
    <w:rsid w:val="00C162EF"/>
    <w:rsid w:val="00C16BD8"/>
    <w:rsid w:val="00C171EF"/>
    <w:rsid w:val="00C20159"/>
    <w:rsid w:val="00C207AA"/>
    <w:rsid w:val="00C209BE"/>
    <w:rsid w:val="00C20BA3"/>
    <w:rsid w:val="00C20BCD"/>
    <w:rsid w:val="00C20CCA"/>
    <w:rsid w:val="00C21046"/>
    <w:rsid w:val="00C2210C"/>
    <w:rsid w:val="00C224B0"/>
    <w:rsid w:val="00C22E10"/>
    <w:rsid w:val="00C22EE1"/>
    <w:rsid w:val="00C233EE"/>
    <w:rsid w:val="00C23623"/>
    <w:rsid w:val="00C23770"/>
    <w:rsid w:val="00C23D38"/>
    <w:rsid w:val="00C24444"/>
    <w:rsid w:val="00C24796"/>
    <w:rsid w:val="00C248EF"/>
    <w:rsid w:val="00C24BAC"/>
    <w:rsid w:val="00C24F95"/>
    <w:rsid w:val="00C250CE"/>
    <w:rsid w:val="00C25624"/>
    <w:rsid w:val="00C25ACB"/>
    <w:rsid w:val="00C25B63"/>
    <w:rsid w:val="00C25D43"/>
    <w:rsid w:val="00C25F32"/>
    <w:rsid w:val="00C26302"/>
    <w:rsid w:val="00C27A5A"/>
    <w:rsid w:val="00C27BD3"/>
    <w:rsid w:val="00C27D3A"/>
    <w:rsid w:val="00C27F64"/>
    <w:rsid w:val="00C30157"/>
    <w:rsid w:val="00C302E5"/>
    <w:rsid w:val="00C307BA"/>
    <w:rsid w:val="00C30A52"/>
    <w:rsid w:val="00C30ADD"/>
    <w:rsid w:val="00C30D75"/>
    <w:rsid w:val="00C31579"/>
    <w:rsid w:val="00C31DCA"/>
    <w:rsid w:val="00C324F6"/>
    <w:rsid w:val="00C3324F"/>
    <w:rsid w:val="00C33458"/>
    <w:rsid w:val="00C33A59"/>
    <w:rsid w:val="00C33FD8"/>
    <w:rsid w:val="00C346BE"/>
    <w:rsid w:val="00C348F4"/>
    <w:rsid w:val="00C34DCC"/>
    <w:rsid w:val="00C34E8B"/>
    <w:rsid w:val="00C351CF"/>
    <w:rsid w:val="00C354AB"/>
    <w:rsid w:val="00C36167"/>
    <w:rsid w:val="00C36903"/>
    <w:rsid w:val="00C36B3E"/>
    <w:rsid w:val="00C36DBC"/>
    <w:rsid w:val="00C36F2C"/>
    <w:rsid w:val="00C372D6"/>
    <w:rsid w:val="00C373CD"/>
    <w:rsid w:val="00C4008F"/>
    <w:rsid w:val="00C40103"/>
    <w:rsid w:val="00C40104"/>
    <w:rsid w:val="00C404FB"/>
    <w:rsid w:val="00C40D61"/>
    <w:rsid w:val="00C40F22"/>
    <w:rsid w:val="00C41514"/>
    <w:rsid w:val="00C415D1"/>
    <w:rsid w:val="00C422D7"/>
    <w:rsid w:val="00C424C6"/>
    <w:rsid w:val="00C42CE6"/>
    <w:rsid w:val="00C432B2"/>
    <w:rsid w:val="00C43344"/>
    <w:rsid w:val="00C43DA1"/>
    <w:rsid w:val="00C4438B"/>
    <w:rsid w:val="00C45182"/>
    <w:rsid w:val="00C452B0"/>
    <w:rsid w:val="00C45808"/>
    <w:rsid w:val="00C4583D"/>
    <w:rsid w:val="00C4597A"/>
    <w:rsid w:val="00C45F67"/>
    <w:rsid w:val="00C4613C"/>
    <w:rsid w:val="00C467E4"/>
    <w:rsid w:val="00C46E4C"/>
    <w:rsid w:val="00C46E52"/>
    <w:rsid w:val="00C471C4"/>
    <w:rsid w:val="00C47644"/>
    <w:rsid w:val="00C47CFB"/>
    <w:rsid w:val="00C47E94"/>
    <w:rsid w:val="00C5028A"/>
    <w:rsid w:val="00C5103E"/>
    <w:rsid w:val="00C51872"/>
    <w:rsid w:val="00C51BE4"/>
    <w:rsid w:val="00C529CE"/>
    <w:rsid w:val="00C53296"/>
    <w:rsid w:val="00C539F6"/>
    <w:rsid w:val="00C53ADA"/>
    <w:rsid w:val="00C53D4C"/>
    <w:rsid w:val="00C5402B"/>
    <w:rsid w:val="00C54487"/>
    <w:rsid w:val="00C547A7"/>
    <w:rsid w:val="00C5491F"/>
    <w:rsid w:val="00C54A79"/>
    <w:rsid w:val="00C54BB9"/>
    <w:rsid w:val="00C5509E"/>
    <w:rsid w:val="00C55247"/>
    <w:rsid w:val="00C55405"/>
    <w:rsid w:val="00C5584D"/>
    <w:rsid w:val="00C55B3C"/>
    <w:rsid w:val="00C55E6D"/>
    <w:rsid w:val="00C56164"/>
    <w:rsid w:val="00C565DC"/>
    <w:rsid w:val="00C569B3"/>
    <w:rsid w:val="00C57271"/>
    <w:rsid w:val="00C5735B"/>
    <w:rsid w:val="00C57427"/>
    <w:rsid w:val="00C577A7"/>
    <w:rsid w:val="00C57ECF"/>
    <w:rsid w:val="00C60089"/>
    <w:rsid w:val="00C60B6B"/>
    <w:rsid w:val="00C60DFB"/>
    <w:rsid w:val="00C6106D"/>
    <w:rsid w:val="00C6166C"/>
    <w:rsid w:val="00C617D7"/>
    <w:rsid w:val="00C61861"/>
    <w:rsid w:val="00C61957"/>
    <w:rsid w:val="00C61B97"/>
    <w:rsid w:val="00C61E4D"/>
    <w:rsid w:val="00C624DD"/>
    <w:rsid w:val="00C625C5"/>
    <w:rsid w:val="00C62742"/>
    <w:rsid w:val="00C62A5A"/>
    <w:rsid w:val="00C62B1C"/>
    <w:rsid w:val="00C62DD4"/>
    <w:rsid w:val="00C62F6B"/>
    <w:rsid w:val="00C6313E"/>
    <w:rsid w:val="00C63CF0"/>
    <w:rsid w:val="00C6430F"/>
    <w:rsid w:val="00C644F6"/>
    <w:rsid w:val="00C65370"/>
    <w:rsid w:val="00C6564E"/>
    <w:rsid w:val="00C65709"/>
    <w:rsid w:val="00C65751"/>
    <w:rsid w:val="00C65CA7"/>
    <w:rsid w:val="00C661A4"/>
    <w:rsid w:val="00C66405"/>
    <w:rsid w:val="00C668D9"/>
    <w:rsid w:val="00C66B73"/>
    <w:rsid w:val="00C66D99"/>
    <w:rsid w:val="00C66FA1"/>
    <w:rsid w:val="00C67345"/>
    <w:rsid w:val="00C679AF"/>
    <w:rsid w:val="00C67D63"/>
    <w:rsid w:val="00C67EFC"/>
    <w:rsid w:val="00C70652"/>
    <w:rsid w:val="00C70730"/>
    <w:rsid w:val="00C70F08"/>
    <w:rsid w:val="00C70F13"/>
    <w:rsid w:val="00C711C7"/>
    <w:rsid w:val="00C71412"/>
    <w:rsid w:val="00C725B4"/>
    <w:rsid w:val="00C726E5"/>
    <w:rsid w:val="00C72CA2"/>
    <w:rsid w:val="00C72FAA"/>
    <w:rsid w:val="00C73DD0"/>
    <w:rsid w:val="00C74D8B"/>
    <w:rsid w:val="00C75188"/>
    <w:rsid w:val="00C7531D"/>
    <w:rsid w:val="00C75CE1"/>
    <w:rsid w:val="00C75FA7"/>
    <w:rsid w:val="00C76709"/>
    <w:rsid w:val="00C76A33"/>
    <w:rsid w:val="00C76CDE"/>
    <w:rsid w:val="00C77207"/>
    <w:rsid w:val="00C7728B"/>
    <w:rsid w:val="00C776EB"/>
    <w:rsid w:val="00C778D8"/>
    <w:rsid w:val="00C77C5E"/>
    <w:rsid w:val="00C8012B"/>
    <w:rsid w:val="00C80213"/>
    <w:rsid w:val="00C80233"/>
    <w:rsid w:val="00C80417"/>
    <w:rsid w:val="00C80E07"/>
    <w:rsid w:val="00C80E5B"/>
    <w:rsid w:val="00C81BEA"/>
    <w:rsid w:val="00C81C65"/>
    <w:rsid w:val="00C81F6B"/>
    <w:rsid w:val="00C82414"/>
    <w:rsid w:val="00C82ACC"/>
    <w:rsid w:val="00C832CF"/>
    <w:rsid w:val="00C83954"/>
    <w:rsid w:val="00C839FD"/>
    <w:rsid w:val="00C83AC7"/>
    <w:rsid w:val="00C83E4C"/>
    <w:rsid w:val="00C843FC"/>
    <w:rsid w:val="00C84AA6"/>
    <w:rsid w:val="00C850FE"/>
    <w:rsid w:val="00C85174"/>
    <w:rsid w:val="00C853C7"/>
    <w:rsid w:val="00C85415"/>
    <w:rsid w:val="00C856AA"/>
    <w:rsid w:val="00C8583D"/>
    <w:rsid w:val="00C85998"/>
    <w:rsid w:val="00C85A2D"/>
    <w:rsid w:val="00C86187"/>
    <w:rsid w:val="00C86760"/>
    <w:rsid w:val="00C86E84"/>
    <w:rsid w:val="00C87033"/>
    <w:rsid w:val="00C870AC"/>
    <w:rsid w:val="00C871A3"/>
    <w:rsid w:val="00C87E50"/>
    <w:rsid w:val="00C90198"/>
    <w:rsid w:val="00C91EEF"/>
    <w:rsid w:val="00C926E8"/>
    <w:rsid w:val="00C92709"/>
    <w:rsid w:val="00C930BD"/>
    <w:rsid w:val="00C931D0"/>
    <w:rsid w:val="00C93599"/>
    <w:rsid w:val="00C93AC0"/>
    <w:rsid w:val="00C94D3A"/>
    <w:rsid w:val="00C94D8D"/>
    <w:rsid w:val="00C94FCD"/>
    <w:rsid w:val="00C95298"/>
    <w:rsid w:val="00C952ED"/>
    <w:rsid w:val="00C95483"/>
    <w:rsid w:val="00C9568B"/>
    <w:rsid w:val="00C96143"/>
    <w:rsid w:val="00C961CC"/>
    <w:rsid w:val="00C96719"/>
    <w:rsid w:val="00C967E1"/>
    <w:rsid w:val="00C96C15"/>
    <w:rsid w:val="00C96C6C"/>
    <w:rsid w:val="00C96D1A"/>
    <w:rsid w:val="00C9708D"/>
    <w:rsid w:val="00C97137"/>
    <w:rsid w:val="00C971E5"/>
    <w:rsid w:val="00C9728D"/>
    <w:rsid w:val="00C972DC"/>
    <w:rsid w:val="00C974A7"/>
    <w:rsid w:val="00C975BB"/>
    <w:rsid w:val="00C97B33"/>
    <w:rsid w:val="00CA05A8"/>
    <w:rsid w:val="00CA0C96"/>
    <w:rsid w:val="00CA1815"/>
    <w:rsid w:val="00CA185C"/>
    <w:rsid w:val="00CA1AE2"/>
    <w:rsid w:val="00CA1C6F"/>
    <w:rsid w:val="00CA2EB6"/>
    <w:rsid w:val="00CA32C9"/>
    <w:rsid w:val="00CA3399"/>
    <w:rsid w:val="00CA360E"/>
    <w:rsid w:val="00CA3A78"/>
    <w:rsid w:val="00CA3AA6"/>
    <w:rsid w:val="00CA5043"/>
    <w:rsid w:val="00CA5494"/>
    <w:rsid w:val="00CA591C"/>
    <w:rsid w:val="00CA6111"/>
    <w:rsid w:val="00CA6120"/>
    <w:rsid w:val="00CA6322"/>
    <w:rsid w:val="00CA638F"/>
    <w:rsid w:val="00CA6A68"/>
    <w:rsid w:val="00CA6AC1"/>
    <w:rsid w:val="00CA6B9A"/>
    <w:rsid w:val="00CB0096"/>
    <w:rsid w:val="00CB07A0"/>
    <w:rsid w:val="00CB0C6D"/>
    <w:rsid w:val="00CB1420"/>
    <w:rsid w:val="00CB16A3"/>
    <w:rsid w:val="00CB1745"/>
    <w:rsid w:val="00CB19E3"/>
    <w:rsid w:val="00CB226F"/>
    <w:rsid w:val="00CB2A8D"/>
    <w:rsid w:val="00CB2CF3"/>
    <w:rsid w:val="00CB3384"/>
    <w:rsid w:val="00CB3653"/>
    <w:rsid w:val="00CB39AB"/>
    <w:rsid w:val="00CB44C7"/>
    <w:rsid w:val="00CB475F"/>
    <w:rsid w:val="00CB4A5F"/>
    <w:rsid w:val="00CB4C4E"/>
    <w:rsid w:val="00CB4E99"/>
    <w:rsid w:val="00CB51E5"/>
    <w:rsid w:val="00CB57B1"/>
    <w:rsid w:val="00CB5B01"/>
    <w:rsid w:val="00CB5E35"/>
    <w:rsid w:val="00CB6A19"/>
    <w:rsid w:val="00CB6AC8"/>
    <w:rsid w:val="00CB6BBC"/>
    <w:rsid w:val="00CB6D8C"/>
    <w:rsid w:val="00CB6FE2"/>
    <w:rsid w:val="00CB7366"/>
    <w:rsid w:val="00CB73B5"/>
    <w:rsid w:val="00CB7A6B"/>
    <w:rsid w:val="00CC0336"/>
    <w:rsid w:val="00CC0648"/>
    <w:rsid w:val="00CC0A3B"/>
    <w:rsid w:val="00CC0C9B"/>
    <w:rsid w:val="00CC16DC"/>
    <w:rsid w:val="00CC18FF"/>
    <w:rsid w:val="00CC19CB"/>
    <w:rsid w:val="00CC1BD8"/>
    <w:rsid w:val="00CC2250"/>
    <w:rsid w:val="00CC22BE"/>
    <w:rsid w:val="00CC2CD7"/>
    <w:rsid w:val="00CC2CEC"/>
    <w:rsid w:val="00CC2ED9"/>
    <w:rsid w:val="00CC33B7"/>
    <w:rsid w:val="00CC38A5"/>
    <w:rsid w:val="00CC3CB5"/>
    <w:rsid w:val="00CC3F34"/>
    <w:rsid w:val="00CC4130"/>
    <w:rsid w:val="00CC474A"/>
    <w:rsid w:val="00CC4B65"/>
    <w:rsid w:val="00CC4C06"/>
    <w:rsid w:val="00CC512C"/>
    <w:rsid w:val="00CC5958"/>
    <w:rsid w:val="00CC633D"/>
    <w:rsid w:val="00CC656D"/>
    <w:rsid w:val="00CC667D"/>
    <w:rsid w:val="00CC68DA"/>
    <w:rsid w:val="00CC7037"/>
    <w:rsid w:val="00CC704F"/>
    <w:rsid w:val="00CD017E"/>
    <w:rsid w:val="00CD08B6"/>
    <w:rsid w:val="00CD0B3E"/>
    <w:rsid w:val="00CD136D"/>
    <w:rsid w:val="00CD1CFD"/>
    <w:rsid w:val="00CD1EDE"/>
    <w:rsid w:val="00CD1FBE"/>
    <w:rsid w:val="00CD298F"/>
    <w:rsid w:val="00CD2EEA"/>
    <w:rsid w:val="00CD2FC5"/>
    <w:rsid w:val="00CD39D7"/>
    <w:rsid w:val="00CD3A2B"/>
    <w:rsid w:val="00CD3C02"/>
    <w:rsid w:val="00CD3E8B"/>
    <w:rsid w:val="00CD4B5E"/>
    <w:rsid w:val="00CD4F27"/>
    <w:rsid w:val="00CD5115"/>
    <w:rsid w:val="00CD5BFE"/>
    <w:rsid w:val="00CD64A3"/>
    <w:rsid w:val="00CD69D0"/>
    <w:rsid w:val="00CD6B48"/>
    <w:rsid w:val="00CD7006"/>
    <w:rsid w:val="00CD7116"/>
    <w:rsid w:val="00CD72EB"/>
    <w:rsid w:val="00CD7342"/>
    <w:rsid w:val="00CD767A"/>
    <w:rsid w:val="00CD7F27"/>
    <w:rsid w:val="00CD7F68"/>
    <w:rsid w:val="00CE0039"/>
    <w:rsid w:val="00CE0197"/>
    <w:rsid w:val="00CE02D0"/>
    <w:rsid w:val="00CE0306"/>
    <w:rsid w:val="00CE053D"/>
    <w:rsid w:val="00CE0A3C"/>
    <w:rsid w:val="00CE1107"/>
    <w:rsid w:val="00CE1248"/>
    <w:rsid w:val="00CE16AF"/>
    <w:rsid w:val="00CE18FA"/>
    <w:rsid w:val="00CE1E3E"/>
    <w:rsid w:val="00CE22A7"/>
    <w:rsid w:val="00CE24A9"/>
    <w:rsid w:val="00CE2950"/>
    <w:rsid w:val="00CE2FC0"/>
    <w:rsid w:val="00CE3CE2"/>
    <w:rsid w:val="00CE4449"/>
    <w:rsid w:val="00CE44BA"/>
    <w:rsid w:val="00CE480D"/>
    <w:rsid w:val="00CE4810"/>
    <w:rsid w:val="00CE4921"/>
    <w:rsid w:val="00CE5402"/>
    <w:rsid w:val="00CE5486"/>
    <w:rsid w:val="00CE7079"/>
    <w:rsid w:val="00CE710A"/>
    <w:rsid w:val="00CE73D5"/>
    <w:rsid w:val="00CE78C6"/>
    <w:rsid w:val="00CF013B"/>
    <w:rsid w:val="00CF027F"/>
    <w:rsid w:val="00CF09B3"/>
    <w:rsid w:val="00CF0FFE"/>
    <w:rsid w:val="00CF1BA5"/>
    <w:rsid w:val="00CF1E65"/>
    <w:rsid w:val="00CF2205"/>
    <w:rsid w:val="00CF2637"/>
    <w:rsid w:val="00CF2AE4"/>
    <w:rsid w:val="00CF2CA1"/>
    <w:rsid w:val="00CF2ED4"/>
    <w:rsid w:val="00CF3148"/>
    <w:rsid w:val="00CF3161"/>
    <w:rsid w:val="00CF3294"/>
    <w:rsid w:val="00CF37DD"/>
    <w:rsid w:val="00CF37DF"/>
    <w:rsid w:val="00CF3A05"/>
    <w:rsid w:val="00CF3E72"/>
    <w:rsid w:val="00CF4098"/>
    <w:rsid w:val="00CF4B23"/>
    <w:rsid w:val="00CF500A"/>
    <w:rsid w:val="00CF50D0"/>
    <w:rsid w:val="00CF5347"/>
    <w:rsid w:val="00CF6406"/>
    <w:rsid w:val="00CF6781"/>
    <w:rsid w:val="00CF794E"/>
    <w:rsid w:val="00CF7C79"/>
    <w:rsid w:val="00CF7E63"/>
    <w:rsid w:val="00D006DE"/>
    <w:rsid w:val="00D0089C"/>
    <w:rsid w:val="00D00B51"/>
    <w:rsid w:val="00D00F98"/>
    <w:rsid w:val="00D0100C"/>
    <w:rsid w:val="00D01365"/>
    <w:rsid w:val="00D01401"/>
    <w:rsid w:val="00D02119"/>
    <w:rsid w:val="00D027FE"/>
    <w:rsid w:val="00D02877"/>
    <w:rsid w:val="00D035A1"/>
    <w:rsid w:val="00D03C90"/>
    <w:rsid w:val="00D03C9A"/>
    <w:rsid w:val="00D03F75"/>
    <w:rsid w:val="00D04296"/>
    <w:rsid w:val="00D04910"/>
    <w:rsid w:val="00D04DE6"/>
    <w:rsid w:val="00D04FAF"/>
    <w:rsid w:val="00D050A5"/>
    <w:rsid w:val="00D0513E"/>
    <w:rsid w:val="00D0535C"/>
    <w:rsid w:val="00D0555A"/>
    <w:rsid w:val="00D059CD"/>
    <w:rsid w:val="00D05DF9"/>
    <w:rsid w:val="00D06C29"/>
    <w:rsid w:val="00D06FF9"/>
    <w:rsid w:val="00D07024"/>
    <w:rsid w:val="00D073F4"/>
    <w:rsid w:val="00D0779D"/>
    <w:rsid w:val="00D078EB"/>
    <w:rsid w:val="00D07F54"/>
    <w:rsid w:val="00D102A5"/>
    <w:rsid w:val="00D111C5"/>
    <w:rsid w:val="00D11223"/>
    <w:rsid w:val="00D115A9"/>
    <w:rsid w:val="00D11D18"/>
    <w:rsid w:val="00D11FD2"/>
    <w:rsid w:val="00D120A7"/>
    <w:rsid w:val="00D126A2"/>
    <w:rsid w:val="00D12B18"/>
    <w:rsid w:val="00D13BC8"/>
    <w:rsid w:val="00D1485E"/>
    <w:rsid w:val="00D149D1"/>
    <w:rsid w:val="00D14B80"/>
    <w:rsid w:val="00D14C74"/>
    <w:rsid w:val="00D1546A"/>
    <w:rsid w:val="00D15850"/>
    <w:rsid w:val="00D15F95"/>
    <w:rsid w:val="00D1689A"/>
    <w:rsid w:val="00D16E84"/>
    <w:rsid w:val="00D16F77"/>
    <w:rsid w:val="00D178DC"/>
    <w:rsid w:val="00D1799E"/>
    <w:rsid w:val="00D17A70"/>
    <w:rsid w:val="00D17EAC"/>
    <w:rsid w:val="00D2013A"/>
    <w:rsid w:val="00D20352"/>
    <w:rsid w:val="00D20B4B"/>
    <w:rsid w:val="00D20C6C"/>
    <w:rsid w:val="00D20D01"/>
    <w:rsid w:val="00D210F6"/>
    <w:rsid w:val="00D2187E"/>
    <w:rsid w:val="00D21A74"/>
    <w:rsid w:val="00D227F3"/>
    <w:rsid w:val="00D232AD"/>
    <w:rsid w:val="00D236E0"/>
    <w:rsid w:val="00D24639"/>
    <w:rsid w:val="00D248A0"/>
    <w:rsid w:val="00D24992"/>
    <w:rsid w:val="00D24F1F"/>
    <w:rsid w:val="00D2506A"/>
    <w:rsid w:val="00D25AAA"/>
    <w:rsid w:val="00D25E0F"/>
    <w:rsid w:val="00D26165"/>
    <w:rsid w:val="00D26817"/>
    <w:rsid w:val="00D26A1D"/>
    <w:rsid w:val="00D26E4D"/>
    <w:rsid w:val="00D26E75"/>
    <w:rsid w:val="00D27167"/>
    <w:rsid w:val="00D274B0"/>
    <w:rsid w:val="00D278D6"/>
    <w:rsid w:val="00D27B94"/>
    <w:rsid w:val="00D27E44"/>
    <w:rsid w:val="00D302CF"/>
    <w:rsid w:val="00D30663"/>
    <w:rsid w:val="00D3088F"/>
    <w:rsid w:val="00D30A67"/>
    <w:rsid w:val="00D31225"/>
    <w:rsid w:val="00D33219"/>
    <w:rsid w:val="00D3354D"/>
    <w:rsid w:val="00D3482F"/>
    <w:rsid w:val="00D34844"/>
    <w:rsid w:val="00D34F66"/>
    <w:rsid w:val="00D34FC7"/>
    <w:rsid w:val="00D3543A"/>
    <w:rsid w:val="00D35861"/>
    <w:rsid w:val="00D35FA8"/>
    <w:rsid w:val="00D36083"/>
    <w:rsid w:val="00D361EC"/>
    <w:rsid w:val="00D36B93"/>
    <w:rsid w:val="00D36C32"/>
    <w:rsid w:val="00D371FA"/>
    <w:rsid w:val="00D3735C"/>
    <w:rsid w:val="00D3797B"/>
    <w:rsid w:val="00D37ACA"/>
    <w:rsid w:val="00D37B63"/>
    <w:rsid w:val="00D37B7B"/>
    <w:rsid w:val="00D37CD9"/>
    <w:rsid w:val="00D37F77"/>
    <w:rsid w:val="00D40237"/>
    <w:rsid w:val="00D40336"/>
    <w:rsid w:val="00D40337"/>
    <w:rsid w:val="00D40547"/>
    <w:rsid w:val="00D409C3"/>
    <w:rsid w:val="00D40A35"/>
    <w:rsid w:val="00D41080"/>
    <w:rsid w:val="00D414A7"/>
    <w:rsid w:val="00D414C7"/>
    <w:rsid w:val="00D419E4"/>
    <w:rsid w:val="00D4214E"/>
    <w:rsid w:val="00D42597"/>
    <w:rsid w:val="00D42E42"/>
    <w:rsid w:val="00D42FAB"/>
    <w:rsid w:val="00D432AE"/>
    <w:rsid w:val="00D435B3"/>
    <w:rsid w:val="00D435B9"/>
    <w:rsid w:val="00D4393D"/>
    <w:rsid w:val="00D43A01"/>
    <w:rsid w:val="00D43AF8"/>
    <w:rsid w:val="00D43F85"/>
    <w:rsid w:val="00D4454F"/>
    <w:rsid w:val="00D445C1"/>
    <w:rsid w:val="00D4479E"/>
    <w:rsid w:val="00D448A9"/>
    <w:rsid w:val="00D44B1D"/>
    <w:rsid w:val="00D44CA7"/>
    <w:rsid w:val="00D45997"/>
    <w:rsid w:val="00D466BB"/>
    <w:rsid w:val="00D466E8"/>
    <w:rsid w:val="00D46CEF"/>
    <w:rsid w:val="00D46F04"/>
    <w:rsid w:val="00D4706E"/>
    <w:rsid w:val="00D470DB"/>
    <w:rsid w:val="00D4735D"/>
    <w:rsid w:val="00D47BA2"/>
    <w:rsid w:val="00D47F37"/>
    <w:rsid w:val="00D5005B"/>
    <w:rsid w:val="00D50086"/>
    <w:rsid w:val="00D5063A"/>
    <w:rsid w:val="00D50673"/>
    <w:rsid w:val="00D5083B"/>
    <w:rsid w:val="00D508B8"/>
    <w:rsid w:val="00D50A38"/>
    <w:rsid w:val="00D50F70"/>
    <w:rsid w:val="00D514E2"/>
    <w:rsid w:val="00D51621"/>
    <w:rsid w:val="00D518D2"/>
    <w:rsid w:val="00D51D7C"/>
    <w:rsid w:val="00D521A9"/>
    <w:rsid w:val="00D522A2"/>
    <w:rsid w:val="00D524A4"/>
    <w:rsid w:val="00D52918"/>
    <w:rsid w:val="00D52A47"/>
    <w:rsid w:val="00D52A77"/>
    <w:rsid w:val="00D53990"/>
    <w:rsid w:val="00D53A45"/>
    <w:rsid w:val="00D53A54"/>
    <w:rsid w:val="00D53AD8"/>
    <w:rsid w:val="00D53BC4"/>
    <w:rsid w:val="00D53E58"/>
    <w:rsid w:val="00D546FE"/>
    <w:rsid w:val="00D5476B"/>
    <w:rsid w:val="00D548C9"/>
    <w:rsid w:val="00D55623"/>
    <w:rsid w:val="00D557A2"/>
    <w:rsid w:val="00D55E8F"/>
    <w:rsid w:val="00D56366"/>
    <w:rsid w:val="00D56C2F"/>
    <w:rsid w:val="00D57B25"/>
    <w:rsid w:val="00D57E3B"/>
    <w:rsid w:val="00D607CE"/>
    <w:rsid w:val="00D60BC7"/>
    <w:rsid w:val="00D60CAD"/>
    <w:rsid w:val="00D61483"/>
    <w:rsid w:val="00D62225"/>
    <w:rsid w:val="00D62347"/>
    <w:rsid w:val="00D628E5"/>
    <w:rsid w:val="00D62959"/>
    <w:rsid w:val="00D6348D"/>
    <w:rsid w:val="00D65299"/>
    <w:rsid w:val="00D656F4"/>
    <w:rsid w:val="00D65C3A"/>
    <w:rsid w:val="00D65DE9"/>
    <w:rsid w:val="00D669E0"/>
    <w:rsid w:val="00D66C0A"/>
    <w:rsid w:val="00D66C3D"/>
    <w:rsid w:val="00D66FA6"/>
    <w:rsid w:val="00D6750A"/>
    <w:rsid w:val="00D67588"/>
    <w:rsid w:val="00D67687"/>
    <w:rsid w:val="00D67740"/>
    <w:rsid w:val="00D67C24"/>
    <w:rsid w:val="00D707DD"/>
    <w:rsid w:val="00D70808"/>
    <w:rsid w:val="00D708E3"/>
    <w:rsid w:val="00D71372"/>
    <w:rsid w:val="00D71B45"/>
    <w:rsid w:val="00D7200B"/>
    <w:rsid w:val="00D720F2"/>
    <w:rsid w:val="00D721F6"/>
    <w:rsid w:val="00D722F7"/>
    <w:rsid w:val="00D72A46"/>
    <w:rsid w:val="00D72A7B"/>
    <w:rsid w:val="00D72B19"/>
    <w:rsid w:val="00D72FEA"/>
    <w:rsid w:val="00D734A7"/>
    <w:rsid w:val="00D7356C"/>
    <w:rsid w:val="00D737A2"/>
    <w:rsid w:val="00D74017"/>
    <w:rsid w:val="00D74B97"/>
    <w:rsid w:val="00D75B19"/>
    <w:rsid w:val="00D76094"/>
    <w:rsid w:val="00D76139"/>
    <w:rsid w:val="00D7655D"/>
    <w:rsid w:val="00D76B71"/>
    <w:rsid w:val="00D77321"/>
    <w:rsid w:val="00D77BA2"/>
    <w:rsid w:val="00D77CD7"/>
    <w:rsid w:val="00D8004C"/>
    <w:rsid w:val="00D80132"/>
    <w:rsid w:val="00D80211"/>
    <w:rsid w:val="00D80621"/>
    <w:rsid w:val="00D809F7"/>
    <w:rsid w:val="00D80AA0"/>
    <w:rsid w:val="00D819E4"/>
    <w:rsid w:val="00D81C4F"/>
    <w:rsid w:val="00D81D2F"/>
    <w:rsid w:val="00D81D31"/>
    <w:rsid w:val="00D82018"/>
    <w:rsid w:val="00D825F4"/>
    <w:rsid w:val="00D82B03"/>
    <w:rsid w:val="00D82B97"/>
    <w:rsid w:val="00D82BDE"/>
    <w:rsid w:val="00D82D21"/>
    <w:rsid w:val="00D8317A"/>
    <w:rsid w:val="00D8331C"/>
    <w:rsid w:val="00D83623"/>
    <w:rsid w:val="00D836D1"/>
    <w:rsid w:val="00D84492"/>
    <w:rsid w:val="00D84692"/>
    <w:rsid w:val="00D84D23"/>
    <w:rsid w:val="00D85473"/>
    <w:rsid w:val="00D85C8F"/>
    <w:rsid w:val="00D85E53"/>
    <w:rsid w:val="00D85E75"/>
    <w:rsid w:val="00D86329"/>
    <w:rsid w:val="00D865B1"/>
    <w:rsid w:val="00D867B8"/>
    <w:rsid w:val="00D86B17"/>
    <w:rsid w:val="00D8714F"/>
    <w:rsid w:val="00D87B4B"/>
    <w:rsid w:val="00D87EBA"/>
    <w:rsid w:val="00D87FB9"/>
    <w:rsid w:val="00D90BFB"/>
    <w:rsid w:val="00D91055"/>
    <w:rsid w:val="00D912F3"/>
    <w:rsid w:val="00D91407"/>
    <w:rsid w:val="00D91DC2"/>
    <w:rsid w:val="00D91F57"/>
    <w:rsid w:val="00D91F83"/>
    <w:rsid w:val="00D9215E"/>
    <w:rsid w:val="00D922DB"/>
    <w:rsid w:val="00D92CD0"/>
    <w:rsid w:val="00D92FB1"/>
    <w:rsid w:val="00D93041"/>
    <w:rsid w:val="00D93C94"/>
    <w:rsid w:val="00D948F6"/>
    <w:rsid w:val="00D9580D"/>
    <w:rsid w:val="00D96214"/>
    <w:rsid w:val="00D96AC0"/>
    <w:rsid w:val="00D97540"/>
    <w:rsid w:val="00D97A1E"/>
    <w:rsid w:val="00D97ABB"/>
    <w:rsid w:val="00D97D7F"/>
    <w:rsid w:val="00DA009F"/>
    <w:rsid w:val="00DA0181"/>
    <w:rsid w:val="00DA0602"/>
    <w:rsid w:val="00DA0A65"/>
    <w:rsid w:val="00DA0BAB"/>
    <w:rsid w:val="00DA10B7"/>
    <w:rsid w:val="00DA1420"/>
    <w:rsid w:val="00DA1477"/>
    <w:rsid w:val="00DA1A3C"/>
    <w:rsid w:val="00DA2110"/>
    <w:rsid w:val="00DA21A6"/>
    <w:rsid w:val="00DA2325"/>
    <w:rsid w:val="00DA24F4"/>
    <w:rsid w:val="00DA2737"/>
    <w:rsid w:val="00DA273E"/>
    <w:rsid w:val="00DA295E"/>
    <w:rsid w:val="00DA3016"/>
    <w:rsid w:val="00DA3E3A"/>
    <w:rsid w:val="00DA409C"/>
    <w:rsid w:val="00DA4354"/>
    <w:rsid w:val="00DA43D7"/>
    <w:rsid w:val="00DA4512"/>
    <w:rsid w:val="00DA456E"/>
    <w:rsid w:val="00DA4C05"/>
    <w:rsid w:val="00DA4C3E"/>
    <w:rsid w:val="00DA4E75"/>
    <w:rsid w:val="00DA5690"/>
    <w:rsid w:val="00DA5DA2"/>
    <w:rsid w:val="00DA63B5"/>
    <w:rsid w:val="00DA6897"/>
    <w:rsid w:val="00DA6DDA"/>
    <w:rsid w:val="00DA6EDA"/>
    <w:rsid w:val="00DA7C95"/>
    <w:rsid w:val="00DA7E97"/>
    <w:rsid w:val="00DB0A71"/>
    <w:rsid w:val="00DB0B03"/>
    <w:rsid w:val="00DB0BE8"/>
    <w:rsid w:val="00DB0EB6"/>
    <w:rsid w:val="00DB1448"/>
    <w:rsid w:val="00DB189E"/>
    <w:rsid w:val="00DB1A8E"/>
    <w:rsid w:val="00DB20F0"/>
    <w:rsid w:val="00DB2204"/>
    <w:rsid w:val="00DB2447"/>
    <w:rsid w:val="00DB28D1"/>
    <w:rsid w:val="00DB2BD1"/>
    <w:rsid w:val="00DB3271"/>
    <w:rsid w:val="00DB33D0"/>
    <w:rsid w:val="00DB3808"/>
    <w:rsid w:val="00DB3868"/>
    <w:rsid w:val="00DB39B3"/>
    <w:rsid w:val="00DB3C8E"/>
    <w:rsid w:val="00DB3FBA"/>
    <w:rsid w:val="00DB406E"/>
    <w:rsid w:val="00DB4369"/>
    <w:rsid w:val="00DB454F"/>
    <w:rsid w:val="00DB4D55"/>
    <w:rsid w:val="00DB4ED4"/>
    <w:rsid w:val="00DB5149"/>
    <w:rsid w:val="00DB5562"/>
    <w:rsid w:val="00DB5F08"/>
    <w:rsid w:val="00DB6504"/>
    <w:rsid w:val="00DB6606"/>
    <w:rsid w:val="00DB6876"/>
    <w:rsid w:val="00DB68B0"/>
    <w:rsid w:val="00DB6A55"/>
    <w:rsid w:val="00DB702D"/>
    <w:rsid w:val="00DB770E"/>
    <w:rsid w:val="00DB7AF3"/>
    <w:rsid w:val="00DB7B01"/>
    <w:rsid w:val="00DB7C80"/>
    <w:rsid w:val="00DC02D1"/>
    <w:rsid w:val="00DC0467"/>
    <w:rsid w:val="00DC05B3"/>
    <w:rsid w:val="00DC07F9"/>
    <w:rsid w:val="00DC0913"/>
    <w:rsid w:val="00DC09CE"/>
    <w:rsid w:val="00DC0BB3"/>
    <w:rsid w:val="00DC0EE2"/>
    <w:rsid w:val="00DC0EE5"/>
    <w:rsid w:val="00DC0F45"/>
    <w:rsid w:val="00DC1165"/>
    <w:rsid w:val="00DC153C"/>
    <w:rsid w:val="00DC1723"/>
    <w:rsid w:val="00DC2019"/>
    <w:rsid w:val="00DC2C5A"/>
    <w:rsid w:val="00DC3F28"/>
    <w:rsid w:val="00DC4344"/>
    <w:rsid w:val="00DC4456"/>
    <w:rsid w:val="00DC45CE"/>
    <w:rsid w:val="00DC4694"/>
    <w:rsid w:val="00DC4E35"/>
    <w:rsid w:val="00DC502A"/>
    <w:rsid w:val="00DC5504"/>
    <w:rsid w:val="00DC58CE"/>
    <w:rsid w:val="00DC5B2A"/>
    <w:rsid w:val="00DC5C0B"/>
    <w:rsid w:val="00DC5C77"/>
    <w:rsid w:val="00DC5F58"/>
    <w:rsid w:val="00DC632F"/>
    <w:rsid w:val="00DC6446"/>
    <w:rsid w:val="00DC7727"/>
    <w:rsid w:val="00DC7734"/>
    <w:rsid w:val="00DD000D"/>
    <w:rsid w:val="00DD0207"/>
    <w:rsid w:val="00DD0542"/>
    <w:rsid w:val="00DD0684"/>
    <w:rsid w:val="00DD089C"/>
    <w:rsid w:val="00DD0B99"/>
    <w:rsid w:val="00DD0EC1"/>
    <w:rsid w:val="00DD0FB7"/>
    <w:rsid w:val="00DD1056"/>
    <w:rsid w:val="00DD15B6"/>
    <w:rsid w:val="00DD17A1"/>
    <w:rsid w:val="00DD1803"/>
    <w:rsid w:val="00DD1A27"/>
    <w:rsid w:val="00DD1A99"/>
    <w:rsid w:val="00DD1E3F"/>
    <w:rsid w:val="00DD1EDB"/>
    <w:rsid w:val="00DD250F"/>
    <w:rsid w:val="00DD29DA"/>
    <w:rsid w:val="00DD2BC9"/>
    <w:rsid w:val="00DD3079"/>
    <w:rsid w:val="00DD30A6"/>
    <w:rsid w:val="00DD34FC"/>
    <w:rsid w:val="00DD38F6"/>
    <w:rsid w:val="00DD3B02"/>
    <w:rsid w:val="00DD3C48"/>
    <w:rsid w:val="00DD42B3"/>
    <w:rsid w:val="00DD449A"/>
    <w:rsid w:val="00DD48F1"/>
    <w:rsid w:val="00DD4A81"/>
    <w:rsid w:val="00DD4D53"/>
    <w:rsid w:val="00DD4FBC"/>
    <w:rsid w:val="00DD51D7"/>
    <w:rsid w:val="00DD5B9F"/>
    <w:rsid w:val="00DD5FBE"/>
    <w:rsid w:val="00DD6497"/>
    <w:rsid w:val="00DD649C"/>
    <w:rsid w:val="00DD6DEF"/>
    <w:rsid w:val="00DD6FFC"/>
    <w:rsid w:val="00DD7A32"/>
    <w:rsid w:val="00DD7A67"/>
    <w:rsid w:val="00DD7E9D"/>
    <w:rsid w:val="00DE046C"/>
    <w:rsid w:val="00DE10AE"/>
    <w:rsid w:val="00DE122F"/>
    <w:rsid w:val="00DE1484"/>
    <w:rsid w:val="00DE15B5"/>
    <w:rsid w:val="00DE165F"/>
    <w:rsid w:val="00DE172F"/>
    <w:rsid w:val="00DE1923"/>
    <w:rsid w:val="00DE1C67"/>
    <w:rsid w:val="00DE22CA"/>
    <w:rsid w:val="00DE24F0"/>
    <w:rsid w:val="00DE272F"/>
    <w:rsid w:val="00DE2A4A"/>
    <w:rsid w:val="00DE2BF0"/>
    <w:rsid w:val="00DE360C"/>
    <w:rsid w:val="00DE4067"/>
    <w:rsid w:val="00DE4162"/>
    <w:rsid w:val="00DE444B"/>
    <w:rsid w:val="00DE501F"/>
    <w:rsid w:val="00DE527C"/>
    <w:rsid w:val="00DE6327"/>
    <w:rsid w:val="00DE6389"/>
    <w:rsid w:val="00DE6477"/>
    <w:rsid w:val="00DE6604"/>
    <w:rsid w:val="00DE6944"/>
    <w:rsid w:val="00DE76EF"/>
    <w:rsid w:val="00DE7D54"/>
    <w:rsid w:val="00DF01C8"/>
    <w:rsid w:val="00DF0606"/>
    <w:rsid w:val="00DF0C6B"/>
    <w:rsid w:val="00DF1529"/>
    <w:rsid w:val="00DF1C3B"/>
    <w:rsid w:val="00DF1F73"/>
    <w:rsid w:val="00DF2104"/>
    <w:rsid w:val="00DF23DF"/>
    <w:rsid w:val="00DF296D"/>
    <w:rsid w:val="00DF346B"/>
    <w:rsid w:val="00DF34D1"/>
    <w:rsid w:val="00DF3A77"/>
    <w:rsid w:val="00DF3B8B"/>
    <w:rsid w:val="00DF3CE2"/>
    <w:rsid w:val="00DF406A"/>
    <w:rsid w:val="00DF433A"/>
    <w:rsid w:val="00DF444B"/>
    <w:rsid w:val="00DF4B02"/>
    <w:rsid w:val="00DF4B66"/>
    <w:rsid w:val="00DF4FB7"/>
    <w:rsid w:val="00DF50C0"/>
    <w:rsid w:val="00DF5114"/>
    <w:rsid w:val="00DF5CC4"/>
    <w:rsid w:val="00DF5E09"/>
    <w:rsid w:val="00DF607A"/>
    <w:rsid w:val="00DF632C"/>
    <w:rsid w:val="00DF6335"/>
    <w:rsid w:val="00DF6658"/>
    <w:rsid w:val="00DF6665"/>
    <w:rsid w:val="00DF668F"/>
    <w:rsid w:val="00DF6706"/>
    <w:rsid w:val="00DF6C43"/>
    <w:rsid w:val="00DF6CC5"/>
    <w:rsid w:val="00DF720C"/>
    <w:rsid w:val="00DF7263"/>
    <w:rsid w:val="00DF7B5E"/>
    <w:rsid w:val="00DF7B87"/>
    <w:rsid w:val="00DF7C2D"/>
    <w:rsid w:val="00DF7FDC"/>
    <w:rsid w:val="00E00274"/>
    <w:rsid w:val="00E00C92"/>
    <w:rsid w:val="00E00F74"/>
    <w:rsid w:val="00E01237"/>
    <w:rsid w:val="00E013F7"/>
    <w:rsid w:val="00E01473"/>
    <w:rsid w:val="00E01806"/>
    <w:rsid w:val="00E01BC0"/>
    <w:rsid w:val="00E01E6B"/>
    <w:rsid w:val="00E021B6"/>
    <w:rsid w:val="00E025E9"/>
    <w:rsid w:val="00E026E3"/>
    <w:rsid w:val="00E028F0"/>
    <w:rsid w:val="00E029DA"/>
    <w:rsid w:val="00E0307F"/>
    <w:rsid w:val="00E03643"/>
    <w:rsid w:val="00E03853"/>
    <w:rsid w:val="00E0400F"/>
    <w:rsid w:val="00E04273"/>
    <w:rsid w:val="00E04747"/>
    <w:rsid w:val="00E05009"/>
    <w:rsid w:val="00E05291"/>
    <w:rsid w:val="00E056DF"/>
    <w:rsid w:val="00E05C4E"/>
    <w:rsid w:val="00E06271"/>
    <w:rsid w:val="00E0679F"/>
    <w:rsid w:val="00E0689D"/>
    <w:rsid w:val="00E07093"/>
    <w:rsid w:val="00E07557"/>
    <w:rsid w:val="00E075E9"/>
    <w:rsid w:val="00E076B7"/>
    <w:rsid w:val="00E077CB"/>
    <w:rsid w:val="00E07C66"/>
    <w:rsid w:val="00E1010F"/>
    <w:rsid w:val="00E1020F"/>
    <w:rsid w:val="00E10914"/>
    <w:rsid w:val="00E10C24"/>
    <w:rsid w:val="00E11674"/>
    <w:rsid w:val="00E11974"/>
    <w:rsid w:val="00E11CC3"/>
    <w:rsid w:val="00E120F5"/>
    <w:rsid w:val="00E12435"/>
    <w:rsid w:val="00E12557"/>
    <w:rsid w:val="00E12961"/>
    <w:rsid w:val="00E12AAE"/>
    <w:rsid w:val="00E13CAA"/>
    <w:rsid w:val="00E13FC6"/>
    <w:rsid w:val="00E142E4"/>
    <w:rsid w:val="00E14DC9"/>
    <w:rsid w:val="00E14EF6"/>
    <w:rsid w:val="00E150ED"/>
    <w:rsid w:val="00E15280"/>
    <w:rsid w:val="00E156DB"/>
    <w:rsid w:val="00E15844"/>
    <w:rsid w:val="00E159C5"/>
    <w:rsid w:val="00E170FC"/>
    <w:rsid w:val="00E1728F"/>
    <w:rsid w:val="00E17305"/>
    <w:rsid w:val="00E17FE7"/>
    <w:rsid w:val="00E20246"/>
    <w:rsid w:val="00E202D5"/>
    <w:rsid w:val="00E20D19"/>
    <w:rsid w:val="00E20F3D"/>
    <w:rsid w:val="00E214EA"/>
    <w:rsid w:val="00E21590"/>
    <w:rsid w:val="00E227AE"/>
    <w:rsid w:val="00E22DDE"/>
    <w:rsid w:val="00E23322"/>
    <w:rsid w:val="00E237A1"/>
    <w:rsid w:val="00E23C11"/>
    <w:rsid w:val="00E23C36"/>
    <w:rsid w:val="00E23D77"/>
    <w:rsid w:val="00E24B95"/>
    <w:rsid w:val="00E24DD7"/>
    <w:rsid w:val="00E24DEF"/>
    <w:rsid w:val="00E24F10"/>
    <w:rsid w:val="00E255F5"/>
    <w:rsid w:val="00E2595B"/>
    <w:rsid w:val="00E25AEB"/>
    <w:rsid w:val="00E26199"/>
    <w:rsid w:val="00E262F0"/>
    <w:rsid w:val="00E267E2"/>
    <w:rsid w:val="00E273F5"/>
    <w:rsid w:val="00E2754C"/>
    <w:rsid w:val="00E27714"/>
    <w:rsid w:val="00E27DB8"/>
    <w:rsid w:val="00E27E0A"/>
    <w:rsid w:val="00E301C5"/>
    <w:rsid w:val="00E3073E"/>
    <w:rsid w:val="00E30A64"/>
    <w:rsid w:val="00E30D96"/>
    <w:rsid w:val="00E311D8"/>
    <w:rsid w:val="00E3185B"/>
    <w:rsid w:val="00E31DB1"/>
    <w:rsid w:val="00E326D7"/>
    <w:rsid w:val="00E32864"/>
    <w:rsid w:val="00E33542"/>
    <w:rsid w:val="00E340AE"/>
    <w:rsid w:val="00E341CA"/>
    <w:rsid w:val="00E344F9"/>
    <w:rsid w:val="00E346BF"/>
    <w:rsid w:val="00E3479B"/>
    <w:rsid w:val="00E34C36"/>
    <w:rsid w:val="00E34E4F"/>
    <w:rsid w:val="00E35307"/>
    <w:rsid w:val="00E3566B"/>
    <w:rsid w:val="00E3575F"/>
    <w:rsid w:val="00E35772"/>
    <w:rsid w:val="00E3581A"/>
    <w:rsid w:val="00E36554"/>
    <w:rsid w:val="00E366E7"/>
    <w:rsid w:val="00E367C1"/>
    <w:rsid w:val="00E36C73"/>
    <w:rsid w:val="00E37149"/>
    <w:rsid w:val="00E371F7"/>
    <w:rsid w:val="00E37321"/>
    <w:rsid w:val="00E40CDE"/>
    <w:rsid w:val="00E41F08"/>
    <w:rsid w:val="00E4222B"/>
    <w:rsid w:val="00E42239"/>
    <w:rsid w:val="00E42CDB"/>
    <w:rsid w:val="00E437E2"/>
    <w:rsid w:val="00E43810"/>
    <w:rsid w:val="00E4388F"/>
    <w:rsid w:val="00E43BF6"/>
    <w:rsid w:val="00E43CE8"/>
    <w:rsid w:val="00E43D90"/>
    <w:rsid w:val="00E4452E"/>
    <w:rsid w:val="00E44AE9"/>
    <w:rsid w:val="00E456E2"/>
    <w:rsid w:val="00E45C52"/>
    <w:rsid w:val="00E46008"/>
    <w:rsid w:val="00E461D1"/>
    <w:rsid w:val="00E461F7"/>
    <w:rsid w:val="00E464A8"/>
    <w:rsid w:val="00E469CD"/>
    <w:rsid w:val="00E46B8F"/>
    <w:rsid w:val="00E476B9"/>
    <w:rsid w:val="00E501F3"/>
    <w:rsid w:val="00E512EC"/>
    <w:rsid w:val="00E5196F"/>
    <w:rsid w:val="00E51C57"/>
    <w:rsid w:val="00E52305"/>
    <w:rsid w:val="00E52436"/>
    <w:rsid w:val="00E524B0"/>
    <w:rsid w:val="00E52C60"/>
    <w:rsid w:val="00E53675"/>
    <w:rsid w:val="00E536B3"/>
    <w:rsid w:val="00E53701"/>
    <w:rsid w:val="00E537C5"/>
    <w:rsid w:val="00E5428C"/>
    <w:rsid w:val="00E55241"/>
    <w:rsid w:val="00E552B4"/>
    <w:rsid w:val="00E55420"/>
    <w:rsid w:val="00E55E81"/>
    <w:rsid w:val="00E55EE2"/>
    <w:rsid w:val="00E57377"/>
    <w:rsid w:val="00E57418"/>
    <w:rsid w:val="00E57937"/>
    <w:rsid w:val="00E579C8"/>
    <w:rsid w:val="00E57D60"/>
    <w:rsid w:val="00E6000D"/>
    <w:rsid w:val="00E60026"/>
    <w:rsid w:val="00E6019E"/>
    <w:rsid w:val="00E60278"/>
    <w:rsid w:val="00E6042B"/>
    <w:rsid w:val="00E6044B"/>
    <w:rsid w:val="00E60552"/>
    <w:rsid w:val="00E60799"/>
    <w:rsid w:val="00E607C4"/>
    <w:rsid w:val="00E607D2"/>
    <w:rsid w:val="00E62810"/>
    <w:rsid w:val="00E62FA5"/>
    <w:rsid w:val="00E63097"/>
    <w:rsid w:val="00E639E2"/>
    <w:rsid w:val="00E63FA6"/>
    <w:rsid w:val="00E64664"/>
    <w:rsid w:val="00E64710"/>
    <w:rsid w:val="00E647C5"/>
    <w:rsid w:val="00E64B93"/>
    <w:rsid w:val="00E64BFA"/>
    <w:rsid w:val="00E653C4"/>
    <w:rsid w:val="00E655B6"/>
    <w:rsid w:val="00E6579E"/>
    <w:rsid w:val="00E65B4C"/>
    <w:rsid w:val="00E65D3B"/>
    <w:rsid w:val="00E65FD0"/>
    <w:rsid w:val="00E66023"/>
    <w:rsid w:val="00E662F5"/>
    <w:rsid w:val="00E66548"/>
    <w:rsid w:val="00E66673"/>
    <w:rsid w:val="00E66958"/>
    <w:rsid w:val="00E66A7E"/>
    <w:rsid w:val="00E66AEA"/>
    <w:rsid w:val="00E66C9C"/>
    <w:rsid w:val="00E6726A"/>
    <w:rsid w:val="00E67339"/>
    <w:rsid w:val="00E676BA"/>
    <w:rsid w:val="00E67B35"/>
    <w:rsid w:val="00E67ED2"/>
    <w:rsid w:val="00E70027"/>
    <w:rsid w:val="00E70123"/>
    <w:rsid w:val="00E70613"/>
    <w:rsid w:val="00E70677"/>
    <w:rsid w:val="00E70A0E"/>
    <w:rsid w:val="00E711E0"/>
    <w:rsid w:val="00E71407"/>
    <w:rsid w:val="00E71452"/>
    <w:rsid w:val="00E71C61"/>
    <w:rsid w:val="00E71D05"/>
    <w:rsid w:val="00E71E85"/>
    <w:rsid w:val="00E7296E"/>
    <w:rsid w:val="00E72A27"/>
    <w:rsid w:val="00E73226"/>
    <w:rsid w:val="00E734AC"/>
    <w:rsid w:val="00E73E67"/>
    <w:rsid w:val="00E74770"/>
    <w:rsid w:val="00E74A58"/>
    <w:rsid w:val="00E75097"/>
    <w:rsid w:val="00E751B0"/>
    <w:rsid w:val="00E754A3"/>
    <w:rsid w:val="00E7553B"/>
    <w:rsid w:val="00E75713"/>
    <w:rsid w:val="00E7571A"/>
    <w:rsid w:val="00E76C8A"/>
    <w:rsid w:val="00E76E38"/>
    <w:rsid w:val="00E77052"/>
    <w:rsid w:val="00E771C7"/>
    <w:rsid w:val="00E77219"/>
    <w:rsid w:val="00E772A3"/>
    <w:rsid w:val="00E77785"/>
    <w:rsid w:val="00E77CFE"/>
    <w:rsid w:val="00E80879"/>
    <w:rsid w:val="00E81266"/>
    <w:rsid w:val="00E81A03"/>
    <w:rsid w:val="00E81A10"/>
    <w:rsid w:val="00E81B36"/>
    <w:rsid w:val="00E8252C"/>
    <w:rsid w:val="00E82E8D"/>
    <w:rsid w:val="00E83649"/>
    <w:rsid w:val="00E8384D"/>
    <w:rsid w:val="00E83AEC"/>
    <w:rsid w:val="00E8463F"/>
    <w:rsid w:val="00E847BF"/>
    <w:rsid w:val="00E84A38"/>
    <w:rsid w:val="00E84A98"/>
    <w:rsid w:val="00E851DB"/>
    <w:rsid w:val="00E853B6"/>
    <w:rsid w:val="00E853D2"/>
    <w:rsid w:val="00E85AAE"/>
    <w:rsid w:val="00E85CD3"/>
    <w:rsid w:val="00E85E19"/>
    <w:rsid w:val="00E8670C"/>
    <w:rsid w:val="00E868DE"/>
    <w:rsid w:val="00E8692C"/>
    <w:rsid w:val="00E87671"/>
    <w:rsid w:val="00E87A62"/>
    <w:rsid w:val="00E87BE9"/>
    <w:rsid w:val="00E90156"/>
    <w:rsid w:val="00E9036F"/>
    <w:rsid w:val="00E9058F"/>
    <w:rsid w:val="00E90F3A"/>
    <w:rsid w:val="00E9110E"/>
    <w:rsid w:val="00E91112"/>
    <w:rsid w:val="00E91248"/>
    <w:rsid w:val="00E917E9"/>
    <w:rsid w:val="00E9185A"/>
    <w:rsid w:val="00E919DB"/>
    <w:rsid w:val="00E919FF"/>
    <w:rsid w:val="00E91C58"/>
    <w:rsid w:val="00E91E99"/>
    <w:rsid w:val="00E922C3"/>
    <w:rsid w:val="00E92C0E"/>
    <w:rsid w:val="00E92D76"/>
    <w:rsid w:val="00E9316E"/>
    <w:rsid w:val="00E933E3"/>
    <w:rsid w:val="00E93EB1"/>
    <w:rsid w:val="00E94A27"/>
    <w:rsid w:val="00E952DB"/>
    <w:rsid w:val="00E95773"/>
    <w:rsid w:val="00E95F51"/>
    <w:rsid w:val="00E9683C"/>
    <w:rsid w:val="00E96B2E"/>
    <w:rsid w:val="00E96D31"/>
    <w:rsid w:val="00E96E44"/>
    <w:rsid w:val="00E97405"/>
    <w:rsid w:val="00E978A1"/>
    <w:rsid w:val="00E97975"/>
    <w:rsid w:val="00EA00F8"/>
    <w:rsid w:val="00EA05C7"/>
    <w:rsid w:val="00EA06AF"/>
    <w:rsid w:val="00EA0703"/>
    <w:rsid w:val="00EA0758"/>
    <w:rsid w:val="00EA09BB"/>
    <w:rsid w:val="00EA175E"/>
    <w:rsid w:val="00EA195B"/>
    <w:rsid w:val="00EA1F7A"/>
    <w:rsid w:val="00EA2265"/>
    <w:rsid w:val="00EA236D"/>
    <w:rsid w:val="00EA24D7"/>
    <w:rsid w:val="00EA3515"/>
    <w:rsid w:val="00EA39C5"/>
    <w:rsid w:val="00EA3B48"/>
    <w:rsid w:val="00EA4053"/>
    <w:rsid w:val="00EA44A0"/>
    <w:rsid w:val="00EA563E"/>
    <w:rsid w:val="00EA5797"/>
    <w:rsid w:val="00EA5E5A"/>
    <w:rsid w:val="00EA5F0C"/>
    <w:rsid w:val="00EA653F"/>
    <w:rsid w:val="00EA6C90"/>
    <w:rsid w:val="00EA6EAF"/>
    <w:rsid w:val="00EA7346"/>
    <w:rsid w:val="00EA7C9B"/>
    <w:rsid w:val="00EB068B"/>
    <w:rsid w:val="00EB0BE0"/>
    <w:rsid w:val="00EB0CD3"/>
    <w:rsid w:val="00EB0D8F"/>
    <w:rsid w:val="00EB1310"/>
    <w:rsid w:val="00EB1A66"/>
    <w:rsid w:val="00EB1F7F"/>
    <w:rsid w:val="00EB235E"/>
    <w:rsid w:val="00EB2D4A"/>
    <w:rsid w:val="00EB3403"/>
    <w:rsid w:val="00EB34BD"/>
    <w:rsid w:val="00EB3EBC"/>
    <w:rsid w:val="00EB4AB0"/>
    <w:rsid w:val="00EB4E61"/>
    <w:rsid w:val="00EB51C2"/>
    <w:rsid w:val="00EB5218"/>
    <w:rsid w:val="00EB5614"/>
    <w:rsid w:val="00EB56AB"/>
    <w:rsid w:val="00EB56BB"/>
    <w:rsid w:val="00EB5C90"/>
    <w:rsid w:val="00EB5CC9"/>
    <w:rsid w:val="00EB5F0A"/>
    <w:rsid w:val="00EB60F5"/>
    <w:rsid w:val="00EB6112"/>
    <w:rsid w:val="00EB62BF"/>
    <w:rsid w:val="00EB6483"/>
    <w:rsid w:val="00EB77F6"/>
    <w:rsid w:val="00EB7E80"/>
    <w:rsid w:val="00EB7F0F"/>
    <w:rsid w:val="00EB7F71"/>
    <w:rsid w:val="00EC03B7"/>
    <w:rsid w:val="00EC0829"/>
    <w:rsid w:val="00EC1E14"/>
    <w:rsid w:val="00EC2087"/>
    <w:rsid w:val="00EC225C"/>
    <w:rsid w:val="00EC2639"/>
    <w:rsid w:val="00EC264E"/>
    <w:rsid w:val="00EC2930"/>
    <w:rsid w:val="00EC33E3"/>
    <w:rsid w:val="00EC3905"/>
    <w:rsid w:val="00EC3963"/>
    <w:rsid w:val="00EC3AC1"/>
    <w:rsid w:val="00EC505D"/>
    <w:rsid w:val="00EC50A6"/>
    <w:rsid w:val="00EC5245"/>
    <w:rsid w:val="00EC5CB3"/>
    <w:rsid w:val="00EC5EEA"/>
    <w:rsid w:val="00EC5FEC"/>
    <w:rsid w:val="00EC60F6"/>
    <w:rsid w:val="00EC6554"/>
    <w:rsid w:val="00EC6CDF"/>
    <w:rsid w:val="00EC6D3E"/>
    <w:rsid w:val="00EC6DD4"/>
    <w:rsid w:val="00EC6E5A"/>
    <w:rsid w:val="00EC6F8F"/>
    <w:rsid w:val="00ED0028"/>
    <w:rsid w:val="00ED00EA"/>
    <w:rsid w:val="00ED05EF"/>
    <w:rsid w:val="00ED078A"/>
    <w:rsid w:val="00ED0939"/>
    <w:rsid w:val="00ED0CBE"/>
    <w:rsid w:val="00ED0FAC"/>
    <w:rsid w:val="00ED1610"/>
    <w:rsid w:val="00ED1E27"/>
    <w:rsid w:val="00ED2150"/>
    <w:rsid w:val="00ED22B1"/>
    <w:rsid w:val="00ED2386"/>
    <w:rsid w:val="00ED295E"/>
    <w:rsid w:val="00ED2E67"/>
    <w:rsid w:val="00ED2E8C"/>
    <w:rsid w:val="00ED3084"/>
    <w:rsid w:val="00ED3776"/>
    <w:rsid w:val="00ED431D"/>
    <w:rsid w:val="00ED4556"/>
    <w:rsid w:val="00ED4C6B"/>
    <w:rsid w:val="00ED4D41"/>
    <w:rsid w:val="00ED58DE"/>
    <w:rsid w:val="00ED6E80"/>
    <w:rsid w:val="00ED7167"/>
    <w:rsid w:val="00ED7287"/>
    <w:rsid w:val="00ED7820"/>
    <w:rsid w:val="00EE0D14"/>
    <w:rsid w:val="00EE15AF"/>
    <w:rsid w:val="00EE1BEA"/>
    <w:rsid w:val="00EE2227"/>
    <w:rsid w:val="00EE24C7"/>
    <w:rsid w:val="00EE2781"/>
    <w:rsid w:val="00EE27A9"/>
    <w:rsid w:val="00EE2F1C"/>
    <w:rsid w:val="00EE33F9"/>
    <w:rsid w:val="00EE3842"/>
    <w:rsid w:val="00EE3D1F"/>
    <w:rsid w:val="00EE407E"/>
    <w:rsid w:val="00EE459A"/>
    <w:rsid w:val="00EE498B"/>
    <w:rsid w:val="00EE4E42"/>
    <w:rsid w:val="00EE549D"/>
    <w:rsid w:val="00EE5926"/>
    <w:rsid w:val="00EE5984"/>
    <w:rsid w:val="00EE6D95"/>
    <w:rsid w:val="00EE6F9A"/>
    <w:rsid w:val="00EE70D1"/>
    <w:rsid w:val="00EE736B"/>
    <w:rsid w:val="00EE7470"/>
    <w:rsid w:val="00EE773F"/>
    <w:rsid w:val="00EF02A0"/>
    <w:rsid w:val="00EF0988"/>
    <w:rsid w:val="00EF0AC0"/>
    <w:rsid w:val="00EF1C5D"/>
    <w:rsid w:val="00EF23D6"/>
    <w:rsid w:val="00EF2503"/>
    <w:rsid w:val="00EF2C53"/>
    <w:rsid w:val="00EF2D37"/>
    <w:rsid w:val="00EF34D2"/>
    <w:rsid w:val="00EF3623"/>
    <w:rsid w:val="00EF3B01"/>
    <w:rsid w:val="00EF3D7F"/>
    <w:rsid w:val="00EF4788"/>
    <w:rsid w:val="00EF4C62"/>
    <w:rsid w:val="00EF5587"/>
    <w:rsid w:val="00EF5682"/>
    <w:rsid w:val="00EF64CA"/>
    <w:rsid w:val="00EF65AA"/>
    <w:rsid w:val="00EF67BF"/>
    <w:rsid w:val="00EF6863"/>
    <w:rsid w:val="00EF68B9"/>
    <w:rsid w:val="00EF6A3D"/>
    <w:rsid w:val="00EF7B51"/>
    <w:rsid w:val="00EF7E25"/>
    <w:rsid w:val="00F0074F"/>
    <w:rsid w:val="00F00C60"/>
    <w:rsid w:val="00F00CF6"/>
    <w:rsid w:val="00F0108C"/>
    <w:rsid w:val="00F010BB"/>
    <w:rsid w:val="00F011B9"/>
    <w:rsid w:val="00F012C7"/>
    <w:rsid w:val="00F0137F"/>
    <w:rsid w:val="00F01B00"/>
    <w:rsid w:val="00F01C4A"/>
    <w:rsid w:val="00F01D88"/>
    <w:rsid w:val="00F01FB2"/>
    <w:rsid w:val="00F02586"/>
    <w:rsid w:val="00F02892"/>
    <w:rsid w:val="00F0295E"/>
    <w:rsid w:val="00F02E0E"/>
    <w:rsid w:val="00F03044"/>
    <w:rsid w:val="00F030D8"/>
    <w:rsid w:val="00F03194"/>
    <w:rsid w:val="00F03CDE"/>
    <w:rsid w:val="00F041DA"/>
    <w:rsid w:val="00F044C2"/>
    <w:rsid w:val="00F04585"/>
    <w:rsid w:val="00F04790"/>
    <w:rsid w:val="00F04AD8"/>
    <w:rsid w:val="00F04B85"/>
    <w:rsid w:val="00F04C31"/>
    <w:rsid w:val="00F04C77"/>
    <w:rsid w:val="00F05438"/>
    <w:rsid w:val="00F0590B"/>
    <w:rsid w:val="00F05F9A"/>
    <w:rsid w:val="00F0628F"/>
    <w:rsid w:val="00F06734"/>
    <w:rsid w:val="00F0689A"/>
    <w:rsid w:val="00F07605"/>
    <w:rsid w:val="00F07A00"/>
    <w:rsid w:val="00F07D7F"/>
    <w:rsid w:val="00F07DA1"/>
    <w:rsid w:val="00F07F41"/>
    <w:rsid w:val="00F102B8"/>
    <w:rsid w:val="00F106D3"/>
    <w:rsid w:val="00F112E5"/>
    <w:rsid w:val="00F11649"/>
    <w:rsid w:val="00F119B3"/>
    <w:rsid w:val="00F11AAF"/>
    <w:rsid w:val="00F11B68"/>
    <w:rsid w:val="00F11C61"/>
    <w:rsid w:val="00F1209F"/>
    <w:rsid w:val="00F127F2"/>
    <w:rsid w:val="00F12937"/>
    <w:rsid w:val="00F129B8"/>
    <w:rsid w:val="00F12C4F"/>
    <w:rsid w:val="00F12F6D"/>
    <w:rsid w:val="00F131E0"/>
    <w:rsid w:val="00F132BA"/>
    <w:rsid w:val="00F1374C"/>
    <w:rsid w:val="00F13785"/>
    <w:rsid w:val="00F13C90"/>
    <w:rsid w:val="00F1434C"/>
    <w:rsid w:val="00F145F4"/>
    <w:rsid w:val="00F14677"/>
    <w:rsid w:val="00F1482C"/>
    <w:rsid w:val="00F14E6D"/>
    <w:rsid w:val="00F151CD"/>
    <w:rsid w:val="00F15450"/>
    <w:rsid w:val="00F155FE"/>
    <w:rsid w:val="00F15CC2"/>
    <w:rsid w:val="00F15D7B"/>
    <w:rsid w:val="00F170C0"/>
    <w:rsid w:val="00F1747A"/>
    <w:rsid w:val="00F174B0"/>
    <w:rsid w:val="00F177B1"/>
    <w:rsid w:val="00F17A8F"/>
    <w:rsid w:val="00F17C15"/>
    <w:rsid w:val="00F20176"/>
    <w:rsid w:val="00F20AF1"/>
    <w:rsid w:val="00F20C25"/>
    <w:rsid w:val="00F20CDE"/>
    <w:rsid w:val="00F21904"/>
    <w:rsid w:val="00F21D4D"/>
    <w:rsid w:val="00F21D5F"/>
    <w:rsid w:val="00F22112"/>
    <w:rsid w:val="00F231C1"/>
    <w:rsid w:val="00F2345D"/>
    <w:rsid w:val="00F23E5B"/>
    <w:rsid w:val="00F241FF"/>
    <w:rsid w:val="00F24F69"/>
    <w:rsid w:val="00F2569B"/>
    <w:rsid w:val="00F25A0A"/>
    <w:rsid w:val="00F25CE4"/>
    <w:rsid w:val="00F25EB9"/>
    <w:rsid w:val="00F268F1"/>
    <w:rsid w:val="00F26F02"/>
    <w:rsid w:val="00F300E6"/>
    <w:rsid w:val="00F3017F"/>
    <w:rsid w:val="00F302CA"/>
    <w:rsid w:val="00F305E9"/>
    <w:rsid w:val="00F30A4A"/>
    <w:rsid w:val="00F31712"/>
    <w:rsid w:val="00F31AD0"/>
    <w:rsid w:val="00F31F30"/>
    <w:rsid w:val="00F32041"/>
    <w:rsid w:val="00F328FB"/>
    <w:rsid w:val="00F32D6D"/>
    <w:rsid w:val="00F330D3"/>
    <w:rsid w:val="00F337D5"/>
    <w:rsid w:val="00F33D1B"/>
    <w:rsid w:val="00F33E53"/>
    <w:rsid w:val="00F347D1"/>
    <w:rsid w:val="00F34F84"/>
    <w:rsid w:val="00F35566"/>
    <w:rsid w:val="00F3592E"/>
    <w:rsid w:val="00F362BB"/>
    <w:rsid w:val="00F3652D"/>
    <w:rsid w:val="00F36BB0"/>
    <w:rsid w:val="00F37493"/>
    <w:rsid w:val="00F3784A"/>
    <w:rsid w:val="00F37EAE"/>
    <w:rsid w:val="00F404FD"/>
    <w:rsid w:val="00F406E1"/>
    <w:rsid w:val="00F40AFA"/>
    <w:rsid w:val="00F41534"/>
    <w:rsid w:val="00F41752"/>
    <w:rsid w:val="00F41887"/>
    <w:rsid w:val="00F41A57"/>
    <w:rsid w:val="00F41CEC"/>
    <w:rsid w:val="00F41D18"/>
    <w:rsid w:val="00F425A0"/>
    <w:rsid w:val="00F426A1"/>
    <w:rsid w:val="00F42851"/>
    <w:rsid w:val="00F42884"/>
    <w:rsid w:val="00F42E41"/>
    <w:rsid w:val="00F4436E"/>
    <w:rsid w:val="00F4474D"/>
    <w:rsid w:val="00F44AFD"/>
    <w:rsid w:val="00F44E65"/>
    <w:rsid w:val="00F45F33"/>
    <w:rsid w:val="00F46162"/>
    <w:rsid w:val="00F46340"/>
    <w:rsid w:val="00F46C61"/>
    <w:rsid w:val="00F4792D"/>
    <w:rsid w:val="00F47A9C"/>
    <w:rsid w:val="00F47FDA"/>
    <w:rsid w:val="00F507CC"/>
    <w:rsid w:val="00F507EB"/>
    <w:rsid w:val="00F50876"/>
    <w:rsid w:val="00F50B38"/>
    <w:rsid w:val="00F50C3F"/>
    <w:rsid w:val="00F510C3"/>
    <w:rsid w:val="00F51423"/>
    <w:rsid w:val="00F514B6"/>
    <w:rsid w:val="00F516D8"/>
    <w:rsid w:val="00F5195E"/>
    <w:rsid w:val="00F51966"/>
    <w:rsid w:val="00F5220D"/>
    <w:rsid w:val="00F52874"/>
    <w:rsid w:val="00F528CC"/>
    <w:rsid w:val="00F52C44"/>
    <w:rsid w:val="00F53533"/>
    <w:rsid w:val="00F545B3"/>
    <w:rsid w:val="00F55126"/>
    <w:rsid w:val="00F5518A"/>
    <w:rsid w:val="00F55459"/>
    <w:rsid w:val="00F55AA9"/>
    <w:rsid w:val="00F55E11"/>
    <w:rsid w:val="00F55F47"/>
    <w:rsid w:val="00F56072"/>
    <w:rsid w:val="00F57C83"/>
    <w:rsid w:val="00F600FE"/>
    <w:rsid w:val="00F602D2"/>
    <w:rsid w:val="00F61826"/>
    <w:rsid w:val="00F61E8B"/>
    <w:rsid w:val="00F624B8"/>
    <w:rsid w:val="00F630F4"/>
    <w:rsid w:val="00F63112"/>
    <w:rsid w:val="00F63623"/>
    <w:rsid w:val="00F6426F"/>
    <w:rsid w:val="00F64860"/>
    <w:rsid w:val="00F64952"/>
    <w:rsid w:val="00F651E5"/>
    <w:rsid w:val="00F65206"/>
    <w:rsid w:val="00F65B6A"/>
    <w:rsid w:val="00F65D83"/>
    <w:rsid w:val="00F65FCE"/>
    <w:rsid w:val="00F6620E"/>
    <w:rsid w:val="00F6622B"/>
    <w:rsid w:val="00F66544"/>
    <w:rsid w:val="00F679B9"/>
    <w:rsid w:val="00F67CEA"/>
    <w:rsid w:val="00F7039D"/>
    <w:rsid w:val="00F707F7"/>
    <w:rsid w:val="00F70891"/>
    <w:rsid w:val="00F708CC"/>
    <w:rsid w:val="00F7099F"/>
    <w:rsid w:val="00F70B63"/>
    <w:rsid w:val="00F70CBC"/>
    <w:rsid w:val="00F70EDA"/>
    <w:rsid w:val="00F71663"/>
    <w:rsid w:val="00F718B0"/>
    <w:rsid w:val="00F71D3E"/>
    <w:rsid w:val="00F71F9F"/>
    <w:rsid w:val="00F72711"/>
    <w:rsid w:val="00F72806"/>
    <w:rsid w:val="00F72B2A"/>
    <w:rsid w:val="00F72EBB"/>
    <w:rsid w:val="00F73609"/>
    <w:rsid w:val="00F736FE"/>
    <w:rsid w:val="00F738F2"/>
    <w:rsid w:val="00F73D29"/>
    <w:rsid w:val="00F73E8A"/>
    <w:rsid w:val="00F7408E"/>
    <w:rsid w:val="00F74881"/>
    <w:rsid w:val="00F74B51"/>
    <w:rsid w:val="00F7564B"/>
    <w:rsid w:val="00F7569A"/>
    <w:rsid w:val="00F76108"/>
    <w:rsid w:val="00F76190"/>
    <w:rsid w:val="00F76359"/>
    <w:rsid w:val="00F76A4E"/>
    <w:rsid w:val="00F76AC8"/>
    <w:rsid w:val="00F76B98"/>
    <w:rsid w:val="00F76EB4"/>
    <w:rsid w:val="00F77F9A"/>
    <w:rsid w:val="00F8033F"/>
    <w:rsid w:val="00F80370"/>
    <w:rsid w:val="00F81492"/>
    <w:rsid w:val="00F81791"/>
    <w:rsid w:val="00F81D80"/>
    <w:rsid w:val="00F81EF6"/>
    <w:rsid w:val="00F81FD8"/>
    <w:rsid w:val="00F828E4"/>
    <w:rsid w:val="00F829E3"/>
    <w:rsid w:val="00F82D9C"/>
    <w:rsid w:val="00F834C9"/>
    <w:rsid w:val="00F8399B"/>
    <w:rsid w:val="00F83CCF"/>
    <w:rsid w:val="00F84B8F"/>
    <w:rsid w:val="00F850E6"/>
    <w:rsid w:val="00F85255"/>
    <w:rsid w:val="00F8544A"/>
    <w:rsid w:val="00F8598F"/>
    <w:rsid w:val="00F860D4"/>
    <w:rsid w:val="00F862C0"/>
    <w:rsid w:val="00F86383"/>
    <w:rsid w:val="00F86EE6"/>
    <w:rsid w:val="00F86F24"/>
    <w:rsid w:val="00F872C1"/>
    <w:rsid w:val="00F90523"/>
    <w:rsid w:val="00F90BFC"/>
    <w:rsid w:val="00F911E8"/>
    <w:rsid w:val="00F91350"/>
    <w:rsid w:val="00F9152C"/>
    <w:rsid w:val="00F928D3"/>
    <w:rsid w:val="00F93703"/>
    <w:rsid w:val="00F93820"/>
    <w:rsid w:val="00F93CB1"/>
    <w:rsid w:val="00F940A0"/>
    <w:rsid w:val="00F94449"/>
    <w:rsid w:val="00F946E7"/>
    <w:rsid w:val="00F9520F"/>
    <w:rsid w:val="00F95C4A"/>
    <w:rsid w:val="00F95EE0"/>
    <w:rsid w:val="00F95FE9"/>
    <w:rsid w:val="00F96448"/>
    <w:rsid w:val="00F96528"/>
    <w:rsid w:val="00F9687B"/>
    <w:rsid w:val="00F96D0F"/>
    <w:rsid w:val="00F9700E"/>
    <w:rsid w:val="00F97B10"/>
    <w:rsid w:val="00F97B96"/>
    <w:rsid w:val="00FA0522"/>
    <w:rsid w:val="00FA0967"/>
    <w:rsid w:val="00FA0AB5"/>
    <w:rsid w:val="00FA0E02"/>
    <w:rsid w:val="00FA1163"/>
    <w:rsid w:val="00FA1710"/>
    <w:rsid w:val="00FA186F"/>
    <w:rsid w:val="00FA1DE5"/>
    <w:rsid w:val="00FA2019"/>
    <w:rsid w:val="00FA20EA"/>
    <w:rsid w:val="00FA2448"/>
    <w:rsid w:val="00FA2AEA"/>
    <w:rsid w:val="00FA2D8C"/>
    <w:rsid w:val="00FA2E5C"/>
    <w:rsid w:val="00FA2EF5"/>
    <w:rsid w:val="00FA3363"/>
    <w:rsid w:val="00FA39B3"/>
    <w:rsid w:val="00FA3B43"/>
    <w:rsid w:val="00FA3D8A"/>
    <w:rsid w:val="00FA3E25"/>
    <w:rsid w:val="00FA40EE"/>
    <w:rsid w:val="00FA4438"/>
    <w:rsid w:val="00FA4723"/>
    <w:rsid w:val="00FA48ED"/>
    <w:rsid w:val="00FA497F"/>
    <w:rsid w:val="00FA4A59"/>
    <w:rsid w:val="00FA4EF9"/>
    <w:rsid w:val="00FA4F41"/>
    <w:rsid w:val="00FA550C"/>
    <w:rsid w:val="00FA550F"/>
    <w:rsid w:val="00FA5B7F"/>
    <w:rsid w:val="00FA5DDC"/>
    <w:rsid w:val="00FA5EDB"/>
    <w:rsid w:val="00FA5F21"/>
    <w:rsid w:val="00FA6510"/>
    <w:rsid w:val="00FA6651"/>
    <w:rsid w:val="00FA6718"/>
    <w:rsid w:val="00FA6931"/>
    <w:rsid w:val="00FA7766"/>
    <w:rsid w:val="00FB00BA"/>
    <w:rsid w:val="00FB02FE"/>
    <w:rsid w:val="00FB1085"/>
    <w:rsid w:val="00FB14AC"/>
    <w:rsid w:val="00FB1702"/>
    <w:rsid w:val="00FB2541"/>
    <w:rsid w:val="00FB254E"/>
    <w:rsid w:val="00FB25BA"/>
    <w:rsid w:val="00FB2E02"/>
    <w:rsid w:val="00FB47E9"/>
    <w:rsid w:val="00FB4D9A"/>
    <w:rsid w:val="00FB4F18"/>
    <w:rsid w:val="00FB58FE"/>
    <w:rsid w:val="00FB5AB9"/>
    <w:rsid w:val="00FB5CEE"/>
    <w:rsid w:val="00FB6905"/>
    <w:rsid w:val="00FB6B33"/>
    <w:rsid w:val="00FB6F06"/>
    <w:rsid w:val="00FB7634"/>
    <w:rsid w:val="00FB77C9"/>
    <w:rsid w:val="00FB7CF6"/>
    <w:rsid w:val="00FC005C"/>
    <w:rsid w:val="00FC08BE"/>
    <w:rsid w:val="00FC08FF"/>
    <w:rsid w:val="00FC1DAC"/>
    <w:rsid w:val="00FC1DB5"/>
    <w:rsid w:val="00FC1F4A"/>
    <w:rsid w:val="00FC2A2E"/>
    <w:rsid w:val="00FC2C30"/>
    <w:rsid w:val="00FC2FB0"/>
    <w:rsid w:val="00FC30D9"/>
    <w:rsid w:val="00FC3977"/>
    <w:rsid w:val="00FC42B7"/>
    <w:rsid w:val="00FC42CF"/>
    <w:rsid w:val="00FC443D"/>
    <w:rsid w:val="00FC44F6"/>
    <w:rsid w:val="00FC4541"/>
    <w:rsid w:val="00FC48B2"/>
    <w:rsid w:val="00FC4D5D"/>
    <w:rsid w:val="00FC5714"/>
    <w:rsid w:val="00FC60D4"/>
    <w:rsid w:val="00FC6439"/>
    <w:rsid w:val="00FC68D3"/>
    <w:rsid w:val="00FC6D00"/>
    <w:rsid w:val="00FC75C0"/>
    <w:rsid w:val="00FC760B"/>
    <w:rsid w:val="00FC765D"/>
    <w:rsid w:val="00FC7B86"/>
    <w:rsid w:val="00FC7D6A"/>
    <w:rsid w:val="00FC7DF6"/>
    <w:rsid w:val="00FC7EC0"/>
    <w:rsid w:val="00FC7F71"/>
    <w:rsid w:val="00FD0258"/>
    <w:rsid w:val="00FD0302"/>
    <w:rsid w:val="00FD046B"/>
    <w:rsid w:val="00FD073E"/>
    <w:rsid w:val="00FD0A8F"/>
    <w:rsid w:val="00FD0C1F"/>
    <w:rsid w:val="00FD0D3F"/>
    <w:rsid w:val="00FD0F65"/>
    <w:rsid w:val="00FD0FA2"/>
    <w:rsid w:val="00FD1028"/>
    <w:rsid w:val="00FD13E7"/>
    <w:rsid w:val="00FD1764"/>
    <w:rsid w:val="00FD1DA3"/>
    <w:rsid w:val="00FD1F1B"/>
    <w:rsid w:val="00FD223E"/>
    <w:rsid w:val="00FD2484"/>
    <w:rsid w:val="00FD25EC"/>
    <w:rsid w:val="00FD2C8C"/>
    <w:rsid w:val="00FD3102"/>
    <w:rsid w:val="00FD35A2"/>
    <w:rsid w:val="00FD4254"/>
    <w:rsid w:val="00FD43F5"/>
    <w:rsid w:val="00FD49C7"/>
    <w:rsid w:val="00FD4E78"/>
    <w:rsid w:val="00FD5082"/>
    <w:rsid w:val="00FD52FD"/>
    <w:rsid w:val="00FD56B5"/>
    <w:rsid w:val="00FD6120"/>
    <w:rsid w:val="00FD620A"/>
    <w:rsid w:val="00FD6394"/>
    <w:rsid w:val="00FD6D1B"/>
    <w:rsid w:val="00FD6DA6"/>
    <w:rsid w:val="00FD7BF3"/>
    <w:rsid w:val="00FD7DCE"/>
    <w:rsid w:val="00FD7EB0"/>
    <w:rsid w:val="00FD7F75"/>
    <w:rsid w:val="00FE040A"/>
    <w:rsid w:val="00FE053B"/>
    <w:rsid w:val="00FE0963"/>
    <w:rsid w:val="00FE0B70"/>
    <w:rsid w:val="00FE0D70"/>
    <w:rsid w:val="00FE24AB"/>
    <w:rsid w:val="00FE26AA"/>
    <w:rsid w:val="00FE289D"/>
    <w:rsid w:val="00FE2CAC"/>
    <w:rsid w:val="00FE3004"/>
    <w:rsid w:val="00FE3098"/>
    <w:rsid w:val="00FE3127"/>
    <w:rsid w:val="00FE359C"/>
    <w:rsid w:val="00FE3BC5"/>
    <w:rsid w:val="00FE3D60"/>
    <w:rsid w:val="00FE4089"/>
    <w:rsid w:val="00FE438E"/>
    <w:rsid w:val="00FE45D5"/>
    <w:rsid w:val="00FE46A5"/>
    <w:rsid w:val="00FE494A"/>
    <w:rsid w:val="00FE4A11"/>
    <w:rsid w:val="00FE4A74"/>
    <w:rsid w:val="00FE4EAD"/>
    <w:rsid w:val="00FE5900"/>
    <w:rsid w:val="00FE59EE"/>
    <w:rsid w:val="00FE5A66"/>
    <w:rsid w:val="00FE5EBF"/>
    <w:rsid w:val="00FE67C3"/>
    <w:rsid w:val="00FE6EBF"/>
    <w:rsid w:val="00FE6FB9"/>
    <w:rsid w:val="00FE72C8"/>
    <w:rsid w:val="00FE757F"/>
    <w:rsid w:val="00FE791A"/>
    <w:rsid w:val="00FE7E57"/>
    <w:rsid w:val="00FE7F4E"/>
    <w:rsid w:val="00FF04DD"/>
    <w:rsid w:val="00FF098D"/>
    <w:rsid w:val="00FF09E2"/>
    <w:rsid w:val="00FF0AF6"/>
    <w:rsid w:val="00FF0C07"/>
    <w:rsid w:val="00FF0EAE"/>
    <w:rsid w:val="00FF1139"/>
    <w:rsid w:val="00FF2CE2"/>
    <w:rsid w:val="00FF37B6"/>
    <w:rsid w:val="00FF3E1E"/>
    <w:rsid w:val="00FF3EB5"/>
    <w:rsid w:val="00FF4040"/>
    <w:rsid w:val="00FF418F"/>
    <w:rsid w:val="00FF4220"/>
    <w:rsid w:val="00FF4531"/>
    <w:rsid w:val="00FF50E2"/>
    <w:rsid w:val="00FF5A01"/>
    <w:rsid w:val="00FF5AB0"/>
    <w:rsid w:val="00FF5B3E"/>
    <w:rsid w:val="00FF5C14"/>
    <w:rsid w:val="00FF621D"/>
    <w:rsid w:val="00FF650B"/>
    <w:rsid w:val="00FF65FE"/>
    <w:rsid w:val="00FF6868"/>
    <w:rsid w:val="00FF6E34"/>
    <w:rsid w:val="00FF74F9"/>
    <w:rsid w:val="00FF7E7E"/>
    <w:rsid w:val="13D4B437"/>
    <w:rsid w:val="22628F95"/>
    <w:rsid w:val="3629C059"/>
    <w:rsid w:val="4A3C83EE"/>
    <w:rsid w:val="605D2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C03DFE"/>
  <w15:chartTrackingRefBased/>
  <w15:docId w15:val="{91587556-B9CE-BD41-AB59-B1AE1BC16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rFonts w:ascii="Courier" w:hAnsi="Courier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basedOn w:val="DefaultParagraphFont"/>
    <w:semiHidden/>
  </w:style>
  <w:style w:type="character" w:customStyle="1" w:styleId="DefaultParagraphFo">
    <w:name w:val="Default Paragraph Fo"/>
    <w:basedOn w:val="DefaultParagraphFont"/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  <w:basedOn w:val="DefaultParagraphFont"/>
  </w:style>
  <w:style w:type="character" w:customStyle="1" w:styleId="EquationCaption1">
    <w:name w:val="_Equation Caption1"/>
    <w:basedOn w:val="DefaultParagraphFont"/>
  </w:style>
  <w:style w:type="character" w:customStyle="1" w:styleId="EquationCaption2">
    <w:name w:val="_Equation Caption2"/>
  </w:style>
  <w:style w:type="paragraph" w:styleId="BodyText">
    <w:name w:val="Body Text"/>
    <w:basedOn w:val="Normal"/>
    <w:semiHidden/>
    <w:pPr>
      <w:tabs>
        <w:tab w:val="left" w:pos="-720"/>
      </w:tabs>
      <w:suppressAutoHyphens/>
      <w:spacing w:line="220" w:lineRule="exact"/>
      <w:jc w:val="both"/>
    </w:pPr>
    <w:rPr>
      <w:rFonts w:ascii="Times New Roman" w:hAnsi="Times New Roman"/>
      <w:spacing w:val="-2"/>
    </w:rPr>
  </w:style>
  <w:style w:type="paragraph" w:styleId="BodyText2">
    <w:name w:val="Body Text 2"/>
    <w:basedOn w:val="Normal"/>
    <w:semiHidden/>
    <w:pPr>
      <w:tabs>
        <w:tab w:val="left" w:pos="-720"/>
      </w:tabs>
      <w:suppressAutoHyphens/>
      <w:spacing w:line="220" w:lineRule="exact"/>
      <w:jc w:val="both"/>
    </w:pPr>
    <w:rPr>
      <w:rFonts w:ascii="Times New Roman" w:hAnsi="Times New Roman"/>
      <w:spacing w:val="-2"/>
      <w:sz w:val="22"/>
    </w:rPr>
  </w:style>
  <w:style w:type="paragraph" w:styleId="PlainText">
    <w:name w:val="Plain Text"/>
    <w:basedOn w:val="Normal"/>
    <w:semiHidden/>
    <w:pPr>
      <w:widowControl/>
    </w:pPr>
    <w:rPr>
      <w:rFonts w:ascii="Courier New" w:hAnsi="Courier New" w:cs="Courier New"/>
      <w:color w:val="000000"/>
      <w:spacing w:val="-2"/>
      <w:sz w:val="20"/>
    </w:rPr>
  </w:style>
  <w:style w:type="paragraph" w:styleId="NormalWeb">
    <w:name w:val="Normal (Web)"/>
    <w:basedOn w:val="Normal"/>
    <w:semiHidden/>
    <w:pPr>
      <w:widowControl/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BodyText3">
    <w:name w:val="Body Text 3"/>
    <w:basedOn w:val="Normal"/>
    <w:link w:val="BodyText3Char"/>
    <w:semiHidden/>
    <w:pPr>
      <w:tabs>
        <w:tab w:val="left" w:pos="-720"/>
      </w:tabs>
      <w:suppressAutoHyphens/>
      <w:spacing w:line="200" w:lineRule="exact"/>
      <w:jc w:val="both"/>
    </w:pPr>
    <w:rPr>
      <w:rFonts w:ascii="Times New Roman" w:hAnsi="Times New Roman"/>
      <w:b/>
      <w:bCs/>
      <w:spacing w:val="-2"/>
      <w:sz w:val="21"/>
    </w:rPr>
  </w:style>
  <w:style w:type="paragraph" w:styleId="ListParagraph">
    <w:name w:val="List Paragraph"/>
    <w:basedOn w:val="Normal"/>
    <w:uiPriority w:val="34"/>
    <w:qFormat/>
    <w:rsid w:val="00007C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696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96072"/>
    <w:rPr>
      <w:rFonts w:ascii="Courier" w:hAnsi="Courier"/>
      <w:sz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6960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96072"/>
    <w:rPr>
      <w:rFonts w:ascii="Courier" w:hAnsi="Courier"/>
      <w:sz w:val="24"/>
    </w:rPr>
  </w:style>
  <w:style w:type="character" w:customStyle="1" w:styleId="BodyText3Char">
    <w:name w:val="Body Text 3 Char"/>
    <w:basedOn w:val="DefaultParagraphFont"/>
    <w:link w:val="BodyText3"/>
    <w:semiHidden/>
    <w:rsid w:val="00E15844"/>
    <w:rPr>
      <w:b/>
      <w:bCs/>
      <w:spacing w:val="-2"/>
      <w:sz w:val="21"/>
    </w:rPr>
  </w:style>
  <w:style w:type="character" w:customStyle="1" w:styleId="label">
    <w:name w:val="label"/>
    <w:basedOn w:val="DefaultParagraphFont"/>
    <w:rsid w:val="008374AD"/>
  </w:style>
  <w:style w:type="character" w:customStyle="1" w:styleId="content">
    <w:name w:val="content"/>
    <w:basedOn w:val="DefaultParagraphFont"/>
    <w:rsid w:val="008374AD"/>
  </w:style>
  <w:style w:type="paragraph" w:customStyle="1" w:styleId="p1">
    <w:name w:val="p1"/>
    <w:basedOn w:val="Normal"/>
    <w:rsid w:val="00DE501F"/>
    <w:pPr>
      <w:widowControl/>
      <w:jc w:val="both"/>
    </w:pPr>
    <w:rPr>
      <w:rFonts w:ascii="Helvetica" w:hAnsi="Helvetica"/>
      <w:color w:val="1A1A1A"/>
      <w:sz w:val="30"/>
      <w:szCs w:val="30"/>
    </w:rPr>
  </w:style>
  <w:style w:type="character" w:customStyle="1" w:styleId="chaptercontentlabelr2plt">
    <w:name w:val="chaptercontent_label__r2plt"/>
    <w:basedOn w:val="DefaultParagraphFont"/>
    <w:rsid w:val="00DF607A"/>
  </w:style>
  <w:style w:type="character" w:customStyle="1" w:styleId="chaptercontentcontentrruqa">
    <w:name w:val="chaptercontent_content__rruqa"/>
    <w:basedOn w:val="DefaultParagraphFont"/>
    <w:rsid w:val="00DF607A"/>
  </w:style>
  <w:style w:type="character" w:customStyle="1" w:styleId="gk">
    <w:name w:val="gk"/>
    <w:basedOn w:val="DefaultParagraphFont"/>
    <w:rsid w:val="006A089A"/>
  </w:style>
  <w:style w:type="character" w:customStyle="1" w:styleId="strgtrans">
    <w:name w:val="strgtrans"/>
    <w:basedOn w:val="DefaultParagraphFont"/>
    <w:rsid w:val="006A08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766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4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79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29123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37307415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507F4FC8A7F45B22D6F77B8E78AAB" ma:contentTypeVersion="13" ma:contentTypeDescription="Create a new document." ma:contentTypeScope="" ma:versionID="cdee73cafd3cc55f54960a82f13a2426">
  <xsd:schema xmlns:xsd="http://www.w3.org/2001/XMLSchema" xmlns:xs="http://www.w3.org/2001/XMLSchema" xmlns:p="http://schemas.microsoft.com/office/2006/metadata/properties" xmlns:ns3="0c6eb9bd-ec62-45c4-8af6-e50ea8976428" xmlns:ns4="b204caa6-0d1f-4036-bada-f3d7fb4ea151" targetNamespace="http://schemas.microsoft.com/office/2006/metadata/properties" ma:root="true" ma:fieldsID="3af7c20b243a5027dc581125337f2b2b" ns3:_="" ns4:_="">
    <xsd:import namespace="0c6eb9bd-ec62-45c4-8af6-e50ea8976428"/>
    <xsd:import namespace="b204caa6-0d1f-4036-bada-f3d7fb4ea15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6eb9bd-ec62-45c4-8af6-e50ea897642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4caa6-0d1f-4036-bada-f3d7fb4ea1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FED5AA-E226-4402-9659-523C0438E82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CB96450-BD33-4620-9D7C-D2D0E53C93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01224F-6F70-45DD-9220-071A0F5ABF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4B3CD27-64AF-4C4A-80A2-1B8B80702D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6eb9bd-ec62-45c4-8af6-e50ea8976428"/>
    <ds:schemaRef ds:uri="b204caa6-0d1f-4036-bada-f3d7fb4ea1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5</TotalTime>
  <Pages>2</Pages>
  <Words>774</Words>
  <Characters>4413</Characters>
  <Application>Microsoft Office Word</Application>
  <DocSecurity>0</DocSecurity>
  <Lines>36</Lines>
  <Paragraphs>10</Paragraphs>
  <ScaleCrop>false</ScaleCrop>
  <Company>Parkway</Company>
  <LinksUpToDate>false</LinksUpToDate>
  <CharactersWithSpaces>5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"IT WASN'T ME"</dc:title>
  <dc:subject/>
  <dc:creator>Shawn</dc:creator>
  <cp:keywords/>
  <dc:description/>
  <cp:lastModifiedBy>Noy Lachica</cp:lastModifiedBy>
  <cp:revision>79</cp:revision>
  <cp:lastPrinted>2001-08-04T03:46:00Z</cp:lastPrinted>
  <dcterms:created xsi:type="dcterms:W3CDTF">2024-10-29T05:41:00Z</dcterms:created>
  <dcterms:modified xsi:type="dcterms:W3CDTF">2024-11-02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507F4FC8A7F45B22D6F77B8E78AAB</vt:lpwstr>
  </property>
</Properties>
</file>